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p14">
  <w:body>
    <w:p w:rsidRPr="00D7320E" w:rsidR="005E2091" w:rsidP="005E2091" w:rsidRDefault="005E2091" w14:paraId="13B9C89D" w14:textId="77777777">
      <w:pPr>
        <w:spacing w:line="100" w:lineRule="exact"/>
        <w:rPr>
          <w:rFonts w:cstheme="minorHAnsi"/>
          <w:sz w:val="18"/>
          <w:szCs w:val="18"/>
          <w:lang w:val="en-US"/>
        </w:rPr>
      </w:pPr>
      <w:r w:rsidRPr="00D7320E">
        <w:rPr>
          <w:rFonts w:cstheme="minorHAnsi"/>
          <w:noProof/>
          <w:sz w:val="18"/>
          <w:szCs w:val="18"/>
          <w:lang w:val="hr-HR" w:eastAsia="hr-HR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07104135" wp14:editId="15A250CB">
                <wp:simplePos x="0" y="0"/>
                <wp:positionH relativeFrom="column">
                  <wp:posOffset>3391535</wp:posOffset>
                </wp:positionH>
                <wp:positionV relativeFrom="paragraph">
                  <wp:posOffset>-573405</wp:posOffset>
                </wp:positionV>
                <wp:extent cx="3733800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338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9035A3" w:rsidR="005E2091" w:rsidP="005E2091" w:rsidRDefault="005E2091" w14:paraId="7BB2F3A8" w14:textId="77777777">
                            <w:pPr>
                              <w:jc w:val="center"/>
                              <w:rPr>
                                <w:b/>
                                <w:color w:val="404040" w:themeColor="text1" w:themeTint="BF"/>
                                <w:lang w:val="en-US"/>
                              </w:rPr>
                            </w:pPr>
                            <w:r w:rsidRPr="009035A3">
                              <w:rPr>
                                <w:b/>
                                <w:color w:val="404040" w:themeColor="text1" w:themeTint="BF"/>
                                <w:lang w:val="en-US"/>
                              </w:rPr>
                              <w:t>mESC-IS 202</w:t>
                            </w:r>
                            <w:r>
                              <w:rPr>
                                <w:b/>
                                <w:color w:val="404040" w:themeColor="text1" w:themeTint="BF"/>
                                <w:lang w:val="en-US"/>
                              </w:rPr>
                              <w:t>2</w:t>
                            </w:r>
                            <w:r w:rsidRPr="009035A3">
                              <w:rPr>
                                <w:b/>
                                <w:color w:val="404040" w:themeColor="text1" w:themeTint="BF"/>
                                <w:lang w:val="en-US"/>
                              </w:rPr>
                              <w:t xml:space="preserve"> </w:t>
                            </w:r>
                            <w:r w:rsidRPr="009035A3">
                              <w:rPr>
                                <w:b/>
                                <w:color w:val="404040" w:themeColor="text1" w:themeTint="BF"/>
                                <w:lang w:val="en-US"/>
                              </w:rPr>
                              <w:br/>
                            </w:r>
                            <w:r>
                              <w:rPr>
                                <w:b/>
                                <w:color w:val="404040" w:themeColor="text1" w:themeTint="BF"/>
                                <w:lang w:val="en-US"/>
                              </w:rPr>
                              <w:t>6</w:t>
                            </w:r>
                            <w:r w:rsidRPr="00A64BE4">
                              <w:rPr>
                                <w:b/>
                                <w:color w:val="404040" w:themeColor="text1" w:themeTint="BF"/>
                                <w:vertAlign w:val="superscript"/>
                                <w:lang w:val="en-US"/>
                              </w:rPr>
                              <w:t>th</w:t>
                            </w:r>
                            <w:r>
                              <w:rPr>
                                <w:b/>
                                <w:color w:val="404040" w:themeColor="text1" w:themeTint="BF"/>
                                <w:lang w:val="en-US"/>
                              </w:rPr>
                              <w:t xml:space="preserve"> </w:t>
                            </w:r>
                            <w:r w:rsidRPr="009035A3">
                              <w:rPr>
                                <w:b/>
                                <w:color w:val="404040" w:themeColor="text1" w:themeTint="BF"/>
                                <w:lang w:val="en-US"/>
                              </w:rPr>
                              <w:t>Int. Symp on Materials for Energy Storage and Conversion</w:t>
                            </w:r>
                            <w:r w:rsidRPr="009035A3">
                              <w:rPr>
                                <w:b/>
                                <w:color w:val="404040" w:themeColor="text1" w:themeTint="BF"/>
                                <w:lang w:val="en-US"/>
                              </w:rPr>
                              <w:br/>
                            </w:r>
                            <w:r w:rsidRPr="009035A3">
                              <w:rPr>
                                <w:b/>
                                <w:color w:val="404040" w:themeColor="text1" w:themeTint="BF"/>
                                <w:lang w:val="en-US"/>
                              </w:rPr>
                              <w:t>(Program</w:t>
                            </w:r>
                            <w:r>
                              <w:rPr>
                                <w:b/>
                                <w:color w:val="404040" w:themeColor="text1" w:themeTint="BF"/>
                                <w:lang w:val="en-US"/>
                              </w:rPr>
                              <w:t>me</w:t>
                            </w:r>
                            <w:r w:rsidRPr="009035A3">
                              <w:rPr>
                                <w:b/>
                                <w:color w:val="404040" w:themeColor="text1" w:themeTint="BF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29715237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style="position:absolute;margin-left:267.05pt;margin-top:-45.15pt;width:294pt;height:110.6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">
                <v:textbox style="mso-fit-shape-to-text:t">
                  <w:txbxContent>
                    <w:p w:rsidRPr="009035A3" w:rsidR="005E2091" w:rsidP="005E2091" w:rsidRDefault="005E2091" w14:paraId="4280DFA8" w14:textId="77777777">
                      <w:pPr>
                        <w:jc w:val="center"/>
                        <w:rPr>
                          <w:b/>
                          <w:color w:val="404040" w:themeColor="text1" w:themeTint="BF"/>
                          <w:lang w:val="en-US"/>
                        </w:rPr>
                      </w:pPr>
                      <w:r w:rsidRPr="009035A3">
                        <w:rPr>
                          <w:b/>
                          <w:color w:val="404040" w:themeColor="text1" w:themeTint="BF"/>
                          <w:lang w:val="en-US"/>
                        </w:rPr>
                        <w:t>mESC-IS 202</w:t>
                      </w:r>
                      <w:r>
                        <w:rPr>
                          <w:b/>
                          <w:color w:val="404040" w:themeColor="text1" w:themeTint="BF"/>
                          <w:lang w:val="en-US"/>
                        </w:rPr>
                        <w:t>2</w:t>
                      </w:r>
                      <w:r w:rsidRPr="009035A3">
                        <w:rPr>
                          <w:b/>
                          <w:color w:val="404040" w:themeColor="text1" w:themeTint="BF"/>
                          <w:lang w:val="en-US"/>
                        </w:rPr>
                        <w:t xml:space="preserve"> </w:t>
                      </w:r>
                      <w:r w:rsidRPr="009035A3">
                        <w:rPr>
                          <w:b/>
                          <w:color w:val="404040" w:themeColor="text1" w:themeTint="BF"/>
                          <w:lang w:val="en-US"/>
                        </w:rPr>
                        <w:br/>
                      </w:r>
                      <w:r>
                        <w:rPr>
                          <w:b/>
                          <w:color w:val="404040" w:themeColor="text1" w:themeTint="BF"/>
                          <w:lang w:val="en-US"/>
                        </w:rPr>
                        <w:t>6</w:t>
                      </w:r>
                      <w:r w:rsidRPr="00A64BE4">
                        <w:rPr>
                          <w:b/>
                          <w:color w:val="404040" w:themeColor="text1" w:themeTint="BF"/>
                          <w:vertAlign w:val="superscript"/>
                          <w:lang w:val="en-US"/>
                        </w:rPr>
                        <w:t>th</w:t>
                      </w:r>
                      <w:r>
                        <w:rPr>
                          <w:b/>
                          <w:color w:val="404040" w:themeColor="text1" w:themeTint="BF"/>
                          <w:lang w:val="en-US"/>
                        </w:rPr>
                        <w:t xml:space="preserve"> </w:t>
                      </w:r>
                      <w:r w:rsidRPr="009035A3">
                        <w:rPr>
                          <w:b/>
                          <w:color w:val="404040" w:themeColor="text1" w:themeTint="BF"/>
                          <w:lang w:val="en-US"/>
                        </w:rPr>
                        <w:t>Int. Symp on Materials for Energy Storage and Conversion</w:t>
                      </w:r>
                      <w:r w:rsidRPr="009035A3">
                        <w:rPr>
                          <w:b/>
                          <w:color w:val="404040" w:themeColor="text1" w:themeTint="BF"/>
                          <w:lang w:val="en-US"/>
                        </w:rPr>
                        <w:br/>
                      </w:r>
                      <w:r w:rsidRPr="009035A3">
                        <w:rPr>
                          <w:b/>
                          <w:color w:val="404040" w:themeColor="text1" w:themeTint="BF"/>
                          <w:lang w:val="en-US"/>
                        </w:rPr>
                        <w:t>(Program</w:t>
                      </w:r>
                      <w:r>
                        <w:rPr>
                          <w:b/>
                          <w:color w:val="404040" w:themeColor="text1" w:themeTint="BF"/>
                          <w:lang w:val="en-US"/>
                        </w:rPr>
                        <w:t>me</w:t>
                      </w:r>
                      <w:r w:rsidRPr="009035A3">
                        <w:rPr>
                          <w:b/>
                          <w:color w:val="404040" w:themeColor="text1" w:themeTint="BF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D7320E">
        <w:rPr>
          <w:rFonts w:cstheme="minorHAnsi"/>
          <w:noProof/>
          <w:sz w:val="18"/>
          <w:szCs w:val="18"/>
          <w:lang w:val="hr-HR" w:eastAsia="hr-H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F023A9D" wp14:editId="638F5BB8">
                <wp:simplePos x="0" y="0"/>
                <wp:positionH relativeFrom="column">
                  <wp:posOffset>4908495</wp:posOffset>
                </wp:positionH>
                <wp:positionV relativeFrom="paragraph">
                  <wp:posOffset>-3132207</wp:posOffset>
                </wp:positionV>
                <wp:extent cx="1171575" cy="286247"/>
                <wp:effectExtent l="0" t="0" r="9525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1575" cy="286247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Pr="00E07EB2" w:rsidR="005E2091" w:rsidP="005E2091" w:rsidRDefault="005E2091" w14:paraId="1B3A816C" w14:textId="77777777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Final Pr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43E573D1">
              <v:shape id="Text Box 1" style="position:absolute;margin-left:386.5pt;margin-top:-246.65pt;width:92.25pt;height:22.5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7" fillcolor="#ffc000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">
                <v:textbox>
                  <w:txbxContent>
                    <w:p w:rsidRPr="00E07EB2" w:rsidR="005E2091" w:rsidP="005E2091" w:rsidRDefault="005E2091" w14:paraId="436FFC97" w14:textId="77777777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Final Program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15871" w:type="dxa"/>
        <w:tblBorders>
          <w:top w:val="dotted" w:color="auto" w:sz="4" w:space="0"/>
          <w:left w:val="dotted" w:color="auto" w:sz="4" w:space="0"/>
          <w:bottom w:val="dotted" w:color="auto" w:sz="4" w:space="0"/>
          <w:right w:val="dotted" w:color="auto" w:sz="4" w:space="0"/>
          <w:insideH w:val="dotted" w:color="auto" w:sz="4" w:space="0"/>
          <w:insideV w:val="dotted" w:color="auto" w:sz="4" w:space="0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36"/>
        <w:gridCol w:w="260"/>
        <w:gridCol w:w="14275"/>
      </w:tblGrid>
      <w:tr w:rsidRPr="00D7320E" w:rsidR="005E2091" w:rsidTr="37BE9C34" w14:paraId="3731B8D4" w14:textId="77777777">
        <w:trPr>
          <w:trHeight w:val="233"/>
        </w:trPr>
        <w:tc>
          <w:tcPr>
            <w:tcW w:w="15871" w:type="dxa"/>
            <w:gridSpan w:val="3"/>
            <w:shd w:val="clear" w:color="auto" w:fill="auto"/>
            <w:vAlign w:val="center"/>
            <w:hideMark/>
          </w:tcPr>
          <w:p w:rsidRPr="00D7320E" w:rsidR="005E2091" w:rsidP="000763DC" w:rsidRDefault="005E2091" w14:paraId="5951EE59" w14:textId="77777777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US" w:eastAsia="tr-TR"/>
              </w:rPr>
            </w:pPr>
            <w:r w:rsidRPr="00D7320E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  <w:lang w:val="en-US" w:eastAsia="tr-TR"/>
              </w:rPr>
              <w:t>July 5</w:t>
            </w:r>
            <w:r w:rsidRPr="00D7320E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  <w:vertAlign w:val="superscript"/>
                <w:lang w:val="en-US" w:eastAsia="tr-TR"/>
              </w:rPr>
              <w:t>th</w:t>
            </w:r>
            <w:r w:rsidRPr="00D7320E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  <w:lang w:val="en-US" w:eastAsia="tr-TR"/>
              </w:rPr>
              <w:t xml:space="preserve"> Tuesday 2022</w:t>
            </w:r>
          </w:p>
        </w:tc>
      </w:tr>
      <w:tr w:rsidRPr="00D7320E" w:rsidR="005E2091" w:rsidTr="37BE9C34" w14:paraId="6F75DCF2" w14:textId="77777777">
        <w:trPr>
          <w:trHeight w:val="137"/>
        </w:trPr>
        <w:tc>
          <w:tcPr>
            <w:tcW w:w="1339" w:type="dxa"/>
            <w:shd w:val="clear" w:color="auto" w:fill="auto"/>
            <w:vAlign w:val="center"/>
            <w:hideMark/>
          </w:tcPr>
          <w:p w:rsidRPr="00D7320E" w:rsidR="005E2091" w:rsidP="000763DC" w:rsidRDefault="005E2091" w14:paraId="098C7775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D7320E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7:30 – 20:00</w:t>
            </w:r>
          </w:p>
        </w:tc>
        <w:tc>
          <w:tcPr>
            <w:tcW w:w="14532" w:type="dxa"/>
            <w:gridSpan w:val="2"/>
            <w:shd w:val="clear" w:color="auto" w:fill="auto"/>
            <w:vAlign w:val="center"/>
            <w:hideMark/>
          </w:tcPr>
          <w:p w:rsidRPr="00D7320E" w:rsidR="005E2091" w:rsidP="000763DC" w:rsidRDefault="005E2091" w14:paraId="6CCF8032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D7320E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 xml:space="preserve"> Registration and welcome drink</w:t>
            </w:r>
          </w:p>
        </w:tc>
      </w:tr>
      <w:tr w:rsidRPr="00D7320E" w:rsidR="005E2091" w:rsidTr="37BE9C34" w14:paraId="710432C3" w14:textId="77777777">
        <w:trPr>
          <w:trHeight w:val="137"/>
        </w:trPr>
        <w:tc>
          <w:tcPr>
            <w:tcW w:w="1339" w:type="dxa"/>
            <w:shd w:val="clear" w:color="auto" w:fill="auto"/>
            <w:vAlign w:val="center"/>
          </w:tcPr>
          <w:p w:rsidRPr="00D7320E" w:rsidR="005E2091" w:rsidP="000763DC" w:rsidRDefault="005E2091" w14:paraId="17AA2794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14532" w:type="dxa"/>
            <w:gridSpan w:val="2"/>
            <w:shd w:val="clear" w:color="auto" w:fill="auto"/>
            <w:vAlign w:val="center"/>
          </w:tcPr>
          <w:p w:rsidRPr="00D7320E" w:rsidR="005E2091" w:rsidP="000763DC" w:rsidRDefault="005E2091" w14:paraId="75BD0F63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</w:tr>
      <w:tr w:rsidRPr="00D7320E" w:rsidR="005E2091" w:rsidTr="37BE9C34" w14:paraId="5CBE74AF" w14:textId="77777777">
        <w:trPr>
          <w:trHeight w:val="137"/>
        </w:trPr>
        <w:tc>
          <w:tcPr>
            <w:tcW w:w="1339" w:type="dxa"/>
            <w:shd w:val="clear" w:color="auto" w:fill="auto"/>
            <w:vAlign w:val="center"/>
          </w:tcPr>
          <w:p w:rsidRPr="00D7320E" w:rsidR="005E2091" w:rsidP="000763DC" w:rsidRDefault="005E2091" w14:paraId="491C4EF6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14532" w:type="dxa"/>
            <w:gridSpan w:val="2"/>
            <w:shd w:val="clear" w:color="auto" w:fill="auto"/>
            <w:vAlign w:val="center"/>
          </w:tcPr>
          <w:p w:rsidRPr="00D7320E" w:rsidR="005E2091" w:rsidP="000763DC" w:rsidRDefault="005E2091" w14:paraId="5E0E1167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</w:tr>
      <w:tr w:rsidRPr="00D7320E" w:rsidR="005E2091" w:rsidTr="37BE9C34" w14:paraId="3D6C86A2" w14:textId="77777777">
        <w:trPr>
          <w:trHeight w:val="137"/>
        </w:trPr>
        <w:tc>
          <w:tcPr>
            <w:tcW w:w="1339" w:type="dxa"/>
            <w:shd w:val="clear" w:color="auto" w:fill="auto"/>
            <w:vAlign w:val="center"/>
          </w:tcPr>
          <w:p w:rsidRPr="00D7320E" w:rsidR="005E2091" w:rsidP="000763DC" w:rsidRDefault="005E2091" w14:paraId="118F365E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14532" w:type="dxa"/>
            <w:gridSpan w:val="2"/>
            <w:shd w:val="clear" w:color="auto" w:fill="auto"/>
            <w:vAlign w:val="center"/>
          </w:tcPr>
          <w:p w:rsidRPr="00D7320E" w:rsidR="005E2091" w:rsidP="000763DC" w:rsidRDefault="005E2091" w14:paraId="3E2570FE" w14:textId="77777777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D7320E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  <w:lang w:val="en-US" w:eastAsia="tr-TR"/>
              </w:rPr>
              <w:t>July 6</w:t>
            </w:r>
            <w:r w:rsidRPr="00D7320E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  <w:vertAlign w:val="superscript"/>
                <w:lang w:val="en-US" w:eastAsia="tr-TR"/>
              </w:rPr>
              <w:t>th</w:t>
            </w:r>
            <w:r w:rsidRPr="00D7320E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  <w:lang w:val="en-US" w:eastAsia="tr-TR"/>
              </w:rPr>
              <w:t xml:space="preserve"> Wednesday 2022</w:t>
            </w:r>
          </w:p>
        </w:tc>
      </w:tr>
      <w:tr w:rsidRPr="00D7320E" w:rsidR="005E2091" w:rsidTr="37BE9C34" w14:paraId="6A187172" w14:textId="77777777">
        <w:trPr>
          <w:trHeight w:val="137"/>
        </w:trPr>
        <w:tc>
          <w:tcPr>
            <w:tcW w:w="1339" w:type="dxa"/>
            <w:shd w:val="clear" w:color="auto" w:fill="auto"/>
            <w:vAlign w:val="center"/>
          </w:tcPr>
          <w:p w:rsidRPr="00D7320E" w:rsidR="005E2091" w:rsidP="000763DC" w:rsidRDefault="005E2091" w14:paraId="0775BDD6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D7320E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08:00 - 8:30</w:t>
            </w:r>
          </w:p>
        </w:tc>
        <w:tc>
          <w:tcPr>
            <w:tcW w:w="14532" w:type="dxa"/>
            <w:gridSpan w:val="2"/>
            <w:shd w:val="clear" w:color="auto" w:fill="auto"/>
            <w:vAlign w:val="center"/>
          </w:tcPr>
          <w:p w:rsidRPr="00D7320E" w:rsidR="005E2091" w:rsidP="000763DC" w:rsidRDefault="005E2091" w14:paraId="4B006B12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D7320E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 xml:space="preserve"> Registration</w:t>
            </w:r>
          </w:p>
        </w:tc>
      </w:tr>
      <w:tr w:rsidRPr="00D7320E" w:rsidR="005E2091" w:rsidTr="37BE9C34" w14:paraId="5EFC24C7" w14:textId="77777777">
        <w:trPr>
          <w:trHeight w:val="355"/>
        </w:trPr>
        <w:tc>
          <w:tcPr>
            <w:tcW w:w="1339" w:type="dxa"/>
            <w:shd w:val="clear" w:color="auto" w:fill="auto"/>
            <w:vAlign w:val="center"/>
            <w:hideMark/>
          </w:tcPr>
          <w:p w:rsidRPr="00D7320E" w:rsidR="005E2091" w:rsidP="000763DC" w:rsidRDefault="005E2091" w14:paraId="46C50F6F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D7320E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08:30 - 09:00</w:t>
            </w:r>
          </w:p>
        </w:tc>
        <w:tc>
          <w:tcPr>
            <w:tcW w:w="216" w:type="dxa"/>
            <w:tcBorders>
              <w:bottom w:val="dotted" w:color="auto" w:sz="4" w:space="0"/>
            </w:tcBorders>
            <w:shd w:val="clear" w:color="auto" w:fill="auto"/>
            <w:vAlign w:val="center"/>
            <w:hideMark/>
          </w:tcPr>
          <w:p w:rsidRPr="00D7320E" w:rsidR="005E2091" w:rsidP="000763DC" w:rsidRDefault="005E2091" w14:paraId="10EDFA2E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D7320E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 </w:t>
            </w:r>
          </w:p>
        </w:tc>
        <w:tc>
          <w:tcPr>
            <w:tcW w:w="14316" w:type="dxa"/>
            <w:tcBorders>
              <w:bottom w:val="dotted" w:color="auto" w:sz="4" w:space="0"/>
            </w:tcBorders>
            <w:shd w:val="clear" w:color="auto" w:fill="FBE4D5" w:themeFill="accent2" w:themeFillTint="33"/>
            <w:vAlign w:val="center"/>
            <w:hideMark/>
          </w:tcPr>
          <w:p w:rsidRPr="00D7320E" w:rsidR="005E2091" w:rsidP="000763DC" w:rsidRDefault="005E2091" w14:paraId="14A37CEC" w14:textId="77777777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lang w:val="en-US" w:eastAsia="tr-TR"/>
              </w:rPr>
            </w:pPr>
            <w:r w:rsidRPr="00D7320E">
              <w:rPr>
                <w:rFonts w:eastAsia="Times New Roman" w:cstheme="minorHAnsi"/>
                <w:color w:val="000000"/>
                <w:lang w:val="en-US" w:eastAsia="tr-TR"/>
              </w:rPr>
              <w:t>Opening Addresses</w:t>
            </w:r>
          </w:p>
        </w:tc>
      </w:tr>
      <w:tr w:rsidRPr="00D7320E" w:rsidR="005E2091" w:rsidTr="37BE9C34" w14:paraId="0B1DDA0E" w14:textId="77777777">
        <w:trPr>
          <w:trHeight w:val="134"/>
        </w:trPr>
        <w:tc>
          <w:tcPr>
            <w:tcW w:w="1339" w:type="dxa"/>
            <w:shd w:val="clear" w:color="auto" w:fill="auto"/>
            <w:vAlign w:val="center"/>
          </w:tcPr>
          <w:p w:rsidRPr="00D7320E" w:rsidR="005E2091" w:rsidP="000763DC" w:rsidRDefault="005E2091" w14:paraId="0A1BC53B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216" w:type="dxa"/>
            <w:shd w:val="clear" w:color="auto" w:fill="FFFFFF" w:themeFill="background1"/>
            <w:vAlign w:val="center"/>
          </w:tcPr>
          <w:p w:rsidRPr="00D7320E" w:rsidR="005E2091" w:rsidP="000763DC" w:rsidRDefault="005E2091" w14:paraId="666A213A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14316" w:type="dxa"/>
            <w:tcBorders>
              <w:bottom w:val="dotted" w:color="auto" w:sz="4" w:space="0"/>
            </w:tcBorders>
            <w:shd w:val="clear" w:color="auto" w:fill="FFFFFF" w:themeFill="background1"/>
            <w:vAlign w:val="center"/>
          </w:tcPr>
          <w:p w:rsidRPr="00D7320E" w:rsidR="005E2091" w:rsidP="000763DC" w:rsidRDefault="005E2091" w14:paraId="1089A223" w14:textId="77777777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lang w:val="en-US" w:eastAsia="tr-TR"/>
              </w:rPr>
            </w:pPr>
          </w:p>
        </w:tc>
      </w:tr>
      <w:tr w:rsidRPr="00D7320E" w:rsidR="005E2091" w:rsidTr="37BE9C34" w14:paraId="31AB5CF8" w14:textId="77777777">
        <w:trPr>
          <w:trHeight w:val="369"/>
        </w:trPr>
        <w:tc>
          <w:tcPr>
            <w:tcW w:w="1339" w:type="dxa"/>
            <w:shd w:val="clear" w:color="auto" w:fill="auto"/>
            <w:vAlign w:val="center"/>
          </w:tcPr>
          <w:p w:rsidRPr="00D7320E" w:rsidR="005E2091" w:rsidP="000763DC" w:rsidRDefault="005E2091" w14:paraId="13430D8D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216" w:type="dxa"/>
            <w:shd w:val="clear" w:color="auto" w:fill="auto"/>
            <w:vAlign w:val="center"/>
            <w:hideMark/>
          </w:tcPr>
          <w:p w:rsidRPr="00D7320E" w:rsidR="005E2091" w:rsidP="000763DC" w:rsidRDefault="005E2091" w14:paraId="0E6B921F" w14:textId="77777777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D7320E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 </w:t>
            </w:r>
          </w:p>
        </w:tc>
        <w:tc>
          <w:tcPr>
            <w:tcW w:w="14316" w:type="dxa"/>
            <w:shd w:val="clear" w:color="auto" w:fill="FBE4D5" w:themeFill="accent2" w:themeFillTint="33"/>
            <w:vAlign w:val="center"/>
            <w:hideMark/>
          </w:tcPr>
          <w:p w:rsidRPr="00D7320E" w:rsidR="005E2091" w:rsidP="000763DC" w:rsidRDefault="005E2091" w14:paraId="4FD17611" w14:textId="72AB4EC3">
            <w:pPr>
              <w:spacing w:after="0" w:line="220" w:lineRule="exact"/>
              <w:jc w:val="center"/>
              <w:rPr>
                <w:rFonts w:eastAsia="Times New Roman" w:cstheme="minorHAnsi"/>
                <w:b/>
                <w:bCs/>
                <w:color w:val="FFFFFF"/>
                <w:lang w:val="en-US" w:eastAsia="tr-TR"/>
              </w:rPr>
            </w:pPr>
            <w:r w:rsidRPr="00D7320E">
              <w:rPr>
                <w:rFonts w:eastAsia="Times New Roman" w:cstheme="minorHAnsi"/>
                <w:b/>
                <w:bCs/>
                <w:color w:val="000000" w:themeColor="text1"/>
                <w:lang w:val="en-US" w:eastAsia="tr-TR"/>
              </w:rPr>
              <w:t>Chair:</w:t>
            </w:r>
            <w:r w:rsidRPr="00D7320E">
              <w:rPr>
                <w:rFonts w:cstheme="minorHAnsi"/>
                <w:b/>
                <w:bCs/>
                <w:color w:val="000000"/>
                <w:lang w:val="en-US"/>
              </w:rPr>
              <w:t xml:space="preserve"> </w:t>
            </w:r>
            <w:r w:rsidR="006F44F8">
              <w:rPr>
                <w:rFonts w:cstheme="minorHAnsi"/>
                <w:b/>
                <w:bCs/>
                <w:color w:val="000000"/>
                <w:lang w:val="en-US"/>
              </w:rPr>
              <w:t>Ivan Tolj</w:t>
            </w:r>
          </w:p>
        </w:tc>
      </w:tr>
      <w:tr w:rsidRPr="00D7320E" w:rsidR="005E2091" w:rsidTr="37BE9C34" w14:paraId="173C97D8" w14:textId="77777777">
        <w:trPr>
          <w:trHeight w:val="276"/>
        </w:trPr>
        <w:tc>
          <w:tcPr>
            <w:tcW w:w="1339" w:type="dxa"/>
            <w:shd w:val="clear" w:color="auto" w:fill="auto"/>
            <w:vAlign w:val="center"/>
          </w:tcPr>
          <w:p w:rsidRPr="00D7320E" w:rsidR="005E2091" w:rsidP="000763DC" w:rsidRDefault="005E2091" w14:paraId="161A5410" w14:textId="2DA36515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216" w:type="dxa"/>
            <w:vAlign w:val="center"/>
          </w:tcPr>
          <w:p w:rsidRPr="00D7320E" w:rsidR="005E2091" w:rsidP="000763DC" w:rsidRDefault="005E2091" w14:paraId="0B17A59C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14316" w:type="dxa"/>
            <w:shd w:val="clear" w:color="auto" w:fill="FBE4D5" w:themeFill="accent2" w:themeFillTint="33"/>
            <w:vAlign w:val="center"/>
          </w:tcPr>
          <w:p w:rsidRPr="00D7320E" w:rsidR="005E2091" w:rsidP="000763DC" w:rsidRDefault="005E2091" w14:paraId="25390334" w14:textId="77777777">
            <w:pPr>
              <w:spacing w:line="220" w:lineRule="exact"/>
              <w:jc w:val="center"/>
              <w:rPr>
                <w:rFonts w:cstheme="minorHAnsi"/>
                <w:color w:val="262626" w:themeColor="text1" w:themeTint="D9"/>
                <w:lang w:val="en-US"/>
              </w:rPr>
            </w:pPr>
            <w:r w:rsidRPr="00D7320E">
              <w:rPr>
                <w:rFonts w:cstheme="minorHAnsi"/>
                <w:color w:val="FBE4D5" w:themeColor="accent2" w:themeTint="33"/>
                <w:lang w:val="en-US"/>
              </w:rPr>
              <w:t>137</w:t>
            </w:r>
            <w:r w:rsidRPr="00D7320E">
              <w:rPr>
                <w:rFonts w:cstheme="minorHAnsi"/>
                <w:color w:val="262626" w:themeColor="text1" w:themeTint="D9"/>
                <w:lang w:val="en-US"/>
              </w:rPr>
              <w:t xml:space="preserve"> Hydrogen based energy storage: Status and recent developments  </w:t>
            </w:r>
            <w:r w:rsidRPr="00D7320E">
              <w:rPr>
                <w:rFonts w:cstheme="minorHAnsi"/>
                <w:color w:val="262626" w:themeColor="text1" w:themeTint="D9"/>
                <w:lang w:val="en-US"/>
              </w:rPr>
              <w:br/>
            </w:r>
            <w:r w:rsidRPr="00D7320E">
              <w:rPr>
                <w:rFonts w:cstheme="minorHAnsi"/>
                <w:color w:val="262626" w:themeColor="text1" w:themeTint="D9"/>
                <w:u w:val="single"/>
                <w:lang w:val="en-US"/>
              </w:rPr>
              <w:t>Volodymyr Yartys</w:t>
            </w:r>
          </w:p>
        </w:tc>
      </w:tr>
      <w:tr w:rsidRPr="00D7320E" w:rsidR="005E2091" w:rsidTr="37BE9C34" w14:paraId="7E5ED59D" w14:textId="77777777">
        <w:trPr>
          <w:trHeight w:val="311"/>
        </w:trPr>
        <w:tc>
          <w:tcPr>
            <w:tcW w:w="1339" w:type="dxa"/>
            <w:vAlign w:val="center"/>
          </w:tcPr>
          <w:p w:rsidRPr="00D7320E" w:rsidR="005E2091" w:rsidP="000763DC" w:rsidRDefault="005E2091" w14:paraId="0A99E48E" w14:textId="706997E4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216" w:type="dxa"/>
            <w:vAlign w:val="center"/>
          </w:tcPr>
          <w:p w:rsidRPr="00D7320E" w:rsidR="005E2091" w:rsidP="000763DC" w:rsidRDefault="005E2091" w14:paraId="4CE1E012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14316" w:type="dxa"/>
            <w:shd w:val="clear" w:color="auto" w:fill="FBE4D5" w:themeFill="accent2" w:themeFillTint="33"/>
            <w:vAlign w:val="center"/>
          </w:tcPr>
          <w:p w:rsidRPr="00D7320E" w:rsidR="005E2091" w:rsidP="000763DC" w:rsidRDefault="005E2091" w14:paraId="105DED21" w14:textId="77777777">
            <w:pPr>
              <w:spacing w:line="220" w:lineRule="exact"/>
              <w:jc w:val="center"/>
              <w:rPr>
                <w:rFonts w:cstheme="minorHAnsi"/>
                <w:color w:val="262626" w:themeColor="text1" w:themeTint="D9"/>
                <w:lang w:val="en-US"/>
              </w:rPr>
            </w:pPr>
            <w:r w:rsidRPr="00D7320E">
              <w:rPr>
                <w:rFonts w:cstheme="minorHAnsi"/>
                <w:color w:val="FBE4D5" w:themeColor="accent2" w:themeTint="33"/>
                <w:lang w:val="en-US"/>
              </w:rPr>
              <w:t xml:space="preserve">103    </w:t>
            </w:r>
            <w:r w:rsidRPr="00D7320E">
              <w:rPr>
                <w:rFonts w:cstheme="minorHAnsi"/>
                <w:color w:val="262626" w:themeColor="text1" w:themeTint="D9"/>
                <w:lang w:val="en-US"/>
              </w:rPr>
              <w:t xml:space="preserve"> Ni-electrodes based aqueous rechargeable batteries continue to improve their performance</w:t>
            </w:r>
            <w:r w:rsidRPr="00D7320E">
              <w:rPr>
                <w:rFonts w:cstheme="minorHAnsi"/>
                <w:color w:val="262626" w:themeColor="text1" w:themeTint="D9"/>
                <w:lang w:val="en-US"/>
              </w:rPr>
              <w:br/>
            </w:r>
            <w:r w:rsidRPr="00D7320E">
              <w:rPr>
                <w:rFonts w:cstheme="minorHAnsi"/>
                <w:color w:val="262626" w:themeColor="text1" w:themeTint="D9"/>
                <w:u w:val="single"/>
                <w:lang w:val="en-US"/>
              </w:rPr>
              <w:t>Dag Noréus</w:t>
            </w:r>
            <w:r w:rsidRPr="00D7320E">
              <w:rPr>
                <w:rFonts w:cstheme="minorHAnsi"/>
                <w:color w:val="262626" w:themeColor="text1" w:themeTint="D9"/>
                <w:lang w:val="en-US"/>
              </w:rPr>
              <w:t xml:space="preserve"> and Weikang Hu</w:t>
            </w:r>
          </w:p>
        </w:tc>
      </w:tr>
      <w:tr w:rsidRPr="00D7320E" w:rsidR="005E2091" w:rsidTr="37BE9C34" w14:paraId="0B1A0DC4" w14:textId="77777777">
        <w:trPr>
          <w:trHeight w:val="311"/>
        </w:trPr>
        <w:tc>
          <w:tcPr>
            <w:tcW w:w="1339" w:type="dxa"/>
            <w:vAlign w:val="center"/>
          </w:tcPr>
          <w:p w:rsidRPr="00D7320E" w:rsidR="005E2091" w:rsidP="000763DC" w:rsidRDefault="005E2091" w14:paraId="1735E4F2" w14:textId="1DF4E7B0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216" w:type="dxa"/>
            <w:vAlign w:val="center"/>
          </w:tcPr>
          <w:p w:rsidRPr="00D7320E" w:rsidR="005E2091" w:rsidP="37BE9C34" w:rsidRDefault="37BE9C34" w14:paraId="099CC39A" w14:textId="461843BF">
            <w:pPr>
              <w:spacing w:after="0" w:line="240" w:lineRule="exact"/>
            </w:pPr>
            <w:r w:rsidRPr="37BE9C34">
              <w:rPr>
                <w:rFonts w:eastAsia="Times New Roman"/>
                <w:color w:val="000000" w:themeColor="text1"/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14316" w:type="dxa"/>
            <w:shd w:val="clear" w:color="auto" w:fill="FBE4D5" w:themeFill="accent2" w:themeFillTint="33"/>
            <w:vAlign w:val="center"/>
          </w:tcPr>
          <w:p w:rsidRPr="00D7320E" w:rsidR="005E2091" w:rsidP="000763DC" w:rsidRDefault="005E2091" w14:paraId="5E089A73" w14:textId="77777777">
            <w:pPr>
              <w:spacing w:line="220" w:lineRule="exact"/>
              <w:jc w:val="center"/>
              <w:rPr>
                <w:rFonts w:cstheme="minorHAnsi"/>
                <w:color w:val="262626" w:themeColor="text1" w:themeTint="D9"/>
                <w:lang w:val="en-US"/>
              </w:rPr>
            </w:pPr>
            <w:r w:rsidRPr="00D7320E">
              <w:rPr>
                <w:rFonts w:cstheme="minorHAnsi"/>
                <w:color w:val="FBE4D5" w:themeColor="accent2" w:themeTint="33"/>
                <w:lang w:val="en-US"/>
              </w:rPr>
              <w:t xml:space="preserve">136 </w:t>
            </w:r>
            <w:r w:rsidRPr="00D7320E">
              <w:rPr>
                <w:rFonts w:cstheme="minorHAnsi"/>
                <w:color w:val="262626" w:themeColor="text1" w:themeTint="D9"/>
                <w:lang w:val="en-US"/>
              </w:rPr>
              <w:t xml:space="preserve">    Gas-phase applications of metal hydrides</w:t>
            </w:r>
            <w:r w:rsidRPr="00D7320E">
              <w:rPr>
                <w:rFonts w:cstheme="minorHAnsi"/>
                <w:color w:val="262626" w:themeColor="text1" w:themeTint="D9"/>
                <w:lang w:val="en-US"/>
              </w:rPr>
              <w:br/>
            </w:r>
            <w:r w:rsidRPr="00D7320E">
              <w:rPr>
                <w:rFonts w:cstheme="minorHAnsi"/>
                <w:color w:val="262626" w:themeColor="text1" w:themeTint="D9"/>
                <w:u w:val="single"/>
                <w:lang w:val="en-US"/>
              </w:rPr>
              <w:t>Mykhaylo Lototskyy</w:t>
            </w:r>
          </w:p>
        </w:tc>
      </w:tr>
      <w:tr w:rsidRPr="00D7320E" w:rsidR="005E2091" w:rsidTr="37BE9C34" w14:paraId="5BEA2069" w14:textId="77777777">
        <w:trPr>
          <w:trHeight w:val="311"/>
        </w:trPr>
        <w:tc>
          <w:tcPr>
            <w:tcW w:w="1339" w:type="dxa"/>
            <w:vAlign w:val="center"/>
          </w:tcPr>
          <w:p w:rsidRPr="00D7320E" w:rsidR="005E2091" w:rsidP="000763DC" w:rsidRDefault="005E2091" w14:paraId="018EBF78" w14:textId="5769071B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216" w:type="dxa"/>
            <w:vAlign w:val="center"/>
          </w:tcPr>
          <w:p w:rsidRPr="00D7320E" w:rsidR="005E2091" w:rsidP="000763DC" w:rsidRDefault="005E2091" w14:paraId="5C5418F6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14316" w:type="dxa"/>
            <w:shd w:val="clear" w:color="auto" w:fill="FBE4D5" w:themeFill="accent2" w:themeFillTint="33"/>
            <w:vAlign w:val="center"/>
          </w:tcPr>
          <w:p w:rsidRPr="00D7320E" w:rsidR="005E2091" w:rsidP="000763DC" w:rsidRDefault="005E2091" w14:paraId="214E8251" w14:textId="77777777">
            <w:pPr>
              <w:spacing w:line="220" w:lineRule="exact"/>
              <w:jc w:val="center"/>
              <w:rPr>
                <w:rFonts w:cstheme="minorHAnsi"/>
                <w:color w:val="FBE4D5" w:themeColor="accent2" w:themeTint="33"/>
                <w:lang w:val="en-US"/>
              </w:rPr>
            </w:pPr>
            <w:r w:rsidRPr="00D7320E">
              <w:rPr>
                <w:rFonts w:cstheme="minorHAnsi"/>
                <w:noProof/>
                <w:color w:val="FBE4D5" w:themeColor="accent2" w:themeTint="33"/>
                <w:lang w:val="en-US"/>
              </w:rPr>
              <w:t>134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 xml:space="preserve">     </w:t>
            </w:r>
            <w:r w:rsidRPr="00D7320E">
              <w:rPr>
                <w:noProof/>
              </w:rPr>
              <w:t xml:space="preserve">  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 xml:space="preserve">Multiphysics Simulation of Battery and PEM Fuel Cell Systems – Modelling Challenges and Engineering Applications  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br/>
            </w:r>
            <w:r w:rsidRPr="00D7320E">
              <w:rPr>
                <w:noProof/>
              </w:rPr>
              <w:t xml:space="preserve">  </w:t>
            </w:r>
            <w:r w:rsidRPr="00D7320E">
              <w:rPr>
                <w:rFonts w:cstheme="minorHAnsi"/>
                <w:noProof/>
                <w:color w:val="404040" w:themeColor="text1" w:themeTint="BF"/>
                <w:u w:val="single"/>
                <w:lang w:val="en-US"/>
              </w:rPr>
              <w:t>Reinhard Tatschl</w:t>
            </w:r>
          </w:p>
        </w:tc>
      </w:tr>
      <w:tr w:rsidRPr="00D7320E" w:rsidR="005E2091" w:rsidTr="37BE9C34" w14:paraId="6C0DE215" w14:textId="77777777">
        <w:trPr>
          <w:trHeight w:val="340" w:hRule="exact"/>
        </w:trPr>
        <w:tc>
          <w:tcPr>
            <w:tcW w:w="1339" w:type="dxa"/>
            <w:shd w:val="clear" w:color="auto" w:fill="auto"/>
            <w:vAlign w:val="center"/>
            <w:hideMark/>
          </w:tcPr>
          <w:p w:rsidRPr="00D7320E" w:rsidR="005E2091" w:rsidP="000763DC" w:rsidRDefault="005E2091" w14:paraId="3FEA44D2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D7320E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1:00 - 11:20</w:t>
            </w:r>
          </w:p>
        </w:tc>
        <w:tc>
          <w:tcPr>
            <w:tcW w:w="14532" w:type="dxa"/>
            <w:gridSpan w:val="2"/>
            <w:shd w:val="clear" w:color="auto" w:fill="auto"/>
            <w:vAlign w:val="center"/>
            <w:hideMark/>
          </w:tcPr>
          <w:p w:rsidRPr="00D7320E" w:rsidR="005E2091" w:rsidP="000763DC" w:rsidRDefault="005E2091" w14:paraId="195EFC9D" w14:textId="77777777">
            <w:pPr>
              <w:spacing w:after="0" w:line="220" w:lineRule="exact"/>
              <w:jc w:val="center"/>
              <w:rPr>
                <w:rFonts w:eastAsia="Times New Roman" w:cstheme="minorHAnsi"/>
                <w:color w:val="BFBFBF"/>
                <w:sz w:val="18"/>
                <w:szCs w:val="18"/>
                <w:lang w:val="en-US" w:eastAsia="tr-TR"/>
              </w:rPr>
            </w:pPr>
            <w:r w:rsidRPr="00D7320E">
              <w:rPr>
                <w:rFonts w:eastAsia="Times New Roman" w:cstheme="minorHAnsi"/>
                <w:color w:val="BFBFBF"/>
                <w:sz w:val="18"/>
                <w:szCs w:val="18"/>
                <w:lang w:val="en-US" w:eastAsia="tr-TR"/>
              </w:rPr>
              <w:t>Coffee Break</w:t>
            </w:r>
          </w:p>
        </w:tc>
      </w:tr>
    </w:tbl>
    <w:p w:rsidRPr="00D7320E" w:rsidR="005E2091" w:rsidP="005E2091" w:rsidRDefault="005E2091" w14:paraId="6BA731AB" w14:textId="77777777">
      <w:pPr>
        <w:spacing w:line="100" w:lineRule="exact"/>
        <w:rPr>
          <w:rFonts w:cstheme="minorHAnsi"/>
          <w:sz w:val="18"/>
          <w:szCs w:val="18"/>
          <w:lang w:val="en-US"/>
        </w:rPr>
      </w:pPr>
    </w:p>
    <w:tbl>
      <w:tblPr>
        <w:tblW w:w="15871" w:type="dxa"/>
        <w:tblBorders>
          <w:top w:val="dotted" w:color="auto" w:sz="4" w:space="0"/>
          <w:left w:val="dotted" w:color="auto" w:sz="4" w:space="0"/>
          <w:bottom w:val="dotted" w:color="auto" w:sz="4" w:space="0"/>
          <w:right w:val="dotted" w:color="auto" w:sz="4" w:space="0"/>
          <w:insideH w:val="dotted" w:color="auto" w:sz="4" w:space="0"/>
          <w:insideV w:val="dotted" w:color="auto" w:sz="4" w:space="0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42"/>
        <w:gridCol w:w="260"/>
        <w:gridCol w:w="7607"/>
        <w:gridCol w:w="284"/>
        <w:gridCol w:w="6378"/>
      </w:tblGrid>
      <w:tr w:rsidRPr="00D7320E" w:rsidR="005E2091" w:rsidTr="4F070226" w14:paraId="6EE712D1" w14:textId="77777777">
        <w:trPr>
          <w:trHeight w:val="340" w:hRule="exact"/>
        </w:trPr>
        <w:tc>
          <w:tcPr>
            <w:tcW w:w="1342" w:type="dxa"/>
            <w:shd w:val="clear" w:color="auto" w:fill="auto"/>
            <w:tcMar/>
            <w:vAlign w:val="center"/>
            <w:hideMark/>
          </w:tcPr>
          <w:p w:rsidRPr="00D7320E" w:rsidR="005E2091" w:rsidP="000763DC" w:rsidRDefault="005E2091" w14:paraId="082958A6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260" w:type="dxa"/>
            <w:shd w:val="clear" w:color="auto" w:fill="auto"/>
            <w:tcMar/>
            <w:vAlign w:val="center"/>
          </w:tcPr>
          <w:p w:rsidRPr="00D7320E" w:rsidR="005E2091" w:rsidP="000763DC" w:rsidRDefault="005E2091" w14:paraId="353A7E98" w14:textId="77777777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7607" w:type="dxa"/>
            <w:shd w:val="clear" w:color="auto" w:fill="FBE4D5" w:themeFill="accent2" w:themeFillTint="33"/>
            <w:tcMar/>
            <w:vAlign w:val="center"/>
          </w:tcPr>
          <w:p w:rsidRPr="00D7320E" w:rsidR="005E2091" w:rsidP="000763DC" w:rsidRDefault="005E2091" w14:paraId="20176017" w14:textId="77777777">
            <w:pPr>
              <w:spacing w:after="0" w:line="220" w:lineRule="exact"/>
              <w:jc w:val="center"/>
              <w:rPr>
                <w:rFonts w:eastAsia="Times New Roman" w:cstheme="minorHAnsi"/>
                <w:b/>
                <w:bCs/>
                <w:lang w:val="en-US" w:eastAsia="tr-TR"/>
              </w:rPr>
            </w:pPr>
            <w:r w:rsidRPr="00D7320E">
              <w:rPr>
                <w:rFonts w:eastAsia="Times New Roman" w:cstheme="minorHAnsi"/>
                <w:b/>
                <w:bCs/>
                <w:lang w:val="en-US" w:eastAsia="tr-TR"/>
              </w:rPr>
              <w:t xml:space="preserve">Chair: </w:t>
            </w:r>
            <w:r w:rsidRPr="00D7320E">
              <w:rPr>
                <w:rFonts w:cstheme="minorHAnsi"/>
                <w:b/>
                <w:color w:val="000000" w:themeColor="text1"/>
                <w:lang w:val="en-US"/>
              </w:rPr>
              <w:t xml:space="preserve">Volodymyr Yartys </w:t>
            </w:r>
          </w:p>
        </w:tc>
        <w:tc>
          <w:tcPr>
            <w:tcW w:w="284" w:type="dxa"/>
            <w:tcBorders>
              <w:right w:val="dotted" w:color="auto" w:sz="4" w:space="0"/>
            </w:tcBorders>
            <w:shd w:val="clear" w:color="auto" w:fill="FFFFFF" w:themeFill="background1"/>
            <w:tcMar/>
            <w:vAlign w:val="center"/>
          </w:tcPr>
          <w:p w:rsidRPr="00D7320E" w:rsidR="005E2091" w:rsidP="4F070226" w:rsidRDefault="005E2091" w14:paraId="3BCE2826" w14:textId="4E0C6770">
            <w:pPr>
              <w:spacing w:after="0" w:line="220" w:lineRule="exact"/>
              <w:jc w:val="center"/>
              <w:rPr>
                <w:rFonts w:eastAsia="Times New Roman" w:cs="Calibri" w:cstheme="minorAscii"/>
                <w:b w:val="1"/>
                <w:bCs w:val="1"/>
                <w:lang w:val="en-US" w:eastAsia="tr-TR"/>
              </w:rPr>
            </w:pPr>
          </w:p>
        </w:tc>
        <w:tc>
          <w:tcPr>
            <w:tcBorders>
              <w:right w:val="dotted" w:color="auto" w:sz="4"/>
            </w:tcBorders>
            <w:shd w:val="clear" w:color="auto" w:fill="E2EFD9" w:themeFill="accent6" w:themeFillTint="33"/>
            <w:tcMar/>
            <w:vAlign w:val="center"/>
          </w:tcPr>
          <w:p w:rsidR="005E2091" w:rsidP="4F070226" w:rsidRDefault="005E2091" w14:paraId="67FC5449" w14:textId="58040A3D">
            <w:pPr>
              <w:spacing w:after="0" w:line="220" w:lineRule="exact"/>
              <w:jc w:val="center"/>
              <w:rPr>
                <w:rFonts w:eastAsia="Times New Roman" w:cs="Calibri" w:cstheme="minorAscii"/>
                <w:lang w:val="en-US" w:eastAsia="tr-TR"/>
              </w:rPr>
            </w:pPr>
            <w:r w:rsidRPr="4F070226" w:rsidR="005E2091">
              <w:rPr>
                <w:rFonts w:eastAsia="Times New Roman" w:cs="Calibri" w:cstheme="minorAscii"/>
                <w:b w:val="1"/>
                <w:bCs w:val="1"/>
                <w:lang w:val="en-US" w:eastAsia="tr-TR"/>
              </w:rPr>
              <w:t xml:space="preserve">Chair: Dag </w:t>
            </w:r>
            <w:r w:rsidRPr="4F070226" w:rsidR="005E2091">
              <w:rPr>
                <w:rFonts w:eastAsia="Times New Roman" w:cs="Calibri" w:cstheme="minorAscii"/>
                <w:b w:val="1"/>
                <w:bCs w:val="1"/>
                <w:lang w:val="en-US" w:eastAsia="tr-TR"/>
              </w:rPr>
              <w:t>Noréus</w:t>
            </w:r>
          </w:p>
        </w:tc>
      </w:tr>
      <w:tr w:rsidRPr="00D7320E" w:rsidR="005E2091" w:rsidTr="4F070226" w14:paraId="2DCF9908" w14:textId="77777777">
        <w:trPr>
          <w:trHeight w:val="360"/>
        </w:trPr>
        <w:tc>
          <w:tcPr>
            <w:tcW w:w="1342" w:type="dxa"/>
            <w:shd w:val="clear" w:color="auto" w:fill="auto"/>
            <w:tcMar/>
            <w:vAlign w:val="center"/>
          </w:tcPr>
          <w:p w:rsidRPr="00D7320E" w:rsidR="005E2091" w:rsidP="000763DC" w:rsidRDefault="005E2091" w14:paraId="31C9D409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260" w:type="dxa"/>
            <w:shd w:val="clear" w:color="auto" w:fill="auto"/>
            <w:tcMar/>
            <w:vAlign w:val="center"/>
          </w:tcPr>
          <w:p w:rsidRPr="00D7320E" w:rsidR="005E2091" w:rsidP="000763DC" w:rsidRDefault="005E2091" w14:paraId="26D83DB4" w14:textId="77777777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7607" w:type="dxa"/>
            <w:shd w:val="clear" w:color="auto" w:fill="FBE4D5" w:themeFill="accent2" w:themeFillTint="33"/>
            <w:tcMar/>
            <w:vAlign w:val="center"/>
          </w:tcPr>
          <w:p w:rsidRPr="00D7320E" w:rsidR="005E2091" w:rsidP="00E1435D" w:rsidRDefault="005E2091" w14:paraId="50C3F376" w14:textId="419E23C3">
            <w:pPr>
              <w:spacing w:after="0" w:line="220" w:lineRule="exact"/>
              <w:jc w:val="center"/>
              <w:rPr>
                <w:rFonts w:eastAsia="Times New Roman" w:cstheme="minorHAnsi"/>
                <w:b/>
                <w:bCs/>
                <w:lang w:val="en-US" w:eastAsia="tr-TR"/>
              </w:rPr>
            </w:pPr>
            <w:r w:rsidRPr="00D7320E">
              <w:rPr>
                <w:rFonts w:eastAsia="Times New Roman" w:cstheme="minorHAnsi"/>
                <w:b/>
                <w:bCs/>
                <w:lang w:val="en-US" w:eastAsia="tr-TR"/>
              </w:rPr>
              <w:t xml:space="preserve">Hydrogen Technologies - Storage and Processing </w:t>
            </w:r>
          </w:p>
        </w:tc>
        <w:tc>
          <w:tcPr>
            <w:tcW w:w="284" w:type="dxa"/>
            <w:tcBorders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5E2091" w:rsidP="000763DC" w:rsidRDefault="005E2091" w14:paraId="085FE43E" w14:textId="77777777">
            <w:pPr>
              <w:spacing w:after="0" w:line="220" w:lineRule="exact"/>
              <w:jc w:val="center"/>
              <w:rPr>
                <w:rFonts w:eastAsia="Times New Roman" w:cstheme="minorHAnsi"/>
                <w:lang w:val="en-US" w:eastAsia="tr-TR"/>
              </w:rPr>
            </w:pPr>
          </w:p>
        </w:tc>
        <w:tc>
          <w:tcPr>
            <w:tcW w:w="6378" w:type="dxa"/>
            <w:tcBorders>
              <w:right w:val="dotted" w:color="auto" w:sz="4" w:space="0"/>
            </w:tcBorders>
            <w:shd w:val="clear" w:color="auto" w:fill="E2EFD9" w:themeFill="accent6" w:themeFillTint="33"/>
            <w:tcMar/>
            <w:vAlign w:val="center"/>
          </w:tcPr>
          <w:p w:rsidRPr="00D7320E" w:rsidR="005E2091" w:rsidP="00E1435D" w:rsidRDefault="005E2091" w14:paraId="61C3C0FD" w14:textId="6ACED225">
            <w:pPr>
              <w:spacing w:after="0" w:line="220" w:lineRule="exact"/>
              <w:jc w:val="center"/>
              <w:rPr>
                <w:rFonts w:eastAsia="Times New Roman" w:cstheme="minorHAnsi"/>
                <w:lang w:val="en-US" w:eastAsia="tr-TR"/>
              </w:rPr>
            </w:pPr>
            <w:r w:rsidRPr="00D7320E">
              <w:rPr>
                <w:rFonts w:eastAsia="Times New Roman" w:cstheme="minorHAnsi"/>
                <w:b/>
                <w:lang w:val="en-US" w:eastAsia="tr-TR"/>
              </w:rPr>
              <w:t xml:space="preserve">Batteries, Supercapacitors, </w:t>
            </w:r>
            <w:r w:rsidRPr="00D7320E">
              <w:rPr>
                <w:rFonts w:eastAsia="Times New Roman" w:cstheme="minorHAnsi"/>
                <w:b/>
                <w:color w:val="000000" w:themeColor="text1"/>
                <w:lang w:val="en-US" w:eastAsia="tr-TR"/>
              </w:rPr>
              <w:t xml:space="preserve">Integrated Energy Storage and Conversion Systems </w:t>
            </w:r>
          </w:p>
        </w:tc>
      </w:tr>
      <w:tr w:rsidRPr="00D7320E" w:rsidR="0031726B" w:rsidTr="4F070226" w14:paraId="43C28071" w14:textId="77777777">
        <w:trPr>
          <w:trHeight w:val="614"/>
        </w:trPr>
        <w:tc>
          <w:tcPr>
            <w:tcW w:w="1342" w:type="dxa"/>
            <w:shd w:val="clear" w:color="auto" w:fill="auto"/>
            <w:tcMar/>
            <w:vAlign w:val="center"/>
          </w:tcPr>
          <w:p w:rsidRPr="00D7320E" w:rsidR="0031726B" w:rsidP="000763DC" w:rsidRDefault="0031726B" w14:paraId="102E89B2" w14:textId="7B8B638E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260" w:type="dxa"/>
            <w:shd w:val="clear" w:color="auto" w:fill="auto"/>
            <w:tcMar/>
            <w:vAlign w:val="center"/>
          </w:tcPr>
          <w:p w:rsidRPr="00D7320E" w:rsidR="0031726B" w:rsidP="000763DC" w:rsidRDefault="0031726B" w14:paraId="64653792" w14:textId="0301F7AE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5E753B1D">
              <w:rPr>
                <w:rFonts w:eastAsia="Times New Roman"/>
                <w:color w:val="000000" w:themeColor="text1"/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7607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</w:tcBorders>
            <w:shd w:val="clear" w:color="auto" w:fill="FBE4D5" w:themeFill="accent2" w:themeFillTint="33"/>
            <w:tcMar/>
            <w:vAlign w:val="center"/>
          </w:tcPr>
          <w:p w:rsidR="0031726B" w:rsidP="00CF37F1" w:rsidRDefault="0031726B" w14:paraId="7D8788E0" w14:textId="77777777">
            <w:pPr>
              <w:jc w:val="center"/>
            </w:pPr>
            <w:r>
              <w:t>Hydrogen absorption-desorption properties and hydrolysis performance of MgH2-Zr3V3O0.6Hx-graphite composites</w:t>
            </w:r>
          </w:p>
          <w:p w:rsidRPr="00D7320E" w:rsidR="0031726B" w:rsidP="000763DC" w:rsidRDefault="0031726B" w14:paraId="492C272F" w14:textId="539B0232">
            <w:pPr>
              <w:spacing w:after="0" w:line="220" w:lineRule="exact"/>
              <w:jc w:val="center"/>
              <w:rPr>
                <w:rFonts w:cstheme="minorHAnsi"/>
                <w:noProof/>
                <w:color w:val="002060"/>
                <w:lang w:val="en-US"/>
              </w:rPr>
            </w:pPr>
            <w:r w:rsidRPr="00A265B9">
              <w:t xml:space="preserve">Ihor Zavaliy, Roman Denys, Vasyl Berezovets and </w:t>
            </w:r>
            <w:r w:rsidRPr="00A265B9">
              <w:rPr>
                <w:u w:val="single"/>
              </w:rPr>
              <w:t>Volodymyr Yartys</w:t>
            </w:r>
          </w:p>
        </w:tc>
        <w:tc>
          <w:tcPr>
            <w:tcW w:w="284" w:type="dxa"/>
            <w:tcBorders>
              <w:right w:val="dotted" w:color="auto" w:sz="4" w:space="0"/>
            </w:tcBorders>
            <w:shd w:val="clear" w:color="auto" w:fill="auto"/>
            <w:tcMar/>
            <w:vAlign w:val="center"/>
          </w:tcPr>
          <w:p w:rsidRPr="00E1435D" w:rsidR="0031726B" w:rsidP="000763DC" w:rsidRDefault="0031726B" w14:paraId="3DE811DD" w14:textId="77777777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E1435D">
              <w:rPr>
                <w:rFonts w:cstheme="minorHAnsi"/>
                <w:noProof/>
                <w:color w:val="404040" w:themeColor="text1" w:themeTint="BF"/>
                <w:lang w:val="en-US"/>
              </w:rPr>
              <w:t>O</w:t>
            </w:r>
          </w:p>
        </w:tc>
        <w:tc>
          <w:tcPr>
            <w:tcW w:w="6378" w:type="dxa"/>
            <w:tcBorders>
              <w:right w:val="dotted" w:color="auto" w:sz="4" w:space="0"/>
            </w:tcBorders>
            <w:shd w:val="clear" w:color="auto" w:fill="E2EFD9" w:themeFill="accent6" w:themeFillTint="33"/>
            <w:tcMar/>
            <w:vAlign w:val="center"/>
          </w:tcPr>
          <w:p w:rsidRPr="00D7320E" w:rsidR="0031726B" w:rsidP="000763DC" w:rsidRDefault="0031726B" w14:paraId="0B021252" w14:textId="77777777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Combinatorial Development of Active Materials For Energy Storage and Conversion</w:t>
            </w:r>
          </w:p>
          <w:p w:rsidRPr="0050471B" w:rsidR="0031726B" w:rsidP="000763DC" w:rsidRDefault="0031726B" w14:paraId="69858EC1" w14:textId="77777777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u w:val="single"/>
                <w:lang w:val="en-US"/>
              </w:rPr>
            </w:pPr>
            <w:r w:rsidRPr="00A27C2A">
              <w:rPr>
                <w:rFonts w:cstheme="minorHAnsi"/>
                <w:noProof/>
                <w:color w:val="404040" w:themeColor="text1" w:themeTint="BF"/>
                <w:u w:val="single"/>
                <w:lang w:val="en-US"/>
              </w:rPr>
              <w:t>Tayfur Öztürk</w:t>
            </w:r>
          </w:p>
        </w:tc>
      </w:tr>
      <w:tr w:rsidRPr="00D7320E" w:rsidR="0031726B" w:rsidTr="4F070226" w14:paraId="3DCD3620" w14:textId="77777777">
        <w:trPr>
          <w:trHeight w:val="681"/>
        </w:trPr>
        <w:tc>
          <w:tcPr>
            <w:tcW w:w="1342" w:type="dxa"/>
            <w:shd w:val="clear" w:color="auto" w:fill="auto"/>
            <w:tcMar/>
            <w:vAlign w:val="center"/>
          </w:tcPr>
          <w:p w:rsidRPr="00D7320E" w:rsidR="0031726B" w:rsidP="000763DC" w:rsidRDefault="0031726B" w14:paraId="17C65255" w14:textId="2D7738B8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260" w:type="dxa"/>
            <w:shd w:val="clear" w:color="auto" w:fill="auto"/>
            <w:tcMar/>
            <w:vAlign w:val="center"/>
          </w:tcPr>
          <w:p w:rsidRPr="00D7320E" w:rsidR="0031726B" w:rsidP="000763DC" w:rsidRDefault="0031726B" w14:paraId="2E515435" w14:textId="77777777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V</w:t>
            </w:r>
          </w:p>
        </w:tc>
        <w:tc>
          <w:tcPr>
            <w:tcW w:w="7607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</w:tcBorders>
            <w:shd w:val="clear" w:color="auto" w:fill="FBE4D5" w:themeFill="accent2" w:themeFillTint="33"/>
            <w:tcMar/>
            <w:vAlign w:val="center"/>
          </w:tcPr>
          <w:p w:rsidRPr="00D7320E" w:rsidR="0031726B" w:rsidP="000763DC" w:rsidRDefault="0031726B" w14:paraId="01183A1E" w14:textId="77777777">
            <w:pPr>
              <w:spacing w:after="0" w:line="220" w:lineRule="exact"/>
              <w:jc w:val="center"/>
              <w:rPr>
                <w:rFonts w:cstheme="minorHAnsi"/>
                <w:noProof/>
                <w:color w:val="FBE4D5" w:themeColor="accent2" w:themeTint="33"/>
                <w:lang w:val="en-US"/>
              </w:rPr>
            </w:pP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 xml:space="preserve">Multi-objective optimization of a metal hydride reactor coupled with phase change materials for fast hydrogen sorption time 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br/>
            </w:r>
            <w:r w:rsidRPr="00D7320E">
              <w:rPr>
                <w:rFonts w:cstheme="minorHAnsi"/>
                <w:noProof/>
                <w:color w:val="404040" w:themeColor="text1" w:themeTint="BF"/>
                <w:u w:val="single"/>
                <w:lang w:val="en-US"/>
              </w:rPr>
              <w:t>Serge Nyallang Nyamsi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, Mykhaylo Lototskyy, Ivan Tolj and Sivakumar Pasupathi</w:t>
            </w:r>
          </w:p>
        </w:tc>
        <w:tc>
          <w:tcPr>
            <w:tcW w:w="284" w:type="dxa"/>
            <w:tcBorders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31726B" w:rsidP="000763DC" w:rsidRDefault="0031726B" w14:paraId="197A419B" w14:textId="6C65FB7C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>
              <w:rPr>
                <w:rFonts w:eastAsia="Times New Roman" w:cstheme="minorHAnsi"/>
                <w:noProof/>
                <w:color w:val="002060"/>
                <w:lang w:val="en-US" w:eastAsia="tr-TR"/>
              </w:rPr>
              <w:t>O</w:t>
            </w:r>
          </w:p>
        </w:tc>
        <w:tc>
          <w:tcPr>
            <w:tcW w:w="6378" w:type="dxa"/>
            <w:tcBorders>
              <w:right w:val="dotted" w:color="auto" w:sz="4" w:space="0"/>
            </w:tcBorders>
            <w:shd w:val="clear" w:color="auto" w:fill="E2EFD9" w:themeFill="accent6" w:themeFillTint="33"/>
            <w:tcMar/>
            <w:vAlign w:val="center"/>
          </w:tcPr>
          <w:p w:rsidRPr="00D7320E" w:rsidR="0031726B" w:rsidP="005E5C94" w:rsidRDefault="0031726B" w14:paraId="1F6DAD66" w14:textId="77777777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Development of Novel Binary Ni/Co MOFs for Energy Storage Applications</w:t>
            </w:r>
          </w:p>
          <w:p w:rsidRPr="00D7320E" w:rsidR="0031726B" w:rsidP="00E1435D" w:rsidRDefault="0031726B" w14:paraId="0EC1D9CD" w14:textId="4DA1E484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noProof/>
                <w:color w:val="404040" w:themeColor="text1" w:themeTint="BF"/>
                <w:u w:val="single"/>
                <w:lang w:val="en-US"/>
              </w:rPr>
              <w:t>Ilias Ntoukas,</w:t>
            </w:r>
            <w:r w:rsidRPr="00D7320E">
              <w:t xml:space="preserve"> 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Alexander Roberts, Evangelos Gkanas</w:t>
            </w:r>
          </w:p>
        </w:tc>
      </w:tr>
      <w:tr w:rsidRPr="00D7320E" w:rsidR="0031726B" w:rsidTr="4F070226" w14:paraId="73CB3BDB" w14:textId="77777777">
        <w:trPr>
          <w:trHeight w:val="563"/>
        </w:trPr>
        <w:tc>
          <w:tcPr>
            <w:tcW w:w="1342" w:type="dxa"/>
            <w:shd w:val="clear" w:color="auto" w:fill="auto"/>
            <w:tcMar/>
            <w:vAlign w:val="center"/>
          </w:tcPr>
          <w:p w:rsidRPr="00D7320E" w:rsidR="0031726B" w:rsidP="000763DC" w:rsidRDefault="0031726B" w14:paraId="04A235A5" w14:textId="51C7C7AE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260" w:type="dxa"/>
            <w:shd w:val="clear" w:color="auto" w:fill="auto"/>
            <w:tcMar/>
            <w:vAlign w:val="center"/>
          </w:tcPr>
          <w:p w:rsidRPr="00D7320E" w:rsidR="0031726B" w:rsidP="000763DC" w:rsidRDefault="0031726B" w14:paraId="5DF0A5CD" w14:textId="77777777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7607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</w:tcBorders>
            <w:shd w:val="clear" w:color="auto" w:fill="FBE4D5" w:themeFill="accent2" w:themeFillTint="33"/>
            <w:tcMar/>
            <w:vAlign w:val="center"/>
          </w:tcPr>
          <w:p w:rsidRPr="00D7320E" w:rsidR="0031726B" w:rsidP="000763DC" w:rsidRDefault="0031726B" w14:paraId="74157F6A" w14:textId="77777777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 xml:space="preserve">Development and Characterization of PBI derivatives for HT-PEMFCs  </w:t>
            </w:r>
          </w:p>
          <w:p w:rsidRPr="00D7320E" w:rsidR="0031726B" w:rsidP="000763DC" w:rsidRDefault="0031726B" w14:paraId="77C5EC75" w14:textId="77777777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u w:val="single"/>
                <w:lang w:val="en-US"/>
              </w:rPr>
            </w:pP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 xml:space="preserve">Arzu Göbek, Tuncay Kadioglu, Ayşe Bayrakçeken Yurtcan and  </w:t>
            </w:r>
            <w:r w:rsidRPr="00D7320E">
              <w:rPr>
                <w:rFonts w:cstheme="minorHAnsi"/>
                <w:noProof/>
                <w:color w:val="404040" w:themeColor="text1" w:themeTint="BF"/>
                <w:u w:val="single"/>
                <w:lang w:val="en-US"/>
              </w:rPr>
              <w:t>Ramiz Gultekin Akay</w:t>
            </w:r>
          </w:p>
          <w:p w:rsidRPr="00D7320E" w:rsidR="0031726B" w:rsidP="000763DC" w:rsidRDefault="0031726B" w14:paraId="7F0D3485" w14:textId="77777777">
            <w:pPr>
              <w:spacing w:after="0" w:line="220" w:lineRule="exact"/>
              <w:jc w:val="center"/>
              <w:rPr>
                <w:rFonts w:cstheme="minorHAnsi"/>
                <w:noProof/>
                <w:color w:val="002060"/>
                <w:lang w:val="en-US"/>
              </w:rPr>
            </w:pPr>
          </w:p>
        </w:tc>
        <w:tc>
          <w:tcPr>
            <w:tcW w:w="284" w:type="dxa"/>
            <w:tcBorders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31726B" w:rsidP="000763DC" w:rsidRDefault="0031726B" w14:paraId="38A4C170" w14:textId="56C87A36">
            <w:pPr>
              <w:spacing w:after="0" w:line="220" w:lineRule="exact"/>
              <w:jc w:val="center"/>
              <w:rPr>
                <w:rFonts w:eastAsia="Times New Roman" w:cstheme="minorHAnsi"/>
                <w:noProof/>
                <w:color w:val="002060"/>
                <w:lang w:val="en-US" w:eastAsia="tr-TR"/>
              </w:rPr>
            </w:pPr>
            <w:r>
              <w:rPr>
                <w:rFonts w:cstheme="minorHAnsi"/>
                <w:noProof/>
                <w:color w:val="002060"/>
                <w:lang w:val="en-US"/>
              </w:rPr>
              <w:t>O</w:t>
            </w:r>
          </w:p>
        </w:tc>
        <w:tc>
          <w:tcPr>
            <w:tcW w:w="6378" w:type="dxa"/>
            <w:tcBorders>
              <w:bottom w:val="dotted" w:color="auto" w:sz="4" w:space="0"/>
              <w:right w:val="dotted" w:color="auto" w:sz="4" w:space="0"/>
            </w:tcBorders>
            <w:shd w:val="clear" w:color="auto" w:fill="E2EFD9" w:themeFill="accent6" w:themeFillTint="33"/>
            <w:tcMar/>
            <w:vAlign w:val="center"/>
          </w:tcPr>
          <w:p w:rsidRPr="00D7320E" w:rsidR="0031726B" w:rsidP="005E5C94" w:rsidRDefault="0031726B" w14:paraId="640556C9" w14:textId="77777777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Synthesis of Yttrium doped Barium Zirconate/Cerate electrolyte material and densification using conventional and cold-sintering process</w:t>
            </w:r>
          </w:p>
          <w:p w:rsidRPr="00D7320E" w:rsidR="0031726B" w:rsidP="000763DC" w:rsidRDefault="0031726B" w14:paraId="72319919" w14:textId="3BDF4FCF">
            <w:pPr>
              <w:spacing w:after="0" w:line="220" w:lineRule="exact"/>
              <w:jc w:val="center"/>
              <w:rPr>
                <w:rFonts w:eastAsia="Times New Roman" w:cstheme="minorHAnsi"/>
                <w:noProof/>
                <w:color w:val="002060"/>
                <w:lang w:val="en-US" w:eastAsia="tr-TR"/>
              </w:rPr>
            </w:pPr>
            <w:r w:rsidRPr="00D7320E">
              <w:rPr>
                <w:rFonts w:cstheme="minorHAnsi"/>
                <w:noProof/>
                <w:color w:val="404040" w:themeColor="text1" w:themeTint="BF"/>
                <w:u w:val="single"/>
                <w:lang w:val="en-US"/>
              </w:rPr>
              <w:t xml:space="preserve">Castellani Pablo, 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Nicollet Clément, Quarez Eric, Joubert Olivier and le Gal la Salle Annie</w:t>
            </w:r>
          </w:p>
        </w:tc>
      </w:tr>
      <w:tr w:rsidRPr="00D7320E" w:rsidR="0031726B" w:rsidTr="4F070226" w14:paraId="10CDFD1B" w14:textId="77777777">
        <w:trPr>
          <w:trHeight w:val="549"/>
        </w:trPr>
        <w:tc>
          <w:tcPr>
            <w:tcW w:w="1342" w:type="dxa"/>
            <w:shd w:val="clear" w:color="auto" w:fill="auto"/>
            <w:tcMar/>
            <w:vAlign w:val="center"/>
          </w:tcPr>
          <w:p w:rsidRPr="00D7320E" w:rsidR="0031726B" w:rsidP="000763DC" w:rsidRDefault="0031726B" w14:paraId="56C4306D" w14:textId="78443A12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260" w:type="dxa"/>
            <w:shd w:val="clear" w:color="auto" w:fill="auto"/>
            <w:tcMar/>
            <w:vAlign w:val="center"/>
          </w:tcPr>
          <w:p w:rsidRPr="00D7320E" w:rsidR="0031726B" w:rsidP="000763DC" w:rsidRDefault="0031726B" w14:paraId="3F82A6C8" w14:textId="45BDB338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cstheme="minorHAnsi"/>
                <w:noProof/>
                <w:color w:val="404040" w:themeColor="text1" w:themeTint="BF"/>
                <w:lang w:val="en-US"/>
              </w:rPr>
              <w:t>V</w:t>
            </w:r>
          </w:p>
        </w:tc>
        <w:tc>
          <w:tcPr>
            <w:tcW w:w="7607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FBE4D5" w:themeFill="accent2" w:themeFillTint="33"/>
            <w:tcMar/>
            <w:vAlign w:val="center"/>
          </w:tcPr>
          <w:p w:rsidRPr="00D7320E" w:rsidR="0031726B" w:rsidP="000763DC" w:rsidRDefault="0031726B" w14:paraId="7E9DF518" w14:textId="19914EED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u w:val="single"/>
                <w:lang w:val="en-US"/>
              </w:rPr>
            </w:pP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Studies of the effect of Hf doping on the electrochemical performance</w:t>
            </w:r>
            <w:r>
              <w:rPr>
                <w:rFonts w:cstheme="minorHAnsi"/>
                <w:noProof/>
                <w:color w:val="404040" w:themeColor="text1" w:themeTint="BF"/>
                <w:lang w:val="en-US"/>
              </w:rPr>
              <w:t xml:space="preserve"> 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of C15 Laves type metal hydride battery anode alloys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br/>
            </w:r>
            <w:r w:rsidRPr="00D7320E">
              <w:rPr>
                <w:rFonts w:cstheme="minorHAnsi"/>
                <w:noProof/>
                <w:color w:val="404040" w:themeColor="text1" w:themeTint="BF"/>
                <w:u w:val="single"/>
                <w:lang w:val="en-US"/>
              </w:rPr>
              <w:t>Ika Dewi Wijayanti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 xml:space="preserve"> and Volodymyr Yartys</w:t>
            </w:r>
            <w:r w:rsidRPr="00D7320E">
              <w:rPr>
                <w:rFonts w:cstheme="minorHAnsi"/>
                <w:noProof/>
                <w:color w:val="E2EFD9" w:themeColor="accent6" w:themeTint="33"/>
                <w:lang w:val="en-US"/>
              </w:rPr>
              <w:t xml:space="preserve"> 35 </w:t>
            </w:r>
          </w:p>
        </w:tc>
        <w:tc>
          <w:tcPr>
            <w:tcW w:w="284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31726B" w:rsidP="000763DC" w:rsidRDefault="0031726B" w14:paraId="0CD08CAA" w14:textId="01059C88">
            <w:pPr>
              <w:spacing w:after="0" w:line="220" w:lineRule="exact"/>
              <w:jc w:val="center"/>
              <w:rPr>
                <w:rFonts w:cstheme="minorHAnsi"/>
                <w:noProof/>
                <w:color w:val="002060"/>
                <w:lang w:val="en-US"/>
              </w:rPr>
            </w:pPr>
            <w:r>
              <w:rPr>
                <w:rFonts w:cstheme="minorHAnsi"/>
                <w:noProof/>
                <w:color w:val="002060"/>
                <w:lang w:val="en-US"/>
              </w:rPr>
              <w:t>O</w:t>
            </w:r>
          </w:p>
        </w:tc>
        <w:tc>
          <w:tcPr>
            <w:tcW w:w="6378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E2EFD9" w:themeFill="accent6" w:themeFillTint="33"/>
            <w:tcMar/>
            <w:vAlign w:val="center"/>
          </w:tcPr>
          <w:p w:rsidRPr="00373E96" w:rsidR="0031726B" w:rsidP="005E5C94" w:rsidRDefault="0031726B" w14:paraId="4F52C933" w14:textId="77777777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373E96">
              <w:rPr>
                <w:rFonts w:cstheme="minorHAnsi"/>
                <w:noProof/>
                <w:color w:val="404040" w:themeColor="text1" w:themeTint="BF"/>
                <w:lang w:val="en-US"/>
              </w:rPr>
              <w:t>The crucial role of green hydrogen for heading towards sustainable energy systems</w:t>
            </w:r>
          </w:p>
          <w:p w:rsidRPr="00D7320E" w:rsidR="0031726B" w:rsidP="000763DC" w:rsidRDefault="0031726B" w14:paraId="1BAB2C44" w14:textId="35FD816C">
            <w:pPr>
              <w:spacing w:after="0" w:line="220" w:lineRule="exact"/>
              <w:jc w:val="center"/>
              <w:rPr>
                <w:rFonts w:cstheme="minorHAnsi"/>
                <w:noProof/>
                <w:color w:val="002060"/>
                <w:lang w:val="en-US"/>
              </w:rPr>
            </w:pPr>
            <w:r w:rsidRPr="00373E96">
              <w:rPr>
                <w:rFonts w:cstheme="minorHAnsi"/>
                <w:noProof/>
                <w:color w:val="404040" w:themeColor="text1" w:themeTint="BF"/>
                <w:u w:val="single"/>
                <w:lang w:val="en-US"/>
              </w:rPr>
              <w:t>Reinhard Haas</w:t>
            </w:r>
            <w:r w:rsidRPr="00373E96">
              <w:rPr>
                <w:rFonts w:cstheme="minorHAnsi"/>
                <w:noProof/>
                <w:color w:val="404040" w:themeColor="text1" w:themeTint="BF"/>
                <w:lang w:val="en-US"/>
              </w:rPr>
              <w:t>, Amela Ajanovic</w:t>
            </w:r>
          </w:p>
        </w:tc>
      </w:tr>
      <w:tr w:rsidRPr="00D7320E" w:rsidR="0031726B" w:rsidTr="4F070226" w14:paraId="0B07E5FA" w14:textId="77777777">
        <w:trPr>
          <w:trHeight w:val="549"/>
        </w:trPr>
        <w:tc>
          <w:tcPr>
            <w:tcW w:w="1342" w:type="dxa"/>
            <w:shd w:val="clear" w:color="auto" w:fill="auto"/>
            <w:tcMar/>
            <w:vAlign w:val="center"/>
          </w:tcPr>
          <w:p w:rsidRPr="00D7320E" w:rsidR="0031726B" w:rsidP="000763DC" w:rsidRDefault="0031726B" w14:paraId="7C54C133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260" w:type="dxa"/>
            <w:shd w:val="clear" w:color="auto" w:fill="auto"/>
            <w:tcMar/>
            <w:vAlign w:val="center"/>
          </w:tcPr>
          <w:p w:rsidR="0031726B" w:rsidP="000763DC" w:rsidRDefault="0031726B" w14:paraId="5A84BECE" w14:textId="7A105E7D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7607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FBE4D5" w:themeFill="accent2" w:themeFillTint="33"/>
            <w:tcMar/>
            <w:vAlign w:val="center"/>
          </w:tcPr>
          <w:p w:rsidRPr="00D7320E" w:rsidR="0031726B" w:rsidP="0016199A" w:rsidRDefault="0031726B" w14:paraId="6105DE2A" w14:textId="77777777">
            <w:pPr>
              <w:spacing w:after="0" w:line="220" w:lineRule="exact"/>
              <w:jc w:val="center"/>
              <w:rPr>
                <w:rFonts w:cstheme="minorHAnsi"/>
                <w:noProof/>
                <w:lang w:val="en-US"/>
              </w:rPr>
            </w:pPr>
          </w:p>
          <w:p w:rsidRPr="00D7320E" w:rsidR="0031726B" w:rsidP="0016199A" w:rsidRDefault="0031726B" w14:paraId="3928DBBB" w14:textId="77777777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 xml:space="preserve">Metal hydrides by design – insights from DFT and data science </w:t>
            </w:r>
            <w:r w:rsidRPr="00D7320E">
              <w:rPr>
                <w:rFonts w:cstheme="minorHAnsi"/>
                <w:noProof/>
                <w:color w:val="595959" w:themeColor="text1" w:themeTint="A6"/>
                <w:lang w:val="en-US"/>
              </w:rPr>
              <w:br/>
            </w:r>
            <w:r w:rsidRPr="00D7320E">
              <w:rPr>
                <w:rFonts w:cstheme="minorHAnsi"/>
                <w:noProof/>
                <w:color w:val="404040" w:themeColor="text1" w:themeTint="BF"/>
                <w:u w:val="single"/>
                <w:lang w:val="en-US"/>
              </w:rPr>
              <w:t>Katarina Batalović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, Bojana Paskaš Mamula, Jana Radaković, Mirjana Medić Ilić and Bojana Kuzmanović</w:t>
            </w:r>
          </w:p>
          <w:p w:rsidRPr="00D7320E" w:rsidR="0031726B" w:rsidP="000763DC" w:rsidRDefault="0031726B" w14:paraId="3198D9A6" w14:textId="41494AAD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</w:p>
        </w:tc>
        <w:tc>
          <w:tcPr>
            <w:tcW w:w="284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="0031726B" w:rsidP="000763DC" w:rsidRDefault="0031726B" w14:paraId="4FE295F6" w14:textId="595ACDA5">
            <w:pPr>
              <w:spacing w:after="0" w:line="220" w:lineRule="exact"/>
              <w:jc w:val="center"/>
              <w:rPr>
                <w:rFonts w:cstheme="minorHAnsi"/>
                <w:noProof/>
                <w:color w:val="002060"/>
                <w:lang w:val="en-US"/>
              </w:rPr>
            </w:pPr>
            <w:r>
              <w:rPr>
                <w:rFonts w:cstheme="minorHAnsi"/>
                <w:noProof/>
                <w:color w:val="404040" w:themeColor="text1" w:themeTint="BF"/>
                <w:lang w:val="en-US"/>
              </w:rPr>
              <w:t>O</w:t>
            </w:r>
          </w:p>
        </w:tc>
        <w:tc>
          <w:tcPr>
            <w:tcW w:w="6378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E2EFD9" w:themeFill="accent6" w:themeFillTint="33"/>
            <w:tcMar/>
            <w:vAlign w:val="center"/>
          </w:tcPr>
          <w:p w:rsidRPr="00D7320E" w:rsidR="0031726B" w:rsidP="00373E96" w:rsidRDefault="0031726B" w14:paraId="429FE458" w14:textId="0B9022BD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Lithium-ion Battery Safety Analysis with Physical Sub-models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br/>
            </w:r>
            <w:r w:rsidRPr="00D7320E">
              <w:rPr>
                <w:rFonts w:cstheme="minorHAnsi"/>
                <w:noProof/>
                <w:color w:val="404040" w:themeColor="text1" w:themeTint="BF"/>
                <w:u w:val="single"/>
                <w:lang w:val="en-US"/>
              </w:rPr>
              <w:t>Samuel Ogunfuye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, Hayri Sezer and V’yacheslav Akkerman</w:t>
            </w:r>
          </w:p>
        </w:tc>
      </w:tr>
      <w:tr w:rsidRPr="00D7320E" w:rsidR="0031726B" w:rsidTr="4F070226" w14:paraId="7ABDDD96" w14:textId="77777777">
        <w:trPr>
          <w:trHeight w:val="549"/>
        </w:trPr>
        <w:tc>
          <w:tcPr>
            <w:tcW w:w="1342" w:type="dxa"/>
            <w:shd w:val="clear" w:color="auto" w:fill="auto"/>
            <w:tcMar/>
            <w:vAlign w:val="center"/>
          </w:tcPr>
          <w:p w:rsidRPr="00D7320E" w:rsidR="0031726B" w:rsidP="000763DC" w:rsidRDefault="0031726B" w14:paraId="3C30B24C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260" w:type="dxa"/>
            <w:shd w:val="clear" w:color="auto" w:fill="auto"/>
            <w:tcMar/>
            <w:vAlign w:val="center"/>
          </w:tcPr>
          <w:p w:rsidR="0031726B" w:rsidP="000763DC" w:rsidRDefault="0031726B" w14:paraId="3334E128" w14:textId="1D6A955B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7607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FBE4D5" w:themeFill="accent2" w:themeFillTint="33"/>
            <w:tcMar/>
            <w:vAlign w:val="center"/>
          </w:tcPr>
          <w:p w:rsidRPr="00D7320E" w:rsidR="0031726B" w:rsidP="00DA2F99" w:rsidRDefault="0031726B" w14:paraId="3E769719" w14:textId="77777777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Prediction and modelling of a proton exchange membrane fuel cells performance during start-up and shut-down operating conditions</w:t>
            </w:r>
          </w:p>
          <w:p w:rsidRPr="00D7320E" w:rsidR="0031726B" w:rsidP="000763DC" w:rsidRDefault="0031726B" w14:paraId="0EAE8351" w14:textId="668F68D4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noProof/>
                <w:color w:val="404040" w:themeColor="text1" w:themeTint="BF"/>
                <w:u w:val="single"/>
                <w:lang w:val="en-US"/>
              </w:rPr>
              <w:t>Andraž</w:t>
            </w:r>
            <w:r w:rsidRPr="00D7320E">
              <w:rPr>
                <w:rFonts w:cstheme="minorHAnsi"/>
                <w:noProof/>
                <w:color w:val="404040" w:themeColor="text1" w:themeTint="BF"/>
                <w:u w:val="single"/>
                <w:lang w:val="en-US"/>
              </w:rPr>
              <w:tab/>
            </w:r>
            <w:r w:rsidRPr="00D7320E">
              <w:rPr>
                <w:rFonts w:cstheme="minorHAnsi"/>
                <w:noProof/>
                <w:color w:val="404040" w:themeColor="text1" w:themeTint="BF"/>
                <w:u w:val="single"/>
                <w:lang w:val="en-US"/>
              </w:rPr>
              <w:t>Kravos,</w:t>
            </w:r>
            <w:r w:rsidRPr="00D7320E">
              <w:t xml:space="preserve"> 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Ambrož Kregar and Tomaž Katrašnik</w:t>
            </w:r>
          </w:p>
        </w:tc>
        <w:tc>
          <w:tcPr>
            <w:tcW w:w="284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="0031726B" w:rsidP="000763DC" w:rsidRDefault="0031726B" w14:paraId="57F06E5A" w14:textId="214BFF3C">
            <w:pPr>
              <w:spacing w:after="0" w:line="220" w:lineRule="exact"/>
              <w:jc w:val="center"/>
              <w:rPr>
                <w:rFonts w:cstheme="minorHAnsi"/>
                <w:noProof/>
                <w:color w:val="002060"/>
                <w:lang w:val="en-US"/>
              </w:rPr>
            </w:pPr>
            <w:r>
              <w:rPr>
                <w:rFonts w:cstheme="minorHAnsi"/>
                <w:noProof/>
                <w:color w:val="002060"/>
                <w:lang w:val="en-US"/>
              </w:rPr>
              <w:t>O</w:t>
            </w:r>
          </w:p>
        </w:tc>
        <w:tc>
          <w:tcPr>
            <w:tcW w:w="6378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E2EFD9" w:themeFill="accent6" w:themeFillTint="33"/>
            <w:tcMar/>
            <w:vAlign w:val="center"/>
          </w:tcPr>
          <w:p w:rsidRPr="00D7320E" w:rsidR="0031726B" w:rsidP="000763DC" w:rsidRDefault="0031726B" w14:paraId="3DC647D0" w14:textId="7E8DCF05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noProof/>
                <w:color w:val="E2EFD9" w:themeColor="accent6" w:themeTint="33"/>
                <w:lang w:val="en-US"/>
              </w:rPr>
              <w:t>6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Comparison of Argyrodite Li</w:t>
            </w:r>
            <w:r w:rsidRPr="00D7320E">
              <w:rPr>
                <w:rFonts w:cstheme="minorHAnsi"/>
                <w:noProof/>
                <w:color w:val="404040" w:themeColor="text1" w:themeTint="BF"/>
                <w:vertAlign w:val="subscript"/>
                <w:lang w:val="en-US"/>
              </w:rPr>
              <w:t>6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PS</w:t>
            </w:r>
            <w:r w:rsidRPr="00D7320E">
              <w:rPr>
                <w:rFonts w:cstheme="minorHAnsi"/>
                <w:noProof/>
                <w:color w:val="404040" w:themeColor="text1" w:themeTint="BF"/>
                <w:vertAlign w:val="subscript"/>
                <w:lang w:val="en-US"/>
              </w:rPr>
              <w:t>5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Cl and Li</w:t>
            </w:r>
            <w:r w:rsidRPr="00D7320E">
              <w:rPr>
                <w:rFonts w:cstheme="minorHAnsi"/>
                <w:noProof/>
                <w:color w:val="404040" w:themeColor="text1" w:themeTint="BF"/>
                <w:vertAlign w:val="subscript"/>
                <w:lang w:val="en-US"/>
              </w:rPr>
              <w:t>7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P</w:t>
            </w:r>
            <w:r w:rsidRPr="00D7320E">
              <w:rPr>
                <w:rFonts w:cstheme="minorHAnsi"/>
                <w:noProof/>
                <w:color w:val="404040" w:themeColor="text1" w:themeTint="BF"/>
                <w:vertAlign w:val="subscript"/>
                <w:lang w:val="en-US"/>
              </w:rPr>
              <w:t>3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S</w:t>
            </w:r>
            <w:r w:rsidRPr="00D7320E">
              <w:rPr>
                <w:rFonts w:cstheme="minorHAnsi"/>
                <w:noProof/>
                <w:color w:val="404040" w:themeColor="text1" w:themeTint="BF"/>
                <w:vertAlign w:val="subscript"/>
                <w:lang w:val="en-US"/>
              </w:rPr>
              <w:t>11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-type Sulfide Solid Electrolytes for All-Solid-State Lithium-Sulfur Batteries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br/>
            </w:r>
            <w:r w:rsidRPr="00D7320E">
              <w:rPr>
                <w:rFonts w:cstheme="minorHAnsi"/>
                <w:noProof/>
                <w:color w:val="404040" w:themeColor="text1" w:themeTint="BF"/>
                <w:u w:val="single"/>
                <w:lang w:val="en-US"/>
              </w:rPr>
              <w:t>Seda Egri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, Mustafa Çelik, Abdulkadir Kızılaslan, Tuğrul Çetinkaya, Hatem Akbulut and Mahmud Tokur</w:t>
            </w:r>
          </w:p>
        </w:tc>
      </w:tr>
      <w:tr w:rsidRPr="00D7320E" w:rsidR="0031726B" w:rsidTr="4F070226" w14:paraId="68517AC4" w14:textId="77777777">
        <w:trPr>
          <w:trHeight w:val="300"/>
        </w:trPr>
        <w:tc>
          <w:tcPr>
            <w:tcW w:w="1342" w:type="dxa"/>
            <w:tcBorders>
              <w:bottom w:val="dotted" w:color="auto" w:sz="4" w:space="0"/>
            </w:tcBorders>
            <w:shd w:val="clear" w:color="auto" w:fill="auto"/>
            <w:tcMar/>
            <w:vAlign w:val="center"/>
            <w:hideMark/>
          </w:tcPr>
          <w:p w:rsidRPr="00D7320E" w:rsidR="0031726B" w:rsidP="000763DC" w:rsidRDefault="0031726B" w14:paraId="4973A476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D7320E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2:40 - 13:30</w:t>
            </w:r>
          </w:p>
        </w:tc>
        <w:tc>
          <w:tcPr>
            <w:tcW w:w="14529" w:type="dxa"/>
            <w:gridSpan w:val="4"/>
            <w:tcBorders>
              <w:bottom w:val="dotted" w:color="auto" w:sz="4" w:space="0"/>
            </w:tcBorders>
            <w:shd w:val="clear" w:color="auto" w:fill="auto"/>
            <w:tcMar/>
            <w:vAlign w:val="center"/>
          </w:tcPr>
          <w:p w:rsidRPr="00D7320E" w:rsidR="0031726B" w:rsidP="000763DC" w:rsidRDefault="0031726B" w14:paraId="747930C9" w14:textId="77777777">
            <w:pPr>
              <w:spacing w:after="0" w:line="220" w:lineRule="exact"/>
              <w:jc w:val="center"/>
              <w:rPr>
                <w:rFonts w:eastAsia="Times New Roman" w:cstheme="minorHAnsi"/>
                <w:color w:val="BFBFBF"/>
                <w:sz w:val="18"/>
                <w:szCs w:val="18"/>
                <w:lang w:val="en-US" w:eastAsia="tr-TR"/>
              </w:rPr>
            </w:pPr>
            <w:r w:rsidRPr="00D7320E">
              <w:rPr>
                <w:rFonts w:eastAsia="Times New Roman" w:cstheme="minorHAnsi"/>
                <w:color w:val="BFBFBF"/>
                <w:sz w:val="18"/>
                <w:szCs w:val="18"/>
                <w:lang w:val="en-US" w:eastAsia="tr-TR"/>
              </w:rPr>
              <w:t>Lunch Break</w:t>
            </w:r>
          </w:p>
        </w:tc>
      </w:tr>
    </w:tbl>
    <w:p w:rsidRPr="00D7320E" w:rsidR="005E2091" w:rsidP="005E2091" w:rsidRDefault="005E2091" w14:paraId="18DF92D6" w14:textId="77777777">
      <w:pPr>
        <w:spacing w:line="100" w:lineRule="exact"/>
        <w:rPr>
          <w:rFonts w:cstheme="minorHAnsi"/>
          <w:sz w:val="18"/>
          <w:szCs w:val="18"/>
          <w:lang w:val="en-US"/>
        </w:rPr>
      </w:pPr>
    </w:p>
    <w:tbl>
      <w:tblPr>
        <w:tblW w:w="1587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98"/>
        <w:gridCol w:w="300"/>
        <w:gridCol w:w="7546"/>
        <w:gridCol w:w="300"/>
        <w:gridCol w:w="6327"/>
      </w:tblGrid>
      <w:tr w:rsidRPr="00D7320E" w:rsidR="005E2091" w:rsidTr="4F070226" w14:paraId="27CFDC24" w14:textId="77777777">
        <w:trPr>
          <w:trHeight w:val="293"/>
        </w:trPr>
        <w:tc>
          <w:tcPr>
            <w:tcW w:w="15871" w:type="dxa"/>
            <w:gridSpan w:val="5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5E2091" w:rsidP="000763DC" w:rsidRDefault="005E2091" w14:paraId="5410E938" w14:textId="77777777">
            <w:pPr>
              <w:spacing w:after="0" w:line="220" w:lineRule="exact"/>
              <w:jc w:val="center"/>
              <w:rPr>
                <w:rFonts w:eastAsia="Times New Roman" w:cstheme="minorHAnsi"/>
                <w:sz w:val="20"/>
                <w:szCs w:val="20"/>
                <w:lang w:val="en-US" w:eastAsia="tr-TR"/>
              </w:rPr>
            </w:pPr>
            <w:r w:rsidRPr="00D7320E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  <w:lang w:val="en-US" w:eastAsia="tr-TR"/>
              </w:rPr>
              <w:t>July 6</w:t>
            </w:r>
            <w:r w:rsidRPr="00D7320E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  <w:vertAlign w:val="superscript"/>
                <w:lang w:val="en-US" w:eastAsia="tr-TR"/>
              </w:rPr>
              <w:t>th</w:t>
            </w:r>
            <w:r w:rsidRPr="00D7320E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  <w:lang w:val="en-US" w:eastAsia="tr-TR"/>
              </w:rPr>
              <w:t xml:space="preserve"> Wednesday 2022 (Afternoon)</w:t>
            </w:r>
          </w:p>
        </w:tc>
      </w:tr>
      <w:tr w:rsidRPr="00D7320E" w:rsidR="0031726B" w:rsidTr="4F070226" w14:paraId="33159369" w14:textId="77777777">
        <w:trPr>
          <w:trHeight w:val="287"/>
        </w:trPr>
        <w:tc>
          <w:tcPr>
            <w:tcW w:w="1398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  <w:hideMark/>
          </w:tcPr>
          <w:p w:rsidRPr="00D7320E" w:rsidR="0031726B" w:rsidP="000763DC" w:rsidRDefault="0031726B" w14:paraId="6C3D1FE6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300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  <w:hideMark/>
          </w:tcPr>
          <w:p w:rsidRPr="00D7320E" w:rsidR="0031726B" w:rsidP="000763DC" w:rsidRDefault="0031726B" w14:paraId="7FFDBE0D" w14:textId="77777777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D7320E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 </w:t>
            </w:r>
          </w:p>
        </w:tc>
        <w:tc>
          <w:tcPr>
            <w:tcW w:w="7546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FBE4D5" w:themeFill="accent2" w:themeFillTint="33"/>
            <w:tcMar/>
            <w:vAlign w:val="center"/>
            <w:hideMark/>
          </w:tcPr>
          <w:p w:rsidRPr="00D7320E" w:rsidR="0031726B" w:rsidP="000763DC" w:rsidRDefault="0031726B" w14:paraId="4470F088" w14:textId="77777777">
            <w:pPr>
              <w:spacing w:after="0" w:line="220" w:lineRule="exact"/>
              <w:jc w:val="center"/>
              <w:rPr>
                <w:rFonts w:eastAsia="Times New Roman" w:cstheme="minorHAnsi"/>
                <w:b/>
                <w:bCs/>
                <w:color w:val="FFFFFF"/>
                <w:lang w:val="en-US" w:eastAsia="tr-TR"/>
              </w:rPr>
            </w:pPr>
            <w:r w:rsidRPr="00D7320E">
              <w:rPr>
                <w:rFonts w:eastAsia="Times New Roman" w:cstheme="minorHAnsi"/>
                <w:b/>
                <w:color w:val="000000" w:themeColor="text1"/>
                <w:lang w:val="en-US" w:eastAsia="tr-TR"/>
              </w:rPr>
              <w:t>Chair:</w:t>
            </w:r>
            <w:r w:rsidRPr="00D7320E">
              <w:rPr>
                <w:rFonts w:eastAsia="Times New Roman" w:cstheme="minorHAnsi"/>
                <w:bCs/>
                <w:color w:val="000000" w:themeColor="text1"/>
                <w:lang w:val="en-US" w:eastAsia="tr-TR"/>
              </w:rPr>
              <w:t xml:space="preserve"> </w:t>
            </w:r>
            <w:r w:rsidRPr="00D7320E">
              <w:rPr>
                <w:rFonts w:eastAsia="Times New Roman" w:cstheme="minorHAnsi"/>
                <w:b/>
                <w:color w:val="000000" w:themeColor="text1"/>
                <w:lang w:val="en-US" w:eastAsia="tr-TR"/>
              </w:rPr>
              <w:t>Mykaylo Lototskyy</w:t>
            </w:r>
          </w:p>
        </w:tc>
        <w:tc>
          <w:tcPr>
            <w:tcW w:w="300" w:type="dxa"/>
            <w:tcBorders>
              <w:top w:val="dotted" w:color="auto" w:sz="4" w:space="0"/>
              <w:left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  <w:hideMark/>
          </w:tcPr>
          <w:p w:rsidRPr="00D7320E" w:rsidR="0031726B" w:rsidP="0031726B" w:rsidRDefault="0031726B" w14:paraId="490AB5DD" w14:textId="0BBDBE76">
            <w:pPr>
              <w:spacing w:after="0" w:line="220" w:lineRule="exact"/>
              <w:jc w:val="center"/>
              <w:rPr>
                <w:rFonts w:eastAsia="Times New Roman" w:cstheme="minorHAnsi"/>
                <w:b/>
                <w:bCs/>
                <w:color w:val="FFFFFF"/>
                <w:lang w:val="en-US" w:eastAsia="tr-TR"/>
              </w:rPr>
            </w:pPr>
            <w:r w:rsidRPr="00D7320E">
              <w:rPr>
                <w:rFonts w:eastAsia="Times New Roman" w:cstheme="minorHAnsi"/>
                <w:b/>
                <w:bCs/>
                <w:color w:val="000000" w:themeColor="text1"/>
                <w:lang w:val="en-US" w:eastAsia="tr-TR"/>
              </w:rPr>
              <w:br/>
            </w:r>
          </w:p>
        </w:tc>
        <w:tc>
          <w:tcPr>
            <w:tcW w:w="6327" w:type="dxa"/>
            <w:tcBorders>
              <w:top w:val="dotted" w:color="auto" w:sz="4" w:space="0"/>
              <w:left w:val="dotted" w:color="auto" w:sz="4" w:space="0"/>
              <w:right w:val="dotted" w:color="auto" w:sz="4" w:space="0"/>
            </w:tcBorders>
            <w:shd w:val="clear" w:color="auto" w:fill="E2EFD9" w:themeFill="accent6" w:themeFillTint="33"/>
            <w:tcMar/>
            <w:vAlign w:val="center"/>
          </w:tcPr>
          <w:p w:rsidRPr="00D7320E" w:rsidR="0031726B" w:rsidP="000763DC" w:rsidRDefault="0031726B" w14:paraId="15568413" w14:textId="09406CC4">
            <w:pPr>
              <w:spacing w:after="0" w:line="220" w:lineRule="exact"/>
              <w:jc w:val="center"/>
              <w:rPr>
                <w:rFonts w:eastAsia="Times New Roman" w:cstheme="minorHAnsi"/>
                <w:b/>
                <w:color w:val="000000"/>
                <w:lang w:val="en-US" w:eastAsia="tr-TR"/>
              </w:rPr>
            </w:pPr>
            <w:r w:rsidRPr="00D7320E">
              <w:rPr>
                <w:rFonts w:eastAsia="Times New Roman" w:cstheme="minorHAnsi"/>
                <w:b/>
                <w:bCs/>
                <w:color w:val="000000" w:themeColor="text1"/>
                <w:lang w:val="en-US" w:eastAsia="tr-TR"/>
              </w:rPr>
              <w:t xml:space="preserve">Chair: </w:t>
            </w:r>
            <w:r w:rsidRPr="00D7320E">
              <w:rPr>
                <w:rFonts w:eastAsia="Times New Roman" w:cstheme="minorHAnsi"/>
                <w:b/>
                <w:bCs/>
                <w:lang w:val="en-US" w:eastAsia="tr-TR"/>
              </w:rPr>
              <w:t>Sandra Kurko</w:t>
            </w:r>
          </w:p>
        </w:tc>
      </w:tr>
      <w:tr w:rsidRPr="00D7320E" w:rsidR="0031726B" w:rsidTr="4F070226" w14:paraId="2AEF6D0B" w14:textId="77777777">
        <w:trPr>
          <w:trHeight w:val="389"/>
        </w:trPr>
        <w:tc>
          <w:tcPr>
            <w:tcW w:w="1398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31726B" w:rsidP="000763DC" w:rsidRDefault="0031726B" w14:paraId="5DC4FA0F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300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31726B" w:rsidP="000763DC" w:rsidRDefault="0031726B" w14:paraId="68BA0643" w14:textId="77777777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7546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FBE4D5" w:themeFill="accent2" w:themeFillTint="33"/>
            <w:tcMar/>
            <w:vAlign w:val="center"/>
          </w:tcPr>
          <w:p w:rsidRPr="00D7320E" w:rsidR="0031726B" w:rsidP="0031726B" w:rsidRDefault="0031726B" w14:paraId="438F18FF" w14:textId="1AF3149A">
            <w:pPr>
              <w:spacing w:after="0" w:line="220" w:lineRule="exact"/>
              <w:jc w:val="center"/>
              <w:rPr>
                <w:rFonts w:eastAsia="Times New Roman" w:cstheme="minorHAnsi"/>
                <w:b/>
                <w:color w:val="000000"/>
                <w:lang w:val="en-US" w:eastAsia="tr-TR"/>
              </w:rPr>
            </w:pPr>
            <w:r w:rsidRPr="00D7320E">
              <w:rPr>
                <w:rFonts w:eastAsia="Times New Roman" w:cstheme="minorHAnsi"/>
                <w:b/>
                <w:bCs/>
                <w:lang w:val="en-US" w:eastAsia="tr-TR"/>
              </w:rPr>
              <w:t xml:space="preserve">Hydrogen Technologies - Storage and Processing </w:t>
            </w:r>
          </w:p>
        </w:tc>
        <w:tc>
          <w:tcPr>
            <w:tcW w:w="300" w:type="dxa"/>
            <w:tcBorders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31726B" w:rsidP="000763DC" w:rsidRDefault="0031726B" w14:paraId="094C613F" w14:textId="77777777">
            <w:pPr>
              <w:spacing w:after="0" w:line="220" w:lineRule="exact"/>
              <w:jc w:val="center"/>
              <w:rPr>
                <w:rFonts w:eastAsia="Times New Roman" w:cstheme="minorHAnsi"/>
                <w:b/>
                <w:lang w:val="en-US" w:eastAsia="tr-TR"/>
              </w:rPr>
            </w:pPr>
          </w:p>
        </w:tc>
        <w:tc>
          <w:tcPr>
            <w:tcW w:w="6327" w:type="dxa"/>
            <w:tcBorders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E2EFD9" w:themeFill="accent6" w:themeFillTint="33"/>
            <w:tcMar/>
            <w:vAlign w:val="center"/>
          </w:tcPr>
          <w:p w:rsidRPr="00D7320E" w:rsidR="0031726B" w:rsidP="0031726B" w:rsidRDefault="0031726B" w14:paraId="63BED49D" w14:textId="07996204">
            <w:pPr>
              <w:spacing w:after="0" w:line="220" w:lineRule="exact"/>
              <w:jc w:val="center"/>
              <w:rPr>
                <w:rFonts w:eastAsia="Times New Roman" w:cstheme="minorHAnsi"/>
                <w:b/>
                <w:lang w:val="en-US" w:eastAsia="tr-TR"/>
              </w:rPr>
            </w:pPr>
            <w:r w:rsidRPr="00D7320E">
              <w:rPr>
                <w:rFonts w:eastAsia="Times New Roman" w:cstheme="minorHAnsi"/>
                <w:b/>
                <w:lang w:val="en-US" w:eastAsia="tr-TR"/>
              </w:rPr>
              <w:t xml:space="preserve">Batteries, Supercapacitors, </w:t>
            </w:r>
            <w:r w:rsidRPr="00D7320E">
              <w:rPr>
                <w:rFonts w:eastAsia="Times New Roman" w:cstheme="minorHAnsi"/>
                <w:b/>
                <w:color w:val="000000" w:themeColor="text1"/>
                <w:lang w:val="en-US" w:eastAsia="tr-TR"/>
              </w:rPr>
              <w:t xml:space="preserve">Integrated Energy Storage and Conversion Systems </w:t>
            </w:r>
          </w:p>
        </w:tc>
      </w:tr>
      <w:tr w:rsidRPr="00D7320E" w:rsidR="0031726B" w:rsidTr="4F070226" w14:paraId="6B1DA5DE" w14:textId="77777777">
        <w:trPr>
          <w:trHeight w:val="874"/>
        </w:trPr>
        <w:tc>
          <w:tcPr>
            <w:tcW w:w="1398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31726B" w:rsidP="000763DC" w:rsidRDefault="0031726B" w14:paraId="3E3708F3" w14:textId="6C74B8E6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300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31726B" w:rsidP="000763DC" w:rsidRDefault="0031726B" w14:paraId="605F36D4" w14:textId="77777777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V</w:t>
            </w:r>
          </w:p>
        </w:tc>
        <w:tc>
          <w:tcPr>
            <w:tcW w:w="7546" w:type="dxa"/>
            <w:tcBorders>
              <w:top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FBE4D5" w:themeFill="accent2" w:themeFillTint="33"/>
            <w:tcMar/>
            <w:vAlign w:val="center"/>
          </w:tcPr>
          <w:p w:rsidRPr="00D7320E" w:rsidR="0031726B" w:rsidP="000763DC" w:rsidRDefault="0031726B" w14:paraId="3FC75A14" w14:textId="77777777">
            <w:pPr>
              <w:spacing w:after="0" w:line="220" w:lineRule="exact"/>
              <w:jc w:val="center"/>
              <w:rPr>
                <w:rFonts w:cstheme="minorHAnsi"/>
                <w:noProof/>
                <w:color w:val="FBE4D5" w:themeColor="accent2" w:themeTint="33"/>
                <w:lang w:val="en-US"/>
              </w:rPr>
            </w:pPr>
            <w:r w:rsidRPr="00D7320E">
              <w:rPr>
                <w:rFonts w:cstheme="minorHAnsi"/>
                <w:noProof/>
                <w:color w:val="FBE4D5" w:themeColor="accent2" w:themeTint="33"/>
                <w:lang w:val="en-US"/>
              </w:rPr>
              <w:t xml:space="preserve">1 </w:t>
            </w:r>
          </w:p>
          <w:p w:rsidRPr="00D7320E" w:rsidR="0031726B" w:rsidP="000763DC" w:rsidRDefault="0031726B" w14:paraId="5DD77CCB" w14:textId="77777777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Multi-principal-component alloys produced by pendant drop melt extraction: structure, hydrogen storage and mechanical properties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br/>
            </w:r>
            <w:r w:rsidRPr="00D7320E">
              <w:rPr>
                <w:rFonts w:cstheme="minorHAnsi"/>
                <w:noProof/>
                <w:color w:val="404040" w:themeColor="text1" w:themeTint="BF"/>
                <w:u w:val="single"/>
                <w:lang w:val="en-US"/>
              </w:rPr>
              <w:t>A. Korol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, V. Zadorozhnyy, M. Zadorozhnyy, A. Bazlov, E. Berdonosova, M. Serov,</w:t>
            </w:r>
          </w:p>
          <w:p w:rsidRPr="002F78DC" w:rsidR="0031726B" w:rsidP="002F78DC" w:rsidRDefault="002F78DC" w14:paraId="2EDB552F" w14:textId="40012C38">
            <w:pPr>
              <w:spacing w:after="0" w:line="220" w:lineRule="exact"/>
              <w:ind w:left="720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2F78DC">
              <w:rPr>
                <w:rFonts w:cstheme="minorHAnsi"/>
                <w:noProof/>
                <w:color w:val="404040" w:themeColor="text1" w:themeTint="BF"/>
                <w:lang w:val="en-US"/>
              </w:rPr>
              <w:t>A.</w:t>
            </w:r>
            <w:r>
              <w:rPr>
                <w:rFonts w:cstheme="minorHAnsi"/>
                <w:noProof/>
                <w:color w:val="404040" w:themeColor="text1" w:themeTint="BF"/>
                <w:lang w:val="en-US"/>
              </w:rPr>
              <w:t xml:space="preserve"> </w:t>
            </w:r>
            <w:r w:rsidRPr="002F78DC" w:rsidR="0031726B">
              <w:rPr>
                <w:rFonts w:cstheme="minorHAnsi"/>
                <w:noProof/>
                <w:color w:val="404040" w:themeColor="text1" w:themeTint="BF"/>
                <w:lang w:val="en-US"/>
              </w:rPr>
              <w:t>Stepashkin, M.Zheleznyi, S.Kaloshkin and S. Klyamkin</w:t>
            </w:r>
          </w:p>
          <w:p w:rsidRPr="00D7320E" w:rsidR="0031726B" w:rsidP="002F78DC" w:rsidRDefault="0031726B" w14:paraId="2F5FB2F5" w14:textId="77777777">
            <w:pPr>
              <w:pStyle w:val="Odlomakpopisa"/>
              <w:spacing w:after="0" w:line="220" w:lineRule="exact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</w:p>
        </w:tc>
        <w:tc>
          <w:tcPr>
            <w:tcW w:w="300" w:type="dxa"/>
            <w:tcBorders>
              <w:top w:val="dotted" w:color="auto" w:sz="4" w:space="0"/>
              <w:left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31726B" w:rsidP="000763DC" w:rsidRDefault="0031726B" w14:paraId="05613467" w14:textId="3E2CD2BF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>
              <w:rPr>
                <w:rFonts w:cstheme="minorHAnsi"/>
                <w:noProof/>
                <w:color w:val="404040" w:themeColor="text1" w:themeTint="BF"/>
                <w:lang w:val="en-US"/>
              </w:rPr>
              <w:t>O</w:t>
            </w:r>
          </w:p>
        </w:tc>
        <w:tc>
          <w:tcPr>
            <w:tcW w:w="6327" w:type="dxa"/>
            <w:tcBorders>
              <w:top w:val="dotted" w:color="auto" w:sz="4" w:space="0"/>
              <w:left w:val="dotted" w:color="auto" w:sz="4" w:space="0"/>
              <w:right w:val="dotted" w:color="auto" w:sz="4" w:space="0"/>
            </w:tcBorders>
            <w:shd w:val="clear" w:color="auto" w:fill="E2EFD9" w:themeFill="accent6" w:themeFillTint="33"/>
            <w:tcMar/>
            <w:vAlign w:val="center"/>
          </w:tcPr>
          <w:p w:rsidRPr="00D7320E" w:rsidR="0031726B" w:rsidP="00E029C4" w:rsidRDefault="0031726B" w14:paraId="370F7CFA" w14:textId="77777777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Development of Dual Perovskite Oxides for Two-Step Thermochemical Water Splitting</w:t>
            </w:r>
          </w:p>
          <w:p w:rsidRPr="00D7320E" w:rsidR="0031726B" w:rsidP="002F78DC" w:rsidRDefault="0031726B" w14:paraId="7D240D42" w14:textId="3FF95B97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 xml:space="preserve">Seyfettin Berk Şanlı, İhsan Emre Yiğiter, Çağla Ünal, Ezgi Gümüşoğlu, Gülhan Çakmak, Fatih Pişkin, and </w:t>
            </w:r>
            <w:r w:rsidR="002F78DC">
              <w:rPr>
                <w:rFonts w:cstheme="minorHAnsi"/>
                <w:noProof/>
                <w:color w:val="404040" w:themeColor="text1" w:themeTint="BF"/>
                <w:lang w:val="en-US"/>
              </w:rPr>
              <w:t xml:space="preserve"> </w:t>
            </w:r>
            <w:r w:rsidR="002F78DC">
              <w:rPr>
                <w:rFonts w:cstheme="minorHAnsi"/>
                <w:noProof/>
                <w:color w:val="404040" w:themeColor="text1" w:themeTint="BF"/>
                <w:u w:val="single"/>
                <w:lang w:val="en-US"/>
              </w:rPr>
              <w:t xml:space="preserve">Berke </w:t>
            </w:r>
            <w:r w:rsidRPr="002F78DC" w:rsidR="002F78DC">
              <w:rPr>
                <w:rFonts w:cstheme="minorHAnsi"/>
                <w:noProof/>
                <w:color w:val="404040" w:themeColor="text1" w:themeTint="BF"/>
                <w:u w:val="single"/>
                <w:lang w:val="en-US"/>
              </w:rPr>
              <w:t>Pişkin</w:t>
            </w:r>
          </w:p>
        </w:tc>
      </w:tr>
      <w:tr w:rsidRPr="00D7320E" w:rsidR="0031726B" w:rsidTr="4F070226" w14:paraId="0C6789A3" w14:textId="77777777">
        <w:trPr>
          <w:trHeight w:val="927"/>
        </w:trPr>
        <w:tc>
          <w:tcPr>
            <w:tcW w:w="1398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31726B" w:rsidP="000763DC" w:rsidRDefault="0031726B" w14:paraId="6B713074" w14:textId="54E65334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300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  <w:hideMark/>
          </w:tcPr>
          <w:p w:rsidRPr="00D7320E" w:rsidR="0031726B" w:rsidP="000763DC" w:rsidRDefault="0031726B" w14:paraId="705CC740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V</w:t>
            </w:r>
          </w:p>
        </w:tc>
        <w:tc>
          <w:tcPr>
            <w:tcW w:w="7546" w:type="dxa"/>
            <w:tcBorders>
              <w:top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FBE4D5" w:themeFill="accent2" w:themeFillTint="33"/>
            <w:tcMar/>
            <w:vAlign w:val="center"/>
          </w:tcPr>
          <w:p w:rsidRPr="00D7320E" w:rsidR="0031726B" w:rsidP="000763DC" w:rsidRDefault="0031726B" w14:paraId="3254DEDB" w14:textId="77777777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noProof/>
                <w:color w:val="FBE4D5" w:themeColor="accent2" w:themeTint="33"/>
                <w:lang w:val="en-US"/>
              </w:rPr>
              <w:t>115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Heat discharge performance of metal hydride thermal battery under different heat transfer conditions: An experimental inquisitiveness</w:t>
            </w:r>
          </w:p>
          <w:p w:rsidRPr="00D7320E" w:rsidR="0031726B" w:rsidP="000763DC" w:rsidRDefault="0031726B" w14:paraId="7CF65417" w14:textId="77777777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noProof/>
                <w:color w:val="404040" w:themeColor="text1" w:themeTint="BF"/>
                <w:u w:val="single"/>
                <w:lang w:val="en-US"/>
              </w:rPr>
              <w:t>Serge Nyallang Nyamsi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, Mykhaylo Lototskyy, Wafeeq Davids, Ivan Tolj and Sivakumar Pasupathi</w:t>
            </w:r>
          </w:p>
        </w:tc>
        <w:tc>
          <w:tcPr>
            <w:tcW w:w="300" w:type="dxa"/>
            <w:tcBorders>
              <w:left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31726B" w:rsidP="000763DC" w:rsidRDefault="0031726B" w14:paraId="11050313" w14:textId="202186AB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>
              <w:rPr>
                <w:rFonts w:cstheme="minorHAnsi"/>
                <w:noProof/>
                <w:color w:val="404040" w:themeColor="text1" w:themeTint="BF"/>
                <w:lang w:val="en-US"/>
              </w:rPr>
              <w:t>O</w:t>
            </w:r>
          </w:p>
        </w:tc>
        <w:tc>
          <w:tcPr>
            <w:tcW w:w="6327" w:type="dxa"/>
            <w:tcBorders>
              <w:left w:val="dotted" w:color="auto" w:sz="4" w:space="0"/>
              <w:right w:val="dotted" w:color="auto" w:sz="4" w:space="0"/>
            </w:tcBorders>
            <w:shd w:val="clear" w:color="auto" w:fill="E2EFD9" w:themeFill="accent6" w:themeFillTint="33"/>
            <w:tcMar/>
            <w:vAlign w:val="center"/>
          </w:tcPr>
          <w:p w:rsidRPr="00D7320E" w:rsidR="0031726B" w:rsidP="00E029C4" w:rsidRDefault="0031726B" w14:paraId="4137FED3" w14:textId="77777777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Vanadyl phosphate as a host material for aluminium intercalation</w:t>
            </w:r>
          </w:p>
          <w:p w:rsidRPr="00D7320E" w:rsidR="0031726B" w:rsidP="00E029C4" w:rsidRDefault="0031726B" w14:paraId="1C37C10B" w14:textId="77777777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u w:val="single"/>
                <w:lang w:val="en-US"/>
              </w:rPr>
            </w:pPr>
            <w:r w:rsidRPr="00D7320E">
              <w:rPr>
                <w:rFonts w:cstheme="minorHAnsi"/>
                <w:noProof/>
                <w:color w:val="404040" w:themeColor="text1" w:themeTint="BF"/>
                <w:u w:val="single"/>
                <w:lang w:val="en-US"/>
              </w:rPr>
              <w:t xml:space="preserve">Dragana Jugović, 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Miloš Milović, Tanja Barudžija and Miodrag Mitrić</w:t>
            </w:r>
          </w:p>
          <w:p w:rsidRPr="00D7320E" w:rsidR="0031726B" w:rsidP="000763DC" w:rsidRDefault="0031726B" w14:paraId="0853A82D" w14:textId="25F336E6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</w:p>
        </w:tc>
      </w:tr>
      <w:tr w:rsidRPr="00D7320E" w:rsidR="007629A5" w:rsidTr="4F070226" w14:paraId="5DB64FC0" w14:textId="77777777">
        <w:trPr>
          <w:trHeight w:val="744"/>
        </w:trPr>
        <w:tc>
          <w:tcPr>
            <w:tcW w:w="1398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7629A5" w:rsidP="000763DC" w:rsidRDefault="007629A5" w14:paraId="7B17EA08" w14:textId="2312D14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300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7629A5" w:rsidP="000763DC" w:rsidRDefault="007629A5" w14:paraId="5F7A4178" w14:textId="77777777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7546" w:type="dxa"/>
            <w:tcBorders>
              <w:top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FBE4D5" w:themeFill="accent2" w:themeFillTint="33"/>
            <w:tcMar/>
            <w:vAlign w:val="center"/>
          </w:tcPr>
          <w:p w:rsidRPr="00D7320E" w:rsidR="007629A5" w:rsidP="000763DC" w:rsidRDefault="007629A5" w14:paraId="702E8F81" w14:textId="77777777">
            <w:pPr>
              <w:spacing w:after="0" w:line="220" w:lineRule="exact"/>
              <w:jc w:val="center"/>
              <w:rPr>
                <w:rFonts w:cstheme="minorHAnsi"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color w:val="404040" w:themeColor="text1" w:themeTint="BF"/>
                <w:lang w:val="en-US"/>
              </w:rPr>
              <w:t>Hydrogen and fuel cells for mobile applications</w:t>
            </w:r>
          </w:p>
          <w:p w:rsidRPr="00D7320E" w:rsidR="007629A5" w:rsidP="000763DC" w:rsidRDefault="007629A5" w14:paraId="45442BD1" w14:textId="77777777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color w:val="404040" w:themeColor="text1" w:themeTint="BF"/>
                <w:u w:val="single"/>
                <w:lang w:val="en-US"/>
              </w:rPr>
              <w:t>Amela Ajanovic</w:t>
            </w:r>
            <w:r w:rsidRPr="00D7320E">
              <w:rPr>
                <w:rFonts w:cstheme="minorHAnsi"/>
                <w:color w:val="404040" w:themeColor="text1" w:themeTint="BF"/>
                <w:lang w:val="en-US"/>
              </w:rPr>
              <w:t xml:space="preserve"> and Marlene Sayer</w:t>
            </w:r>
          </w:p>
        </w:tc>
        <w:tc>
          <w:tcPr>
            <w:tcW w:w="300" w:type="dxa"/>
            <w:tcBorders>
              <w:left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7629A5" w:rsidP="000763DC" w:rsidRDefault="007629A5" w14:paraId="6351D6C0" w14:textId="43018889">
            <w:pPr>
              <w:spacing w:after="0" w:line="220" w:lineRule="exact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>
              <w:rPr>
                <w:rFonts w:cstheme="minorHAnsi"/>
                <w:noProof/>
                <w:color w:val="404040" w:themeColor="text1" w:themeTint="BF"/>
                <w:lang w:val="en-US"/>
              </w:rPr>
              <w:t>O</w:t>
            </w:r>
          </w:p>
        </w:tc>
        <w:tc>
          <w:tcPr>
            <w:tcW w:w="6327" w:type="dxa"/>
            <w:tcBorders>
              <w:left w:val="dotted" w:color="auto" w:sz="4" w:space="0"/>
              <w:right w:val="dotted" w:color="auto" w:sz="4" w:space="0"/>
            </w:tcBorders>
            <w:shd w:val="clear" w:color="auto" w:fill="E2EFD9" w:themeFill="accent6" w:themeFillTint="33"/>
            <w:tcMar/>
            <w:vAlign w:val="center"/>
          </w:tcPr>
          <w:p w:rsidRPr="00D7320E" w:rsidR="007629A5" w:rsidP="006A44FC" w:rsidRDefault="007629A5" w14:paraId="2CDFCB8F" w14:textId="77777777">
            <w:pPr>
              <w:spacing w:after="0" w:line="220" w:lineRule="exact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 xml:space="preserve"> </w:t>
            </w:r>
          </w:p>
          <w:p w:rsidRPr="00D7320E" w:rsidR="007629A5" w:rsidP="006A44FC" w:rsidRDefault="007629A5" w14:paraId="2090F3FC" w14:textId="77777777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Bifunctional carbon free gas-diffusion electrodes based on composite</w:t>
            </w:r>
          </w:p>
          <w:p w:rsidRPr="00D7320E" w:rsidR="007629A5" w:rsidP="006A44FC" w:rsidRDefault="007629A5" w14:paraId="73ECC583" w14:textId="77777777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metal/transition metal oxides for secondary Zn-air batteries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br/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 xml:space="preserve">Emiliya Mladenova, </w:t>
            </w:r>
            <w:r w:rsidRPr="00D7320E">
              <w:rPr>
                <w:rFonts w:cstheme="minorHAnsi"/>
                <w:noProof/>
                <w:color w:val="404040" w:themeColor="text1" w:themeTint="BF"/>
                <w:u w:val="single"/>
                <w:lang w:val="en-US"/>
              </w:rPr>
              <w:t>Miglena Slavova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, Borislav Abrashev, Valentin Terziev, Blagoy Burdin and Gergana Raikova</w:t>
            </w:r>
          </w:p>
          <w:p w:rsidRPr="00D7320E" w:rsidR="007629A5" w:rsidP="000763DC" w:rsidRDefault="007629A5" w14:paraId="0C6D71E0" w14:textId="77777777">
            <w:pPr>
              <w:spacing w:after="0" w:line="220" w:lineRule="exact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</w:p>
        </w:tc>
      </w:tr>
      <w:tr w:rsidRPr="00D7320E" w:rsidR="007629A5" w:rsidTr="4F070226" w14:paraId="3D32362E" w14:textId="77777777">
        <w:trPr>
          <w:trHeight w:val="1136"/>
        </w:trPr>
        <w:tc>
          <w:tcPr>
            <w:tcW w:w="1398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7629A5" w:rsidP="000763DC" w:rsidRDefault="007629A5" w14:paraId="361E6D7D" w14:textId="23F34D0A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300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7629A5" w:rsidP="000763DC" w:rsidRDefault="007629A5" w14:paraId="485B2E19" w14:textId="288FB340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7546" w:type="dxa"/>
            <w:tcBorders>
              <w:top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FBE4D5" w:themeFill="accent2" w:themeFillTint="33"/>
            <w:tcMar/>
            <w:vAlign w:val="center"/>
          </w:tcPr>
          <w:p w:rsidRPr="00D7320E" w:rsidR="007629A5" w:rsidP="002665E7" w:rsidRDefault="007629A5" w14:paraId="2BDC74DE" w14:textId="77777777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Recent advances and perspectives in diagnostics and degradation of electrochemical hydrogen compressors</w:t>
            </w:r>
          </w:p>
          <w:p w:rsidRPr="00D7320E" w:rsidR="007629A5" w:rsidP="000763DC" w:rsidRDefault="007629A5" w14:paraId="5BC44957" w14:textId="437C4197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u w:val="single"/>
                <w:lang w:val="en-US"/>
              </w:rPr>
            </w:pP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 xml:space="preserve">Ivan Pivac, </w:t>
            </w:r>
            <w:r w:rsidRPr="00D7320E">
              <w:rPr>
                <w:rFonts w:cstheme="minorHAnsi"/>
                <w:noProof/>
                <w:color w:val="404040" w:themeColor="text1" w:themeTint="BF"/>
                <w:u w:val="single"/>
                <w:lang w:val="en-US"/>
              </w:rPr>
              <w:t>Anamarija Stoilova Pavasović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 xml:space="preserve"> and Frano Barbir</w:t>
            </w:r>
          </w:p>
        </w:tc>
        <w:tc>
          <w:tcPr>
            <w:tcW w:w="300" w:type="dxa"/>
            <w:tcBorders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7629A5" w:rsidP="000763DC" w:rsidRDefault="007629A5" w14:paraId="143E8286" w14:textId="5D6230EB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>
              <w:rPr>
                <w:rFonts w:cstheme="minorHAnsi"/>
                <w:noProof/>
                <w:color w:val="404040" w:themeColor="text1" w:themeTint="BF"/>
                <w:lang w:val="en-US"/>
              </w:rPr>
              <w:t>O</w:t>
            </w:r>
          </w:p>
        </w:tc>
        <w:tc>
          <w:tcPr>
            <w:tcW w:w="6327" w:type="dxa"/>
            <w:tcBorders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E2EFD9" w:themeFill="accent6" w:themeFillTint="33"/>
            <w:tcMar/>
            <w:vAlign w:val="center"/>
          </w:tcPr>
          <w:p w:rsidRPr="00D7320E" w:rsidR="007629A5" w:rsidP="006A44FC" w:rsidRDefault="007629A5" w14:paraId="1AFB8ACE" w14:textId="77777777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</w:p>
          <w:p w:rsidRPr="00D7320E" w:rsidR="007629A5" w:rsidP="000763DC" w:rsidRDefault="007629A5" w14:paraId="66B15C63" w14:textId="3F08B5BC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 xml:space="preserve">High entropy transition </w:t>
            </w:r>
            <w:r>
              <w:rPr>
                <w:rFonts w:cstheme="minorHAnsi"/>
                <w:noProof/>
                <w:color w:val="404040" w:themeColor="text1" w:themeTint="BF"/>
                <w:lang w:val="en-US"/>
              </w:rPr>
              <w:t xml:space="preserve">metals oxides - applications in 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electrochemical</w:t>
            </w:r>
            <w:r>
              <w:rPr>
                <w:rFonts w:cstheme="minorHAnsi"/>
                <w:noProof/>
                <w:color w:val="404040" w:themeColor="text1" w:themeTint="BF"/>
                <w:lang w:val="en-US"/>
              </w:rPr>
              <w:t xml:space="preserve"> 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 xml:space="preserve">energy storage   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br/>
            </w:r>
            <w:r w:rsidRPr="00D7320E">
              <w:rPr>
                <w:rFonts w:cstheme="minorHAnsi"/>
                <w:noProof/>
                <w:color w:val="404040" w:themeColor="text1" w:themeTint="BF"/>
                <w:u w:val="single"/>
                <w:lang w:val="en-US"/>
              </w:rPr>
              <w:t>Janina Molenda</w:t>
            </w:r>
          </w:p>
        </w:tc>
      </w:tr>
      <w:tr w:rsidRPr="00D7320E" w:rsidR="007629A5" w:rsidTr="4F070226" w14:paraId="72ADEA71" w14:textId="77777777">
        <w:trPr>
          <w:trHeight w:val="1136"/>
        </w:trPr>
        <w:tc>
          <w:tcPr>
            <w:tcW w:w="1398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7629A5" w:rsidP="000763DC" w:rsidRDefault="007629A5" w14:paraId="0A61950F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300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7629A5" w:rsidP="000763DC" w:rsidRDefault="007629A5" w14:paraId="5CA01A11" w14:textId="10ED08A3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V</w:t>
            </w:r>
          </w:p>
        </w:tc>
        <w:tc>
          <w:tcPr>
            <w:tcW w:w="7546" w:type="dxa"/>
            <w:tcBorders>
              <w:top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FBE4D5" w:themeFill="accent2" w:themeFillTint="33"/>
            <w:tcMar/>
            <w:vAlign w:val="center"/>
          </w:tcPr>
          <w:p w:rsidRPr="00D7320E" w:rsidR="007629A5" w:rsidP="000763DC" w:rsidRDefault="007629A5" w14:paraId="0514F22B" w14:textId="70711354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u w:val="single"/>
                <w:lang w:val="en-US"/>
              </w:rPr>
            </w:pP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PEMFC based combined cooling and power (CCP) system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br/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 xml:space="preserve">Uday Raj Singh and </w:t>
            </w:r>
            <w:r w:rsidRPr="00D7320E">
              <w:rPr>
                <w:rFonts w:cstheme="minorHAnsi"/>
                <w:noProof/>
                <w:color w:val="404040" w:themeColor="text1" w:themeTint="BF"/>
                <w:u w:val="single"/>
                <w:lang w:val="en-US"/>
              </w:rPr>
              <w:t>Satya sekhar Bhogilla</w:t>
            </w:r>
          </w:p>
        </w:tc>
        <w:tc>
          <w:tcPr>
            <w:tcW w:w="300" w:type="dxa"/>
            <w:tcBorders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="007629A5" w:rsidP="000763DC" w:rsidRDefault="007629A5" w14:paraId="0F9B15FE" w14:textId="4C30D047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>
              <w:rPr>
                <w:rFonts w:cstheme="minorHAnsi"/>
                <w:noProof/>
                <w:color w:val="404040" w:themeColor="text1" w:themeTint="BF"/>
                <w:lang w:val="en-US"/>
              </w:rPr>
              <w:t>O</w:t>
            </w:r>
          </w:p>
        </w:tc>
        <w:tc>
          <w:tcPr>
            <w:tcW w:w="6327" w:type="dxa"/>
            <w:tcBorders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E2EFD9" w:themeFill="accent6" w:themeFillTint="33"/>
            <w:tcMar/>
            <w:vAlign w:val="center"/>
          </w:tcPr>
          <w:p w:rsidRPr="00D7320E" w:rsidR="007629A5" w:rsidP="000763DC" w:rsidRDefault="007629A5" w14:paraId="4BA777DB" w14:textId="07B30B9D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Graphene/Lithium Composite Anode for Lithium Based Batteries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br/>
            </w:r>
            <w:r w:rsidRPr="00D7320E">
              <w:rPr>
                <w:rFonts w:cstheme="minorHAnsi"/>
                <w:noProof/>
                <w:color w:val="404040" w:themeColor="text1" w:themeTint="BF"/>
                <w:u w:val="single"/>
                <w:lang w:val="en-US"/>
              </w:rPr>
              <w:t>Mahmud Tokur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 xml:space="preserve"> and Hatem Akbulut</w:t>
            </w:r>
          </w:p>
        </w:tc>
      </w:tr>
      <w:tr w:rsidRPr="00D7320E" w:rsidR="007629A5" w:rsidTr="4F070226" w14:paraId="7E7D2779" w14:textId="77777777">
        <w:trPr>
          <w:trHeight w:val="1136"/>
        </w:trPr>
        <w:tc>
          <w:tcPr>
            <w:tcW w:w="1398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7629A5" w:rsidP="000763DC" w:rsidRDefault="007629A5" w14:paraId="1B5FF08D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300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7629A5" w:rsidP="000763DC" w:rsidRDefault="007629A5" w14:paraId="4A9C079F" w14:textId="3CFF6D9C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7546" w:type="dxa"/>
            <w:tcBorders>
              <w:top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FBE4D5" w:themeFill="accent2" w:themeFillTint="33"/>
            <w:tcMar/>
            <w:vAlign w:val="center"/>
          </w:tcPr>
          <w:p w:rsidRPr="00D7320E" w:rsidR="007629A5" w:rsidP="002665E7" w:rsidRDefault="007629A5" w14:paraId="2E1CC952" w14:textId="77777777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 xml:space="preserve">Modelling and analysis of marine PEM fuel cell hybrid energy system </w:t>
            </w:r>
          </w:p>
          <w:p w:rsidRPr="00D7320E" w:rsidR="007629A5" w:rsidP="000763DC" w:rsidRDefault="007629A5" w14:paraId="5EDD4AA8" w14:textId="21642BDA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u w:val="single"/>
                <w:lang w:val="en-US"/>
              </w:rPr>
            </w:pPr>
            <w:r w:rsidRPr="00D7320E">
              <w:rPr>
                <w:rFonts w:cstheme="minorHAnsi"/>
                <w:noProof/>
                <w:color w:val="404040" w:themeColor="text1" w:themeTint="BF"/>
                <w:u w:val="single"/>
                <w:lang w:val="en-US"/>
              </w:rPr>
              <w:t>Tino Vidović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, Jakov Šimunović, Ivan Tolj and Gojmir Radica</w:t>
            </w:r>
          </w:p>
        </w:tc>
        <w:tc>
          <w:tcPr>
            <w:tcW w:w="300" w:type="dxa"/>
            <w:tcBorders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="007629A5" w:rsidP="000763DC" w:rsidRDefault="007629A5" w14:paraId="6A85FE73" w14:textId="7AD13503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7629A5">
              <w:rPr>
                <w:rFonts w:cstheme="minorHAnsi"/>
                <w:noProof/>
                <w:color w:val="404040" w:themeColor="text1" w:themeTint="BF"/>
                <w:lang w:val="en-US"/>
              </w:rPr>
              <w:t>V</w:t>
            </w:r>
          </w:p>
        </w:tc>
        <w:tc>
          <w:tcPr>
            <w:tcW w:w="6327" w:type="dxa"/>
            <w:tcBorders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E2EFD9" w:themeFill="accent6" w:themeFillTint="33"/>
            <w:tcMar/>
            <w:vAlign w:val="center"/>
          </w:tcPr>
          <w:p w:rsidRPr="00D7320E" w:rsidR="007629A5" w:rsidP="006A44FC" w:rsidRDefault="007629A5" w14:paraId="46EBB005" w14:textId="77777777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</w:p>
          <w:p w:rsidRPr="00D7320E" w:rsidR="007629A5" w:rsidP="006A44FC" w:rsidRDefault="007629A5" w14:paraId="5ACC9A70" w14:textId="77777777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Paper-based laser-induced in situ nano-hybridization</w:t>
            </w:r>
          </w:p>
          <w:p w:rsidRPr="00D7320E" w:rsidR="007629A5" w:rsidP="006A44FC" w:rsidRDefault="007629A5" w14:paraId="764DA6BB" w14:textId="77777777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 xml:space="preserve">of Co3O4-rGO as an active bio electrode 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br/>
            </w:r>
            <w:r w:rsidRPr="00D7320E">
              <w:rPr>
                <w:noProof/>
              </w:rPr>
              <w:t xml:space="preserve"> </w:t>
            </w:r>
            <w:r w:rsidRPr="00D7320E">
              <w:rPr>
                <w:rFonts w:cstheme="minorHAnsi"/>
                <w:noProof/>
                <w:color w:val="404040" w:themeColor="text1" w:themeTint="BF"/>
                <w:u w:val="single"/>
                <w:lang w:val="en-US"/>
              </w:rPr>
              <w:t>Nishchitha N K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, Pavar Sai Kumar and Sanket Goel</w:t>
            </w:r>
          </w:p>
          <w:p w:rsidRPr="00D7320E" w:rsidR="007629A5" w:rsidP="000763DC" w:rsidRDefault="007629A5" w14:paraId="317F5F70" w14:textId="77777777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</w:p>
        </w:tc>
      </w:tr>
      <w:tr w:rsidRPr="00D7320E" w:rsidR="007629A5" w:rsidTr="4F070226" w14:paraId="0D5505C4" w14:textId="77777777">
        <w:trPr>
          <w:trHeight w:val="233"/>
        </w:trPr>
        <w:tc>
          <w:tcPr>
            <w:tcW w:w="1398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7629A5" w:rsidP="000763DC" w:rsidRDefault="007629A5" w14:paraId="4A5551FC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D7320E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4:50 - 15:30</w:t>
            </w:r>
          </w:p>
        </w:tc>
        <w:tc>
          <w:tcPr>
            <w:tcW w:w="300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7629A5" w:rsidP="000763DC" w:rsidRDefault="007629A5" w14:paraId="46371121" w14:textId="77777777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14173" w:type="dxa"/>
            <w:gridSpan w:val="3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7629A5" w:rsidP="000763DC" w:rsidRDefault="007629A5" w14:paraId="4998FDFF" w14:textId="77777777">
            <w:pPr>
              <w:spacing w:after="0" w:line="240" w:lineRule="exact"/>
              <w:jc w:val="center"/>
              <w:rPr>
                <w:rFonts w:eastAsia="Times New Roman" w:cstheme="minorHAnsi"/>
                <w:b/>
                <w:bCs/>
                <w:color w:val="BFBFBF" w:themeColor="background1" w:themeShade="BF"/>
                <w:sz w:val="18"/>
                <w:szCs w:val="18"/>
                <w:lang w:val="en-US" w:eastAsia="tr-TR"/>
              </w:rPr>
            </w:pPr>
            <w:r w:rsidRPr="00D7320E">
              <w:rPr>
                <w:rFonts w:eastAsia="Times New Roman" w:cstheme="minorHAnsi"/>
                <w:b/>
                <w:bCs/>
                <w:color w:val="BFBFBF" w:themeColor="background1" w:themeShade="BF"/>
                <w:sz w:val="18"/>
                <w:szCs w:val="18"/>
                <w:lang w:val="en-US" w:eastAsia="tr-TR"/>
              </w:rPr>
              <w:t>Coffee Break</w:t>
            </w:r>
          </w:p>
        </w:tc>
      </w:tr>
      <w:tr w:rsidRPr="00D7320E" w:rsidR="007629A5" w:rsidTr="4F070226" w14:paraId="08AB5FAF" w14:textId="77777777">
        <w:trPr>
          <w:trHeight w:val="287"/>
        </w:trPr>
        <w:tc>
          <w:tcPr>
            <w:tcW w:w="1398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  <w:hideMark/>
          </w:tcPr>
          <w:p w:rsidRPr="00D7320E" w:rsidR="007629A5" w:rsidP="000763DC" w:rsidRDefault="007629A5" w14:paraId="11CAF9C9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300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  <w:hideMark/>
          </w:tcPr>
          <w:p w:rsidRPr="00D7320E" w:rsidR="007629A5" w:rsidP="000763DC" w:rsidRDefault="007629A5" w14:paraId="32DD55BC" w14:textId="77777777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D7320E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 </w:t>
            </w:r>
          </w:p>
        </w:tc>
        <w:tc>
          <w:tcPr>
            <w:tcW w:w="7546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FBE4D5" w:themeFill="accent2" w:themeFillTint="33"/>
            <w:tcMar/>
            <w:vAlign w:val="center"/>
            <w:hideMark/>
          </w:tcPr>
          <w:p w:rsidRPr="00D7320E" w:rsidR="007629A5" w:rsidP="000763DC" w:rsidRDefault="007629A5" w14:paraId="702ECC3C" w14:textId="1C433E19">
            <w:pPr>
              <w:spacing w:after="0" w:line="220" w:lineRule="exact"/>
              <w:jc w:val="center"/>
              <w:rPr>
                <w:rFonts w:eastAsia="Times New Roman" w:cstheme="minorHAnsi"/>
                <w:b/>
                <w:bCs/>
                <w:color w:val="FFFFFF"/>
                <w:lang w:val="en-US" w:eastAsia="tr-TR"/>
              </w:rPr>
            </w:pPr>
            <w:r w:rsidRPr="00D7320E">
              <w:rPr>
                <w:rFonts w:eastAsia="Times New Roman" w:cstheme="minorHAnsi"/>
                <w:b/>
                <w:color w:val="000000" w:themeColor="text1"/>
                <w:lang w:val="en-US" w:eastAsia="tr-TR"/>
              </w:rPr>
              <w:t>Chair:</w:t>
            </w:r>
            <w:r w:rsidRPr="00D7320E">
              <w:rPr>
                <w:rFonts w:eastAsia="Times New Roman" w:cstheme="minorHAnsi"/>
                <w:bCs/>
                <w:color w:val="000000" w:themeColor="text1"/>
                <w:lang w:val="en-US" w:eastAsia="tr-TR"/>
              </w:rPr>
              <w:t xml:space="preserve"> </w:t>
            </w:r>
            <w:r w:rsidRPr="00594A12">
              <w:rPr>
                <w:rFonts w:eastAsia="Times New Roman" w:cstheme="minorHAnsi"/>
                <w:b/>
                <w:color w:val="000000" w:themeColor="text1"/>
                <w:lang w:val="en-US" w:eastAsia="tr-TR"/>
              </w:rPr>
              <w:t>Ramiz Gültekin Akay</w:t>
            </w:r>
          </w:p>
        </w:tc>
        <w:tc>
          <w:tcPr>
            <w:tcW w:w="300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FFFFFF" w:themeFill="background1"/>
            <w:tcMar/>
            <w:vAlign w:val="center"/>
            <w:hideMark/>
          </w:tcPr>
          <w:p w:rsidRPr="00D7320E" w:rsidR="007629A5" w:rsidP="4F070226" w:rsidRDefault="007629A5" w14:paraId="4E5E09D0" w14:textId="200F3764">
            <w:pPr>
              <w:spacing w:after="0" w:line="220" w:lineRule="exact"/>
              <w:jc w:val="center"/>
              <w:rPr>
                <w:rFonts w:eastAsia="Times New Roman" w:cs="Calibri" w:cstheme="minorAscii"/>
                <w:b w:val="1"/>
                <w:bCs w:val="1"/>
                <w:color w:val="000000"/>
                <w:lang w:val="en-US" w:eastAsia="tr-TR"/>
              </w:rPr>
            </w:pPr>
          </w:p>
        </w:tc>
        <w:tc>
          <w:tcPr>
            <w:tcBorders>
              <w:top w:val="dotted" w:color="auto" w:sz="4"/>
              <w:left w:val="dotted" w:color="auto" w:sz="4"/>
              <w:bottom w:val="dotted" w:color="auto" w:sz="4"/>
              <w:right w:val="dotted" w:color="auto" w:sz="4"/>
            </w:tcBorders>
            <w:shd w:val="clear" w:color="auto" w:fill="E2EFD9" w:themeFill="accent6" w:themeFillTint="33"/>
            <w:tcMar/>
            <w:vAlign w:val="center"/>
          </w:tcPr>
          <w:p w:rsidR="777675FF" w:rsidP="4F070226" w:rsidRDefault="777675FF" w14:paraId="6A9465B2" w14:textId="6C9C53B4">
            <w:pPr>
              <w:spacing w:after="0" w:line="220" w:lineRule="exact"/>
              <w:jc w:val="center"/>
              <w:rPr>
                <w:rFonts w:eastAsia="Times New Roman" w:cs="Calibri" w:cstheme="minorAscii"/>
                <w:b w:val="1"/>
                <w:bCs w:val="1"/>
                <w:color w:val="000000" w:themeColor="text1" w:themeTint="FF" w:themeShade="FF"/>
                <w:lang w:val="en-US" w:eastAsia="tr-TR"/>
              </w:rPr>
            </w:pPr>
            <w:r w:rsidRPr="4F070226" w:rsidR="777675FF">
              <w:rPr>
                <w:rFonts w:eastAsia="Times New Roman" w:cs="Calibri" w:cstheme="minorAscii"/>
                <w:b w:val="1"/>
                <w:bCs w:val="1"/>
                <w:color w:val="000000" w:themeColor="text1" w:themeTint="FF" w:themeShade="FF"/>
                <w:lang w:val="en-US" w:eastAsia="tr-TR"/>
              </w:rPr>
              <w:t xml:space="preserve">Chair: Ivan </w:t>
            </w:r>
            <w:r w:rsidRPr="4F070226" w:rsidR="777675FF">
              <w:rPr>
                <w:rFonts w:eastAsia="Times New Roman" w:cs="Calibri" w:cstheme="minorAscii"/>
                <w:b w:val="1"/>
                <w:bCs w:val="1"/>
                <w:color w:val="000000" w:themeColor="text1" w:themeTint="FF" w:themeShade="FF"/>
                <w:lang w:val="en-US" w:eastAsia="tr-TR"/>
              </w:rPr>
              <w:t>Tolj</w:t>
            </w:r>
          </w:p>
        </w:tc>
      </w:tr>
      <w:tr w:rsidRPr="00D7320E" w:rsidR="007629A5" w:rsidTr="4F070226" w14:paraId="3907B3CA" w14:textId="77777777">
        <w:trPr>
          <w:trHeight w:val="389"/>
        </w:trPr>
        <w:tc>
          <w:tcPr>
            <w:tcW w:w="1398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7629A5" w:rsidP="000763DC" w:rsidRDefault="007629A5" w14:paraId="31827E5D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300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7629A5" w:rsidP="000763DC" w:rsidRDefault="007629A5" w14:paraId="76367BB1" w14:textId="77777777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7546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FBE4D5" w:themeFill="accent2" w:themeFillTint="33"/>
            <w:tcMar/>
            <w:vAlign w:val="center"/>
          </w:tcPr>
          <w:p w:rsidRPr="00D7320E" w:rsidR="007629A5" w:rsidP="00BA4B0C" w:rsidRDefault="007629A5" w14:paraId="23342133" w14:textId="5191EDE3">
            <w:pPr>
              <w:spacing w:after="0" w:line="220" w:lineRule="exact"/>
              <w:jc w:val="center"/>
              <w:rPr>
                <w:rFonts w:eastAsia="Times New Roman" w:cstheme="minorHAnsi"/>
                <w:b/>
                <w:color w:val="000000"/>
                <w:lang w:val="en-US" w:eastAsia="tr-TR"/>
              </w:rPr>
            </w:pPr>
            <w:r w:rsidRPr="00D7320E">
              <w:rPr>
                <w:rFonts w:eastAsia="Times New Roman" w:cstheme="minorHAnsi"/>
                <w:b/>
                <w:bCs/>
                <w:lang w:val="en-US" w:eastAsia="tr-TR"/>
              </w:rPr>
              <w:t xml:space="preserve">Hydrogen Technologies - Storage and Processing </w:t>
            </w:r>
          </w:p>
        </w:tc>
        <w:tc>
          <w:tcPr>
            <w:tcW w:w="300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FFFFFF" w:themeFill="background1"/>
            <w:tcMar/>
            <w:vAlign w:val="center"/>
          </w:tcPr>
          <w:p w:rsidRPr="00D7320E" w:rsidR="007629A5" w:rsidP="4F070226" w:rsidRDefault="007629A5" w14:paraId="21EA6A96" w14:textId="7A26C7FA">
            <w:pPr>
              <w:spacing w:after="0" w:line="220" w:lineRule="exact"/>
              <w:jc w:val="center"/>
              <w:rPr>
                <w:rFonts w:eastAsia="Times New Roman" w:cs="Calibri" w:cstheme="minorAscii"/>
                <w:b w:val="1"/>
                <w:bCs w:val="1"/>
                <w:color w:val="000000" w:themeColor="text1" w:themeTint="FF" w:themeShade="FF"/>
                <w:lang w:val="en-US" w:eastAsia="tr-TR"/>
              </w:rPr>
            </w:pPr>
          </w:p>
        </w:tc>
        <w:tc>
          <w:tcPr>
            <w:tcBorders>
              <w:top w:val="dotted" w:color="auto" w:sz="4"/>
              <w:left w:val="dotted" w:color="auto" w:sz="4"/>
              <w:bottom w:val="dotted" w:color="auto" w:sz="4"/>
              <w:right w:val="dotted" w:color="auto" w:sz="4"/>
            </w:tcBorders>
            <w:shd w:val="clear" w:color="auto" w:fill="E2EFD9" w:themeFill="accent6" w:themeFillTint="33"/>
            <w:tcMar/>
            <w:vAlign w:val="center"/>
          </w:tcPr>
          <w:p w:rsidR="4F070226" w:rsidP="4F070226" w:rsidRDefault="4F070226" w14:paraId="6019DB9E" w14:textId="63E19829">
            <w:pPr>
              <w:pStyle w:val="Normal"/>
              <w:jc w:val="center"/>
              <w:rPr>
                <w:rFonts w:eastAsia="Times New Roman" w:cs="Calibri" w:cstheme="minorAscii"/>
                <w:b w:val="1"/>
                <w:bCs w:val="1"/>
                <w:lang w:val="en-US" w:eastAsia="tr-TR"/>
              </w:rPr>
            </w:pPr>
            <w:r w:rsidRPr="4F070226" w:rsidR="4F070226">
              <w:rPr>
                <w:rFonts w:eastAsia="Times New Roman" w:cs="Calibri" w:cstheme="minorAscii"/>
                <w:b w:val="1"/>
                <w:bCs w:val="1"/>
                <w:lang w:val="en-US" w:eastAsia="tr-TR"/>
              </w:rPr>
              <w:t xml:space="preserve">Batteries, Supercapacitors, Integrated Energy Storage and Conversion Systems  </w:t>
            </w:r>
          </w:p>
        </w:tc>
      </w:tr>
      <w:tr w:rsidRPr="00D7320E" w:rsidR="00BA4B0C" w:rsidTr="4F070226" w14:paraId="1F4D9ADF" w14:textId="77777777">
        <w:trPr>
          <w:trHeight w:val="874"/>
        </w:trPr>
        <w:tc>
          <w:tcPr>
            <w:tcW w:w="1398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BA4B0C" w:rsidP="000763DC" w:rsidRDefault="00BA4B0C" w14:paraId="7789282B" w14:textId="6E41D9FE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300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BA4B0C" w:rsidP="000763DC" w:rsidRDefault="00BA4B0C" w14:paraId="63D6E704" w14:textId="6BFB8C43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7546" w:type="dxa"/>
            <w:tcBorders>
              <w:top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FBE4D5" w:themeFill="accent2" w:themeFillTint="33"/>
            <w:tcMar/>
            <w:vAlign w:val="center"/>
          </w:tcPr>
          <w:p w:rsidRPr="00D7320E" w:rsidR="00BA4B0C" w:rsidP="00216936" w:rsidRDefault="00BA4B0C" w14:paraId="2C40E798" w14:textId="77777777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Modifying SPEEK/PBI Blend Membrane with boron nitride for PEM Fuel Cells</w:t>
            </w:r>
          </w:p>
          <w:p w:rsidRPr="00D7320E" w:rsidR="00BA4B0C" w:rsidP="000763DC" w:rsidRDefault="00BA4B0C" w14:paraId="5472A7FC" w14:textId="5101726E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 xml:space="preserve">Huzaifa Mohammed Adam Harameen, </w:t>
            </w:r>
            <w:r w:rsidRPr="00D7320E">
              <w:rPr>
                <w:rFonts w:cstheme="minorHAnsi"/>
                <w:noProof/>
                <w:color w:val="404040" w:themeColor="text1" w:themeTint="BF"/>
                <w:u w:val="single"/>
                <w:lang w:val="en-US"/>
              </w:rPr>
              <w:t>Ramiz Gültekin Akay</w:t>
            </w:r>
          </w:p>
        </w:tc>
        <w:tc>
          <w:tcPr>
            <w:tcW w:w="300" w:type="dxa"/>
            <w:tcBorders>
              <w:top w:val="dotted" w:color="auto" w:sz="4" w:space="0"/>
              <w:left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BA4B0C" w:rsidP="000763DC" w:rsidRDefault="00BA4B0C" w14:paraId="4DA351D4" w14:textId="3A54E2BB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>
              <w:rPr>
                <w:rFonts w:cstheme="minorHAnsi"/>
                <w:noProof/>
                <w:color w:val="404040" w:themeColor="text1" w:themeTint="BF"/>
                <w:lang w:val="en-US"/>
              </w:rPr>
              <w:t>O</w:t>
            </w:r>
          </w:p>
        </w:tc>
        <w:tc>
          <w:tcPr>
            <w:tcW w:w="6327" w:type="dxa"/>
            <w:tcBorders>
              <w:top w:val="dotted" w:color="auto" w:sz="4" w:space="0"/>
              <w:left w:val="dotted" w:color="auto" w:sz="4" w:space="0"/>
              <w:right w:val="dotted" w:color="auto" w:sz="4" w:space="0"/>
            </w:tcBorders>
            <w:shd w:val="clear" w:color="auto" w:fill="E2EFD9" w:themeFill="accent6" w:themeFillTint="33"/>
            <w:tcMar/>
            <w:vAlign w:val="center"/>
          </w:tcPr>
          <w:p w:rsidRPr="00D7320E" w:rsidR="00BA4B0C" w:rsidP="00131E95" w:rsidRDefault="00BA4B0C" w14:paraId="658B0576" w14:textId="77777777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Synthesis of expanded graphite for Na-ion Batteries</w:t>
            </w:r>
          </w:p>
          <w:p w:rsidRPr="00D7320E" w:rsidR="00BA4B0C" w:rsidP="000763DC" w:rsidRDefault="00BA4B0C" w14:paraId="7DCC3D03" w14:textId="215D5E6E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noProof/>
                <w:color w:val="404040" w:themeColor="text1" w:themeTint="BF"/>
                <w:u w:val="single"/>
                <w:lang w:val="en-US"/>
              </w:rPr>
              <w:t>Gülhan</w:t>
            </w:r>
            <w:r w:rsidRPr="00D7320E">
              <w:rPr>
                <w:rFonts w:cstheme="minorHAnsi"/>
                <w:noProof/>
                <w:color w:val="404040" w:themeColor="text1" w:themeTint="BF"/>
                <w:u w:val="single"/>
                <w:lang w:val="en-US"/>
              </w:rPr>
              <w:tab/>
            </w:r>
            <w:r w:rsidRPr="00D7320E">
              <w:rPr>
                <w:rFonts w:cstheme="minorHAnsi"/>
                <w:noProof/>
                <w:color w:val="404040" w:themeColor="text1" w:themeTint="BF"/>
                <w:u w:val="single"/>
                <w:lang w:val="en-US"/>
              </w:rPr>
              <w:t xml:space="preserve">Çakmak, 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Tayfur Öztürk</w:t>
            </w:r>
          </w:p>
        </w:tc>
      </w:tr>
      <w:tr w:rsidRPr="00D7320E" w:rsidR="00BA4B0C" w:rsidTr="4F070226" w14:paraId="46B3CF3F" w14:textId="77777777">
        <w:trPr>
          <w:trHeight w:val="927"/>
        </w:trPr>
        <w:tc>
          <w:tcPr>
            <w:tcW w:w="1398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BA4B0C" w:rsidP="000763DC" w:rsidRDefault="00BA4B0C" w14:paraId="7F3B1D5F" w14:textId="6F54CD92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300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BA4B0C" w:rsidP="000763DC" w:rsidRDefault="00BA4B0C" w14:paraId="19E2C6D7" w14:textId="3F8FD95A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V</w:t>
            </w:r>
          </w:p>
        </w:tc>
        <w:tc>
          <w:tcPr>
            <w:tcW w:w="7546" w:type="dxa"/>
            <w:tcBorders>
              <w:top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FBE4D5" w:themeFill="accent2" w:themeFillTint="33"/>
            <w:tcMar/>
            <w:vAlign w:val="center"/>
          </w:tcPr>
          <w:p w:rsidRPr="00D7320E" w:rsidR="00BA4B0C" w:rsidP="000763DC" w:rsidRDefault="00BA4B0C" w14:paraId="2BF2ED5D" w14:textId="0C92210C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Influence of fin number on paraffin melting and solidification in the longitudinally finned latent thermal energy storage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br/>
            </w:r>
            <w:r w:rsidRPr="00D7320E">
              <w:rPr>
                <w:rFonts w:cstheme="minorHAnsi"/>
                <w:noProof/>
                <w:color w:val="404040" w:themeColor="text1" w:themeTint="BF"/>
                <w:u w:val="single"/>
                <w:lang w:val="en-US"/>
              </w:rPr>
              <w:t>Mateo Kirinčić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, Anica Trp, Kristian Lenić and Josip Batista</w:t>
            </w:r>
          </w:p>
        </w:tc>
        <w:tc>
          <w:tcPr>
            <w:tcW w:w="300" w:type="dxa"/>
            <w:tcBorders>
              <w:left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BA4B0C" w:rsidP="000763DC" w:rsidRDefault="00BA4B0C" w14:paraId="2188D8A9" w14:textId="72D212E7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 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6327" w:type="dxa"/>
            <w:tcBorders>
              <w:left w:val="dotted" w:color="auto" w:sz="4" w:space="0"/>
              <w:right w:val="dotted" w:color="auto" w:sz="4" w:space="0"/>
            </w:tcBorders>
            <w:shd w:val="clear" w:color="auto" w:fill="E2EFD9" w:themeFill="accent6" w:themeFillTint="33"/>
            <w:tcMar/>
            <w:vAlign w:val="center"/>
          </w:tcPr>
          <w:p w:rsidRPr="00D7320E" w:rsidR="00BA4B0C" w:rsidP="00906B2C" w:rsidRDefault="00BA4B0C" w14:paraId="002C10BF" w14:textId="77777777">
            <w:pPr>
              <w:spacing w:after="0" w:line="220" w:lineRule="exact"/>
              <w:jc w:val="center"/>
              <w:rPr>
                <w:rFonts w:cstheme="minorHAnsi"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color w:val="404040" w:themeColor="text1" w:themeTint="BF"/>
                <w:lang w:val="en-US"/>
              </w:rPr>
              <w:t>Influence of diverse additives into tap water ice on ice energy storage capacity</w:t>
            </w:r>
          </w:p>
          <w:p w:rsidRPr="00D7320E" w:rsidR="00BA4B0C" w:rsidP="007629A5" w:rsidRDefault="00BA4B0C" w14:paraId="0220FDC3" w14:textId="358B275C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color w:val="404040" w:themeColor="text1" w:themeTint="BF"/>
                <w:u w:val="single"/>
                <w:lang w:val="en-US"/>
              </w:rPr>
              <w:t>Natalia Bodrožić Ćoko</w:t>
            </w:r>
            <w:r w:rsidRPr="00D7320E">
              <w:rPr>
                <w:rFonts w:cstheme="minorHAnsi"/>
                <w:color w:val="404040" w:themeColor="text1" w:themeTint="BF"/>
                <w:lang w:val="en-US"/>
              </w:rPr>
              <w:t>, Tomislav Lušić and Ivan Tolj</w:t>
            </w:r>
          </w:p>
        </w:tc>
      </w:tr>
      <w:tr w:rsidRPr="00D7320E" w:rsidR="00BA4B0C" w:rsidTr="4F070226" w14:paraId="639E5933" w14:textId="77777777">
        <w:trPr>
          <w:trHeight w:val="744"/>
        </w:trPr>
        <w:tc>
          <w:tcPr>
            <w:tcW w:w="1398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BA4B0C" w:rsidP="000763DC" w:rsidRDefault="00BA4B0C" w14:paraId="7B228092" w14:textId="235F5440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300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BA4B0C" w:rsidP="000763DC" w:rsidRDefault="00BA4B0C" w14:paraId="75AB6C54" w14:textId="5906C928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O</w:t>
            </w:r>
            <w:r w:rsidRPr="00D7320E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 </w:t>
            </w:r>
          </w:p>
        </w:tc>
        <w:tc>
          <w:tcPr>
            <w:tcW w:w="7546" w:type="dxa"/>
            <w:tcBorders>
              <w:top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FBE4D5" w:themeFill="accent2" w:themeFillTint="33"/>
            <w:tcMar/>
            <w:vAlign w:val="center"/>
          </w:tcPr>
          <w:p w:rsidRPr="00D7320E" w:rsidR="00BA4B0C" w:rsidP="00906B2C" w:rsidRDefault="00BA4B0C" w14:paraId="745FDDBE" w14:textId="77777777">
            <w:pPr>
              <w:jc w:val="center"/>
              <w:rPr>
                <w:noProof/>
                <w:lang w:val="en-US"/>
              </w:rPr>
            </w:pPr>
            <w:r w:rsidRPr="00D7320E">
              <w:rPr>
                <w:noProof/>
                <w:lang w:val="en-US"/>
              </w:rPr>
              <w:t>Hydrogen storage properties of LaCrO3 perovskite-type oxides: numerical and experimental study</w:t>
            </w:r>
          </w:p>
          <w:p w:rsidRPr="00D7320E" w:rsidR="00BA4B0C" w:rsidP="000763DC" w:rsidRDefault="00BA4B0C" w14:paraId="4428C451" w14:textId="1CCAB68A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noProof/>
                <w:u w:val="single"/>
                <w:lang w:val="en-US"/>
              </w:rPr>
              <w:t>Mohamed Amine Lahlou Nabil</w:t>
            </w:r>
            <w:r w:rsidRPr="00D7320E">
              <w:rPr>
                <w:noProof/>
                <w:lang w:val="en-US"/>
              </w:rPr>
              <w:t>, Nouredine Fenineche, Ioana Popa, Joan Josep Sunyol</w:t>
            </w:r>
          </w:p>
        </w:tc>
        <w:tc>
          <w:tcPr>
            <w:tcW w:w="300" w:type="dxa"/>
            <w:tcBorders>
              <w:left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BA4B0C" w:rsidP="000763DC" w:rsidRDefault="00BA4B0C" w14:paraId="6B003994" w14:textId="64BD294A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>
              <w:rPr>
                <w:rFonts w:cstheme="minorHAnsi"/>
                <w:noProof/>
                <w:color w:val="404040" w:themeColor="text1" w:themeTint="BF"/>
                <w:lang w:val="en-US"/>
              </w:rPr>
              <w:t>O</w:t>
            </w:r>
          </w:p>
        </w:tc>
        <w:tc>
          <w:tcPr>
            <w:tcW w:w="6327" w:type="dxa"/>
            <w:tcBorders>
              <w:left w:val="dotted" w:color="auto" w:sz="4" w:space="0"/>
              <w:right w:val="dotted" w:color="auto" w:sz="4" w:space="0"/>
            </w:tcBorders>
            <w:shd w:val="clear" w:color="auto" w:fill="E2EFD9" w:themeFill="accent6" w:themeFillTint="33"/>
            <w:tcMar/>
            <w:vAlign w:val="center"/>
          </w:tcPr>
          <w:p w:rsidRPr="00D7320E" w:rsidR="00BA4B0C" w:rsidP="00906B2C" w:rsidRDefault="00BA4B0C" w14:paraId="47E5DC04" w14:textId="77777777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noProof/>
                <w:color w:val="E2EFD9" w:themeColor="accent6" w:themeTint="33"/>
                <w:lang w:val="en-US"/>
              </w:rPr>
              <w:t xml:space="preserve">16  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 xml:space="preserve">   </w:t>
            </w:r>
          </w:p>
          <w:p w:rsidRPr="00D7320E" w:rsidR="00BA4B0C" w:rsidP="00906B2C" w:rsidRDefault="00BA4B0C" w14:paraId="58366104" w14:textId="77777777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Synthesis of Pre-lithiated LixSi Anode Material for Lithium Sulfur Batteries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br/>
            </w:r>
            <w:r w:rsidRPr="00D7320E">
              <w:rPr>
                <w:rFonts w:cstheme="minorHAnsi"/>
                <w:noProof/>
                <w:color w:val="404040" w:themeColor="text1" w:themeTint="BF"/>
                <w:u w:val="single"/>
                <w:lang w:val="en-US"/>
              </w:rPr>
              <w:t>Muhammed Osman Numan Oğuz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, Ahmed M. Faris, Hatem Akbulut and Mahmud Tokur</w:t>
            </w:r>
          </w:p>
          <w:p w:rsidRPr="00D7320E" w:rsidR="00BA4B0C" w:rsidP="000763DC" w:rsidRDefault="00BA4B0C" w14:paraId="02ADE106" w14:textId="6CD004D0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</w:p>
        </w:tc>
      </w:tr>
      <w:tr w:rsidRPr="00D7320E" w:rsidR="00BA4B0C" w:rsidTr="4F070226" w14:paraId="18A4C00C" w14:textId="77777777">
        <w:trPr>
          <w:trHeight w:val="1136"/>
        </w:trPr>
        <w:tc>
          <w:tcPr>
            <w:tcW w:w="1398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BA4B0C" w:rsidP="000763DC" w:rsidRDefault="00BA4B0C" w14:paraId="4CD0F84F" w14:textId="1B2FD89E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300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BA4B0C" w:rsidP="000763DC" w:rsidRDefault="00BA4B0C" w14:paraId="07D2C612" w14:textId="27C990FE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7546" w:type="dxa"/>
            <w:tcBorders>
              <w:top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FBE4D5" w:themeFill="accent2" w:themeFillTint="33"/>
            <w:tcMar/>
            <w:vAlign w:val="center"/>
          </w:tcPr>
          <w:p w:rsidRPr="00D7320E" w:rsidR="00BA4B0C" w:rsidP="00906B2C" w:rsidRDefault="00BA4B0C" w14:paraId="7ACC3756" w14:textId="77777777">
            <w:pPr>
              <w:spacing w:after="0" w:line="220" w:lineRule="exact"/>
              <w:jc w:val="center"/>
              <w:rPr>
                <w:rFonts w:cstheme="minorHAnsi"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color w:val="404040" w:themeColor="text1" w:themeTint="BF"/>
                <w:lang w:val="en-US"/>
              </w:rPr>
              <w:t>Synthesis and electrochemical properties of Ti-Fe-V hydrogen storage alloys</w:t>
            </w:r>
          </w:p>
          <w:p w:rsidRPr="00D7320E" w:rsidR="00BA4B0C" w:rsidP="00906B2C" w:rsidRDefault="00BA4B0C" w14:paraId="0773E0FF" w14:textId="77777777">
            <w:pPr>
              <w:spacing w:after="0" w:line="220" w:lineRule="exact"/>
              <w:jc w:val="center"/>
              <w:rPr>
                <w:rFonts w:cstheme="minorHAnsi"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color w:val="404040" w:themeColor="text1" w:themeTint="BF"/>
                <w:lang w:val="en-US"/>
              </w:rPr>
              <w:t>prepared by mechanical alloying</w:t>
            </w:r>
          </w:p>
          <w:p w:rsidRPr="00D7320E" w:rsidR="00BA4B0C" w:rsidP="000763DC" w:rsidRDefault="00BA4B0C" w14:paraId="3C054C13" w14:textId="038B48C5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u w:val="single"/>
                <w:lang w:val="en-US"/>
              </w:rPr>
            </w:pPr>
            <w:r w:rsidRPr="00D7320E">
              <w:rPr>
                <w:rFonts w:cstheme="minorHAnsi"/>
                <w:color w:val="404040" w:themeColor="text1" w:themeTint="BF"/>
                <w:u w:val="single"/>
                <w:lang w:val="en-US"/>
              </w:rPr>
              <w:t>Bilel Hosni</w:t>
            </w:r>
            <w:r w:rsidRPr="00D7320E">
              <w:rPr>
                <w:rFonts w:cstheme="minorHAnsi"/>
                <w:color w:val="404040" w:themeColor="text1" w:themeTint="BF"/>
                <w:lang w:val="en-US"/>
              </w:rPr>
              <w:t>, Nouredine Fenineche, Omar Elkedim, Chokri Khaldi, Jilani Lamloumi</w:t>
            </w:r>
          </w:p>
        </w:tc>
        <w:tc>
          <w:tcPr>
            <w:tcW w:w="300" w:type="dxa"/>
            <w:tcBorders>
              <w:left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7629A5" w:rsidR="00BA4B0C" w:rsidP="000763DC" w:rsidRDefault="00BA4B0C" w14:paraId="32443CD6" w14:textId="79B6B093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>
              <w:rPr>
                <w:rFonts w:eastAsia="Times New Roman" w:cstheme="minorHAnsi"/>
                <w:noProof/>
                <w:color w:val="404040" w:themeColor="text1" w:themeTint="BF"/>
                <w:lang w:val="en-US" w:eastAsia="tr-TR"/>
              </w:rPr>
              <w:t>V</w:t>
            </w:r>
          </w:p>
        </w:tc>
        <w:tc>
          <w:tcPr>
            <w:tcW w:w="6327" w:type="dxa"/>
            <w:tcBorders>
              <w:left w:val="dotted" w:color="auto" w:sz="4" w:space="0"/>
              <w:right w:val="dotted" w:color="auto" w:sz="4" w:space="0"/>
            </w:tcBorders>
            <w:shd w:val="clear" w:color="auto" w:fill="E2EFD9" w:themeFill="accent6" w:themeFillTint="33"/>
            <w:tcMar/>
            <w:vAlign w:val="center"/>
          </w:tcPr>
          <w:p w:rsidRPr="00D7320E" w:rsidR="00BA4B0C" w:rsidP="00906B2C" w:rsidRDefault="00BA4B0C" w14:paraId="70A0EB3D" w14:textId="77777777">
            <w:pPr>
              <w:spacing w:after="0" w:line="220" w:lineRule="exact"/>
              <w:jc w:val="center"/>
              <w:rPr>
                <w:rFonts w:eastAsia="Times New Roman" w:cstheme="minorHAnsi"/>
                <w:noProof/>
                <w:color w:val="404040" w:themeColor="text1" w:themeTint="BF"/>
                <w:lang w:val="en-US" w:eastAsia="tr-TR"/>
              </w:rPr>
            </w:pPr>
            <w:r w:rsidRPr="00D7320E">
              <w:rPr>
                <w:rFonts w:eastAsia="Times New Roman" w:cstheme="minorHAnsi"/>
                <w:noProof/>
                <w:color w:val="404040" w:themeColor="text1" w:themeTint="BF"/>
                <w:lang w:val="en-US" w:eastAsia="tr-TR"/>
              </w:rPr>
              <w:t>Oxidation of Al- and Mg-based materials in aqueous solutions for on-site hydrogen generators</w:t>
            </w:r>
          </w:p>
          <w:p w:rsidRPr="00D7320E" w:rsidR="00BA4B0C" w:rsidP="000763DC" w:rsidRDefault="00BA4B0C" w14:paraId="7C63B85D" w14:textId="686D7C78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u w:val="single"/>
                <w:lang w:val="en-US"/>
              </w:rPr>
            </w:pPr>
            <w:r w:rsidRPr="00D7320E">
              <w:rPr>
                <w:rFonts w:eastAsia="Times New Roman" w:cstheme="minorHAnsi"/>
                <w:noProof/>
                <w:color w:val="404040" w:themeColor="text1" w:themeTint="BF"/>
                <w:u w:val="single"/>
                <w:lang w:val="en-US" w:eastAsia="tr-TR"/>
              </w:rPr>
              <w:t>Klyamkin Semen</w:t>
            </w:r>
            <w:r w:rsidRPr="00D7320E">
              <w:rPr>
                <w:rFonts w:eastAsia="Times New Roman" w:cstheme="minorHAnsi"/>
                <w:noProof/>
                <w:color w:val="404040" w:themeColor="text1" w:themeTint="BF"/>
                <w:lang w:val="en-US" w:eastAsia="tr-TR"/>
              </w:rPr>
              <w:t>, Sevastyanova Ludmila, Stupnikov Vladimir, and Bulychev Boris</w:t>
            </w:r>
          </w:p>
        </w:tc>
      </w:tr>
    </w:tbl>
    <w:p w:rsidRPr="00D7320E" w:rsidR="005E2091" w:rsidP="005E2091" w:rsidRDefault="005E2091" w14:paraId="374B6E9E" w14:textId="77777777">
      <w:pPr>
        <w:spacing w:line="100" w:lineRule="exact"/>
        <w:rPr>
          <w:rFonts w:cstheme="minorHAnsi"/>
          <w:sz w:val="18"/>
          <w:szCs w:val="18"/>
          <w:lang w:val="en-US"/>
        </w:rPr>
      </w:pPr>
    </w:p>
    <w:p w:rsidRPr="00D7320E" w:rsidR="005E2091" w:rsidP="005E2091" w:rsidRDefault="005E2091" w14:paraId="63DF6A6E" w14:textId="77777777">
      <w:pPr>
        <w:spacing w:line="100" w:lineRule="exact"/>
        <w:rPr>
          <w:rFonts w:cstheme="minorHAnsi"/>
          <w:sz w:val="18"/>
          <w:szCs w:val="18"/>
          <w:lang w:val="en-US"/>
        </w:rPr>
      </w:pPr>
    </w:p>
    <w:p w:rsidRPr="00D7320E" w:rsidR="005E2091" w:rsidP="005E2091" w:rsidRDefault="005E2091" w14:paraId="0D02DF4C" w14:textId="77777777">
      <w:pPr>
        <w:spacing w:line="100" w:lineRule="exact"/>
        <w:rPr>
          <w:rFonts w:cstheme="minorHAnsi"/>
          <w:sz w:val="18"/>
          <w:szCs w:val="18"/>
          <w:lang w:val="en-US"/>
        </w:rPr>
      </w:pPr>
    </w:p>
    <w:p w:rsidRPr="00D7320E" w:rsidR="005E2091" w:rsidP="005E2091" w:rsidRDefault="005E2091" w14:paraId="423D1836" w14:textId="77777777">
      <w:pPr>
        <w:spacing w:line="100" w:lineRule="exact"/>
        <w:rPr>
          <w:rFonts w:cstheme="minorHAnsi"/>
          <w:sz w:val="18"/>
          <w:szCs w:val="18"/>
          <w:lang w:val="en-US"/>
        </w:rPr>
      </w:pPr>
    </w:p>
    <w:tbl>
      <w:tblPr>
        <w:tblpPr w:leftFromText="142" w:rightFromText="142" w:vertAnchor="text" w:horzAnchor="margin" w:tblpY="-679"/>
        <w:tblW w:w="15871" w:type="dxa"/>
        <w:tblBorders>
          <w:top w:val="dotted" w:color="auto" w:sz="4" w:space="0"/>
          <w:left w:val="dotted" w:color="auto" w:sz="4" w:space="0"/>
          <w:bottom w:val="dotted" w:color="auto" w:sz="4" w:space="0"/>
          <w:right w:val="dotted" w:color="auto" w:sz="4" w:space="0"/>
          <w:insideH w:val="dotted" w:color="auto" w:sz="4" w:space="0"/>
          <w:insideV w:val="dotted" w:color="auto" w:sz="4" w:space="0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08"/>
        <w:gridCol w:w="288"/>
        <w:gridCol w:w="14175"/>
      </w:tblGrid>
      <w:tr w:rsidRPr="00D7320E" w:rsidR="005E2091" w:rsidTr="000763DC" w14:paraId="1399EEE2" w14:textId="77777777">
        <w:trPr>
          <w:trHeight w:val="329"/>
        </w:trPr>
        <w:tc>
          <w:tcPr>
            <w:tcW w:w="15871" w:type="dxa"/>
            <w:gridSpan w:val="3"/>
            <w:shd w:val="clear" w:color="auto" w:fill="auto"/>
            <w:vAlign w:val="center"/>
            <w:hideMark/>
          </w:tcPr>
          <w:p w:rsidRPr="00D7320E" w:rsidR="005E2091" w:rsidP="000763DC" w:rsidRDefault="005E2091" w14:paraId="3CD6B2E6" w14:textId="77777777">
            <w:pPr>
              <w:spacing w:after="0" w:line="220" w:lineRule="exact"/>
              <w:ind w:left="1701"/>
              <w:jc w:val="center"/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  <w:lang w:val="en-US" w:eastAsia="tr-TR"/>
              </w:rPr>
            </w:pPr>
            <w:r w:rsidRPr="00D7320E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  <w:lang w:val="en-US" w:eastAsia="tr-TR"/>
              </w:rPr>
              <w:lastRenderedPageBreak/>
              <w:t>July 7th Thursday 2022 (Morning)</w:t>
            </w:r>
          </w:p>
        </w:tc>
      </w:tr>
      <w:tr w:rsidRPr="00D7320E" w:rsidR="005E2091" w:rsidTr="000763DC" w14:paraId="60784F22" w14:textId="77777777">
        <w:trPr>
          <w:trHeight w:val="241"/>
        </w:trPr>
        <w:tc>
          <w:tcPr>
            <w:tcW w:w="1408" w:type="dxa"/>
            <w:shd w:val="clear" w:color="auto" w:fill="auto"/>
            <w:vAlign w:val="center"/>
            <w:hideMark/>
          </w:tcPr>
          <w:p w:rsidRPr="00D7320E" w:rsidR="005E2091" w:rsidP="000763DC" w:rsidRDefault="005E2091" w14:paraId="136E18F7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288" w:type="dxa"/>
            <w:shd w:val="clear" w:color="auto" w:fill="auto"/>
            <w:vAlign w:val="center"/>
            <w:hideMark/>
          </w:tcPr>
          <w:p w:rsidRPr="00D7320E" w:rsidR="005E2091" w:rsidP="000763DC" w:rsidRDefault="005E2091" w14:paraId="01C06C70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D7320E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 </w:t>
            </w:r>
          </w:p>
        </w:tc>
        <w:tc>
          <w:tcPr>
            <w:tcW w:w="14175" w:type="dxa"/>
            <w:shd w:val="clear" w:color="000000" w:fill="FBE4D5" w:themeFill="accent2" w:themeFillTint="33"/>
            <w:vAlign w:val="center"/>
            <w:hideMark/>
          </w:tcPr>
          <w:p w:rsidRPr="00D7320E" w:rsidR="005E2091" w:rsidP="000763DC" w:rsidRDefault="005E2091" w14:paraId="4E0CBAB6" w14:textId="1AF9E9D5">
            <w:pPr>
              <w:spacing w:after="0" w:line="220" w:lineRule="exact"/>
              <w:jc w:val="center"/>
              <w:rPr>
                <w:rFonts w:cstheme="minorHAnsi"/>
                <w:b/>
                <w:color w:val="262626" w:themeColor="text1" w:themeTint="D9"/>
                <w:lang w:val="en-US"/>
              </w:rPr>
            </w:pPr>
            <w:r w:rsidRPr="00D7320E">
              <w:rPr>
                <w:rFonts w:cstheme="minorHAnsi"/>
                <w:b/>
                <w:color w:val="262626" w:themeColor="text1" w:themeTint="D9"/>
                <w:lang w:val="en-US"/>
              </w:rPr>
              <w:t xml:space="preserve">Chair: </w:t>
            </w:r>
            <w:r w:rsidRPr="00D7320E">
              <w:t xml:space="preserve"> </w:t>
            </w:r>
            <w:r w:rsidRPr="00D7320E" w:rsidR="00594A12">
              <w:rPr>
                <w:rFonts w:eastAsia="Times New Roman" w:cstheme="minorHAnsi"/>
                <w:b/>
                <w:bCs/>
                <w:lang w:val="en-US" w:eastAsia="tr-TR"/>
              </w:rPr>
              <w:t xml:space="preserve"> Gojmir Radica</w:t>
            </w:r>
          </w:p>
          <w:p w:rsidRPr="00D7320E" w:rsidR="005E2091" w:rsidP="000763DC" w:rsidRDefault="005E2091" w14:paraId="5963B089" w14:textId="77777777">
            <w:pPr>
              <w:spacing w:after="0" w:line="220" w:lineRule="exact"/>
              <w:jc w:val="center"/>
              <w:rPr>
                <w:rFonts w:eastAsia="Times New Roman" w:cstheme="minorHAnsi"/>
                <w:b/>
                <w:bCs/>
                <w:color w:val="FFFFFF"/>
                <w:lang w:val="en-US" w:eastAsia="tr-TR"/>
              </w:rPr>
            </w:pPr>
          </w:p>
        </w:tc>
      </w:tr>
      <w:tr w:rsidRPr="00D7320E" w:rsidR="005E2091" w:rsidTr="00D56919" w14:paraId="767CE6FD" w14:textId="77777777">
        <w:trPr>
          <w:trHeight w:val="652"/>
        </w:trPr>
        <w:tc>
          <w:tcPr>
            <w:tcW w:w="1408" w:type="dxa"/>
            <w:shd w:val="clear" w:color="auto" w:fill="auto"/>
            <w:vAlign w:val="center"/>
          </w:tcPr>
          <w:p w:rsidRPr="00D7320E" w:rsidR="005E2091" w:rsidP="000763DC" w:rsidRDefault="005E2091" w14:paraId="0280C39E" w14:textId="73426B2D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288" w:type="dxa"/>
            <w:shd w:val="clear" w:color="auto" w:fill="auto"/>
            <w:vAlign w:val="center"/>
            <w:hideMark/>
          </w:tcPr>
          <w:p w:rsidRPr="00D7320E" w:rsidR="005E2091" w:rsidP="000763DC" w:rsidRDefault="005E2091" w14:paraId="20DD25F8" w14:textId="77777777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O</w:t>
            </w:r>
            <w:r w:rsidRPr="00D7320E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 </w:t>
            </w:r>
          </w:p>
        </w:tc>
        <w:tc>
          <w:tcPr>
            <w:tcW w:w="14175" w:type="dxa"/>
            <w:shd w:val="clear" w:color="000000" w:fill="FBE4D5" w:themeFill="accent2" w:themeFillTint="33"/>
            <w:vAlign w:val="center"/>
            <w:hideMark/>
          </w:tcPr>
          <w:p w:rsidRPr="00D7320E" w:rsidR="005E2091" w:rsidP="000763DC" w:rsidRDefault="005E2091" w14:paraId="5F065CF5" w14:textId="77777777">
            <w:pPr>
              <w:spacing w:after="0" w:line="220" w:lineRule="exact"/>
              <w:jc w:val="center"/>
              <w:rPr>
                <w:rFonts w:cstheme="minorHAnsi"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color w:val="FBE4D5" w:themeColor="accent2" w:themeTint="33"/>
                <w:lang w:val="en-US"/>
              </w:rPr>
              <w:t xml:space="preserve">109 </w:t>
            </w:r>
            <w:r w:rsidRPr="00D7320E">
              <w:rPr>
                <w:rFonts w:cstheme="minorHAnsi"/>
                <w:color w:val="404040" w:themeColor="text1" w:themeTint="BF"/>
                <w:lang w:val="en-US"/>
              </w:rPr>
              <w:t xml:space="preserve">   </w:t>
            </w:r>
          </w:p>
          <w:p w:rsidRPr="00D7320E" w:rsidR="005E2091" w:rsidP="000763DC" w:rsidRDefault="005E2091" w14:paraId="122906E3" w14:textId="77777777">
            <w:pPr>
              <w:spacing w:after="0" w:line="220" w:lineRule="exact"/>
              <w:jc w:val="center"/>
              <w:rPr>
                <w:rFonts w:cstheme="minorHAnsi"/>
                <w:color w:val="404040" w:themeColor="text1" w:themeTint="BF"/>
                <w:u w:val="single"/>
                <w:lang w:val="hr-HR"/>
              </w:rPr>
            </w:pPr>
            <w:r w:rsidRPr="00D7320E">
              <w:rPr>
                <w:rFonts w:cstheme="minorHAnsi"/>
                <w:color w:val="404040" w:themeColor="text1" w:themeTint="BF"/>
                <w:lang w:val="en-US"/>
              </w:rPr>
              <w:t xml:space="preserve"> </w:t>
            </w:r>
            <w:r w:rsidRPr="00D7320E">
              <w:t xml:space="preserve"> </w:t>
            </w:r>
            <w:r w:rsidRPr="00D7320E">
              <w:rPr>
                <w:rFonts w:cstheme="minorHAnsi"/>
                <w:color w:val="404040" w:themeColor="text1" w:themeTint="BF"/>
                <w:lang w:val="en-US"/>
              </w:rPr>
              <w:t>Another way of green H</w:t>
            </w:r>
            <w:r w:rsidRPr="00D7320E">
              <w:rPr>
                <w:rFonts w:cstheme="minorHAnsi"/>
                <w:color w:val="404040" w:themeColor="text1" w:themeTint="BF"/>
                <w:vertAlign w:val="subscript"/>
                <w:lang w:val="en-US"/>
              </w:rPr>
              <w:t xml:space="preserve">2 </w:t>
            </w:r>
            <w:r w:rsidRPr="00D7320E">
              <w:rPr>
                <w:rFonts w:cstheme="minorHAnsi"/>
                <w:color w:val="404040" w:themeColor="text1" w:themeTint="BF"/>
                <w:lang w:val="en-US"/>
              </w:rPr>
              <w:t>production. SO</w:t>
            </w:r>
            <w:r w:rsidRPr="00D7320E">
              <w:rPr>
                <w:rFonts w:cstheme="minorHAnsi"/>
                <w:color w:val="404040" w:themeColor="text1" w:themeTint="BF"/>
                <w:vertAlign w:val="subscript"/>
                <w:lang w:val="en-US"/>
              </w:rPr>
              <w:t>2</w:t>
            </w:r>
            <w:r w:rsidRPr="00D7320E">
              <w:rPr>
                <w:rFonts w:cstheme="minorHAnsi"/>
                <w:color w:val="404040" w:themeColor="text1" w:themeTint="BF"/>
                <w:lang w:val="en-US"/>
              </w:rPr>
              <w:t xml:space="preserve"> depolarized electrolysis at high temperature </w:t>
            </w:r>
            <w:r w:rsidRPr="00D7320E">
              <w:t xml:space="preserve"> </w:t>
            </w:r>
          </w:p>
          <w:p w:rsidRPr="00D7320E" w:rsidR="005E2091" w:rsidP="000763DC" w:rsidRDefault="005E2091" w14:paraId="4AF9EAD0" w14:textId="77777777">
            <w:pPr>
              <w:spacing w:after="0" w:line="220" w:lineRule="exact"/>
              <w:jc w:val="center"/>
              <w:rPr>
                <w:rFonts w:cstheme="minorHAnsi"/>
                <w:color w:val="404040" w:themeColor="text1" w:themeTint="BF"/>
                <w:lang w:val="hr-HR"/>
              </w:rPr>
            </w:pPr>
            <w:r w:rsidRPr="00D7320E">
              <w:rPr>
                <w:rFonts w:cstheme="minorHAnsi"/>
                <w:color w:val="404040" w:themeColor="text1" w:themeTint="BF"/>
                <w:u w:val="single"/>
                <w:lang w:val="hr-HR"/>
              </w:rPr>
              <w:t>Justo Lobato</w:t>
            </w:r>
            <w:r w:rsidRPr="00D7320E">
              <w:rPr>
                <w:rFonts w:cstheme="minorHAnsi"/>
                <w:color w:val="404040" w:themeColor="text1" w:themeTint="BF"/>
                <w:lang w:val="hr-HR"/>
              </w:rPr>
              <w:t>, Sergio Díaz-Abad, Cristina Sáez, Imen Fouzai and Manuel A. Rodrigo</w:t>
            </w:r>
          </w:p>
          <w:p w:rsidRPr="00D7320E" w:rsidR="005E2091" w:rsidP="000763DC" w:rsidRDefault="005E2091" w14:paraId="70B1F7D0" w14:textId="77777777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noProof/>
                <w:color w:val="FBE4D5" w:themeColor="accent2" w:themeTint="33"/>
                <w:lang w:val="en-US"/>
              </w:rPr>
              <w:t>112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 xml:space="preserve">     </w:t>
            </w:r>
            <w:r w:rsidRPr="00D7320E">
              <w:rPr>
                <w:noProof/>
              </w:rPr>
              <w:t xml:space="preserve"> </w:t>
            </w:r>
          </w:p>
        </w:tc>
      </w:tr>
      <w:tr w:rsidRPr="00D7320E" w:rsidR="005E2091" w:rsidTr="00D56919" w14:paraId="4067211E" w14:textId="77777777">
        <w:trPr>
          <w:trHeight w:val="678"/>
        </w:trPr>
        <w:tc>
          <w:tcPr>
            <w:tcW w:w="1408" w:type="dxa"/>
            <w:vAlign w:val="center"/>
          </w:tcPr>
          <w:p w:rsidRPr="00D7320E" w:rsidR="005E2091" w:rsidP="000763DC" w:rsidRDefault="005E2091" w14:paraId="30B65EA3" w14:textId="56168B6B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288" w:type="dxa"/>
            <w:shd w:val="clear" w:color="auto" w:fill="auto"/>
            <w:vAlign w:val="center"/>
            <w:hideMark/>
          </w:tcPr>
          <w:p w:rsidRPr="00D7320E" w:rsidR="005E2091" w:rsidP="000763DC" w:rsidRDefault="005E2091" w14:paraId="5F596E40" w14:textId="77777777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O</w:t>
            </w:r>
            <w:r w:rsidRPr="00D7320E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 </w:t>
            </w:r>
          </w:p>
        </w:tc>
        <w:tc>
          <w:tcPr>
            <w:tcW w:w="14175" w:type="dxa"/>
            <w:shd w:val="clear" w:color="000000" w:fill="FBE4D5" w:themeFill="accent2" w:themeFillTint="33"/>
            <w:vAlign w:val="center"/>
            <w:hideMark/>
          </w:tcPr>
          <w:p w:rsidRPr="00D7320E" w:rsidR="005E2091" w:rsidP="000763DC" w:rsidRDefault="005E2091" w14:paraId="04E781B1" w14:textId="77777777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noProof/>
                <w:color w:val="FBE4D5" w:themeColor="accent2" w:themeTint="33"/>
                <w:lang w:val="en-US"/>
              </w:rPr>
              <w:t xml:space="preserve">107 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 xml:space="preserve">    </w:t>
            </w:r>
            <w:r w:rsidRPr="00D7320E">
              <w:rPr>
                <w:noProof/>
              </w:rPr>
              <w:t xml:space="preserve"> 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 xml:space="preserve">Increasing the catalytic efficiency of rhodium (0) nanoparticles in hydrolytic dehydrogenation of ammonia borane  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br/>
            </w:r>
            <w:r w:rsidRPr="00D7320E">
              <w:rPr>
                <w:noProof/>
              </w:rPr>
              <w:t xml:space="preserve"> </w:t>
            </w:r>
            <w:r w:rsidRPr="00D7320E">
              <w:rPr>
                <w:rFonts w:cstheme="minorHAnsi"/>
                <w:noProof/>
                <w:color w:val="404040" w:themeColor="text1" w:themeTint="BF"/>
                <w:u w:val="single"/>
                <w:lang w:val="en-US"/>
              </w:rPr>
              <w:t>Saim Özkar</w:t>
            </w:r>
          </w:p>
        </w:tc>
      </w:tr>
      <w:tr w:rsidRPr="00D7320E" w:rsidR="005E2091" w:rsidTr="000763DC" w14:paraId="25BC1116" w14:textId="77777777">
        <w:trPr>
          <w:trHeight w:val="704"/>
        </w:trPr>
        <w:tc>
          <w:tcPr>
            <w:tcW w:w="1408" w:type="dxa"/>
            <w:vAlign w:val="center"/>
          </w:tcPr>
          <w:p w:rsidRPr="00D7320E" w:rsidR="005E2091" w:rsidP="000763DC" w:rsidRDefault="005E2091" w14:paraId="4F6E501E" w14:textId="39EF5B44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288" w:type="dxa"/>
            <w:shd w:val="clear" w:color="auto" w:fill="auto"/>
            <w:vAlign w:val="center"/>
          </w:tcPr>
          <w:p w:rsidRPr="00D7320E" w:rsidR="005E2091" w:rsidP="000763DC" w:rsidRDefault="005E2091" w14:paraId="56046F08" w14:textId="77777777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14175" w:type="dxa"/>
            <w:shd w:val="clear" w:color="000000" w:fill="FBE4D5" w:themeFill="accent2" w:themeFillTint="33"/>
            <w:vAlign w:val="center"/>
          </w:tcPr>
          <w:p w:rsidRPr="00D7320E" w:rsidR="005E2091" w:rsidP="000763DC" w:rsidRDefault="005E2091" w14:paraId="03246179" w14:textId="77777777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noProof/>
                <w:color w:val="FBE4D5" w:themeColor="accent2" w:themeTint="33"/>
                <w:lang w:val="en-US"/>
              </w:rPr>
              <w:t>111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 xml:space="preserve"> </w:t>
            </w:r>
            <w:r w:rsidRPr="00D7320E">
              <w:t>Mechanisms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 xml:space="preserve"> in Advanced Battery Systems: Theory vs. Experiments   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br/>
            </w:r>
            <w:r w:rsidRPr="00D7320E">
              <w:rPr>
                <w:noProof/>
              </w:rPr>
              <w:t xml:space="preserve"> </w:t>
            </w:r>
            <w:r w:rsidRPr="00D7320E">
              <w:rPr>
                <w:rFonts w:cstheme="minorHAnsi"/>
                <w:noProof/>
                <w:color w:val="404040" w:themeColor="text1" w:themeTint="BF"/>
                <w:u w:val="single"/>
                <w:lang w:val="en-US"/>
              </w:rPr>
              <w:t>Miran Gaberscek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, Sara Drvaric Talian, Joze Moskon and Robert Dominko</w:t>
            </w:r>
          </w:p>
        </w:tc>
      </w:tr>
      <w:tr w:rsidRPr="00D7320E" w:rsidR="005E2091" w:rsidTr="000763DC" w14:paraId="4ECBDC2F" w14:textId="77777777">
        <w:trPr>
          <w:trHeight w:val="704"/>
        </w:trPr>
        <w:tc>
          <w:tcPr>
            <w:tcW w:w="1408" w:type="dxa"/>
            <w:vAlign w:val="center"/>
          </w:tcPr>
          <w:p w:rsidRPr="00D7320E" w:rsidR="005E2091" w:rsidP="000763DC" w:rsidRDefault="005E2091" w14:paraId="3AE84054" w14:textId="2E8D1FEA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288" w:type="dxa"/>
            <w:shd w:val="clear" w:color="auto" w:fill="auto"/>
            <w:vAlign w:val="center"/>
          </w:tcPr>
          <w:p w:rsidRPr="00D7320E" w:rsidR="005E2091" w:rsidP="000763DC" w:rsidRDefault="005E2091" w14:paraId="7AF89DFE" w14:textId="77777777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14175" w:type="dxa"/>
            <w:shd w:val="clear" w:color="000000" w:fill="FBE4D5" w:themeFill="accent2" w:themeFillTint="33"/>
            <w:vAlign w:val="center"/>
          </w:tcPr>
          <w:p w:rsidRPr="00D7320E" w:rsidR="005E2091" w:rsidP="000763DC" w:rsidRDefault="005E2091" w14:paraId="2ED2246B" w14:textId="77777777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noProof/>
                <w:color w:val="FBE4D5" w:themeColor="accent2" w:themeTint="33"/>
                <w:lang w:val="en-US"/>
              </w:rPr>
              <w:t xml:space="preserve">88  </w:t>
            </w:r>
            <w:r w:rsidRPr="00D7320E">
              <w:rPr>
                <w:noProof/>
              </w:rPr>
              <w:t xml:space="preserve"> 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 xml:space="preserve">Solving Challenges for Clean Energy Adoption – From a Nano-scale World to Macro-scale Applications  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br/>
            </w:r>
            <w:r w:rsidRPr="00D7320E">
              <w:rPr>
                <w:noProof/>
              </w:rPr>
              <w:t xml:space="preserve"> </w:t>
            </w:r>
            <w:r w:rsidRPr="00D7320E">
              <w:rPr>
                <w:rFonts w:cstheme="minorHAnsi"/>
                <w:noProof/>
                <w:color w:val="404040" w:themeColor="text1" w:themeTint="BF"/>
                <w:u w:val="single"/>
                <w:lang w:val="en-US"/>
              </w:rPr>
              <w:t>Jasna Jankovic</w:t>
            </w:r>
          </w:p>
        </w:tc>
      </w:tr>
      <w:tr w:rsidRPr="00D7320E" w:rsidR="005E2091" w:rsidTr="000763DC" w14:paraId="1C75029B" w14:textId="77777777">
        <w:trPr>
          <w:trHeight w:val="229"/>
        </w:trPr>
        <w:tc>
          <w:tcPr>
            <w:tcW w:w="1408" w:type="dxa"/>
            <w:shd w:val="clear" w:color="auto" w:fill="auto"/>
            <w:vAlign w:val="center"/>
          </w:tcPr>
          <w:p w:rsidRPr="00D7320E" w:rsidR="005E2091" w:rsidP="000763DC" w:rsidRDefault="005E2091" w14:paraId="7DCAE391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D7320E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1:00 - 11:20</w:t>
            </w:r>
          </w:p>
        </w:tc>
        <w:tc>
          <w:tcPr>
            <w:tcW w:w="288" w:type="dxa"/>
            <w:shd w:val="clear" w:color="auto" w:fill="auto"/>
            <w:vAlign w:val="center"/>
          </w:tcPr>
          <w:p w:rsidRPr="00D7320E" w:rsidR="005E2091" w:rsidP="000763DC" w:rsidRDefault="005E2091" w14:paraId="6B89327A" w14:textId="77777777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14175" w:type="dxa"/>
            <w:shd w:val="clear" w:color="auto" w:fill="auto"/>
            <w:vAlign w:val="center"/>
          </w:tcPr>
          <w:p w:rsidRPr="00D7320E" w:rsidR="005E2091" w:rsidP="000763DC" w:rsidRDefault="005E2091" w14:paraId="09625574" w14:textId="77777777">
            <w:pPr>
              <w:spacing w:after="0" w:line="220" w:lineRule="exact"/>
              <w:jc w:val="center"/>
              <w:rPr>
                <w:rFonts w:eastAsia="Times New Roman" w:cstheme="minorHAnsi"/>
                <w:color w:val="BFBFBF"/>
                <w:sz w:val="18"/>
                <w:szCs w:val="18"/>
                <w:lang w:val="en-US" w:eastAsia="tr-TR"/>
              </w:rPr>
            </w:pPr>
            <w:r w:rsidRPr="00D7320E">
              <w:rPr>
                <w:rFonts w:eastAsia="Times New Roman" w:cstheme="minorHAnsi"/>
                <w:color w:val="BFBFBF"/>
                <w:sz w:val="18"/>
                <w:szCs w:val="18"/>
                <w:lang w:val="en-US" w:eastAsia="tr-TR"/>
              </w:rPr>
              <w:t>Coffee Break</w:t>
            </w:r>
          </w:p>
        </w:tc>
      </w:tr>
    </w:tbl>
    <w:tbl>
      <w:tblPr>
        <w:tblW w:w="15871" w:type="dxa"/>
        <w:tblBorders>
          <w:top w:val="dotted" w:color="auto" w:sz="4" w:space="0"/>
          <w:left w:val="dotted" w:color="auto" w:sz="4" w:space="0"/>
          <w:bottom w:val="dotted" w:color="auto" w:sz="4" w:space="0"/>
          <w:right w:val="dotted" w:color="auto" w:sz="4" w:space="0"/>
          <w:insideH w:val="dotted" w:color="auto" w:sz="4" w:space="0"/>
          <w:insideV w:val="dotted" w:color="auto" w:sz="4" w:space="0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04"/>
        <w:gridCol w:w="300"/>
        <w:gridCol w:w="7145"/>
        <w:gridCol w:w="360"/>
        <w:gridCol w:w="6662"/>
      </w:tblGrid>
      <w:tr w:rsidRPr="00D7320E" w:rsidR="005E2091" w:rsidTr="4F070226" w14:paraId="180E1E50" w14:textId="77777777">
        <w:trPr>
          <w:trHeight w:val="360"/>
        </w:trPr>
        <w:tc>
          <w:tcPr>
            <w:tcW w:w="1404" w:type="dxa"/>
            <w:shd w:val="clear" w:color="auto" w:fill="auto"/>
            <w:tcMar/>
            <w:vAlign w:val="center"/>
            <w:hideMark/>
          </w:tcPr>
          <w:p w:rsidRPr="00D7320E" w:rsidR="005E2091" w:rsidP="000763DC" w:rsidRDefault="005E2091" w14:paraId="4FF1C861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bookmarkStart w:name="_Hlk101957075" w:id="0"/>
          </w:p>
        </w:tc>
        <w:tc>
          <w:tcPr>
            <w:tcW w:w="300" w:type="dxa"/>
            <w:shd w:val="clear" w:color="auto" w:fill="auto"/>
            <w:tcMar/>
            <w:vAlign w:val="center"/>
            <w:hideMark/>
          </w:tcPr>
          <w:p w:rsidRPr="00D7320E" w:rsidR="005E2091" w:rsidP="000763DC" w:rsidRDefault="005E2091" w14:paraId="09A10370" w14:textId="77777777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D7320E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 </w:t>
            </w:r>
          </w:p>
        </w:tc>
        <w:tc>
          <w:tcPr>
            <w:tcW w:w="7145" w:type="dxa"/>
            <w:tcBorders>
              <w:bottom w:val="dotted" w:color="auto" w:sz="4" w:space="0"/>
            </w:tcBorders>
            <w:shd w:val="clear" w:color="auto" w:fill="FBE4D5" w:themeFill="accent2" w:themeFillTint="33"/>
            <w:tcMar/>
            <w:vAlign w:val="center"/>
            <w:hideMark/>
          </w:tcPr>
          <w:p w:rsidRPr="00D7320E" w:rsidR="005E2091" w:rsidP="00D56919" w:rsidRDefault="005E2091" w14:paraId="010D9D22" w14:textId="35D04259">
            <w:pPr>
              <w:spacing w:after="0" w:line="220" w:lineRule="exact"/>
              <w:jc w:val="center"/>
              <w:rPr>
                <w:rFonts w:eastAsia="Times New Roman" w:cstheme="minorHAnsi"/>
                <w:bCs/>
                <w:color w:val="FFFFFF"/>
                <w:lang w:val="en-US" w:eastAsia="tr-TR"/>
              </w:rPr>
            </w:pPr>
            <w:r w:rsidRPr="00D7320E">
              <w:rPr>
                <w:rFonts w:eastAsia="Times New Roman" w:cstheme="minorHAnsi"/>
                <w:b/>
                <w:color w:val="000000" w:themeColor="text1"/>
                <w:lang w:val="en-US" w:eastAsia="tr-TR"/>
              </w:rPr>
              <w:t>Chair:</w:t>
            </w:r>
            <w:r w:rsidRPr="00D7320E">
              <w:rPr>
                <w:rFonts w:eastAsia="Times New Roman" w:cstheme="minorHAnsi"/>
                <w:b/>
                <w:bCs/>
                <w:color w:val="000000" w:themeColor="text1"/>
                <w:lang w:val="en-US" w:eastAsia="tr-TR"/>
              </w:rPr>
              <w:t xml:space="preserve"> </w:t>
            </w:r>
            <w:r w:rsidRPr="00594A12" w:rsidR="00D56919">
              <w:rPr>
                <w:rFonts w:eastAsia="Times New Roman" w:cstheme="minorHAnsi"/>
                <w:b/>
                <w:bCs/>
                <w:lang w:val="en-US" w:eastAsia="tr-TR"/>
              </w:rPr>
              <w:t>Saim Özkar</w:t>
            </w:r>
          </w:p>
        </w:tc>
        <w:tc>
          <w:tcPr>
            <w:tcW w:w="360" w:type="dxa"/>
            <w:shd w:val="clear" w:color="auto" w:fill="FFFFFF" w:themeFill="background1"/>
            <w:tcMar/>
            <w:vAlign w:val="center"/>
            <w:hideMark/>
          </w:tcPr>
          <w:p w:rsidRPr="00D7320E" w:rsidR="005E2091" w:rsidP="4F070226" w:rsidRDefault="005E2091" w14:paraId="0251D2BC" w14:textId="793482BC">
            <w:pPr>
              <w:spacing w:after="0" w:line="220" w:lineRule="exact"/>
              <w:jc w:val="center"/>
              <w:rPr>
                <w:rFonts w:eastAsia="Times New Roman" w:cs="Calibri" w:cstheme="minorAscii"/>
                <w:b w:val="1"/>
                <w:bCs w:val="1"/>
                <w:color w:val="000000"/>
                <w:lang w:val="en-US" w:eastAsia="tr-TR"/>
              </w:rPr>
            </w:pPr>
          </w:p>
        </w:tc>
        <w:tc>
          <w:tcPr>
            <w:shd w:val="clear" w:color="auto" w:fill="E2EFD9" w:themeFill="accent6" w:themeFillTint="33"/>
            <w:tcMar/>
            <w:vAlign w:val="center"/>
          </w:tcPr>
          <w:p w:rsidR="005E2091" w:rsidP="4F070226" w:rsidRDefault="005E2091" w14:paraId="2FB0B688" w14:textId="6F38D9FB">
            <w:pPr>
              <w:spacing w:after="0" w:line="220" w:lineRule="exact"/>
              <w:jc w:val="center"/>
              <w:rPr>
                <w:rFonts w:eastAsia="Times New Roman" w:cs="Calibri" w:cstheme="minorAscii"/>
                <w:color w:val="000000" w:themeColor="text1" w:themeTint="FF" w:themeShade="FF"/>
                <w:lang w:val="en-US" w:eastAsia="tr-TR"/>
              </w:rPr>
            </w:pPr>
            <w:r w:rsidRPr="4F070226" w:rsidR="005E2091">
              <w:rPr>
                <w:rFonts w:eastAsia="Times New Roman" w:cs="Calibri" w:cstheme="minorAscii"/>
                <w:b w:val="1"/>
                <w:bCs w:val="1"/>
                <w:lang w:val="en-US" w:eastAsia="tr-TR"/>
              </w:rPr>
              <w:t xml:space="preserve">Chair: </w:t>
            </w:r>
            <w:proofErr w:type="spellStart"/>
            <w:r w:rsidRPr="4F070226" w:rsidR="6ED6ABC2">
              <w:rPr>
                <w:rFonts w:eastAsia="Times New Roman" w:cs="Calibri" w:cstheme="minorAscii"/>
                <w:b w:val="1"/>
                <w:bCs w:val="1"/>
                <w:color w:val="000000" w:themeColor="text1" w:themeTint="FF" w:themeShade="FF"/>
                <w:lang w:val="en-US" w:eastAsia="tr-TR"/>
              </w:rPr>
              <w:t>Željko</w:t>
            </w:r>
            <w:proofErr w:type="spellEnd"/>
            <w:r w:rsidRPr="4F070226" w:rsidR="6ED6ABC2">
              <w:rPr>
                <w:rFonts w:eastAsia="Times New Roman" w:cs="Calibri" w:cstheme="minorAscii"/>
                <w:b w:val="1"/>
                <w:bCs w:val="1"/>
                <w:color w:val="000000" w:themeColor="text1" w:themeTint="FF" w:themeShade="FF"/>
                <w:lang w:val="en-US" w:eastAsia="tr-TR"/>
              </w:rPr>
              <w:t xml:space="preserve"> </w:t>
            </w:r>
            <w:r w:rsidRPr="4F070226" w:rsidR="6ED6ABC2">
              <w:rPr>
                <w:rFonts w:eastAsia="Times New Roman" w:cs="Calibri" w:cstheme="minorAscii"/>
                <w:b w:val="1"/>
                <w:bCs w:val="1"/>
                <w:color w:val="000000" w:themeColor="text1" w:themeTint="FF" w:themeShade="FF"/>
                <w:lang w:val="en-US" w:eastAsia="tr-TR"/>
              </w:rPr>
              <w:t>Penga</w:t>
            </w:r>
          </w:p>
        </w:tc>
      </w:tr>
      <w:tr w:rsidRPr="00D7320E" w:rsidR="005E2091" w:rsidTr="4F070226" w14:paraId="18F2A05B" w14:textId="77777777">
        <w:trPr>
          <w:trHeight w:val="431"/>
        </w:trPr>
        <w:tc>
          <w:tcPr>
            <w:tcW w:w="1404" w:type="dxa"/>
            <w:shd w:val="clear" w:color="auto" w:fill="auto"/>
            <w:tcMar/>
            <w:vAlign w:val="center"/>
          </w:tcPr>
          <w:p w:rsidRPr="00D7320E" w:rsidR="005E2091" w:rsidP="000763DC" w:rsidRDefault="005E2091" w14:paraId="70ADA1E3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300" w:type="dxa"/>
            <w:tcBorders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5E2091" w:rsidP="000763DC" w:rsidRDefault="005E2091" w14:paraId="50286335" w14:textId="77777777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7145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FBE4D5" w:themeFill="accent2" w:themeFillTint="33"/>
            <w:tcMar/>
            <w:vAlign w:val="center"/>
          </w:tcPr>
          <w:p w:rsidRPr="00D7320E" w:rsidR="005E2091" w:rsidP="002F78DC" w:rsidRDefault="002F78DC" w14:paraId="3872D37A" w14:textId="240885EC">
            <w:pPr>
              <w:spacing w:after="0" w:line="220" w:lineRule="exact"/>
              <w:jc w:val="center"/>
              <w:rPr>
                <w:rFonts w:cstheme="minorHAnsi"/>
                <w:b/>
                <w:lang w:val="en-US"/>
              </w:rPr>
            </w:pPr>
            <w:r w:rsidRPr="00D7320E">
              <w:rPr>
                <w:rFonts w:eastAsia="Times New Roman" w:cstheme="minorHAnsi"/>
                <w:b/>
                <w:bCs/>
                <w:lang w:val="en-US" w:eastAsia="tr-TR"/>
              </w:rPr>
              <w:t>Hydrogen Technologies - Storage and Processing</w:t>
            </w:r>
          </w:p>
        </w:tc>
        <w:tc>
          <w:tcPr>
            <w:tcW w:w="360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FFFFFF" w:themeFill="background1"/>
            <w:tcMar/>
            <w:vAlign w:val="center"/>
          </w:tcPr>
          <w:p w:rsidRPr="00D7320E" w:rsidR="005E2091" w:rsidP="4F070226" w:rsidRDefault="005E2091" w14:paraId="2827C664" w14:textId="34CE4878">
            <w:pPr>
              <w:spacing w:after="0" w:line="220" w:lineRule="exact"/>
              <w:jc w:val="center"/>
              <w:rPr>
                <w:rFonts w:eastAsia="Times New Roman" w:cs="Calibri" w:cstheme="minorAscii"/>
                <w:b w:val="1"/>
                <w:bCs w:val="1"/>
                <w:color w:val="000000"/>
                <w:lang w:val="en-US" w:eastAsia="tr-TR"/>
              </w:rPr>
            </w:pPr>
          </w:p>
        </w:tc>
        <w:tc>
          <w:tcPr>
            <w:tcBorders>
              <w:top w:val="dotted" w:color="auto" w:sz="4"/>
              <w:left w:val="dotted" w:color="auto" w:sz="4"/>
              <w:bottom w:val="dotted" w:color="auto" w:sz="4"/>
              <w:right w:val="dotted" w:color="auto" w:sz="4"/>
            </w:tcBorders>
            <w:shd w:val="clear" w:color="auto" w:fill="E2EFD9" w:themeFill="accent6" w:themeFillTint="33"/>
            <w:tcMar/>
            <w:vAlign w:val="center"/>
          </w:tcPr>
          <w:p w:rsidR="4F070226" w:rsidP="4F070226" w:rsidRDefault="4F070226" w14:paraId="46D64003" w14:textId="4C04AA16">
            <w:pPr>
              <w:pStyle w:val="Normal"/>
              <w:jc w:val="center"/>
              <w:rPr>
                <w:rFonts w:eastAsia="Times New Roman" w:cs="Calibri" w:cstheme="minorAscii"/>
                <w:b w:val="1"/>
                <w:bCs w:val="1"/>
                <w:lang w:val="en-US" w:eastAsia="tr-TR"/>
              </w:rPr>
            </w:pPr>
            <w:r w:rsidRPr="4F070226" w:rsidR="4F070226">
              <w:rPr>
                <w:rFonts w:eastAsia="Times New Roman" w:cs="Calibri" w:cstheme="minorAscii"/>
                <w:b w:val="1"/>
                <w:bCs w:val="1"/>
                <w:lang w:val="en-US" w:eastAsia="tr-TR"/>
              </w:rPr>
              <w:t xml:space="preserve">Batteries, Supercapacitors, Integrated Energy Storage and Conversion Systems  </w:t>
            </w:r>
          </w:p>
        </w:tc>
      </w:tr>
      <w:bookmarkEnd w:id="0"/>
      <w:tr w:rsidRPr="00D7320E" w:rsidR="00D56919" w:rsidTr="4F070226" w14:paraId="453800A5" w14:textId="77777777">
        <w:trPr>
          <w:trHeight w:val="431"/>
        </w:trPr>
        <w:tc>
          <w:tcPr>
            <w:tcW w:w="1404" w:type="dxa"/>
            <w:shd w:val="clear" w:color="auto" w:fill="auto"/>
            <w:tcMar/>
            <w:vAlign w:val="center"/>
          </w:tcPr>
          <w:p w:rsidRPr="00D7320E" w:rsidR="00D56919" w:rsidP="000763DC" w:rsidRDefault="00D56919" w14:paraId="2EFE751D" w14:textId="770E102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300" w:type="dxa"/>
            <w:tcBorders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D56919" w:rsidP="000763DC" w:rsidRDefault="00D56919" w14:paraId="72DF99E5" w14:textId="3413E54D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bCs/>
                <w:color w:val="000000"/>
                <w:lang w:val="en-US" w:eastAsia="tr-TR"/>
              </w:rPr>
              <w:t>O</w:t>
            </w:r>
          </w:p>
        </w:tc>
        <w:tc>
          <w:tcPr>
            <w:tcW w:w="7145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FBE4D5" w:themeFill="accent2" w:themeFillTint="33"/>
            <w:tcMar/>
            <w:vAlign w:val="center"/>
          </w:tcPr>
          <w:p w:rsidRPr="00D7320E" w:rsidR="00D56919" w:rsidP="00906B2C" w:rsidRDefault="00D56919" w14:paraId="7A508BF8" w14:textId="77777777">
            <w:pPr>
              <w:jc w:val="center"/>
              <w:rPr>
                <w:rFonts w:eastAsia="Times New Roman" w:cstheme="minorHAnsi"/>
                <w:bCs/>
                <w:color w:val="000000"/>
                <w:lang w:val="en-US" w:eastAsia="tr-TR"/>
              </w:rPr>
            </w:pPr>
            <w:r w:rsidRPr="00D7320E">
              <w:rPr>
                <w:rFonts w:eastAsia="Times New Roman" w:cstheme="minorHAnsi"/>
                <w:bCs/>
                <w:color w:val="000000"/>
                <w:lang w:val="en-US" w:eastAsia="tr-TR"/>
              </w:rPr>
              <w:t>Assessing the Stability of Oxygen Evolution Reaction Electrocatalysts During Accelerated Stress Tests</w:t>
            </w:r>
          </w:p>
          <w:p w:rsidRPr="00D7320E" w:rsidR="00D56919" w:rsidP="000763DC" w:rsidRDefault="00D56919" w14:paraId="6E01A092" w14:textId="7F16907E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rFonts w:eastAsia="Times New Roman" w:cstheme="minorHAnsi"/>
                <w:bCs/>
                <w:color w:val="000000"/>
                <w:u w:val="single"/>
                <w:lang w:val="en-US" w:eastAsia="tr-TR"/>
              </w:rPr>
              <w:t>Matej Zlatar</w:t>
            </w:r>
            <w:r w:rsidRPr="00D7320E">
              <w:rPr>
                <w:rFonts w:eastAsia="Times New Roman" w:cstheme="minorHAnsi"/>
                <w:bCs/>
                <w:color w:val="000000"/>
                <w:lang w:val="en-US" w:eastAsia="tr-TR"/>
              </w:rPr>
              <w:t>, Daniel Escalera-López, Hoang Phi Tran, Hong Nhan Nong, Peter Strasser, Serhiy Cherevko</w:t>
            </w:r>
          </w:p>
        </w:tc>
        <w:tc>
          <w:tcPr>
            <w:tcW w:w="360" w:type="dxa"/>
            <w:tcBorders>
              <w:top w:val="dotted" w:color="auto" w:sz="4" w:space="0"/>
              <w:left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D56919" w:rsidP="000763DC" w:rsidRDefault="00D56919" w14:paraId="4F79F746" w14:textId="7B028BF6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 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6662" w:type="dxa"/>
            <w:tcBorders>
              <w:top w:val="dotted" w:color="auto" w:sz="4" w:space="0"/>
              <w:left w:val="dotted" w:color="auto" w:sz="4" w:space="0"/>
              <w:right w:val="dotted" w:color="auto" w:sz="4" w:space="0"/>
            </w:tcBorders>
            <w:shd w:val="clear" w:color="auto" w:fill="E2EFD9" w:themeFill="accent6" w:themeFillTint="33"/>
            <w:tcMar/>
            <w:vAlign w:val="center"/>
          </w:tcPr>
          <w:p w:rsidRPr="00D7320E" w:rsidR="00D56919" w:rsidP="00D56919" w:rsidRDefault="002F78DC" w14:paraId="2BC04771" w14:textId="03079880">
            <w:pPr>
              <w:spacing w:after="0" w:line="220" w:lineRule="exact"/>
              <w:rPr>
                <w:rFonts w:cstheme="minorHAnsi"/>
                <w:noProof/>
                <w:color w:val="FBE4D5" w:themeColor="accent2" w:themeTint="33"/>
                <w:lang w:val="en-US"/>
              </w:rPr>
            </w:pPr>
            <w:r>
              <w:rPr>
                <w:rFonts w:cstheme="minorHAnsi"/>
                <w:noProof/>
                <w:color w:val="FBE4D5" w:themeColor="accent2" w:themeTint="33"/>
                <w:lang w:val="en-US"/>
              </w:rPr>
              <w:t xml:space="preserve">110 </w:t>
            </w:r>
          </w:p>
          <w:p w:rsidRPr="00D7320E" w:rsidR="00D56919" w:rsidP="000763DC" w:rsidRDefault="00D56919" w14:paraId="4888DAA0" w14:textId="0A818342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 xml:space="preserve">  Floating Ice Platforms: Analysis of Different Methods of Ice Formation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br/>
            </w:r>
            <w:r w:rsidRPr="00D7320E">
              <w:rPr>
                <w:rFonts w:cstheme="minorHAnsi"/>
                <w:noProof/>
                <w:color w:val="404040" w:themeColor="text1" w:themeTint="BF"/>
                <w:u w:val="single"/>
                <w:lang w:val="en-US"/>
              </w:rPr>
              <w:t>Željko Penga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, Mišo Jurčević and Branko Klarin</w:t>
            </w:r>
          </w:p>
        </w:tc>
      </w:tr>
      <w:tr w:rsidRPr="00D7320E" w:rsidR="00D56919" w:rsidTr="4F070226" w14:paraId="756A311E" w14:textId="77777777">
        <w:trPr>
          <w:trHeight w:val="821"/>
        </w:trPr>
        <w:tc>
          <w:tcPr>
            <w:tcW w:w="1404" w:type="dxa"/>
            <w:shd w:val="clear" w:color="auto" w:fill="auto"/>
            <w:tcMar/>
            <w:vAlign w:val="center"/>
          </w:tcPr>
          <w:p w:rsidRPr="00D7320E" w:rsidR="00D56919" w:rsidP="000763DC" w:rsidRDefault="00D56919" w14:paraId="107D8F96" w14:textId="718F62B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300" w:type="dxa"/>
            <w:tcBorders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D56919" w:rsidP="000763DC" w:rsidRDefault="00D56919" w14:paraId="3BFA3892" w14:textId="1FB22517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lang w:val="en-US" w:eastAsia="tr-TR"/>
              </w:rPr>
              <w:t>V</w:t>
            </w:r>
          </w:p>
        </w:tc>
        <w:tc>
          <w:tcPr>
            <w:tcW w:w="7145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FBE4D5" w:themeFill="accent2" w:themeFillTint="33"/>
            <w:tcMar/>
            <w:vAlign w:val="center"/>
          </w:tcPr>
          <w:p w:rsidRPr="00D7320E" w:rsidR="00D56919" w:rsidP="00906B2C" w:rsidRDefault="00D56919" w14:paraId="1045ABD0" w14:textId="77777777">
            <w:pPr>
              <w:jc w:val="center"/>
              <w:rPr>
                <w:lang w:val="en-US" w:eastAsia="tr-TR"/>
              </w:rPr>
            </w:pPr>
            <w:r w:rsidRPr="00D7320E">
              <w:rPr>
                <w:lang w:val="en-US" w:eastAsia="tr-TR"/>
              </w:rPr>
              <w:t>Effect of palladium coating on hydrogen storage and hydrogen separation features of high-entropy alloys</w:t>
            </w:r>
          </w:p>
          <w:p w:rsidRPr="00D7320E" w:rsidR="00D56919" w:rsidP="000763DC" w:rsidRDefault="00D56919" w14:paraId="393BD327" w14:textId="5BDD16D7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u w:val="single"/>
                <w:lang w:val="en-US" w:eastAsia="tr-TR"/>
              </w:rPr>
              <w:t>Ivan Savvotin</w:t>
            </w:r>
            <w:r w:rsidRPr="00D7320E">
              <w:rPr>
                <w:lang w:val="en-US" w:eastAsia="tr-TR"/>
              </w:rPr>
              <w:t>, Vladislav Zadorozhnyy, Elena Berdonosova, Mikhail Zadorozhnyy, Korol Artem, Semen Klyamkin</w:t>
            </w:r>
          </w:p>
        </w:tc>
        <w:tc>
          <w:tcPr>
            <w:tcW w:w="360" w:type="dxa"/>
            <w:tcBorders>
              <w:left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D56919" w:rsidP="000763DC" w:rsidRDefault="00D56919" w14:paraId="47205051" w14:textId="77777777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>
              <w:rPr>
                <w:rFonts w:cstheme="minorHAnsi"/>
                <w:noProof/>
                <w:color w:val="404040" w:themeColor="text1" w:themeTint="BF"/>
                <w:lang w:val="en-US"/>
              </w:rPr>
              <w:t>O</w:t>
            </w:r>
          </w:p>
        </w:tc>
        <w:tc>
          <w:tcPr>
            <w:tcW w:w="6662" w:type="dxa"/>
            <w:tcBorders>
              <w:left w:val="dotted" w:color="auto" w:sz="4" w:space="0"/>
              <w:right w:val="dotted" w:color="auto" w:sz="4" w:space="0"/>
            </w:tcBorders>
            <w:shd w:val="clear" w:color="auto" w:fill="E2EFD9" w:themeFill="accent6" w:themeFillTint="33"/>
            <w:tcMar/>
            <w:vAlign w:val="center"/>
          </w:tcPr>
          <w:p w:rsidRPr="00D7320E" w:rsidR="00D56919" w:rsidP="00D56919" w:rsidRDefault="00D56919" w14:paraId="3B6E51CB" w14:textId="77777777">
            <w:pPr>
              <w:jc w:val="center"/>
            </w:pPr>
            <w:r w:rsidRPr="00D7320E">
              <w:t>Hydrogen storage properties of MgH2-M (M=Ni,V,Cr) composties</w:t>
            </w:r>
          </w:p>
          <w:p w:rsidRPr="00D7320E" w:rsidR="00D56919" w:rsidP="00D56919" w:rsidRDefault="00D56919" w14:paraId="5B32803C" w14:textId="1244A3FA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lang w:val="en-US" w:eastAsia="tr-TR"/>
              </w:rPr>
              <w:t>Zorana Sekulić, Jasmina Grbović Novaković, Bojana Babić, Milica Prvulović, Igor Milanović, Katarina Tošić, Vanja Asanović</w:t>
            </w:r>
          </w:p>
          <w:p w:rsidRPr="00D7320E" w:rsidR="00D56919" w:rsidP="000763DC" w:rsidRDefault="00D56919" w14:paraId="0A86EE21" w14:textId="77777777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noProof/>
                <w:color w:val="E2EFD9" w:themeColor="accent6" w:themeTint="33"/>
                <w:lang w:val="en-US"/>
              </w:rPr>
              <w:t xml:space="preserve">64 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 xml:space="preserve">    </w:t>
            </w:r>
          </w:p>
        </w:tc>
      </w:tr>
      <w:tr w:rsidRPr="00D7320E" w:rsidR="00D56919" w:rsidTr="4F070226" w14:paraId="4191EE45" w14:textId="77777777">
        <w:trPr>
          <w:trHeight w:val="415"/>
        </w:trPr>
        <w:tc>
          <w:tcPr>
            <w:tcW w:w="1404" w:type="dxa"/>
            <w:shd w:val="clear" w:color="auto" w:fill="auto"/>
            <w:tcMar/>
            <w:vAlign w:val="center"/>
          </w:tcPr>
          <w:p w:rsidRPr="00D7320E" w:rsidR="00D56919" w:rsidP="000763DC" w:rsidRDefault="00D56919" w14:paraId="05EB3088" w14:textId="24CAF4B4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300" w:type="dxa"/>
            <w:tcBorders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D56919" w:rsidP="000763DC" w:rsidRDefault="00D56919" w14:paraId="2AB182C9" w14:textId="04AC367E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V</w:t>
            </w:r>
          </w:p>
        </w:tc>
        <w:tc>
          <w:tcPr>
            <w:tcW w:w="7145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FBE4D5" w:themeFill="accent2" w:themeFillTint="33"/>
            <w:tcMar/>
            <w:vAlign w:val="center"/>
          </w:tcPr>
          <w:p w:rsidRPr="00D7320E" w:rsidR="00D56919" w:rsidP="00906B2C" w:rsidRDefault="00D56919" w14:paraId="5DB327B5" w14:textId="77777777">
            <w:pPr>
              <w:jc w:val="center"/>
              <w:rPr>
                <w:rFonts w:eastAsia="Times New Roman" w:cstheme="minorHAnsi"/>
                <w:bCs/>
                <w:color w:val="000000"/>
                <w:lang w:val="en-US" w:eastAsia="tr-TR"/>
              </w:rPr>
            </w:pPr>
            <w:r w:rsidRPr="00D7320E">
              <w:rPr>
                <w:rFonts w:eastAsia="Times New Roman" w:cstheme="minorHAnsi"/>
                <w:bCs/>
                <w:color w:val="000000"/>
                <w:lang w:val="en-US" w:eastAsia="tr-TR"/>
              </w:rPr>
              <w:t>Optimization of one-dimensional Ca3Co2O6 electrodes for Solid Oxide Fuel Cells</w:t>
            </w:r>
          </w:p>
          <w:p w:rsidRPr="00D7320E" w:rsidR="00D56919" w:rsidP="000763DC" w:rsidRDefault="00D56919" w14:paraId="693B2761" w14:textId="3D0743D7">
            <w:pPr>
              <w:jc w:val="center"/>
              <w:rPr>
                <w:noProof/>
                <w:lang w:val="en-US"/>
              </w:rPr>
            </w:pPr>
            <w:r w:rsidRPr="00D7320E">
              <w:rPr>
                <w:rFonts w:eastAsia="Times New Roman" w:cstheme="minorHAnsi"/>
                <w:bCs/>
                <w:color w:val="000000"/>
                <w:u w:val="single"/>
                <w:lang w:val="en-US" w:eastAsia="tr-TR"/>
              </w:rPr>
              <w:t>Allan J. M. Araújo</w:t>
            </w:r>
            <w:r w:rsidRPr="00D7320E">
              <w:rPr>
                <w:rFonts w:eastAsia="Times New Roman" w:cstheme="minorHAnsi"/>
                <w:bCs/>
                <w:color w:val="000000"/>
                <w:lang w:val="en-US" w:eastAsia="tr-TR"/>
              </w:rPr>
              <w:t>, Klivia P. V. Melo, João P. F. Grilo, Daniel A. Macedo, Duncan P. Fagg, Francisco J. A. Loureiro</w:t>
            </w:r>
          </w:p>
        </w:tc>
        <w:tc>
          <w:tcPr>
            <w:tcW w:w="360" w:type="dxa"/>
            <w:tcBorders>
              <w:left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D56919" w:rsidP="000763DC" w:rsidRDefault="00D56919" w14:paraId="1D629E6A" w14:textId="565A781D">
            <w:pPr>
              <w:spacing w:after="0" w:line="220" w:lineRule="exact"/>
              <w:jc w:val="center"/>
              <w:rPr>
                <w:rFonts w:eastAsia="Times New Roman" w:cstheme="minorHAnsi"/>
                <w:noProof/>
                <w:color w:val="404040" w:themeColor="text1" w:themeTint="BF"/>
                <w:lang w:val="en-US" w:eastAsia="tr-TR"/>
              </w:rPr>
            </w:pPr>
            <w:r>
              <w:rPr>
                <w:lang w:val="en-US" w:eastAsia="tr-TR"/>
              </w:rPr>
              <w:t>V</w:t>
            </w:r>
          </w:p>
        </w:tc>
        <w:tc>
          <w:tcPr>
            <w:tcW w:w="6662" w:type="dxa"/>
            <w:tcBorders>
              <w:left w:val="dotted" w:color="auto" w:sz="4" w:space="0"/>
              <w:right w:val="dotted" w:color="auto" w:sz="4" w:space="0"/>
            </w:tcBorders>
            <w:shd w:val="clear" w:color="auto" w:fill="E2EFD9" w:themeFill="accent6" w:themeFillTint="33"/>
            <w:tcMar/>
            <w:vAlign w:val="center"/>
          </w:tcPr>
          <w:p w:rsidRPr="00D7320E" w:rsidR="00D56919" w:rsidP="00906B2C" w:rsidRDefault="00D56919" w14:paraId="67BEE63F" w14:textId="77777777">
            <w:pPr>
              <w:jc w:val="center"/>
              <w:rPr>
                <w:rFonts w:eastAsia="Times New Roman" w:cstheme="minorHAnsi"/>
                <w:bCs/>
                <w:color w:val="000000"/>
                <w:lang w:val="en-US" w:eastAsia="tr-TR"/>
              </w:rPr>
            </w:pPr>
            <w:r w:rsidRPr="00D7320E">
              <w:rPr>
                <w:rFonts w:eastAsia="Times New Roman" w:cstheme="minorHAnsi"/>
                <w:bCs/>
                <w:color w:val="000000"/>
                <w:lang w:val="en-US" w:eastAsia="tr-TR"/>
              </w:rPr>
              <w:t>The effects of boron addition on the grain boundary properties of lithium titanium phosphate as a solid-state electrolyte for Li-ion batteries</w:t>
            </w:r>
          </w:p>
          <w:p w:rsidRPr="00D7320E" w:rsidR="00D56919" w:rsidP="000763DC" w:rsidRDefault="00D56919" w14:paraId="77FD0ABD" w14:textId="2193E671">
            <w:pPr>
              <w:spacing w:after="0" w:line="220" w:lineRule="exact"/>
              <w:jc w:val="center"/>
              <w:rPr>
                <w:rFonts w:eastAsia="Times New Roman" w:cstheme="minorHAnsi"/>
                <w:noProof/>
                <w:color w:val="404040" w:themeColor="text1" w:themeTint="BF"/>
                <w:lang w:val="en-US" w:eastAsia="tr-TR"/>
              </w:rPr>
            </w:pPr>
            <w:r w:rsidRPr="00D7320E">
              <w:rPr>
                <w:u w:val="single"/>
                <w:lang w:val="en-US" w:eastAsia="tr-TR"/>
              </w:rPr>
              <w:t>Francisco J. A. Loureiro</w:t>
            </w:r>
            <w:r w:rsidRPr="00D7320E">
              <w:rPr>
                <w:lang w:val="en-US" w:eastAsia="tr-TR"/>
              </w:rPr>
              <w:t>, Zinaida Shakel, Bruno M. G. Melo, Vanessa C. D. Graça, Laura I. V. Holz, Sergey M. Mikhalev, Aliaksandr Shaula, Duncan P. Fagg</w:t>
            </w:r>
          </w:p>
        </w:tc>
      </w:tr>
      <w:tr w:rsidRPr="00D7320E" w:rsidR="00D56919" w:rsidTr="4F070226" w14:paraId="4A3ABEB6" w14:textId="77777777">
        <w:trPr>
          <w:trHeight w:val="424"/>
        </w:trPr>
        <w:tc>
          <w:tcPr>
            <w:tcW w:w="1404" w:type="dxa"/>
            <w:shd w:val="clear" w:color="auto" w:fill="auto"/>
            <w:tcMar/>
            <w:vAlign w:val="center"/>
          </w:tcPr>
          <w:p w:rsidRPr="00D7320E" w:rsidR="00D56919" w:rsidP="000763DC" w:rsidRDefault="00D56919" w14:paraId="166E9F6A" w14:textId="191A585D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300" w:type="dxa"/>
            <w:tcBorders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D56919" w:rsidP="000763DC" w:rsidRDefault="00D56919" w14:paraId="2CE670E3" w14:textId="0B44DECF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V</w:t>
            </w:r>
          </w:p>
        </w:tc>
        <w:tc>
          <w:tcPr>
            <w:tcW w:w="7145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FBE4D5" w:themeFill="accent2" w:themeFillTint="33"/>
            <w:tcMar/>
            <w:vAlign w:val="center"/>
          </w:tcPr>
          <w:p w:rsidRPr="00D7320E" w:rsidR="00D56919" w:rsidP="00906B2C" w:rsidRDefault="00D56919" w14:paraId="6C245023" w14:textId="77777777">
            <w:pPr>
              <w:jc w:val="center"/>
              <w:rPr>
                <w:lang w:val="en-US" w:eastAsia="tr-TR"/>
              </w:rPr>
            </w:pPr>
            <w:r w:rsidRPr="00D7320E">
              <w:rPr>
                <w:lang w:val="en-US" w:eastAsia="tr-TR"/>
              </w:rPr>
              <w:t>Ba2NiMoO6-d as a potential electrode for protonic ceramic fuel cells at intermediate temperature (400-600°C).</w:t>
            </w:r>
          </w:p>
          <w:p w:rsidRPr="00D7320E" w:rsidR="00D56919" w:rsidP="000763DC" w:rsidRDefault="00D56919" w14:paraId="6FFDC934" w14:textId="48233D9C">
            <w:pPr>
              <w:spacing w:after="0" w:line="220" w:lineRule="exact"/>
              <w:jc w:val="center"/>
              <w:rPr>
                <w:rFonts w:cstheme="minorHAnsi"/>
                <w:color w:val="404040" w:themeColor="text1" w:themeTint="BF"/>
                <w:lang w:val="en-US"/>
              </w:rPr>
            </w:pPr>
            <w:r w:rsidRPr="00D7320E">
              <w:rPr>
                <w:u w:val="single"/>
                <w:lang w:val="en-US" w:eastAsia="tr-TR"/>
              </w:rPr>
              <w:t>Vanessa C.D. Graça</w:t>
            </w:r>
            <w:r w:rsidRPr="00D7320E">
              <w:rPr>
                <w:lang w:val="en-US" w:eastAsia="tr-TR"/>
              </w:rPr>
              <w:t>, Francisco J.A. Loureiro, Laura I.V. Holz, Sergey M. Mikhalev, Duncan P.Fagg</w:t>
            </w:r>
          </w:p>
        </w:tc>
        <w:tc>
          <w:tcPr>
            <w:tcW w:w="360" w:type="dxa"/>
            <w:tcBorders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D56919" w:rsidP="000763DC" w:rsidRDefault="00D56919" w14:paraId="761CB724" w14:textId="35093E84">
            <w:pPr>
              <w:spacing w:after="0" w:line="220" w:lineRule="exact"/>
              <w:jc w:val="center"/>
              <w:rPr>
                <w:rFonts w:cstheme="minorHAnsi"/>
                <w:color w:val="404040" w:themeColor="text1" w:themeTint="BF"/>
                <w:lang w:val="en-US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6662" w:type="dxa"/>
            <w:tcBorders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E2EFD9" w:themeFill="accent6" w:themeFillTint="33"/>
            <w:tcMar/>
            <w:vAlign w:val="center"/>
          </w:tcPr>
          <w:p w:rsidRPr="00D7320E" w:rsidR="00D56919" w:rsidP="00E82B61" w:rsidRDefault="00D56919" w14:paraId="3EB0253F" w14:textId="77777777">
            <w:pPr>
              <w:jc w:val="center"/>
              <w:rPr>
                <w:rFonts w:eastAsia="Times New Roman" w:cstheme="minorHAnsi"/>
                <w:bCs/>
                <w:color w:val="000000"/>
                <w:lang w:val="en-US" w:eastAsia="tr-TR"/>
              </w:rPr>
            </w:pPr>
            <w:r w:rsidRPr="00D7320E">
              <w:rPr>
                <w:rFonts w:eastAsia="Times New Roman" w:cstheme="minorHAnsi"/>
                <w:bCs/>
                <w:color w:val="000000"/>
                <w:lang w:val="en-US" w:eastAsia="tr-TR"/>
              </w:rPr>
              <w:t>Effect of metalic and metal-oxide catalysts on LiAlH4 decomposition</w:t>
            </w:r>
          </w:p>
          <w:p w:rsidRPr="00D7320E" w:rsidR="00D56919" w:rsidP="000763DC" w:rsidRDefault="00D56919" w14:paraId="5D636C33" w14:textId="0691ACD2">
            <w:pPr>
              <w:spacing w:after="0" w:line="220" w:lineRule="exact"/>
              <w:jc w:val="center"/>
              <w:rPr>
                <w:rFonts w:cstheme="minorHAnsi"/>
                <w:color w:val="404040" w:themeColor="text1" w:themeTint="BF"/>
                <w:lang w:val="en-US"/>
              </w:rPr>
            </w:pPr>
            <w:r w:rsidRPr="00D7320E">
              <w:rPr>
                <w:rFonts w:eastAsia="Times New Roman" w:cstheme="minorHAnsi"/>
                <w:bCs/>
                <w:color w:val="000000"/>
                <w:lang w:val="en-US" w:eastAsia="tr-TR"/>
              </w:rPr>
              <w:t xml:space="preserve">Bojana Babić, Milica Prvulović, Jelena Rmuš, Anđela Mitrović Rajić, Sanja Milošević Govedarović, Igor Milanović, </w:t>
            </w:r>
            <w:r w:rsidRPr="00D7320E">
              <w:rPr>
                <w:rFonts w:eastAsia="Times New Roman" w:cstheme="minorHAnsi"/>
                <w:bCs/>
                <w:color w:val="000000"/>
                <w:u w:val="single"/>
                <w:lang w:val="en-US" w:eastAsia="tr-TR"/>
              </w:rPr>
              <w:t>Sandra Kurko</w:t>
            </w:r>
          </w:p>
        </w:tc>
      </w:tr>
      <w:tr w:rsidRPr="00D7320E" w:rsidR="00D56919" w:rsidTr="4F070226" w14:paraId="5EB12FE2" w14:textId="77777777">
        <w:trPr>
          <w:trHeight w:val="424"/>
        </w:trPr>
        <w:tc>
          <w:tcPr>
            <w:tcW w:w="1404" w:type="dxa"/>
            <w:shd w:val="clear" w:color="auto" w:fill="auto"/>
            <w:tcMar/>
            <w:vAlign w:val="center"/>
          </w:tcPr>
          <w:p w:rsidRPr="00D7320E" w:rsidR="00D56919" w:rsidP="000763DC" w:rsidRDefault="00D56919" w14:paraId="7D4C8563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300" w:type="dxa"/>
            <w:tcBorders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D56919" w:rsidP="000763DC" w:rsidRDefault="00D56919" w14:paraId="7BA61303" w14:textId="0AFF5CEC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7145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FBE4D5" w:themeFill="accent2" w:themeFillTint="33"/>
            <w:tcMar/>
            <w:vAlign w:val="center"/>
          </w:tcPr>
          <w:p w:rsidR="00D56919" w:rsidP="00906B2C" w:rsidRDefault="00D56919" w14:paraId="019C75A6" w14:textId="77777777">
            <w:pPr>
              <w:jc w:val="center"/>
              <w:rPr>
                <w:lang w:val="en-US" w:eastAsia="tr-TR"/>
              </w:rPr>
            </w:pPr>
            <w:r w:rsidRPr="00853BAB">
              <w:rPr>
                <w:lang w:val="en-US" w:eastAsia="tr-TR"/>
              </w:rPr>
              <w:t>Off-design operation of super critical CO2 cycle</w:t>
            </w:r>
          </w:p>
          <w:p w:rsidRPr="00D7320E" w:rsidR="00D56919" w:rsidP="000763DC" w:rsidRDefault="00D56919" w14:paraId="2D344829" w14:textId="6A59FF59">
            <w:pPr>
              <w:spacing w:after="0" w:line="220" w:lineRule="exact"/>
              <w:jc w:val="center"/>
              <w:rPr>
                <w:rFonts w:cstheme="minorHAnsi"/>
                <w:color w:val="404040" w:themeColor="text1" w:themeTint="BF"/>
                <w:lang w:val="en-US"/>
              </w:rPr>
            </w:pPr>
            <w:r w:rsidRPr="00853BAB">
              <w:rPr>
                <w:u w:val="single"/>
                <w:lang w:val="en-US" w:eastAsia="tr-TR"/>
              </w:rPr>
              <w:t>Jarosław Milewski</w:t>
            </w:r>
            <w:r w:rsidRPr="00853BAB">
              <w:rPr>
                <w:lang w:val="en-US" w:eastAsia="tr-TR"/>
              </w:rPr>
              <w:t>, Piotr Lis, Olaf Dybiński and Arkadiusz Szczęśniak</w:t>
            </w:r>
          </w:p>
        </w:tc>
        <w:tc>
          <w:tcPr>
            <w:tcW w:w="360" w:type="dxa"/>
            <w:tcBorders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D56919" w:rsidP="000763DC" w:rsidRDefault="00D56919" w14:paraId="49C1204A" w14:textId="1D9F99FB">
            <w:pPr>
              <w:spacing w:after="0" w:line="220" w:lineRule="exact"/>
              <w:jc w:val="center"/>
              <w:rPr>
                <w:rFonts w:cstheme="minorHAnsi"/>
                <w:color w:val="404040" w:themeColor="text1" w:themeTint="BF"/>
                <w:lang w:val="en-US"/>
              </w:rPr>
            </w:pPr>
            <w:r>
              <w:rPr>
                <w:lang w:val="en-US" w:eastAsia="tr-TR"/>
              </w:rPr>
              <w:t>V</w:t>
            </w:r>
          </w:p>
        </w:tc>
        <w:tc>
          <w:tcPr>
            <w:tcW w:w="6662" w:type="dxa"/>
            <w:tcBorders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E2EFD9" w:themeFill="accent6" w:themeFillTint="33"/>
            <w:tcMar/>
            <w:vAlign w:val="center"/>
          </w:tcPr>
          <w:p w:rsidR="00D56919" w:rsidP="00E82B61" w:rsidRDefault="00D56919" w14:paraId="0EE2F3AD" w14:textId="77777777">
            <w:pPr>
              <w:jc w:val="center"/>
              <w:rPr>
                <w:lang w:val="en-US" w:eastAsia="tr-TR"/>
              </w:rPr>
            </w:pPr>
            <w:r w:rsidRPr="00606E6A">
              <w:rPr>
                <w:lang w:val="en-US" w:eastAsia="tr-TR"/>
              </w:rPr>
              <w:t>Effect of Hetero-interfaces on Hydrogen Production of LSMA:LCMx (x=Al, Fe, Co) Dual Perovskite Oxides</w:t>
            </w:r>
          </w:p>
          <w:p w:rsidRPr="00D7320E" w:rsidR="00D56919" w:rsidP="000763DC" w:rsidRDefault="00D56919" w14:paraId="11009718" w14:textId="33AADDE2">
            <w:pPr>
              <w:spacing w:after="0" w:line="220" w:lineRule="exact"/>
              <w:jc w:val="center"/>
              <w:rPr>
                <w:rFonts w:cstheme="minorHAnsi"/>
                <w:color w:val="404040" w:themeColor="text1" w:themeTint="BF"/>
                <w:lang w:val="en-US"/>
              </w:rPr>
            </w:pPr>
            <w:r w:rsidRPr="00606E6A">
              <w:rPr>
                <w:lang w:val="en-US" w:eastAsia="tr-TR"/>
              </w:rPr>
              <w:t xml:space="preserve">Seyfettin Berk Sanli,Ihsan Emre Yigiter, </w:t>
            </w:r>
            <w:r w:rsidRPr="00606E6A">
              <w:rPr>
                <w:u w:val="single"/>
                <w:lang w:val="en-US" w:eastAsia="tr-TR"/>
              </w:rPr>
              <w:t>Cagla Unal</w:t>
            </w:r>
            <w:r w:rsidRPr="00606E6A">
              <w:rPr>
                <w:lang w:val="en-US" w:eastAsia="tr-TR"/>
              </w:rPr>
              <w:t>, Ezgi Gumusoğlu, Gulhan Cakmak, Fatih Piskin, and Berke Piskin</w:t>
            </w:r>
          </w:p>
        </w:tc>
      </w:tr>
      <w:tr w:rsidRPr="00D7320E" w:rsidR="00D56919" w:rsidTr="4F070226" w14:paraId="267312D8" w14:textId="77777777">
        <w:trPr>
          <w:trHeight w:val="424"/>
        </w:trPr>
        <w:tc>
          <w:tcPr>
            <w:tcW w:w="1404" w:type="dxa"/>
            <w:shd w:val="clear" w:color="auto" w:fill="auto"/>
            <w:tcMar/>
            <w:vAlign w:val="center"/>
          </w:tcPr>
          <w:p w:rsidRPr="00D7320E" w:rsidR="00D56919" w:rsidP="000763DC" w:rsidRDefault="00D56919" w14:paraId="4AB33252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D7320E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2:40 - 13:30</w:t>
            </w:r>
          </w:p>
        </w:tc>
        <w:tc>
          <w:tcPr>
            <w:tcW w:w="300" w:type="dxa"/>
            <w:tcBorders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D56919" w:rsidP="000763DC" w:rsidRDefault="00D56919" w14:paraId="579E4456" w14:textId="77777777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14167" w:type="dxa"/>
            <w:gridSpan w:val="3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FFFFFF" w:themeFill="background1"/>
            <w:tcMar/>
            <w:vAlign w:val="center"/>
          </w:tcPr>
          <w:p w:rsidRPr="00D7320E" w:rsidR="00D56919" w:rsidP="000763DC" w:rsidRDefault="00D56919" w14:paraId="6DB07B32" w14:textId="77777777">
            <w:pPr>
              <w:spacing w:after="0" w:line="220" w:lineRule="exact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  <w:lang w:val="en-US"/>
              </w:rPr>
            </w:pPr>
            <w:r w:rsidRPr="00D7320E">
              <w:rPr>
                <w:rFonts w:eastAsia="Times New Roman" w:cstheme="minorHAnsi"/>
                <w:color w:val="BFBFBF"/>
                <w:sz w:val="18"/>
                <w:szCs w:val="18"/>
                <w:lang w:val="en-US" w:eastAsia="tr-TR"/>
              </w:rPr>
              <w:t>Lunch Break</w:t>
            </w:r>
          </w:p>
        </w:tc>
      </w:tr>
    </w:tbl>
    <w:p w:rsidRPr="00D7320E" w:rsidR="005E2091" w:rsidP="005E2091" w:rsidRDefault="005E2091" w14:paraId="27A6AEAE" w14:textId="77777777">
      <w:pPr>
        <w:spacing w:line="100" w:lineRule="exact"/>
        <w:rPr>
          <w:rFonts w:cstheme="minorHAnsi"/>
          <w:sz w:val="18"/>
          <w:szCs w:val="18"/>
          <w:lang w:val="en-US"/>
        </w:rPr>
      </w:pPr>
    </w:p>
    <w:p w:rsidRPr="00D7320E" w:rsidR="005E2091" w:rsidP="005E2091" w:rsidRDefault="005E2091" w14:paraId="40880441" w14:textId="77777777">
      <w:pPr>
        <w:spacing w:line="100" w:lineRule="exact"/>
        <w:rPr>
          <w:rFonts w:cstheme="minorHAnsi"/>
          <w:sz w:val="18"/>
          <w:szCs w:val="18"/>
          <w:lang w:val="en-US"/>
        </w:rPr>
      </w:pPr>
    </w:p>
    <w:tbl>
      <w:tblPr>
        <w:tblW w:w="1587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12"/>
        <w:gridCol w:w="283"/>
        <w:gridCol w:w="7229"/>
        <w:gridCol w:w="286"/>
        <w:gridCol w:w="6661"/>
      </w:tblGrid>
      <w:tr w:rsidRPr="00D7320E" w:rsidR="005E2091" w:rsidTr="4F070226" w14:paraId="286A4F85" w14:textId="77777777">
        <w:trPr>
          <w:trHeight w:val="320"/>
        </w:trPr>
        <w:tc>
          <w:tcPr>
            <w:tcW w:w="1412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5E2091" w:rsidP="000763DC" w:rsidRDefault="005E2091" w14:paraId="3D18108C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D7320E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3:30-16: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</w:t>
            </w:r>
            <w:r w:rsidRPr="00D7320E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0</w:t>
            </w:r>
          </w:p>
        </w:tc>
        <w:tc>
          <w:tcPr>
            <w:tcW w:w="14459" w:type="dxa"/>
            <w:gridSpan w:val="4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5E2091" w:rsidP="000763DC" w:rsidRDefault="005E2091" w14:paraId="5F3FAA04" w14:textId="77777777">
            <w:pPr>
              <w:spacing w:after="0" w:line="220" w:lineRule="exact"/>
              <w:jc w:val="center"/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  <w:lang w:val="en-US" w:eastAsia="tr-TR"/>
              </w:rPr>
            </w:pPr>
            <w:r w:rsidRPr="00D7320E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  <w:lang w:val="en-US" w:eastAsia="tr-TR"/>
              </w:rPr>
              <w:t xml:space="preserve">July 7th Thursday 2022 (Afternoon) </w:t>
            </w:r>
          </w:p>
        </w:tc>
      </w:tr>
      <w:tr w:rsidRPr="00D7320E" w:rsidR="005E2091" w:rsidTr="4F070226" w14:paraId="0061B66A" w14:textId="77777777">
        <w:trPr>
          <w:trHeight w:val="293"/>
        </w:trPr>
        <w:tc>
          <w:tcPr>
            <w:tcW w:w="1412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5E2091" w:rsidP="000763DC" w:rsidRDefault="005E2091" w14:paraId="117962A8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283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5E2091" w:rsidP="000763DC" w:rsidRDefault="005E2091" w14:paraId="78CA897D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7229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FBE4D5" w:themeFill="accent2" w:themeFillTint="33"/>
            <w:tcMar/>
            <w:vAlign w:val="center"/>
          </w:tcPr>
          <w:p w:rsidRPr="00D7320E" w:rsidR="005E2091" w:rsidP="000763DC" w:rsidRDefault="005E2091" w14:paraId="0D098509" w14:textId="2720A86C">
            <w:pPr>
              <w:spacing w:after="0" w:line="220" w:lineRule="exact"/>
              <w:jc w:val="center"/>
              <w:rPr>
                <w:rFonts w:eastAsia="Times New Roman" w:cstheme="minorHAnsi"/>
                <w:b/>
                <w:color w:val="000000"/>
                <w:lang w:val="en-US" w:eastAsia="tr-TR"/>
              </w:rPr>
            </w:pPr>
            <w:r w:rsidRPr="00D7320E">
              <w:rPr>
                <w:rFonts w:eastAsia="Times New Roman" w:cstheme="minorHAnsi"/>
                <w:b/>
                <w:color w:val="000000" w:themeColor="text1"/>
                <w:lang w:val="en-US" w:eastAsia="tr-TR"/>
              </w:rPr>
              <w:t>Chair:</w:t>
            </w:r>
            <w:r w:rsidRPr="00D7320E">
              <w:rPr>
                <w:rFonts w:eastAsia="Times New Roman" w:cstheme="minorHAnsi"/>
                <w:bCs/>
                <w:color w:val="000000" w:themeColor="text1"/>
                <w:lang w:val="en-US" w:eastAsia="tr-TR"/>
              </w:rPr>
              <w:t xml:space="preserve"> </w:t>
            </w:r>
            <w:r w:rsidRPr="00594A12" w:rsidR="00594A12">
              <w:rPr>
                <w:rFonts w:eastAsia="Times New Roman" w:cstheme="minorHAnsi"/>
                <w:b/>
                <w:color w:val="000000" w:themeColor="text1"/>
                <w:lang w:val="en-US" w:eastAsia="tr-TR"/>
              </w:rPr>
              <w:t>Nikola Novaković</w:t>
            </w:r>
          </w:p>
        </w:tc>
        <w:tc>
          <w:tcPr>
            <w:tcW w:w="286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FFFFFF" w:themeFill="background1"/>
            <w:tcMar/>
            <w:vAlign w:val="center"/>
          </w:tcPr>
          <w:p w:rsidRPr="00D7320E" w:rsidR="005E2091" w:rsidP="000763DC" w:rsidRDefault="005E2091" w14:paraId="06A19870" w14:textId="77777777">
            <w:pPr>
              <w:spacing w:after="0" w:line="220" w:lineRule="exact"/>
              <w:jc w:val="center"/>
              <w:rPr>
                <w:rFonts w:eastAsia="Times New Roman" w:cstheme="minorHAnsi"/>
                <w:b/>
                <w:color w:val="000000"/>
                <w:lang w:val="en-US" w:eastAsia="tr-TR"/>
              </w:rPr>
            </w:pPr>
          </w:p>
        </w:tc>
        <w:tc>
          <w:tcPr>
            <w:tcBorders>
              <w:top w:val="dotted" w:color="auto" w:sz="4"/>
              <w:left w:val="dotted" w:color="auto" w:sz="4"/>
              <w:bottom w:val="dotted" w:color="auto" w:sz="4"/>
              <w:right w:val="dotted" w:color="auto" w:sz="4"/>
            </w:tcBorders>
            <w:shd w:val="clear" w:color="auto" w:fill="E2EFD9" w:themeFill="accent6" w:themeFillTint="33"/>
            <w:tcMar/>
            <w:vAlign w:val="center"/>
          </w:tcPr>
          <w:p w:rsidR="005E2091" w:rsidP="4F070226" w:rsidRDefault="005E2091" w14:paraId="7DB95FDB" w14:textId="5488F6E0">
            <w:pPr>
              <w:spacing w:after="0" w:line="220" w:lineRule="exact"/>
              <w:jc w:val="center"/>
              <w:rPr>
                <w:rFonts w:eastAsia="Times New Roman" w:cs="Calibri" w:cstheme="minorAscii"/>
                <w:b w:val="1"/>
                <w:bCs w:val="1"/>
                <w:color w:val="FFFFFF" w:themeColor="background1" w:themeTint="FF" w:themeShade="FF"/>
                <w:lang w:val="en-US" w:eastAsia="tr-TR"/>
              </w:rPr>
            </w:pPr>
            <w:r>
              <w:br/>
            </w:r>
            <w:r w:rsidRPr="4F070226" w:rsidR="005E2091">
              <w:rPr>
                <w:rFonts w:eastAsia="Times New Roman" w:cs="Calibri" w:cstheme="minorAscii"/>
                <w:b w:val="1"/>
                <w:bCs w:val="1"/>
                <w:color w:val="000000" w:themeColor="text1" w:themeTint="FF" w:themeShade="FF"/>
                <w:lang w:val="en-US" w:eastAsia="tr-TR"/>
              </w:rPr>
              <w:t xml:space="preserve">Chair: </w:t>
            </w:r>
            <w:r w:rsidRPr="4F070226" w:rsidR="033B3E84">
              <w:rPr>
                <w:rFonts w:eastAsia="Times New Roman" w:cs="Calibri" w:cstheme="minorAscii"/>
                <w:b w:val="1"/>
                <w:bCs w:val="1"/>
                <w:lang w:val="en-US" w:eastAsia="tr-TR"/>
              </w:rPr>
              <w:t xml:space="preserve">Michał Jan </w:t>
            </w:r>
            <w:r w:rsidRPr="4F070226" w:rsidR="033B3E84">
              <w:rPr>
                <w:rFonts w:eastAsia="Times New Roman" w:cs="Calibri" w:cstheme="minorAscii"/>
                <w:b w:val="1"/>
                <w:bCs w:val="1"/>
                <w:lang w:val="en-US" w:eastAsia="tr-TR"/>
              </w:rPr>
              <w:t>Gęca</w:t>
            </w:r>
          </w:p>
          <w:p w:rsidR="4F070226" w:rsidP="4F070226" w:rsidRDefault="4F070226" w14:paraId="502309C9" w14:textId="7A7B27A1">
            <w:pPr>
              <w:pStyle w:val="Normal"/>
              <w:jc w:val="center"/>
            </w:pPr>
          </w:p>
        </w:tc>
      </w:tr>
      <w:tr w:rsidRPr="00D7320E" w:rsidR="005E2091" w:rsidTr="4F070226" w14:paraId="477B99D4" w14:textId="77777777">
        <w:trPr>
          <w:trHeight w:val="293"/>
        </w:trPr>
        <w:tc>
          <w:tcPr>
            <w:tcW w:w="1412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5E2091" w:rsidP="000763DC" w:rsidRDefault="005E2091" w14:paraId="3F9FBD0D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283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5E2091" w:rsidP="000763DC" w:rsidRDefault="005E2091" w14:paraId="6E246C92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7229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FBE4D5" w:themeFill="accent2" w:themeFillTint="33"/>
            <w:tcMar/>
            <w:vAlign w:val="center"/>
          </w:tcPr>
          <w:p w:rsidRPr="00D7320E" w:rsidR="005E2091" w:rsidP="00D56919" w:rsidRDefault="005E2091" w14:paraId="066604E5" w14:textId="572CDDED">
            <w:pPr>
              <w:spacing w:after="0" w:line="220" w:lineRule="exact"/>
              <w:jc w:val="center"/>
              <w:rPr>
                <w:rFonts w:eastAsia="Times New Roman" w:cstheme="minorHAnsi"/>
                <w:b/>
                <w:color w:val="000000"/>
                <w:lang w:val="en-US" w:eastAsia="tr-TR"/>
              </w:rPr>
            </w:pPr>
            <w:r w:rsidRPr="00D7320E">
              <w:rPr>
                <w:rFonts w:eastAsia="Times New Roman" w:cstheme="minorHAnsi"/>
                <w:b/>
                <w:bCs/>
                <w:lang w:val="en-US" w:eastAsia="tr-TR"/>
              </w:rPr>
              <w:t xml:space="preserve">Hydrogen Technologies - Storage and Processing </w:t>
            </w:r>
          </w:p>
        </w:tc>
        <w:tc>
          <w:tcPr>
            <w:tcW w:w="286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FFFFFF" w:themeFill="background1"/>
            <w:tcMar/>
            <w:vAlign w:val="center"/>
          </w:tcPr>
          <w:p w:rsidRPr="00D7320E" w:rsidR="005E2091" w:rsidP="4F070226" w:rsidRDefault="005E2091" w14:paraId="12D66F61" w14:textId="7C740425">
            <w:pPr>
              <w:spacing w:after="0" w:line="220" w:lineRule="exact"/>
              <w:jc w:val="center"/>
              <w:rPr>
                <w:rFonts w:eastAsia="Times New Roman" w:cs="Calibri" w:cstheme="minorAscii"/>
                <w:b w:val="1"/>
                <w:bCs w:val="1"/>
                <w:color w:val="000000"/>
                <w:lang w:val="en-US" w:eastAsia="tr-TR"/>
              </w:rPr>
            </w:pPr>
          </w:p>
        </w:tc>
        <w:tc>
          <w:tcPr>
            <w:tcBorders>
              <w:top w:val="dotted" w:color="auto" w:sz="4"/>
              <w:left w:val="dotted" w:color="auto" w:sz="4"/>
              <w:bottom w:val="dotted" w:color="auto" w:sz="4"/>
              <w:right w:val="dotted" w:color="auto" w:sz="4"/>
            </w:tcBorders>
            <w:shd w:val="clear" w:color="auto" w:fill="E2EFD9" w:themeFill="accent6" w:themeFillTint="33"/>
            <w:tcMar/>
            <w:vAlign w:val="center"/>
          </w:tcPr>
          <w:p w:rsidR="4F070226" w:rsidP="4F070226" w:rsidRDefault="4F070226" w14:paraId="5C9CAA52" w14:textId="5B61443C">
            <w:pPr>
              <w:pStyle w:val="Normal"/>
              <w:jc w:val="center"/>
              <w:rPr>
                <w:rFonts w:eastAsia="Times New Roman" w:cs="Calibri" w:cstheme="minorAscii"/>
                <w:b w:val="1"/>
                <w:bCs w:val="1"/>
                <w:lang w:val="en-US" w:eastAsia="tr-TR"/>
              </w:rPr>
            </w:pPr>
            <w:r w:rsidRPr="4F070226" w:rsidR="4F070226">
              <w:rPr>
                <w:rFonts w:eastAsia="Times New Roman" w:cs="Calibri" w:cstheme="minorAscii"/>
                <w:b w:val="1"/>
                <w:bCs w:val="1"/>
                <w:lang w:val="en-US" w:eastAsia="tr-TR"/>
              </w:rPr>
              <w:t xml:space="preserve">Batteries, Supercapacitors, Integrated Energy Storage and Conversion Systems  </w:t>
            </w:r>
          </w:p>
        </w:tc>
      </w:tr>
      <w:tr w:rsidRPr="00D7320E" w:rsidR="00D56919" w:rsidTr="4F070226" w14:paraId="1C9EBD4C" w14:textId="77777777">
        <w:trPr>
          <w:trHeight w:val="293"/>
        </w:trPr>
        <w:tc>
          <w:tcPr>
            <w:tcW w:w="1412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D56919" w:rsidP="000763DC" w:rsidRDefault="00D56919" w14:paraId="6BC93FB1" w14:textId="22C93228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283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D56919" w:rsidP="000763DC" w:rsidRDefault="00D56919" w14:paraId="229D55CD" w14:textId="071E4FD8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7229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FBE4D5" w:themeFill="accent2" w:themeFillTint="33"/>
            <w:tcMar/>
            <w:vAlign w:val="center"/>
          </w:tcPr>
          <w:p w:rsidRPr="00D7320E" w:rsidR="00D56919" w:rsidP="00906B2C" w:rsidRDefault="00D56919" w14:paraId="30E9B895" w14:textId="77777777">
            <w:pPr>
              <w:jc w:val="center"/>
              <w:rPr>
                <w:noProof/>
                <w:lang w:val="en-US"/>
              </w:rPr>
            </w:pPr>
            <w:r w:rsidRPr="00D7320E">
              <w:rPr>
                <w:noProof/>
                <w:lang w:val="en-US"/>
              </w:rPr>
              <w:t>Composites of transition metal dichalcogenides and topological insulators as a new class of catalytic materials</w:t>
            </w:r>
          </w:p>
          <w:p w:rsidRPr="00D7320E" w:rsidR="00D56919" w:rsidP="000763DC" w:rsidRDefault="00D56919" w14:paraId="2C38D6EB" w14:textId="115AFEEE">
            <w:pPr>
              <w:jc w:val="center"/>
              <w:rPr>
                <w:noProof/>
                <w:lang w:val="en-US"/>
              </w:rPr>
            </w:pPr>
            <w:r w:rsidRPr="00D7320E">
              <w:rPr>
                <w:noProof/>
                <w:u w:val="single"/>
                <w:lang w:val="en-US"/>
              </w:rPr>
              <w:t>Jelena Rmuš</w:t>
            </w:r>
            <w:r w:rsidRPr="00D7320E">
              <w:rPr>
                <w:noProof/>
                <w:lang w:val="en-US"/>
              </w:rPr>
              <w:t>, Blaž Belec, Igor Milanović, Mattia Fanetti, Sandra Gardonio, Matjaž Valant, Sandra Kurko</w:t>
            </w:r>
          </w:p>
        </w:tc>
        <w:tc>
          <w:tcPr>
            <w:tcW w:w="286" w:type="dxa"/>
            <w:tcBorders>
              <w:top w:val="dotted" w:color="auto" w:sz="4" w:space="0"/>
              <w:left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5F131A" w:rsidR="00D56919" w:rsidP="000763DC" w:rsidRDefault="00D56919" w14:paraId="1B99ADCB" w14:textId="4BB8A2DF">
            <w:pPr>
              <w:jc w:val="center"/>
              <w:rPr>
                <w:rFonts w:eastAsia="Times New Roman" w:cstheme="minorHAnsi"/>
                <w:bCs/>
                <w:color w:val="000000"/>
                <w:lang w:val="en-US" w:eastAsia="tr-TR"/>
              </w:rPr>
            </w:pPr>
            <w:r w:rsidRPr="37BE9C34">
              <w:rPr>
                <w:rFonts w:eastAsia="Times New Roman"/>
                <w:color w:val="000000" w:themeColor="text1"/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6661" w:type="dxa"/>
            <w:tcBorders>
              <w:top w:val="dotted" w:color="auto" w:sz="4" w:space="0"/>
              <w:left w:val="dotted" w:color="auto" w:sz="4" w:space="0"/>
              <w:right w:val="dotted" w:color="auto" w:sz="4" w:space="0"/>
            </w:tcBorders>
            <w:shd w:val="clear" w:color="auto" w:fill="E2EFD9" w:themeFill="accent6" w:themeFillTint="33"/>
            <w:tcMar/>
            <w:vAlign w:val="center"/>
          </w:tcPr>
          <w:p w:rsidR="00D56919" w:rsidP="00906B2C" w:rsidRDefault="00D56919" w14:paraId="054D2A8B" w14:textId="77777777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Energy conversion in a city bus with an internal combustion engine in conjunction with a photovoltaic system - a case in southern Europe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br/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 xml:space="preserve"> </w:t>
            </w:r>
            <w:r w:rsidRPr="00D7320E">
              <w:rPr>
                <w:rFonts w:cstheme="minorHAnsi"/>
                <w:noProof/>
                <w:color w:val="404040" w:themeColor="text1" w:themeTint="BF"/>
                <w:u w:val="single"/>
                <w:lang w:val="en-US"/>
              </w:rPr>
              <w:t>Michał Jan Gęca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, Gojmir Radica and Ivan Tolj</w:t>
            </w:r>
          </w:p>
          <w:p w:rsidRPr="00D7320E" w:rsidR="00D56919" w:rsidP="000763DC" w:rsidRDefault="00D56919" w14:paraId="1830A10A" w14:textId="263DE995">
            <w:pPr>
              <w:jc w:val="center"/>
              <w:rPr>
                <w:rFonts w:eastAsia="Times New Roman" w:cstheme="minorHAnsi"/>
                <w:b/>
                <w:color w:val="000000"/>
                <w:lang w:val="en-US" w:eastAsia="tr-TR"/>
              </w:rPr>
            </w:pPr>
            <w:bookmarkStart w:name="_GoBack" w:id="1"/>
            <w:bookmarkEnd w:id="1"/>
          </w:p>
        </w:tc>
      </w:tr>
      <w:tr w:rsidRPr="00D7320E" w:rsidR="004A6AFE" w:rsidTr="4F070226" w14:paraId="300C0253" w14:textId="77777777">
        <w:trPr>
          <w:trHeight w:val="293"/>
        </w:trPr>
        <w:tc>
          <w:tcPr>
            <w:tcW w:w="1412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4A6AFE" w:rsidP="000763DC" w:rsidRDefault="004A6AFE" w14:paraId="10D0DD16" w14:textId="1B95DD95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283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4A6AFE" w:rsidP="000763DC" w:rsidRDefault="004A6AFE" w14:paraId="37BE4B9E" w14:textId="76FEC16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7229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FBE4D5" w:themeFill="accent2" w:themeFillTint="33"/>
            <w:tcMar/>
            <w:vAlign w:val="center"/>
          </w:tcPr>
          <w:p w:rsidRPr="00D7320E" w:rsidR="004A6AFE" w:rsidP="00906B2C" w:rsidRDefault="004A6AFE" w14:paraId="264F5428" w14:textId="77777777">
            <w:pPr>
              <w:jc w:val="center"/>
              <w:rPr>
                <w:rFonts w:eastAsia="Times New Roman" w:cstheme="minorHAnsi"/>
                <w:bCs/>
                <w:color w:val="000000"/>
                <w:lang w:val="en-US" w:eastAsia="tr-TR"/>
              </w:rPr>
            </w:pPr>
            <w:r w:rsidRPr="00D7320E">
              <w:rPr>
                <w:rFonts w:eastAsia="Times New Roman" w:cstheme="minorHAnsi"/>
                <w:bCs/>
                <w:color w:val="000000"/>
                <w:lang w:val="en-US" w:eastAsia="tr-TR"/>
              </w:rPr>
              <w:t>Novel Mg and Ca Containing Bimetallic Amidoboranes – Mechanochemical Study</w:t>
            </w:r>
          </w:p>
          <w:p w:rsidRPr="00D7320E" w:rsidR="004A6AFE" w:rsidP="000763DC" w:rsidRDefault="004A6AFE" w14:paraId="16D16A81" w14:textId="4C5C4930">
            <w:pPr>
              <w:jc w:val="center"/>
              <w:rPr>
                <w:rFonts w:eastAsia="Times New Roman" w:cstheme="minorHAnsi"/>
                <w:bCs/>
                <w:color w:val="000000"/>
                <w:lang w:val="en-US" w:eastAsia="tr-TR"/>
              </w:rPr>
            </w:pPr>
            <w:r w:rsidRPr="00D7320E">
              <w:rPr>
                <w:rFonts w:eastAsia="Times New Roman" w:cstheme="minorHAnsi"/>
                <w:bCs/>
                <w:color w:val="000000"/>
                <w:u w:val="single"/>
                <w:lang w:val="en-US" w:eastAsia="tr-TR"/>
              </w:rPr>
              <w:t>Igor Milanović</w:t>
            </w:r>
            <w:r w:rsidRPr="00D7320E">
              <w:rPr>
                <w:rFonts w:eastAsia="Times New Roman" w:cstheme="minorHAnsi"/>
                <w:bCs/>
                <w:color w:val="000000"/>
                <w:lang w:val="en-US" w:eastAsia="tr-TR"/>
              </w:rPr>
              <w:t>, Nikola Biliškov, K. Užarević, S. Lukin and I. Halasz</w:t>
            </w:r>
          </w:p>
        </w:tc>
        <w:tc>
          <w:tcPr>
            <w:tcW w:w="286" w:type="dxa"/>
            <w:tcBorders>
              <w:left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4A6AFE" w:rsidP="000763DC" w:rsidRDefault="004A6AFE" w14:paraId="7AEF8E75" w14:textId="0B709B4B">
            <w:pPr>
              <w:jc w:val="center"/>
              <w:rPr>
                <w:lang w:val="en-US" w:eastAsia="tr-TR"/>
              </w:rPr>
            </w:pPr>
            <w:r w:rsidRPr="005F131A">
              <w:rPr>
                <w:rFonts w:eastAsia="Times New Roman" w:cstheme="minorHAnsi"/>
                <w:bCs/>
                <w:color w:val="000000"/>
                <w:lang w:val="en-US" w:eastAsia="tr-TR"/>
              </w:rPr>
              <w:t>V</w:t>
            </w:r>
          </w:p>
        </w:tc>
        <w:tc>
          <w:tcPr>
            <w:tcW w:w="6661" w:type="dxa"/>
            <w:tcBorders>
              <w:left w:val="dotted" w:color="auto" w:sz="4" w:space="0"/>
              <w:right w:val="dotted" w:color="auto" w:sz="4" w:space="0"/>
            </w:tcBorders>
            <w:shd w:val="clear" w:color="auto" w:fill="E2EFD9" w:themeFill="accent6" w:themeFillTint="33"/>
            <w:tcMar/>
            <w:vAlign w:val="center"/>
          </w:tcPr>
          <w:p w:rsidRPr="00D7320E" w:rsidR="004A6AFE" w:rsidP="00906B2C" w:rsidRDefault="004A6AFE" w14:paraId="7A025273" w14:textId="77777777">
            <w:pPr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Vanadium (oxy)nitride: tailoring the catalyst oxidation kinetics and stability by tuning the anion stoichiometry</w:t>
            </w:r>
          </w:p>
          <w:p w:rsidRPr="00D7320E" w:rsidR="004A6AFE" w:rsidP="000763DC" w:rsidRDefault="004A6AFE" w14:paraId="5014263E" w14:textId="46220D8C">
            <w:pPr>
              <w:jc w:val="center"/>
              <w:rPr>
                <w:lang w:val="en-US" w:eastAsia="tr-TR"/>
              </w:rPr>
            </w:pPr>
            <w:r w:rsidRPr="00D7320E">
              <w:rPr>
                <w:rFonts w:cstheme="minorHAnsi"/>
                <w:noProof/>
                <w:color w:val="404040" w:themeColor="text1" w:themeTint="BF"/>
                <w:u w:val="single"/>
                <w:lang w:val="en-US"/>
              </w:rPr>
              <w:t>Laura I.V.Holz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, Vanessa C.D.Graça, Francisco J.A. Loureiro, Sergey M. Mikhalev, Diogo Mendes, Adélio Mendes, Duncan P.Fagg</w:t>
            </w:r>
          </w:p>
        </w:tc>
      </w:tr>
      <w:tr w:rsidRPr="00D7320E" w:rsidR="00D56919" w:rsidTr="4F070226" w14:paraId="04ACDBDB" w14:textId="77777777">
        <w:trPr>
          <w:trHeight w:val="293"/>
        </w:trPr>
        <w:tc>
          <w:tcPr>
            <w:tcW w:w="1412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D56919" w:rsidP="000763DC" w:rsidRDefault="00D56919" w14:paraId="57C1EFE9" w14:textId="5F6267AE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283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D56919" w:rsidP="000763DC" w:rsidRDefault="00D56919" w14:paraId="461D9B9B" w14:textId="748E4D1D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V</w:t>
            </w:r>
          </w:p>
        </w:tc>
        <w:tc>
          <w:tcPr>
            <w:tcW w:w="7229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FBE4D5" w:themeFill="accent2" w:themeFillTint="33"/>
            <w:tcMar/>
            <w:vAlign w:val="center"/>
          </w:tcPr>
          <w:p w:rsidRPr="00D7320E" w:rsidR="00D56919" w:rsidP="0082218D" w:rsidRDefault="00D56919" w14:paraId="12315915" w14:textId="77777777">
            <w:pPr>
              <w:jc w:val="center"/>
              <w:rPr>
                <w:lang w:val="en-US" w:eastAsia="tr-TR"/>
              </w:rPr>
            </w:pPr>
            <w:r w:rsidRPr="00D7320E">
              <w:rPr>
                <w:lang w:val="en-US" w:eastAsia="tr-TR"/>
              </w:rPr>
              <w:t>Energy storage in super-activated carbon from agrifood wastes</w:t>
            </w:r>
          </w:p>
          <w:p w:rsidRPr="00D7320E" w:rsidR="00D56919" w:rsidP="000763DC" w:rsidRDefault="00D56919" w14:paraId="5E8BC938" w14:textId="0A3344BD">
            <w:pPr>
              <w:jc w:val="center"/>
              <w:rPr>
                <w:rFonts w:eastAsia="Times New Roman" w:cstheme="minorHAnsi"/>
                <w:b/>
                <w:color w:val="000000"/>
                <w:lang w:val="en-US" w:eastAsia="tr-TR"/>
              </w:rPr>
            </w:pPr>
            <w:r w:rsidRPr="00D7320E">
              <w:rPr>
                <w:u w:val="single"/>
                <w:lang w:val="en-US" w:eastAsia="tr-TR"/>
              </w:rPr>
              <w:t>Chiara Milanese</w:t>
            </w:r>
            <w:r w:rsidRPr="00D7320E">
              <w:rPr>
                <w:lang w:val="en-US" w:eastAsia="tr-TR"/>
              </w:rPr>
              <w:t>, Ilaria Frosi, Alessandro Girella, Simone Puoti, Vittorio Berbenni, Giacomo Magnani, Daniele Pontiroli, Mauro Riccò, Adele Papetti</w:t>
            </w:r>
          </w:p>
        </w:tc>
        <w:tc>
          <w:tcPr>
            <w:tcW w:w="286" w:type="dxa"/>
            <w:tcBorders>
              <w:left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D56919" w:rsidP="000763DC" w:rsidRDefault="00D56919" w14:paraId="33B34C2D" w14:textId="32D2C1C4">
            <w:pPr>
              <w:jc w:val="center"/>
              <w:rPr>
                <w:lang w:val="en-US" w:eastAsia="tr-TR"/>
              </w:rPr>
            </w:pPr>
            <w:r>
              <w:rPr>
                <w:rFonts w:cstheme="minorHAnsi"/>
                <w:color w:val="404040" w:themeColor="text1" w:themeTint="BF"/>
                <w:lang w:val="en-US"/>
              </w:rPr>
              <w:t>O</w:t>
            </w:r>
          </w:p>
        </w:tc>
        <w:tc>
          <w:tcPr>
            <w:tcW w:w="6661" w:type="dxa"/>
            <w:tcBorders>
              <w:left w:val="dotted" w:color="auto" w:sz="4" w:space="0"/>
              <w:right w:val="dotted" w:color="auto" w:sz="4" w:space="0"/>
            </w:tcBorders>
            <w:shd w:val="clear" w:color="auto" w:fill="E2EFD9" w:themeFill="accent6" w:themeFillTint="33"/>
            <w:tcMar/>
            <w:vAlign w:val="center"/>
          </w:tcPr>
          <w:p w:rsidRPr="00D7320E" w:rsidR="00D56919" w:rsidP="00E970FB" w:rsidRDefault="00D56919" w14:paraId="5A6057C4" w14:textId="77777777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First Principles Investigation of the Substitutional Doping of rare-earth elements and Co in La4MgNi19 Phase</w:t>
            </w:r>
          </w:p>
          <w:p w:rsidRPr="00D7320E" w:rsidR="00D56919" w:rsidP="00E970FB" w:rsidRDefault="00D56919" w14:paraId="3D13D2B2" w14:textId="77777777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noProof/>
                <w:color w:val="404040" w:themeColor="text1" w:themeTint="BF"/>
                <w:u w:val="single"/>
                <w:lang w:val="en-US"/>
              </w:rPr>
              <w:t>Yuchen Liu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 xml:space="preserve">, Djafar Chabane, Nouredine Fenineche and Omar Elkedim </w:t>
            </w:r>
          </w:p>
          <w:p w:rsidRPr="00D7320E" w:rsidR="00D56919" w:rsidP="000763DC" w:rsidRDefault="00D56919" w14:paraId="0240A2A9" w14:textId="138AD125">
            <w:pPr>
              <w:jc w:val="center"/>
              <w:rPr>
                <w:lang w:val="en-US" w:eastAsia="tr-TR"/>
              </w:rPr>
            </w:pPr>
          </w:p>
        </w:tc>
      </w:tr>
      <w:tr w:rsidRPr="00D7320E" w:rsidR="00D56919" w:rsidTr="4F070226" w14:paraId="6629D8AB" w14:textId="77777777">
        <w:trPr>
          <w:trHeight w:val="293"/>
        </w:trPr>
        <w:tc>
          <w:tcPr>
            <w:tcW w:w="1412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D56919" w:rsidP="000763DC" w:rsidRDefault="00D56919" w14:paraId="696E2E0F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D7320E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4:50 - 15:30</w:t>
            </w:r>
          </w:p>
        </w:tc>
        <w:tc>
          <w:tcPr>
            <w:tcW w:w="283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D56919" w:rsidP="000763DC" w:rsidRDefault="00D56919" w14:paraId="42E9D9C7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14176" w:type="dxa"/>
            <w:gridSpan w:val="3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tcMar/>
            <w:vAlign w:val="center"/>
          </w:tcPr>
          <w:p w:rsidRPr="00D7320E" w:rsidR="00D56919" w:rsidP="000763DC" w:rsidRDefault="00D56919" w14:paraId="20548974" w14:textId="77777777">
            <w:pPr>
              <w:jc w:val="center"/>
              <w:rPr>
                <w:rFonts w:eastAsia="Times New Roman" w:cstheme="minorHAnsi"/>
                <w:b/>
                <w:color w:val="000000"/>
                <w:lang w:val="en-US" w:eastAsia="tr-TR"/>
              </w:rPr>
            </w:pPr>
            <w:r w:rsidRPr="00D7320E">
              <w:rPr>
                <w:rFonts w:eastAsia="Times New Roman" w:cstheme="minorHAnsi"/>
                <w:b/>
                <w:bCs/>
                <w:color w:val="BFBFBF" w:themeColor="background1" w:themeShade="BF"/>
                <w:sz w:val="18"/>
                <w:szCs w:val="18"/>
                <w:lang w:val="en-US" w:eastAsia="tr-TR"/>
              </w:rPr>
              <w:t>Coffee Break</w:t>
            </w:r>
          </w:p>
        </w:tc>
      </w:tr>
    </w:tbl>
    <w:p w:rsidR="005E2091" w:rsidP="005E2091" w:rsidRDefault="005E2091" w14:paraId="2FFEE8F8" w14:textId="77777777"/>
    <w:p w:rsidR="004A6AFE" w:rsidP="005E2091" w:rsidRDefault="004A6AFE" w14:paraId="6E9136DE" w14:textId="77777777"/>
    <w:p w:rsidR="00D56919" w:rsidP="005E2091" w:rsidRDefault="00D56919" w14:paraId="26E4ABE6" w14:textId="77777777"/>
    <w:p w:rsidR="004A6AFE" w:rsidP="005E2091" w:rsidRDefault="004A6AFE" w14:paraId="53F2C5C7" w14:textId="77777777"/>
    <w:tbl>
      <w:tblPr>
        <w:tblW w:w="15630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18"/>
        <w:gridCol w:w="286"/>
        <w:gridCol w:w="13926"/>
      </w:tblGrid>
      <w:tr w:rsidRPr="00D7320E" w:rsidR="005E2091" w:rsidTr="000763DC" w14:paraId="4BB1312D" w14:textId="77777777">
        <w:trPr>
          <w:trHeight w:val="27"/>
        </w:trPr>
        <w:tc>
          <w:tcPr>
            <w:tcW w:w="1704" w:type="dxa"/>
            <w:gridSpan w:val="2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vAlign w:val="center"/>
          </w:tcPr>
          <w:p w:rsidRPr="00D7320E" w:rsidR="004A6AFE" w:rsidP="000763DC" w:rsidRDefault="004A6AFE" w14:paraId="613C41E4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13926" w:type="dxa"/>
            <w:tcBorders>
              <w:top w:val="dotted" w:color="auto" w:sz="4" w:space="0"/>
              <w:left w:val="dotted" w:color="auto" w:sz="4" w:space="0"/>
              <w:right w:val="dotted" w:color="auto" w:sz="4" w:space="0"/>
            </w:tcBorders>
            <w:shd w:val="clear" w:color="auto" w:fill="auto"/>
            <w:vAlign w:val="center"/>
          </w:tcPr>
          <w:p w:rsidRPr="00D7320E" w:rsidR="005E2091" w:rsidP="000763DC" w:rsidRDefault="005E2091" w14:paraId="5FB8B2D3" w14:textId="77777777">
            <w:pPr>
              <w:spacing w:after="0" w:line="220" w:lineRule="exact"/>
              <w:jc w:val="center"/>
              <w:rPr>
                <w:rFonts w:eastAsia="Times New Roman" w:cstheme="minorHAnsi"/>
                <w:b/>
                <w:color w:val="FFFFFF" w:themeColor="background1"/>
                <w:sz w:val="18"/>
                <w:szCs w:val="18"/>
                <w:lang w:val="en-US" w:eastAsia="tr-TR"/>
              </w:rPr>
            </w:pPr>
            <w:r w:rsidRPr="00D7320E">
              <w:rPr>
                <w:rFonts w:eastAsia="Times New Roman" w:cstheme="minorHAnsi"/>
                <w:b/>
                <w:color w:val="000000"/>
                <w:lang w:val="en-US" w:eastAsia="tr-TR"/>
              </w:rPr>
              <w:t>Poster Session</w:t>
            </w:r>
          </w:p>
        </w:tc>
      </w:tr>
      <w:tr w:rsidRPr="00D7320E" w:rsidR="005E2091" w:rsidTr="000763DC" w14:paraId="22B70DE4" w14:textId="77777777">
        <w:trPr>
          <w:trHeight w:val="96"/>
        </w:trPr>
        <w:tc>
          <w:tcPr>
            <w:tcW w:w="1418" w:type="dxa"/>
            <w:vMerge w:val="restart"/>
            <w:tcBorders>
              <w:top w:val="dotted" w:color="auto" w:sz="4" w:space="0"/>
              <w:left w:val="dotted" w:color="auto" w:sz="4" w:space="0"/>
              <w:right w:val="dotted" w:color="auto" w:sz="4" w:space="0"/>
            </w:tcBorders>
            <w:shd w:val="clear" w:color="auto" w:fill="auto"/>
            <w:vAlign w:val="center"/>
          </w:tcPr>
          <w:p w:rsidRPr="00D7320E" w:rsidR="005E2091" w:rsidP="000763DC" w:rsidRDefault="005E2091" w14:paraId="67B87418" w14:textId="7FB84DFE">
            <w:pPr>
              <w:spacing w:after="0" w:line="220" w:lineRule="exact"/>
              <w:ind w:left="567" w:hanging="284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286" w:type="dxa"/>
            <w:tcBorders>
              <w:top w:val="dotted" w:color="auto" w:sz="4" w:space="0"/>
              <w:left w:val="dotted" w:color="auto" w:sz="4" w:space="0"/>
              <w:right w:val="dotted" w:color="auto" w:sz="4" w:space="0"/>
            </w:tcBorders>
            <w:shd w:val="clear" w:color="auto" w:fill="auto"/>
            <w:vAlign w:val="center"/>
          </w:tcPr>
          <w:p w:rsidRPr="00D7320E" w:rsidR="005E2091" w:rsidP="000763DC" w:rsidRDefault="005E2091" w14:paraId="2A4ABA60" w14:textId="77777777">
            <w:pPr>
              <w:spacing w:after="0" w:line="220" w:lineRule="exact"/>
              <w:ind w:left="567" w:hanging="284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13926" w:type="dxa"/>
            <w:tcBorders>
              <w:top w:val="nil"/>
              <w:left w:val="nil"/>
              <w:bottom w:val="dotted" w:color="auto" w:sz="4" w:space="0"/>
              <w:right w:val="dotted" w:color="auto" w:sz="4" w:space="0"/>
            </w:tcBorders>
            <w:shd w:val="clear" w:color="auto" w:fill="FBE4D5" w:themeFill="accent2" w:themeFillTint="33"/>
            <w:vAlign w:val="center"/>
          </w:tcPr>
          <w:p w:rsidRPr="00D7320E" w:rsidR="005E2091" w:rsidP="000763DC" w:rsidRDefault="005E2091" w14:paraId="0FDCBFCE" w14:textId="77777777">
            <w:pPr>
              <w:spacing w:after="0" w:line="220" w:lineRule="exact"/>
              <w:jc w:val="center"/>
              <w:rPr>
                <w:rFonts w:cstheme="minorHAnsi"/>
                <w:b/>
                <w:bCs/>
                <w:color w:val="000000"/>
                <w:lang w:val="en-US"/>
              </w:rPr>
            </w:pPr>
            <w:r w:rsidRPr="00D7320E">
              <w:rPr>
                <w:rFonts w:cstheme="minorHAnsi"/>
                <w:b/>
                <w:bCs/>
                <w:color w:val="000000"/>
                <w:lang w:val="en-US"/>
              </w:rPr>
              <w:t xml:space="preserve">Chairs: Tino Vidović </w:t>
            </w:r>
          </w:p>
        </w:tc>
      </w:tr>
      <w:tr w:rsidRPr="00D7320E" w:rsidR="005E2091" w:rsidTr="000763DC" w14:paraId="6479B60A" w14:textId="77777777">
        <w:trPr>
          <w:trHeight w:val="96"/>
        </w:trPr>
        <w:tc>
          <w:tcPr>
            <w:tcW w:w="1418" w:type="dxa"/>
            <w:vMerge/>
            <w:tcBorders>
              <w:left w:val="dotted" w:color="auto" w:sz="4" w:space="0"/>
              <w:right w:val="dotted" w:color="auto" w:sz="4" w:space="0"/>
            </w:tcBorders>
            <w:shd w:val="clear" w:color="auto" w:fill="auto"/>
            <w:vAlign w:val="center"/>
            <w:hideMark/>
          </w:tcPr>
          <w:p w:rsidRPr="00D7320E" w:rsidR="005E2091" w:rsidP="000763DC" w:rsidRDefault="005E2091" w14:paraId="639CA550" w14:textId="77777777">
            <w:pPr>
              <w:spacing w:after="0" w:line="220" w:lineRule="exact"/>
              <w:ind w:left="567" w:hanging="284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286" w:type="dxa"/>
            <w:tcBorders>
              <w:left w:val="dotted" w:color="auto" w:sz="4" w:space="0"/>
              <w:right w:val="dotted" w:color="auto" w:sz="4" w:space="0"/>
            </w:tcBorders>
            <w:shd w:val="clear" w:color="auto" w:fill="auto"/>
            <w:vAlign w:val="center"/>
          </w:tcPr>
          <w:p w:rsidRPr="00D7320E" w:rsidR="005E2091" w:rsidP="000763DC" w:rsidRDefault="005E2091" w14:paraId="0B7EE4D4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13926" w:type="dxa"/>
            <w:tcBorders>
              <w:top w:val="nil"/>
              <w:left w:val="nil"/>
              <w:bottom w:val="dotted" w:color="auto" w:sz="4" w:space="0"/>
              <w:right w:val="dotted" w:color="auto" w:sz="4" w:space="0"/>
            </w:tcBorders>
            <w:shd w:val="clear" w:color="auto" w:fill="FBE4D5" w:themeFill="accent2" w:themeFillTint="33"/>
            <w:vAlign w:val="center"/>
            <w:hideMark/>
          </w:tcPr>
          <w:p w:rsidRPr="00D7320E" w:rsidR="005E2091" w:rsidP="000763DC" w:rsidRDefault="005E2091" w14:paraId="1E1D48AC" w14:textId="77777777">
            <w:pPr>
              <w:pStyle w:val="Bezproreda"/>
              <w:jc w:val="center"/>
              <w:rPr>
                <w:rFonts w:eastAsia="Times New Roman"/>
                <w:b/>
                <w:noProof/>
                <w:lang w:val="en-US" w:eastAsia="tr-TR"/>
              </w:rPr>
            </w:pPr>
            <w:r w:rsidRPr="00D7320E">
              <w:rPr>
                <w:noProof/>
                <w:color w:val="FBE4D5" w:themeColor="accent2" w:themeTint="33"/>
                <w:lang w:val="en-US"/>
              </w:rPr>
              <w:t>49</w:t>
            </w:r>
            <w:r w:rsidRPr="00D7320E">
              <w:rPr>
                <w:noProof/>
                <w:lang w:val="en-US"/>
              </w:rPr>
              <w:t xml:space="preserve"> Na(Mn,Fe,Co,Ni,Cu,M)O</w:t>
            </w:r>
            <w:r w:rsidRPr="00D7320E">
              <w:rPr>
                <w:noProof/>
                <w:vertAlign w:val="subscript"/>
                <w:lang w:val="en-US"/>
              </w:rPr>
              <w:t>2</w:t>
            </w:r>
            <w:r w:rsidRPr="00D7320E">
              <w:rPr>
                <w:noProof/>
                <w:lang w:val="en-US"/>
              </w:rPr>
              <w:t xml:space="preserve"> (M-Ti, V, Al) six-component oxides – cathode materials for Na-ion batteries</w:t>
            </w:r>
            <w:r w:rsidRPr="00D7320E">
              <w:rPr>
                <w:noProof/>
                <w:lang w:val="en-US"/>
              </w:rPr>
              <w:br/>
            </w:r>
            <w:r w:rsidRPr="00A90D8A">
              <w:rPr>
                <w:noProof/>
                <w:u w:val="single"/>
                <w:lang w:val="en-US"/>
              </w:rPr>
              <w:t>Anna Milewska</w:t>
            </w:r>
            <w:r w:rsidRPr="00D7320E">
              <w:rPr>
                <w:noProof/>
                <w:lang w:val="en-US"/>
              </w:rPr>
              <w:t>, Wojciech Zajac, Janusz Tobola and Janina Molenda</w:t>
            </w:r>
          </w:p>
        </w:tc>
      </w:tr>
      <w:tr w:rsidRPr="00D7320E" w:rsidR="005E2091" w:rsidTr="000763DC" w14:paraId="0B2998AD" w14:textId="77777777">
        <w:trPr>
          <w:trHeight w:val="96"/>
        </w:trPr>
        <w:tc>
          <w:tcPr>
            <w:tcW w:w="1418" w:type="dxa"/>
            <w:vMerge/>
            <w:tcBorders>
              <w:left w:val="dotted" w:color="auto" w:sz="4" w:space="0"/>
              <w:right w:val="dotted" w:color="auto" w:sz="4" w:space="0"/>
            </w:tcBorders>
            <w:shd w:val="clear" w:color="auto" w:fill="auto"/>
            <w:vAlign w:val="center"/>
          </w:tcPr>
          <w:p w:rsidRPr="00D7320E" w:rsidR="005E2091" w:rsidP="000763DC" w:rsidRDefault="005E2091" w14:paraId="2C498962" w14:textId="77777777">
            <w:pPr>
              <w:spacing w:after="0" w:line="220" w:lineRule="exact"/>
              <w:ind w:left="567" w:hanging="284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286" w:type="dxa"/>
            <w:tcBorders>
              <w:left w:val="dotted" w:color="auto" w:sz="4" w:space="0"/>
              <w:right w:val="dotted" w:color="auto" w:sz="4" w:space="0"/>
            </w:tcBorders>
            <w:shd w:val="clear" w:color="auto" w:fill="auto"/>
            <w:vAlign w:val="center"/>
          </w:tcPr>
          <w:p w:rsidRPr="00D7320E" w:rsidR="005E2091" w:rsidP="000763DC" w:rsidRDefault="005E2091" w14:paraId="1C282FB9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V</w:t>
            </w:r>
          </w:p>
        </w:tc>
        <w:tc>
          <w:tcPr>
            <w:tcW w:w="13926" w:type="dxa"/>
            <w:tcBorders>
              <w:top w:val="dotted" w:color="auto" w:sz="4" w:space="0"/>
              <w:left w:val="nil"/>
              <w:bottom w:val="dotted" w:color="auto" w:sz="4" w:space="0"/>
              <w:right w:val="dotted" w:color="auto" w:sz="4" w:space="0"/>
            </w:tcBorders>
            <w:shd w:val="clear" w:color="auto" w:fill="FBE4D5" w:themeFill="accent2" w:themeFillTint="33"/>
            <w:vAlign w:val="center"/>
          </w:tcPr>
          <w:p w:rsidRPr="00D7320E" w:rsidR="005E2091" w:rsidP="000763DC" w:rsidRDefault="005E2091" w14:paraId="4CBB8BBF" w14:textId="77777777">
            <w:pPr>
              <w:pStyle w:val="Bezproreda"/>
              <w:jc w:val="center"/>
              <w:rPr>
                <w:noProof/>
                <w:lang w:val="en-US"/>
              </w:rPr>
            </w:pPr>
            <w:r w:rsidRPr="00D7320E">
              <w:rPr>
                <w:noProof/>
                <w:color w:val="FBE4D5" w:themeColor="accent2" w:themeTint="33"/>
                <w:lang w:val="en-US"/>
              </w:rPr>
              <w:t>50</w:t>
            </w:r>
            <w:r w:rsidRPr="00D7320E">
              <w:rPr>
                <w:noProof/>
                <w:lang w:val="en-US"/>
              </w:rPr>
              <w:t xml:space="preserve">   Oxygen reduction and oxygen evolution reaction electrocatalysis over Fe3C decorated wood-derived integral N-doped C cathode used in rechargeable Li-O2 batteries</w:t>
            </w:r>
          </w:p>
          <w:p w:rsidRPr="00D7320E" w:rsidR="005E2091" w:rsidP="000763DC" w:rsidRDefault="005E2091" w14:paraId="51ECF96C" w14:textId="77777777">
            <w:pPr>
              <w:pStyle w:val="Bezproreda"/>
              <w:jc w:val="center"/>
              <w:rPr>
                <w:rFonts w:eastAsia="Times New Roman"/>
                <w:b/>
                <w:noProof/>
                <w:lang w:val="en-US" w:eastAsia="tr-TR"/>
              </w:rPr>
            </w:pPr>
            <w:r w:rsidRPr="00D7320E">
              <w:rPr>
                <w:noProof/>
                <w:u w:val="single"/>
                <w:lang w:val="en-US"/>
              </w:rPr>
              <w:t>Costas</w:t>
            </w:r>
            <w:r w:rsidRPr="00D7320E">
              <w:rPr>
                <w:noProof/>
                <w:lang w:val="en-US"/>
              </w:rPr>
              <w:t xml:space="preserve"> </w:t>
            </w:r>
            <w:r w:rsidRPr="00D7320E">
              <w:rPr>
                <w:noProof/>
                <w:u w:val="single"/>
                <w:lang w:val="en-US"/>
              </w:rPr>
              <w:t>Molochas</w:t>
            </w:r>
            <w:r w:rsidRPr="00D7320E">
              <w:rPr>
                <w:noProof/>
                <w:lang w:val="en-US"/>
              </w:rPr>
              <w:t>, Georgia Balkourani, Huagen Liang, Zejia Gai, Fu Chen, Shengyu Jing, Wei Kan, Bing Zhao and Panagiotis Tsiakaras</w:t>
            </w:r>
          </w:p>
        </w:tc>
      </w:tr>
      <w:tr w:rsidRPr="00D7320E" w:rsidR="005E2091" w:rsidTr="000763DC" w14:paraId="15146862" w14:textId="77777777">
        <w:trPr>
          <w:trHeight w:val="96"/>
        </w:trPr>
        <w:tc>
          <w:tcPr>
            <w:tcW w:w="1418" w:type="dxa"/>
            <w:vMerge/>
            <w:tcBorders>
              <w:left w:val="dotted" w:color="auto" w:sz="4" w:space="0"/>
              <w:right w:val="dotted" w:color="auto" w:sz="4" w:space="0"/>
            </w:tcBorders>
            <w:shd w:val="clear" w:color="auto" w:fill="auto"/>
            <w:vAlign w:val="center"/>
          </w:tcPr>
          <w:p w:rsidRPr="00D7320E" w:rsidR="005E2091" w:rsidP="000763DC" w:rsidRDefault="005E2091" w14:paraId="55D2E2AA" w14:textId="77777777">
            <w:pPr>
              <w:spacing w:after="0" w:line="220" w:lineRule="exact"/>
              <w:ind w:left="567" w:hanging="284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286" w:type="dxa"/>
            <w:tcBorders>
              <w:left w:val="dotted" w:color="auto" w:sz="4" w:space="0"/>
              <w:right w:val="dotted" w:color="auto" w:sz="4" w:space="0"/>
            </w:tcBorders>
            <w:shd w:val="clear" w:color="auto" w:fill="auto"/>
            <w:vAlign w:val="center"/>
          </w:tcPr>
          <w:p w:rsidRPr="00D7320E" w:rsidR="005E2091" w:rsidP="000763DC" w:rsidRDefault="005E2091" w14:paraId="164E67FB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V</w:t>
            </w:r>
          </w:p>
        </w:tc>
        <w:tc>
          <w:tcPr>
            <w:tcW w:w="13926" w:type="dxa"/>
            <w:tcBorders>
              <w:top w:val="dotted" w:color="auto" w:sz="4" w:space="0"/>
              <w:left w:val="nil"/>
              <w:bottom w:val="dotted" w:color="auto" w:sz="4" w:space="0"/>
              <w:right w:val="dotted" w:color="auto" w:sz="4" w:space="0"/>
            </w:tcBorders>
            <w:shd w:val="clear" w:color="auto" w:fill="FBE4D5" w:themeFill="accent2" w:themeFillTint="33"/>
            <w:vAlign w:val="center"/>
          </w:tcPr>
          <w:p w:rsidRPr="00D7320E" w:rsidR="005E2091" w:rsidP="000763DC" w:rsidRDefault="005E2091" w14:paraId="58F7C1F4" w14:textId="77777777">
            <w:pPr>
              <w:pStyle w:val="Bezproreda"/>
              <w:jc w:val="center"/>
              <w:rPr>
                <w:noProof/>
                <w:lang w:val="en-US"/>
              </w:rPr>
            </w:pPr>
            <w:r w:rsidRPr="00D7320E">
              <w:rPr>
                <w:noProof/>
                <w:color w:val="FBE4D5" w:themeColor="accent2" w:themeTint="33"/>
                <w:lang w:val="en-US"/>
              </w:rPr>
              <w:t>95</w:t>
            </w:r>
            <w:r w:rsidRPr="00D7320E">
              <w:rPr>
                <w:noProof/>
                <w:lang w:val="en-US"/>
              </w:rPr>
              <w:t xml:space="preserve"> Effect of CO, CO</w:t>
            </w:r>
            <w:r w:rsidRPr="00D7320E">
              <w:rPr>
                <w:noProof/>
                <w:vertAlign w:val="subscript"/>
                <w:lang w:val="en-US"/>
              </w:rPr>
              <w:t>2</w:t>
            </w:r>
            <w:r w:rsidRPr="00D7320E">
              <w:rPr>
                <w:noProof/>
                <w:lang w:val="en-US"/>
              </w:rPr>
              <w:t>, and CH</w:t>
            </w:r>
            <w:r w:rsidRPr="00D7320E">
              <w:rPr>
                <w:noProof/>
                <w:vertAlign w:val="subscript"/>
                <w:lang w:val="en-US"/>
              </w:rPr>
              <w:t>4</w:t>
            </w:r>
            <w:r w:rsidRPr="00D7320E">
              <w:rPr>
                <w:noProof/>
                <w:lang w:val="en-US"/>
              </w:rPr>
              <w:t xml:space="preserve"> in the hydrogen oxidation kinetics of Pt/C: An electrochemical PEMFC H2-pump experiment</w:t>
            </w:r>
          </w:p>
          <w:p w:rsidRPr="00D7320E" w:rsidR="005E2091" w:rsidP="000763DC" w:rsidRDefault="005E2091" w14:paraId="33D88934" w14:textId="77777777">
            <w:pPr>
              <w:pStyle w:val="Bezproreda"/>
              <w:jc w:val="center"/>
              <w:rPr>
                <w:rFonts w:eastAsia="Times New Roman"/>
                <w:b/>
                <w:noProof/>
                <w:lang w:val="en-US" w:eastAsia="tr-TR"/>
              </w:rPr>
            </w:pPr>
            <w:r w:rsidRPr="00D7320E">
              <w:rPr>
                <w:noProof/>
                <w:u w:val="single"/>
                <w:lang w:val="en-US"/>
              </w:rPr>
              <w:t>Costas Molochas</w:t>
            </w:r>
            <w:r w:rsidRPr="00D7320E">
              <w:rPr>
                <w:noProof/>
                <w:lang w:val="en-US"/>
              </w:rPr>
              <w:t>, Georgia Balkourani, Aggeliki Brouzgou, Sotiria Kontou and Panagiotis Tsiakaras</w:t>
            </w:r>
          </w:p>
        </w:tc>
      </w:tr>
      <w:tr w:rsidRPr="00D7320E" w:rsidR="005E2091" w:rsidTr="000763DC" w14:paraId="1FD076D0" w14:textId="77777777">
        <w:trPr>
          <w:trHeight w:val="96"/>
        </w:trPr>
        <w:tc>
          <w:tcPr>
            <w:tcW w:w="1418" w:type="dxa"/>
            <w:vMerge/>
            <w:tcBorders>
              <w:left w:val="dotted" w:color="auto" w:sz="4" w:space="0"/>
              <w:right w:val="dotted" w:color="auto" w:sz="4" w:space="0"/>
            </w:tcBorders>
            <w:shd w:val="clear" w:color="auto" w:fill="auto"/>
            <w:vAlign w:val="center"/>
          </w:tcPr>
          <w:p w:rsidRPr="00D7320E" w:rsidR="005E2091" w:rsidP="000763DC" w:rsidRDefault="005E2091" w14:paraId="4AF53EEF" w14:textId="77777777">
            <w:pPr>
              <w:spacing w:after="0" w:line="220" w:lineRule="exact"/>
              <w:ind w:left="567" w:hanging="284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286" w:type="dxa"/>
            <w:tcBorders>
              <w:left w:val="dotted" w:color="auto" w:sz="4" w:space="0"/>
              <w:right w:val="dotted" w:color="auto" w:sz="4" w:space="0"/>
            </w:tcBorders>
            <w:shd w:val="clear" w:color="auto" w:fill="auto"/>
            <w:vAlign w:val="center"/>
          </w:tcPr>
          <w:p w:rsidRPr="00D7320E" w:rsidR="005E2091" w:rsidP="000763DC" w:rsidRDefault="005E2091" w14:paraId="3D7C2DAB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13926" w:type="dxa"/>
            <w:tcBorders>
              <w:top w:val="dotted" w:color="auto" w:sz="4" w:space="0"/>
              <w:left w:val="nil"/>
              <w:bottom w:val="dotted" w:color="auto" w:sz="4" w:space="0"/>
              <w:right w:val="dotted" w:color="auto" w:sz="4" w:space="0"/>
            </w:tcBorders>
            <w:shd w:val="clear" w:color="auto" w:fill="FBE4D5" w:themeFill="accent2" w:themeFillTint="33"/>
            <w:vAlign w:val="center"/>
          </w:tcPr>
          <w:p w:rsidRPr="00D7320E" w:rsidR="005E2091" w:rsidP="000763DC" w:rsidRDefault="005E2091" w14:paraId="5FF0C09A" w14:textId="77777777">
            <w:pPr>
              <w:pStyle w:val="Bezproreda"/>
              <w:jc w:val="center"/>
              <w:rPr>
                <w:noProof/>
                <w:u w:val="single"/>
                <w:lang w:val="en-US"/>
              </w:rPr>
            </w:pPr>
            <w:r w:rsidRPr="00D7320E">
              <w:rPr>
                <w:noProof/>
                <w:lang w:val="en-US"/>
              </w:rPr>
              <w:t>Effect of catalyst ink composition on the performance of carbon aerogel based Fe-N-C catalyst for the oxygen reduction reaction</w:t>
            </w:r>
          </w:p>
          <w:p w:rsidRPr="00D7320E" w:rsidR="005E2091" w:rsidP="000763DC" w:rsidRDefault="005E2091" w14:paraId="3219B8BA" w14:textId="77777777">
            <w:pPr>
              <w:pStyle w:val="Bezproreda"/>
              <w:jc w:val="center"/>
              <w:rPr>
                <w:rFonts w:eastAsia="Times New Roman"/>
                <w:b/>
                <w:sz w:val="20"/>
                <w:szCs w:val="20"/>
                <w:lang w:val="en-US" w:eastAsia="tr-TR"/>
              </w:rPr>
            </w:pPr>
            <w:r w:rsidRPr="00D7320E">
              <w:rPr>
                <w:noProof/>
                <w:u w:val="single"/>
                <w:lang w:val="en-US"/>
              </w:rPr>
              <w:t>Tanja Zierdt,</w:t>
            </w:r>
            <w:r w:rsidRPr="00D7320E">
              <w:rPr>
                <w:noProof/>
                <w:lang w:val="en-US"/>
              </w:rPr>
              <w:t xml:space="preserve"> Julia Müller-Hülstede, Dana Schonvogel, Jessica Schettler, Marina Schwan, Barbara Milow, Peter Wagner and K. Andreas Friedrich</w:t>
            </w:r>
          </w:p>
        </w:tc>
      </w:tr>
      <w:tr w:rsidRPr="00D7320E" w:rsidR="005E2091" w:rsidTr="000763DC" w14:paraId="14CAE76E" w14:textId="77777777">
        <w:trPr>
          <w:trHeight w:val="96"/>
        </w:trPr>
        <w:tc>
          <w:tcPr>
            <w:tcW w:w="1418" w:type="dxa"/>
            <w:vMerge/>
            <w:tcBorders>
              <w:left w:val="dotted" w:color="auto" w:sz="4" w:space="0"/>
              <w:right w:val="dotted" w:color="auto" w:sz="4" w:space="0"/>
            </w:tcBorders>
            <w:shd w:val="clear" w:color="auto" w:fill="auto"/>
            <w:vAlign w:val="center"/>
          </w:tcPr>
          <w:p w:rsidRPr="00D7320E" w:rsidR="005E2091" w:rsidP="000763DC" w:rsidRDefault="005E2091" w14:paraId="1B6AC8BB" w14:textId="77777777">
            <w:pPr>
              <w:spacing w:after="0" w:line="220" w:lineRule="exact"/>
              <w:ind w:left="567" w:hanging="284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286" w:type="dxa"/>
            <w:tcBorders>
              <w:left w:val="dotted" w:color="auto" w:sz="4" w:space="0"/>
              <w:right w:val="dotted" w:color="auto" w:sz="4" w:space="0"/>
            </w:tcBorders>
            <w:shd w:val="clear" w:color="auto" w:fill="auto"/>
            <w:vAlign w:val="center"/>
          </w:tcPr>
          <w:p w:rsidRPr="00D7320E" w:rsidR="005E2091" w:rsidP="000763DC" w:rsidRDefault="005E2091" w14:paraId="6AA36621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13926" w:type="dxa"/>
            <w:tcBorders>
              <w:top w:val="dotted" w:color="auto" w:sz="4" w:space="0"/>
              <w:left w:val="nil"/>
              <w:bottom w:val="dotted" w:color="auto" w:sz="4" w:space="0"/>
              <w:right w:val="dotted" w:color="auto" w:sz="4" w:space="0"/>
            </w:tcBorders>
            <w:shd w:val="clear" w:color="auto" w:fill="FBE4D5" w:themeFill="accent2" w:themeFillTint="33"/>
            <w:vAlign w:val="center"/>
          </w:tcPr>
          <w:p w:rsidRPr="00D7320E" w:rsidR="005E2091" w:rsidP="000763DC" w:rsidRDefault="005E2091" w14:paraId="1991E2AC" w14:textId="77777777">
            <w:pPr>
              <w:pStyle w:val="Bezproreda"/>
              <w:jc w:val="center"/>
              <w:rPr>
                <w:noProof/>
                <w:lang w:val="en-US"/>
              </w:rPr>
            </w:pPr>
            <w:r w:rsidRPr="00D7320E">
              <w:rPr>
                <w:noProof/>
                <w:lang w:val="en-US"/>
              </w:rPr>
              <w:t>Towards a digital twin of fuel cell hybrid electric city bus</w:t>
            </w:r>
          </w:p>
          <w:p w:rsidRPr="00D7320E" w:rsidR="005E2091" w:rsidP="000763DC" w:rsidRDefault="005E2091" w14:paraId="0CB19C6E" w14:textId="77777777">
            <w:pPr>
              <w:pStyle w:val="Bezproreda"/>
              <w:jc w:val="center"/>
              <w:rPr>
                <w:noProof/>
                <w:lang w:val="en-US"/>
              </w:rPr>
            </w:pPr>
            <w:r w:rsidRPr="00A90D8A">
              <w:rPr>
                <w:noProof/>
                <w:u w:val="single"/>
                <w:lang w:val="en-US"/>
              </w:rPr>
              <w:t>Jacek Hunicz</w:t>
            </w:r>
            <w:r w:rsidRPr="00D7320E">
              <w:rPr>
                <w:noProof/>
                <w:lang w:val="en-US"/>
              </w:rPr>
              <w:t>, Michał Gęca and Paweł Droździel</w:t>
            </w:r>
          </w:p>
        </w:tc>
      </w:tr>
      <w:tr w:rsidRPr="00D7320E" w:rsidR="005E2091" w:rsidTr="000763DC" w14:paraId="34158EE6" w14:textId="77777777">
        <w:trPr>
          <w:trHeight w:val="96"/>
        </w:trPr>
        <w:tc>
          <w:tcPr>
            <w:tcW w:w="1418" w:type="dxa"/>
            <w:tcBorders>
              <w:left w:val="dotted" w:color="auto" w:sz="4" w:space="0"/>
              <w:right w:val="dotted" w:color="auto" w:sz="4" w:space="0"/>
            </w:tcBorders>
            <w:shd w:val="clear" w:color="auto" w:fill="auto"/>
            <w:vAlign w:val="center"/>
          </w:tcPr>
          <w:p w:rsidRPr="00D7320E" w:rsidR="005E2091" w:rsidP="000763DC" w:rsidRDefault="004A6AFE" w14:paraId="471D14AB" w14:textId="5C9517A3">
            <w:pPr>
              <w:spacing w:after="0" w:line="220" w:lineRule="exact"/>
              <w:ind w:left="567" w:hanging="284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D7320E">
              <w:rPr>
                <w:rFonts w:eastAsia="Times New Roman" w:cstheme="minorHAnsi"/>
                <w:noProof/>
                <w:color w:val="000000"/>
                <w:sz w:val="20"/>
                <w:szCs w:val="20"/>
                <w:lang w:val="hr-HR" w:eastAsia="hr-HR"/>
              </w:rPr>
              <mc:AlternateContent>
                <mc:Choice Requires="wps">
                  <w:drawing>
                    <wp:anchor distT="45720" distB="45720" distL="114300" distR="114300" simplePos="0" relativeHeight="251658242" behindDoc="0" locked="0" layoutInCell="1" allowOverlap="1" wp14:anchorId="0DBE9503" wp14:editId="7BC3CBF1">
                      <wp:simplePos x="0" y="0"/>
                      <wp:positionH relativeFrom="column">
                        <wp:posOffset>-1868805</wp:posOffset>
                      </wp:positionH>
                      <wp:positionV relativeFrom="paragraph">
                        <wp:posOffset>116840</wp:posOffset>
                      </wp:positionV>
                      <wp:extent cx="4504690" cy="847725"/>
                      <wp:effectExtent l="0" t="318" r="0" b="0"/>
                      <wp:wrapNone/>
                      <wp:docPr id="2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rot="16200000">
                                <a:off x="0" y="0"/>
                                <a:ext cx="4504690" cy="8477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Pr="00166627" w:rsidR="005E2091" w:rsidP="005E2091" w:rsidRDefault="005E2091" w14:paraId="2E83DCC9" w14:textId="77777777">
                                  <w:pPr>
                                    <w:jc w:val="center"/>
                                    <w:rPr>
                                      <w:rFonts w:eastAsia="Times New Roman" w:cstheme="minorHAnsi"/>
                                      <w:b/>
                                      <w:bCs/>
                                      <w:color w:val="FF0000"/>
                                      <w:sz w:val="20"/>
                                      <w:szCs w:val="20"/>
                                      <w:lang w:val="en-US" w:eastAsia="tr-TR"/>
                                    </w:rPr>
                                  </w:pPr>
                                  <w:r w:rsidRPr="00166627">
                                    <w:rPr>
                                      <w:rFonts w:eastAsia="Times New Roman" w:cstheme="minorHAnsi"/>
                                      <w:b/>
                                      <w:bCs/>
                                      <w:color w:val="FF0000"/>
                                      <w:sz w:val="20"/>
                                      <w:szCs w:val="20"/>
                                      <w:lang w:val="en-US" w:eastAsia="tr-TR"/>
                                    </w:rPr>
                                    <w:t xml:space="preserve">July 7th Thursday 2022 </w:t>
                                  </w:r>
                                  <w:r>
                                    <w:rPr>
                                      <w:rFonts w:eastAsia="Times New Roman" w:cstheme="minorHAnsi"/>
                                      <w:b/>
                                      <w:bCs/>
                                      <w:color w:val="FF0000"/>
                                      <w:sz w:val="20"/>
                                      <w:szCs w:val="20"/>
                                      <w:lang w:val="en-US" w:eastAsia="tr-TR"/>
                                    </w:rPr>
                                    <w:t>(Evening)</w:t>
                                  </w:r>
                                  <w:r w:rsidRPr="002702BF">
                                    <w:rPr>
                                      <w:rFonts w:eastAsia="Times New Roman" w:cstheme="minorHAnsi"/>
                                      <w:b/>
                                      <w:bCs/>
                                      <w:color w:val="FF0000"/>
                                      <w:sz w:val="20"/>
                                      <w:szCs w:val="20"/>
                                      <w:lang w:val="en-US" w:eastAsia="tr-TR"/>
                                    </w:rPr>
                                    <w:br/>
                                  </w:r>
                                  <w:r w:rsidRPr="002702BF">
                                    <w:rPr>
                                      <w:rFonts w:eastAsia="Times New Roman" w:cstheme="minorHAnsi"/>
                                      <w:b/>
                                      <w:color w:val="000000"/>
                                      <w:sz w:val="20"/>
                                      <w:szCs w:val="20"/>
                                      <w:lang w:val="en-US" w:eastAsia="tr-TR"/>
                                    </w:rPr>
                                    <w:t xml:space="preserve">Poster Session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 w14:anchorId="11769891">
                    <v:shape id="Text Box 3" style="position:absolute;left:0;text-align:left;margin-left:-147.15pt;margin-top:9.2pt;width:354.7pt;height:66.75pt;rotation:-90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8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">
                      <v:textbox>
                        <w:txbxContent>
                          <w:p w:rsidRPr="00166627" w:rsidR="005E2091" w:rsidP="005E2091" w:rsidRDefault="005E2091" w14:paraId="30CF117B" w14:textId="77777777">
                            <w:pPr>
                              <w:jc w:val="center"/>
                              <w:rPr>
                                <w:rFonts w:eastAsia="Times New Roman" w:cstheme="minorHAnsi"/>
                                <w:b/>
                                <w:bCs/>
                                <w:color w:val="FF0000"/>
                                <w:sz w:val="20"/>
                                <w:szCs w:val="20"/>
                                <w:lang w:val="en-US" w:eastAsia="tr-TR"/>
                              </w:rPr>
                            </w:pPr>
                            <w:r w:rsidRPr="00166627">
                              <w:rPr>
                                <w:rFonts w:eastAsia="Times New Roman" w:cstheme="minorHAnsi"/>
                                <w:b/>
                                <w:bCs/>
                                <w:color w:val="FF0000"/>
                                <w:sz w:val="20"/>
                                <w:szCs w:val="20"/>
                                <w:lang w:val="en-US" w:eastAsia="tr-TR"/>
                              </w:rPr>
                              <w:t xml:space="preserve">July 7th Thursday 2022 </w:t>
                            </w:r>
                            <w:r>
                              <w:rPr>
                                <w:rFonts w:eastAsia="Times New Roman" w:cstheme="minorHAnsi"/>
                                <w:b/>
                                <w:bCs/>
                                <w:color w:val="FF0000"/>
                                <w:sz w:val="20"/>
                                <w:szCs w:val="20"/>
                                <w:lang w:val="en-US" w:eastAsia="tr-TR"/>
                              </w:rPr>
                              <w:t>(Evening)</w:t>
                            </w:r>
                            <w:r w:rsidRPr="002702BF">
                              <w:rPr>
                                <w:rFonts w:eastAsia="Times New Roman" w:cstheme="minorHAnsi"/>
                                <w:b/>
                                <w:bCs/>
                                <w:color w:val="FF0000"/>
                                <w:sz w:val="20"/>
                                <w:szCs w:val="20"/>
                                <w:lang w:val="en-US" w:eastAsia="tr-TR"/>
                              </w:rPr>
                              <w:br/>
                            </w:r>
                            <w:r w:rsidRPr="002702BF">
                              <w:rPr>
                                <w:rFonts w:eastAsia="Times New Roman" w:cstheme="minorHAnsi"/>
                                <w:b/>
                                <w:color w:val="000000"/>
                                <w:sz w:val="20"/>
                                <w:szCs w:val="20"/>
                                <w:lang w:val="en-US" w:eastAsia="tr-TR"/>
                              </w:rPr>
                              <w:t xml:space="preserve">Poster Session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86" w:type="dxa"/>
            <w:tcBorders>
              <w:left w:val="dotted" w:color="auto" w:sz="4" w:space="0"/>
              <w:right w:val="dotted" w:color="auto" w:sz="4" w:space="0"/>
            </w:tcBorders>
            <w:shd w:val="clear" w:color="auto" w:fill="auto"/>
            <w:vAlign w:val="center"/>
          </w:tcPr>
          <w:p w:rsidRPr="00D7320E" w:rsidR="005E2091" w:rsidP="000763DC" w:rsidRDefault="005E2091" w14:paraId="41AEB651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V</w:t>
            </w:r>
          </w:p>
        </w:tc>
        <w:tc>
          <w:tcPr>
            <w:tcW w:w="13926" w:type="dxa"/>
            <w:tcBorders>
              <w:top w:val="dotted" w:color="auto" w:sz="4" w:space="0"/>
              <w:left w:val="nil"/>
              <w:bottom w:val="dotted" w:color="auto" w:sz="4" w:space="0"/>
              <w:right w:val="dotted" w:color="auto" w:sz="4" w:space="0"/>
            </w:tcBorders>
            <w:shd w:val="clear" w:color="auto" w:fill="FBE4D5" w:themeFill="accent2" w:themeFillTint="33"/>
            <w:vAlign w:val="center"/>
          </w:tcPr>
          <w:p w:rsidRPr="00EA1AE1" w:rsidR="005E2091" w:rsidP="000763DC" w:rsidRDefault="005E2091" w14:paraId="6695253A" w14:textId="77777777">
            <w:pPr>
              <w:pStyle w:val="Bezproreda"/>
              <w:jc w:val="center"/>
              <w:rPr>
                <w:noProof/>
                <w:lang w:val="en-US"/>
              </w:rPr>
            </w:pPr>
            <w:r w:rsidRPr="00EA1AE1">
              <w:rPr>
                <w:noProof/>
                <w:lang w:val="en-US"/>
              </w:rPr>
              <w:t>Development of TiO2-based Ternary Photocatalysts</w:t>
            </w:r>
          </w:p>
          <w:p w:rsidR="005E2091" w:rsidP="000763DC" w:rsidRDefault="005E2091" w14:paraId="02C2202E" w14:textId="77777777">
            <w:pPr>
              <w:pStyle w:val="Bezproreda"/>
              <w:jc w:val="center"/>
              <w:rPr>
                <w:noProof/>
                <w:lang w:val="en-US"/>
              </w:rPr>
            </w:pPr>
            <w:r w:rsidRPr="00EA1AE1">
              <w:rPr>
                <w:noProof/>
                <w:lang w:val="en-US"/>
              </w:rPr>
              <w:t>for Renewable Hydrogen Production</w:t>
            </w:r>
          </w:p>
          <w:p w:rsidRPr="00D7320E" w:rsidR="005E2091" w:rsidP="000763DC" w:rsidRDefault="005E2091" w14:paraId="6C592CB8" w14:textId="77777777">
            <w:pPr>
              <w:pStyle w:val="Bezproreda"/>
              <w:jc w:val="center"/>
              <w:rPr>
                <w:noProof/>
                <w:lang w:val="en-US"/>
              </w:rPr>
            </w:pPr>
            <w:r w:rsidRPr="00A27C2A">
              <w:rPr>
                <w:noProof/>
                <w:u w:val="single"/>
                <w:lang w:val="en-US"/>
              </w:rPr>
              <w:t>İhsan Emre Yiğiter</w:t>
            </w:r>
            <w:r w:rsidRPr="00A30BFA">
              <w:rPr>
                <w:noProof/>
                <w:lang w:val="en-US"/>
              </w:rPr>
              <w:t>, Çağla Ünal, Berke Pişkin and Fatih Pişkin</w:t>
            </w:r>
          </w:p>
        </w:tc>
      </w:tr>
      <w:tr w:rsidRPr="00D7320E" w:rsidR="005E2091" w:rsidTr="000763DC" w14:paraId="129BF396" w14:textId="77777777">
        <w:trPr>
          <w:trHeight w:val="96"/>
        </w:trPr>
        <w:tc>
          <w:tcPr>
            <w:tcW w:w="1418" w:type="dxa"/>
            <w:tcBorders>
              <w:left w:val="dotted" w:color="auto" w:sz="4" w:space="0"/>
              <w:right w:val="dotted" w:color="auto" w:sz="4" w:space="0"/>
            </w:tcBorders>
            <w:shd w:val="clear" w:color="auto" w:fill="auto"/>
            <w:vAlign w:val="center"/>
          </w:tcPr>
          <w:p w:rsidRPr="00D7320E" w:rsidR="005E2091" w:rsidP="000763DC" w:rsidRDefault="005E2091" w14:paraId="3A17E84B" w14:textId="77777777">
            <w:pPr>
              <w:spacing w:after="0" w:line="220" w:lineRule="exact"/>
              <w:ind w:left="567" w:hanging="284"/>
              <w:rPr>
                <w:rFonts w:eastAsia="Times New Roman" w:cstheme="minorHAnsi"/>
                <w:noProof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6" w:type="dxa"/>
            <w:tcBorders>
              <w:left w:val="dotted" w:color="auto" w:sz="4" w:space="0"/>
              <w:right w:val="dotted" w:color="auto" w:sz="4" w:space="0"/>
            </w:tcBorders>
            <w:shd w:val="clear" w:color="auto" w:fill="auto"/>
            <w:vAlign w:val="center"/>
          </w:tcPr>
          <w:p w:rsidR="005E2091" w:rsidP="000763DC" w:rsidRDefault="005E2091" w14:paraId="42375DD0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lang w:val="en-US" w:eastAsia="tr-TR"/>
              </w:rPr>
              <w:t>O</w:t>
            </w:r>
          </w:p>
        </w:tc>
        <w:tc>
          <w:tcPr>
            <w:tcW w:w="13926" w:type="dxa"/>
            <w:tcBorders>
              <w:top w:val="dotted" w:color="auto" w:sz="4" w:space="0"/>
              <w:left w:val="nil"/>
              <w:bottom w:val="dotted" w:color="auto" w:sz="4" w:space="0"/>
              <w:right w:val="dotted" w:color="auto" w:sz="4" w:space="0"/>
            </w:tcBorders>
            <w:shd w:val="clear" w:color="auto" w:fill="FBE4D5" w:themeFill="accent2" w:themeFillTint="33"/>
            <w:vAlign w:val="center"/>
          </w:tcPr>
          <w:p w:rsidRPr="00D7320E" w:rsidR="005E2091" w:rsidP="000763DC" w:rsidRDefault="005E2091" w14:paraId="6116C2DC" w14:textId="77777777">
            <w:pPr>
              <w:jc w:val="center"/>
              <w:rPr>
                <w:lang w:val="en-US" w:eastAsia="tr-TR"/>
              </w:rPr>
            </w:pPr>
            <w:r w:rsidRPr="00D7320E">
              <w:rPr>
                <w:lang w:val="en-US" w:eastAsia="tr-TR"/>
              </w:rPr>
              <w:t>The influence of defects on hydrogen sorption from magnesium-based composites and thin films</w:t>
            </w:r>
          </w:p>
          <w:p w:rsidRPr="00EA1AE1" w:rsidR="005E2091" w:rsidP="000763DC" w:rsidRDefault="005E2091" w14:paraId="413E6B02" w14:textId="77777777">
            <w:pPr>
              <w:pStyle w:val="Bezproreda"/>
              <w:jc w:val="center"/>
              <w:rPr>
                <w:noProof/>
                <w:lang w:val="en-US"/>
              </w:rPr>
            </w:pPr>
            <w:r w:rsidRPr="00D7320E">
              <w:rPr>
                <w:u w:val="single"/>
                <w:lang w:val="en-US" w:eastAsia="tr-TR"/>
              </w:rPr>
              <w:t>Tijana Pantić</w:t>
            </w:r>
            <w:r w:rsidRPr="00D7320E">
              <w:rPr>
                <w:lang w:val="en-US" w:eastAsia="tr-TR"/>
              </w:rPr>
              <w:t>, Bojana Paskaš Mamula, Kristina Žagar Soderžnik, Igor Milanović, Nikola Novaković, Sanja Milošević Govedarović and Jasmina Grbović Novaković</w:t>
            </w:r>
          </w:p>
        </w:tc>
      </w:tr>
      <w:tr w:rsidRPr="00D7320E" w:rsidR="005E2091" w:rsidTr="000763DC" w14:paraId="6592DEB2" w14:textId="77777777">
        <w:trPr>
          <w:trHeight w:val="96"/>
        </w:trPr>
        <w:tc>
          <w:tcPr>
            <w:tcW w:w="1418" w:type="dxa"/>
            <w:tcBorders>
              <w:left w:val="dotted" w:color="auto" w:sz="4" w:space="0"/>
              <w:right w:val="dotted" w:color="auto" w:sz="4" w:space="0"/>
            </w:tcBorders>
            <w:shd w:val="clear" w:color="auto" w:fill="auto"/>
            <w:vAlign w:val="center"/>
          </w:tcPr>
          <w:p w:rsidRPr="00D7320E" w:rsidR="005E2091" w:rsidP="000763DC" w:rsidRDefault="005E2091" w14:paraId="03DC7C64" w14:textId="77777777">
            <w:pPr>
              <w:spacing w:after="0" w:line="220" w:lineRule="exact"/>
              <w:ind w:left="567" w:hanging="284"/>
              <w:rPr>
                <w:rFonts w:eastAsia="Times New Roman" w:cstheme="minorHAnsi"/>
                <w:noProof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6" w:type="dxa"/>
            <w:tcBorders>
              <w:left w:val="dotted" w:color="auto" w:sz="4" w:space="0"/>
              <w:right w:val="dotted" w:color="auto" w:sz="4" w:space="0"/>
            </w:tcBorders>
            <w:shd w:val="clear" w:color="auto" w:fill="auto"/>
            <w:vAlign w:val="center"/>
          </w:tcPr>
          <w:p w:rsidR="005E2091" w:rsidP="000763DC" w:rsidRDefault="005E2091" w14:paraId="3C9CB2F6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lang w:val="en-US" w:eastAsia="tr-TR"/>
              </w:rPr>
              <w:t>O</w:t>
            </w:r>
          </w:p>
        </w:tc>
        <w:tc>
          <w:tcPr>
            <w:tcW w:w="13926" w:type="dxa"/>
            <w:tcBorders>
              <w:top w:val="dotted" w:color="auto" w:sz="4" w:space="0"/>
              <w:left w:val="nil"/>
              <w:bottom w:val="dotted" w:color="auto" w:sz="4" w:space="0"/>
              <w:right w:val="dotted" w:color="auto" w:sz="4" w:space="0"/>
            </w:tcBorders>
            <w:shd w:val="clear" w:color="auto" w:fill="FBE4D5" w:themeFill="accent2" w:themeFillTint="33"/>
            <w:vAlign w:val="center"/>
          </w:tcPr>
          <w:p w:rsidRPr="00D7320E" w:rsidR="005E2091" w:rsidP="000763DC" w:rsidRDefault="005E2091" w14:paraId="628A6EC4" w14:textId="77777777">
            <w:pPr>
              <w:jc w:val="center"/>
              <w:rPr>
                <w:lang w:val="en-US" w:eastAsia="tr-TR"/>
              </w:rPr>
            </w:pPr>
            <w:r w:rsidRPr="00D7320E">
              <w:rPr>
                <w:lang w:val="en-US" w:eastAsia="tr-TR"/>
              </w:rPr>
              <w:t>Nanostructures formed by copper passivation as catalysts for hydrogen generation</w:t>
            </w:r>
          </w:p>
          <w:p w:rsidRPr="00EA1AE1" w:rsidR="005E2091" w:rsidP="000763DC" w:rsidRDefault="005E2091" w14:paraId="73C84884" w14:textId="77777777">
            <w:pPr>
              <w:pStyle w:val="Bezproreda"/>
              <w:jc w:val="center"/>
              <w:rPr>
                <w:noProof/>
                <w:lang w:val="en-US"/>
              </w:rPr>
            </w:pPr>
            <w:r w:rsidRPr="00D7320E">
              <w:rPr>
                <w:u w:val="single"/>
                <w:lang w:val="en-US" w:eastAsia="tr-TR"/>
              </w:rPr>
              <w:t>Anđela Mitrović Rajić</w:t>
            </w:r>
            <w:r w:rsidRPr="00D7320E">
              <w:rPr>
                <w:lang w:val="en-US" w:eastAsia="tr-TR"/>
              </w:rPr>
              <w:t>, Tijana Pantić, Sandra Kurko, Jelena Rmuš, Anna M. Brudzisz, Damian Giziński, Jasmina Grbović Novaković, Wojciech J. Stępniowski</w:t>
            </w:r>
          </w:p>
        </w:tc>
      </w:tr>
      <w:tr w:rsidRPr="00D7320E" w:rsidR="003A50EC" w:rsidTr="000763DC" w14:paraId="1D5650AD" w14:textId="77777777">
        <w:trPr>
          <w:trHeight w:val="96"/>
        </w:trPr>
        <w:tc>
          <w:tcPr>
            <w:tcW w:w="1418" w:type="dxa"/>
            <w:tcBorders>
              <w:left w:val="dotted" w:color="auto" w:sz="4" w:space="0"/>
              <w:right w:val="dotted" w:color="auto" w:sz="4" w:space="0"/>
            </w:tcBorders>
            <w:shd w:val="clear" w:color="auto" w:fill="auto"/>
            <w:vAlign w:val="center"/>
          </w:tcPr>
          <w:p w:rsidRPr="00D7320E" w:rsidR="003A50EC" w:rsidP="000763DC" w:rsidRDefault="003A50EC" w14:paraId="4C60B443" w14:textId="77777777">
            <w:pPr>
              <w:spacing w:after="0" w:line="220" w:lineRule="exact"/>
              <w:ind w:left="567" w:hanging="284"/>
              <w:rPr>
                <w:rFonts w:eastAsia="Times New Roman" w:cstheme="minorHAnsi"/>
                <w:noProof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6" w:type="dxa"/>
            <w:tcBorders>
              <w:left w:val="dotted" w:color="auto" w:sz="4" w:space="0"/>
              <w:right w:val="dotted" w:color="auto" w:sz="4" w:space="0"/>
            </w:tcBorders>
            <w:shd w:val="clear" w:color="auto" w:fill="auto"/>
            <w:vAlign w:val="center"/>
          </w:tcPr>
          <w:p w:rsidR="003A50EC" w:rsidP="000763DC" w:rsidRDefault="003A50EC" w14:paraId="0DAD1AB3" w14:textId="77777777">
            <w:pPr>
              <w:spacing w:after="0" w:line="220" w:lineRule="exact"/>
              <w:rPr>
                <w:lang w:val="en-US" w:eastAsia="tr-TR"/>
              </w:rPr>
            </w:pPr>
          </w:p>
          <w:p w:rsidR="002562C4" w:rsidP="000763DC" w:rsidRDefault="002562C4" w14:paraId="46F98D56" w14:textId="77777777">
            <w:pPr>
              <w:spacing w:after="0" w:line="220" w:lineRule="exact"/>
              <w:rPr>
                <w:lang w:val="en-US" w:eastAsia="tr-TR"/>
              </w:rPr>
            </w:pPr>
          </w:p>
          <w:p w:rsidR="002562C4" w:rsidP="000763DC" w:rsidRDefault="002562C4" w14:paraId="413FFB2A" w14:textId="77777777">
            <w:pPr>
              <w:spacing w:after="0" w:line="220" w:lineRule="exact"/>
              <w:rPr>
                <w:lang w:val="en-US" w:eastAsia="tr-TR"/>
              </w:rPr>
            </w:pPr>
            <w:r>
              <w:rPr>
                <w:lang w:val="en-US" w:eastAsia="tr-TR"/>
              </w:rPr>
              <w:t>O</w:t>
            </w:r>
          </w:p>
          <w:p w:rsidR="002562C4" w:rsidP="000763DC" w:rsidRDefault="002562C4" w14:paraId="07473B27" w14:textId="77777777">
            <w:pPr>
              <w:spacing w:after="0" w:line="220" w:lineRule="exact"/>
              <w:rPr>
                <w:lang w:val="en-US" w:eastAsia="tr-TR"/>
              </w:rPr>
            </w:pPr>
          </w:p>
          <w:p w:rsidR="002562C4" w:rsidP="000763DC" w:rsidRDefault="002562C4" w14:paraId="0262703E" w14:textId="77777777">
            <w:pPr>
              <w:spacing w:after="0" w:line="220" w:lineRule="exact"/>
              <w:rPr>
                <w:lang w:val="en-US" w:eastAsia="tr-TR"/>
              </w:rPr>
            </w:pPr>
          </w:p>
          <w:p w:rsidR="002562C4" w:rsidP="000763DC" w:rsidRDefault="002562C4" w14:paraId="34F05B96" w14:textId="1578992C">
            <w:pPr>
              <w:spacing w:after="0" w:line="220" w:lineRule="exact"/>
              <w:rPr>
                <w:lang w:val="en-US" w:eastAsia="tr-TR"/>
              </w:rPr>
            </w:pPr>
          </w:p>
        </w:tc>
        <w:tc>
          <w:tcPr>
            <w:tcW w:w="13926" w:type="dxa"/>
            <w:tcBorders>
              <w:top w:val="dotted" w:color="auto" w:sz="4" w:space="0"/>
              <w:left w:val="nil"/>
              <w:bottom w:val="dotted" w:color="auto" w:sz="4" w:space="0"/>
              <w:right w:val="dotted" w:color="auto" w:sz="4" w:space="0"/>
            </w:tcBorders>
            <w:shd w:val="clear" w:color="auto" w:fill="FBE4D5" w:themeFill="accent2" w:themeFillTint="33"/>
            <w:vAlign w:val="center"/>
          </w:tcPr>
          <w:p w:rsidR="002562C4" w:rsidP="004A6AFE" w:rsidRDefault="002D363C" w14:paraId="7E3E81C8" w14:textId="4D6830E6">
            <w:pPr>
              <w:jc w:val="center"/>
              <w:rPr>
                <w:lang w:val="en-US" w:eastAsia="tr-TR"/>
              </w:rPr>
            </w:pPr>
            <w:r w:rsidRPr="002D363C">
              <w:rPr>
                <w:lang w:val="en-US" w:eastAsia="tr-TR"/>
              </w:rPr>
              <w:t>Electrochemical properties of LaNiO3 oxide as a new anode material for nickel–metal hydride accumulator</w:t>
            </w:r>
          </w:p>
          <w:p w:rsidRPr="00D7320E" w:rsidR="002D363C" w:rsidP="002D363C" w:rsidRDefault="000E34BE" w14:paraId="03F65CE4" w14:textId="600F2E72">
            <w:pPr>
              <w:jc w:val="center"/>
              <w:rPr>
                <w:lang w:val="en-US" w:eastAsia="tr-TR"/>
              </w:rPr>
            </w:pPr>
            <w:r>
              <w:t>Ahmed Khedimallah , Abbes Kaabi , Dabaki Youssef, Chokri Khaldi, Omar E</w:t>
            </w:r>
            <w:r w:rsidR="00430C0D">
              <w:t>lk</w:t>
            </w:r>
            <w:r>
              <w:t xml:space="preserve">edim , </w:t>
            </w:r>
            <w:r w:rsidRPr="002562C4">
              <w:rPr>
                <w:u w:val="single"/>
              </w:rPr>
              <w:t>Nouredine</w:t>
            </w:r>
            <w:r w:rsidRPr="002562C4" w:rsidR="002562C4">
              <w:rPr>
                <w:u w:val="single"/>
              </w:rPr>
              <w:t xml:space="preserve"> </w:t>
            </w:r>
            <w:r w:rsidRPr="002562C4">
              <w:rPr>
                <w:u w:val="single"/>
              </w:rPr>
              <w:t>Fenineche</w:t>
            </w:r>
            <w:r>
              <w:t xml:space="preserve"> , Jilani</w:t>
            </w:r>
            <w:r w:rsidR="002562C4">
              <w:t xml:space="preserve"> </w:t>
            </w:r>
            <w:r>
              <w:t>Lamloumi</w:t>
            </w:r>
          </w:p>
        </w:tc>
      </w:tr>
      <w:tr w:rsidRPr="00D7320E" w:rsidR="002562C4" w:rsidTr="000763DC" w14:paraId="1B580CD3" w14:textId="77777777">
        <w:trPr>
          <w:trHeight w:val="96"/>
        </w:trPr>
        <w:tc>
          <w:tcPr>
            <w:tcW w:w="1418" w:type="dxa"/>
            <w:tcBorders>
              <w:left w:val="dotted" w:color="auto" w:sz="4" w:space="0"/>
              <w:right w:val="dotted" w:color="auto" w:sz="4" w:space="0"/>
            </w:tcBorders>
            <w:shd w:val="clear" w:color="auto" w:fill="auto"/>
            <w:vAlign w:val="center"/>
          </w:tcPr>
          <w:p w:rsidRPr="00D7320E" w:rsidR="002562C4" w:rsidP="000763DC" w:rsidRDefault="002562C4" w14:paraId="51F39C8F" w14:textId="77777777">
            <w:pPr>
              <w:spacing w:after="0" w:line="220" w:lineRule="exact"/>
              <w:ind w:left="567" w:hanging="284"/>
              <w:rPr>
                <w:rFonts w:eastAsia="Times New Roman" w:cstheme="minorHAnsi"/>
                <w:noProof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6" w:type="dxa"/>
            <w:tcBorders>
              <w:left w:val="dotted" w:color="auto" w:sz="4" w:space="0"/>
              <w:right w:val="dotted" w:color="auto" w:sz="4" w:space="0"/>
            </w:tcBorders>
            <w:shd w:val="clear" w:color="auto" w:fill="auto"/>
            <w:vAlign w:val="center"/>
          </w:tcPr>
          <w:p w:rsidR="002562C4" w:rsidP="000763DC" w:rsidRDefault="007E4143" w14:paraId="09C9F909" w14:textId="2229DB66">
            <w:pPr>
              <w:spacing w:after="0" w:line="220" w:lineRule="exact"/>
              <w:rPr>
                <w:lang w:val="en-US" w:eastAsia="tr-TR"/>
              </w:rPr>
            </w:pPr>
            <w:r>
              <w:rPr>
                <w:lang w:val="en-US" w:eastAsia="tr-TR"/>
              </w:rPr>
              <w:t>O</w:t>
            </w:r>
          </w:p>
        </w:tc>
        <w:tc>
          <w:tcPr>
            <w:tcW w:w="13926" w:type="dxa"/>
            <w:tcBorders>
              <w:top w:val="dotted" w:color="auto" w:sz="4" w:space="0"/>
              <w:left w:val="nil"/>
              <w:bottom w:val="dotted" w:color="auto" w:sz="4" w:space="0"/>
              <w:right w:val="dotted" w:color="auto" w:sz="4" w:space="0"/>
            </w:tcBorders>
            <w:shd w:val="clear" w:color="auto" w:fill="FBE4D5" w:themeFill="accent2" w:themeFillTint="33"/>
            <w:vAlign w:val="center"/>
          </w:tcPr>
          <w:p w:rsidR="002562C4" w:rsidP="002D363C" w:rsidRDefault="002274C4" w14:paraId="14E0590A" w14:textId="77777777">
            <w:pPr>
              <w:jc w:val="center"/>
            </w:pPr>
            <w:r>
              <w:t>Electrochemical study of CaNi4.8Mg0.2 anode material used in rechargeable nickel-metal hydride batteries</w:t>
            </w:r>
          </w:p>
          <w:p w:rsidRPr="002D363C" w:rsidR="002274C4" w:rsidP="002D363C" w:rsidRDefault="00A9439C" w14:paraId="24639501" w14:textId="1A029D42">
            <w:pPr>
              <w:jc w:val="center"/>
              <w:rPr>
                <w:lang w:val="en-US" w:eastAsia="tr-TR"/>
              </w:rPr>
            </w:pPr>
            <w:r>
              <w:t xml:space="preserve">Imen Karoud , Youssef Dabaki , Chokri Khaldi, </w:t>
            </w:r>
            <w:r w:rsidRPr="00430C0D">
              <w:rPr>
                <w:u w:val="single"/>
              </w:rPr>
              <w:t>Omar El</w:t>
            </w:r>
            <w:r w:rsidRPr="00430C0D" w:rsidR="00430C0D">
              <w:rPr>
                <w:u w:val="single"/>
              </w:rPr>
              <w:t>k</w:t>
            </w:r>
            <w:r w:rsidRPr="00430C0D">
              <w:rPr>
                <w:u w:val="single"/>
              </w:rPr>
              <w:t>edim</w:t>
            </w:r>
            <w:r>
              <w:t xml:space="preserve"> , Nouredine Fenineche, and Jilani Lamloumi</w:t>
            </w:r>
          </w:p>
        </w:tc>
      </w:tr>
    </w:tbl>
    <w:p w:rsidR="005E2091" w:rsidP="005E2091" w:rsidRDefault="005E2091" w14:paraId="4E763E7C" w14:textId="77777777">
      <w:pPr>
        <w:spacing w:line="100" w:lineRule="exact"/>
        <w:rPr>
          <w:rFonts w:cstheme="minorHAnsi"/>
          <w:sz w:val="18"/>
          <w:szCs w:val="18"/>
          <w:lang w:val="en-US"/>
        </w:rPr>
      </w:pPr>
    </w:p>
    <w:p w:rsidRPr="00D7320E" w:rsidR="005E2091" w:rsidP="005E2091" w:rsidRDefault="005E2091" w14:paraId="29480380" w14:textId="77777777">
      <w:pPr>
        <w:spacing w:line="100" w:lineRule="exact"/>
        <w:rPr>
          <w:rFonts w:cstheme="minorHAnsi"/>
          <w:sz w:val="18"/>
          <w:szCs w:val="18"/>
          <w:lang w:val="en-US"/>
        </w:rPr>
      </w:pPr>
    </w:p>
    <w:tbl>
      <w:tblPr>
        <w:tblpPr w:leftFromText="141" w:rightFromText="141" w:vertAnchor="text" w:horzAnchor="margin" w:tblpY="-10"/>
        <w:tblW w:w="15954" w:type="dxa"/>
        <w:tblBorders>
          <w:top w:val="dotted" w:color="auto" w:sz="4" w:space="0"/>
          <w:left w:val="dotted" w:color="auto" w:sz="4" w:space="0"/>
          <w:bottom w:val="dotted" w:color="auto" w:sz="4" w:space="0"/>
          <w:right w:val="dotted" w:color="auto" w:sz="4" w:space="0"/>
          <w:insideH w:val="dotted" w:color="auto" w:sz="4" w:space="0"/>
          <w:insideV w:val="dotted" w:color="auto" w:sz="4" w:space="0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15"/>
        <w:gridCol w:w="281"/>
        <w:gridCol w:w="14258"/>
      </w:tblGrid>
      <w:tr w:rsidRPr="00D7320E" w:rsidR="005E2091" w:rsidTr="000763DC" w14:paraId="031F12CA" w14:textId="77777777">
        <w:trPr>
          <w:trHeight w:val="230"/>
        </w:trPr>
        <w:tc>
          <w:tcPr>
            <w:tcW w:w="15954" w:type="dxa"/>
            <w:gridSpan w:val="3"/>
            <w:shd w:val="clear" w:color="auto" w:fill="auto"/>
            <w:vAlign w:val="center"/>
            <w:hideMark/>
          </w:tcPr>
          <w:p w:rsidRPr="00D7320E" w:rsidR="005E2091" w:rsidP="000763DC" w:rsidRDefault="005E2091" w14:paraId="4ABB00EB" w14:textId="77777777">
            <w:pPr>
              <w:spacing w:after="0" w:line="220" w:lineRule="exact"/>
              <w:ind w:left="1701"/>
              <w:jc w:val="center"/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  <w:lang w:val="en-US" w:eastAsia="tr-TR"/>
              </w:rPr>
            </w:pPr>
            <w:r w:rsidRPr="00D7320E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  <w:lang w:val="en-US" w:eastAsia="tr-TR"/>
              </w:rPr>
              <w:lastRenderedPageBreak/>
              <w:t>July 8th Friday 2022 (Morning)</w:t>
            </w:r>
          </w:p>
        </w:tc>
      </w:tr>
      <w:tr w:rsidRPr="00D7320E" w:rsidR="005E2091" w:rsidTr="000763DC" w14:paraId="27FF6CEB" w14:textId="77777777">
        <w:trPr>
          <w:trHeight w:val="153"/>
        </w:trPr>
        <w:tc>
          <w:tcPr>
            <w:tcW w:w="1415" w:type="dxa"/>
            <w:shd w:val="clear" w:color="auto" w:fill="auto"/>
            <w:vAlign w:val="center"/>
          </w:tcPr>
          <w:p w:rsidRPr="00D7320E" w:rsidR="005E2091" w:rsidP="000763DC" w:rsidRDefault="005E2091" w14:paraId="5A207392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14539" w:type="dxa"/>
            <w:gridSpan w:val="2"/>
            <w:shd w:val="clear" w:color="auto" w:fill="auto"/>
            <w:vAlign w:val="center"/>
          </w:tcPr>
          <w:p w:rsidRPr="00D7320E" w:rsidR="005E2091" w:rsidP="000763DC" w:rsidRDefault="005E2091" w14:paraId="29FE9DFB" w14:textId="77777777">
            <w:pPr>
              <w:spacing w:line="220" w:lineRule="exact"/>
              <w:rPr>
                <w:rFonts w:cstheme="minorHAnsi"/>
                <w:color w:val="FF0000"/>
                <w:sz w:val="18"/>
                <w:szCs w:val="18"/>
                <w:lang w:val="en-US"/>
              </w:rPr>
            </w:pPr>
          </w:p>
        </w:tc>
      </w:tr>
      <w:tr w:rsidRPr="00D7320E" w:rsidR="005E2091" w:rsidTr="000763DC" w14:paraId="0DF7B681" w14:textId="77777777">
        <w:trPr>
          <w:trHeight w:val="374"/>
        </w:trPr>
        <w:tc>
          <w:tcPr>
            <w:tcW w:w="1415" w:type="dxa"/>
            <w:shd w:val="clear" w:color="auto" w:fill="auto"/>
            <w:vAlign w:val="center"/>
            <w:hideMark/>
          </w:tcPr>
          <w:p w:rsidRPr="00D7320E" w:rsidR="005E2091" w:rsidP="000763DC" w:rsidRDefault="005E2091" w14:paraId="0D0238D5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281" w:type="dxa"/>
            <w:shd w:val="clear" w:color="auto" w:fill="auto"/>
            <w:vAlign w:val="center"/>
            <w:hideMark/>
          </w:tcPr>
          <w:p w:rsidRPr="00D7320E" w:rsidR="005E2091" w:rsidP="000763DC" w:rsidRDefault="005E2091" w14:paraId="294B0578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D7320E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 </w:t>
            </w:r>
          </w:p>
        </w:tc>
        <w:tc>
          <w:tcPr>
            <w:tcW w:w="14258" w:type="dxa"/>
            <w:shd w:val="clear" w:color="000000" w:fill="FBE4D5" w:themeFill="accent2" w:themeFillTint="33"/>
            <w:vAlign w:val="center"/>
            <w:hideMark/>
          </w:tcPr>
          <w:p w:rsidRPr="00D7320E" w:rsidR="005E2091" w:rsidP="000763DC" w:rsidRDefault="005E2091" w14:paraId="3E1D8803" w14:textId="77777777">
            <w:pPr>
              <w:spacing w:after="0" w:line="220" w:lineRule="exact"/>
              <w:jc w:val="center"/>
              <w:rPr>
                <w:rFonts w:eastAsia="Times New Roman" w:cstheme="minorHAnsi"/>
                <w:b/>
                <w:bCs/>
                <w:color w:val="FFFFFF"/>
                <w:lang w:val="en-US" w:eastAsia="tr-TR"/>
              </w:rPr>
            </w:pPr>
            <w:r w:rsidRPr="00D7320E">
              <w:rPr>
                <w:rFonts w:eastAsia="Times New Roman" w:cstheme="minorHAnsi"/>
                <w:b/>
                <w:bCs/>
                <w:color w:val="000000" w:themeColor="text1"/>
                <w:lang w:val="en-US" w:eastAsia="tr-TR"/>
              </w:rPr>
              <w:t>Chair: Jasna Novaković Grbović</w:t>
            </w:r>
          </w:p>
        </w:tc>
      </w:tr>
      <w:tr w:rsidRPr="00D7320E" w:rsidR="005E2091" w:rsidTr="00D56919" w14:paraId="12F77724" w14:textId="77777777">
        <w:trPr>
          <w:trHeight w:val="214"/>
        </w:trPr>
        <w:tc>
          <w:tcPr>
            <w:tcW w:w="1415" w:type="dxa"/>
            <w:shd w:val="clear" w:color="auto" w:fill="auto"/>
            <w:vAlign w:val="center"/>
          </w:tcPr>
          <w:p w:rsidRPr="00D7320E" w:rsidR="005E2091" w:rsidP="000763DC" w:rsidRDefault="005E2091" w14:paraId="73213D6A" w14:textId="22BC9964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281" w:type="dxa"/>
            <w:shd w:val="clear" w:color="auto" w:fill="auto"/>
            <w:vAlign w:val="center"/>
            <w:hideMark/>
          </w:tcPr>
          <w:p w:rsidRPr="00D7320E" w:rsidR="005E2091" w:rsidP="000763DC" w:rsidRDefault="005E2091" w14:paraId="5D3E0172" w14:textId="77777777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D7320E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 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V</w:t>
            </w:r>
          </w:p>
        </w:tc>
        <w:tc>
          <w:tcPr>
            <w:tcW w:w="14258" w:type="dxa"/>
            <w:shd w:val="clear" w:color="000000" w:fill="FBE4D5" w:themeFill="accent2" w:themeFillTint="33"/>
            <w:vAlign w:val="center"/>
          </w:tcPr>
          <w:p w:rsidRPr="00D7320E" w:rsidR="005E2091" w:rsidP="000763DC" w:rsidRDefault="005E2091" w14:paraId="2ECA48A8" w14:textId="77777777">
            <w:pPr>
              <w:spacing w:after="0" w:line="220" w:lineRule="exact"/>
              <w:jc w:val="center"/>
              <w:rPr>
                <w:rFonts w:cstheme="minorHAnsi"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color w:val="FBE4D5" w:themeColor="accent2" w:themeTint="33"/>
                <w:lang w:val="en-US"/>
              </w:rPr>
              <w:t>106</w:t>
            </w:r>
            <w:r w:rsidRPr="00D7320E">
              <w:rPr>
                <w:rFonts w:cstheme="minorHAnsi"/>
                <w:color w:val="404040" w:themeColor="text1" w:themeTint="BF"/>
                <w:lang w:val="en-US"/>
              </w:rPr>
              <w:t xml:space="preserve">     </w:t>
            </w:r>
            <w:r w:rsidRPr="00D7320E">
              <w:t xml:space="preserve"> </w:t>
            </w:r>
            <w:r w:rsidRPr="00D7320E">
              <w:rPr>
                <w:rFonts w:cstheme="minorHAnsi"/>
                <w:color w:val="404040" w:themeColor="text1" w:themeTint="BF"/>
                <w:lang w:val="en-US"/>
              </w:rPr>
              <w:t xml:space="preserve">Fundamental Aspects of Air Cathode Design for Lithium-air Battery  </w:t>
            </w:r>
          </w:p>
          <w:p w:rsidRPr="00D7320E" w:rsidR="005E2091" w:rsidP="000763DC" w:rsidRDefault="005E2091" w14:paraId="2152317F" w14:textId="77777777">
            <w:pPr>
              <w:spacing w:after="0" w:line="220" w:lineRule="exact"/>
              <w:jc w:val="center"/>
              <w:rPr>
                <w:rFonts w:cstheme="minorHAnsi"/>
                <w:color w:val="404040" w:themeColor="text1" w:themeTint="BF"/>
                <w:u w:val="single"/>
                <w:lang w:val="en-US"/>
              </w:rPr>
            </w:pPr>
            <w:r w:rsidRPr="00D7320E">
              <w:rPr>
                <w:rFonts w:cstheme="minorHAnsi"/>
                <w:color w:val="404040" w:themeColor="text1" w:themeTint="BF"/>
                <w:lang w:val="en-US"/>
              </w:rPr>
              <w:t xml:space="preserve"> </w:t>
            </w:r>
            <w:r w:rsidRPr="00D7320E">
              <w:rPr>
                <w:rFonts w:cstheme="minorHAnsi"/>
                <w:color w:val="404040" w:themeColor="text1" w:themeTint="BF"/>
                <w:u w:val="single"/>
                <w:lang w:val="en-US"/>
              </w:rPr>
              <w:t>Yun Wang</w:t>
            </w:r>
          </w:p>
          <w:p w:rsidRPr="00D7320E" w:rsidR="005E2091" w:rsidP="000763DC" w:rsidRDefault="005E2091" w14:paraId="69418E28" w14:textId="77777777">
            <w:pPr>
              <w:spacing w:after="0" w:line="220" w:lineRule="exact"/>
              <w:jc w:val="center"/>
              <w:rPr>
                <w:rFonts w:cstheme="minorHAnsi"/>
                <w:color w:val="404040" w:themeColor="text1" w:themeTint="BF"/>
                <w:lang w:val="en-US"/>
              </w:rPr>
            </w:pPr>
          </w:p>
        </w:tc>
      </w:tr>
      <w:tr w:rsidRPr="00D7320E" w:rsidR="005E2091" w:rsidTr="00D56919" w14:paraId="5BC9868C" w14:textId="77777777">
        <w:trPr>
          <w:trHeight w:val="188"/>
        </w:trPr>
        <w:tc>
          <w:tcPr>
            <w:tcW w:w="1415" w:type="dxa"/>
            <w:vAlign w:val="center"/>
          </w:tcPr>
          <w:p w:rsidRPr="00D7320E" w:rsidR="005E2091" w:rsidP="000763DC" w:rsidRDefault="005E2091" w14:paraId="3AA2550E" w14:textId="38554E3F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281" w:type="dxa"/>
            <w:shd w:val="clear" w:color="auto" w:fill="auto"/>
            <w:vAlign w:val="center"/>
            <w:hideMark/>
          </w:tcPr>
          <w:p w:rsidRPr="00D7320E" w:rsidR="005E2091" w:rsidP="000763DC" w:rsidRDefault="005E2091" w14:paraId="00A5BDAD" w14:textId="77777777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V</w:t>
            </w:r>
            <w:r w:rsidRPr="00D7320E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 </w:t>
            </w:r>
          </w:p>
        </w:tc>
        <w:tc>
          <w:tcPr>
            <w:tcW w:w="14258" w:type="dxa"/>
            <w:shd w:val="clear" w:color="000000" w:fill="FBE4D5" w:themeFill="accent2" w:themeFillTint="33"/>
            <w:vAlign w:val="center"/>
          </w:tcPr>
          <w:p w:rsidRPr="00D7320E" w:rsidR="005E2091" w:rsidP="000763DC" w:rsidRDefault="005E2091" w14:paraId="716A432D" w14:textId="77777777">
            <w:pPr>
              <w:spacing w:after="0" w:line="220" w:lineRule="exact"/>
              <w:jc w:val="center"/>
              <w:rPr>
                <w:rFonts w:cstheme="minorHAnsi"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Nitrides as potential electrode materials for proton ceramic electrochemical devices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br/>
            </w:r>
            <w:r w:rsidRPr="00D7320E">
              <w:rPr>
                <w:noProof/>
              </w:rPr>
              <w:t xml:space="preserve"> 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 xml:space="preserve">Vanessa C.D. Graça, Francisco J.A. Loureiro, Laura I.V. Holz, Sergey M. Mikhalev and </w:t>
            </w:r>
            <w:r w:rsidRPr="00D7320E">
              <w:rPr>
                <w:rFonts w:cstheme="minorHAnsi"/>
                <w:noProof/>
                <w:color w:val="404040" w:themeColor="text1" w:themeTint="BF"/>
                <w:u w:val="single"/>
                <w:lang w:val="en-US"/>
              </w:rPr>
              <w:t>Duncan P. Fagg</w:t>
            </w:r>
          </w:p>
          <w:p w:rsidRPr="00D7320E" w:rsidR="005E2091" w:rsidP="000763DC" w:rsidRDefault="005E2091" w14:paraId="14A0116F" w14:textId="77777777">
            <w:pPr>
              <w:spacing w:after="0" w:line="220" w:lineRule="exact"/>
              <w:jc w:val="center"/>
              <w:rPr>
                <w:rFonts w:cstheme="minorHAnsi"/>
                <w:color w:val="404040" w:themeColor="text1" w:themeTint="BF"/>
                <w:lang w:val="en-US"/>
              </w:rPr>
            </w:pPr>
          </w:p>
        </w:tc>
      </w:tr>
      <w:tr w:rsidRPr="00D7320E" w:rsidR="005E2091" w:rsidTr="000763DC" w14:paraId="7564F173" w14:textId="77777777">
        <w:trPr>
          <w:trHeight w:val="234"/>
        </w:trPr>
        <w:tc>
          <w:tcPr>
            <w:tcW w:w="1415" w:type="dxa"/>
            <w:vAlign w:val="center"/>
          </w:tcPr>
          <w:p w:rsidRPr="00D7320E" w:rsidR="005E2091" w:rsidP="000763DC" w:rsidRDefault="005E2091" w14:paraId="5D3B7DAD" w14:textId="3BA7943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281" w:type="dxa"/>
            <w:shd w:val="clear" w:color="auto" w:fill="auto"/>
            <w:vAlign w:val="center"/>
          </w:tcPr>
          <w:p w:rsidRPr="00D7320E" w:rsidR="005E2091" w:rsidP="000763DC" w:rsidRDefault="005E2091" w14:paraId="4E51475D" w14:textId="77777777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V</w:t>
            </w:r>
          </w:p>
        </w:tc>
        <w:tc>
          <w:tcPr>
            <w:tcW w:w="14258" w:type="dxa"/>
            <w:shd w:val="clear" w:color="000000" w:fill="FBE4D5" w:themeFill="accent2" w:themeFillTint="33"/>
            <w:vAlign w:val="center"/>
          </w:tcPr>
          <w:p w:rsidRPr="00D7320E" w:rsidR="005E2091" w:rsidP="000763DC" w:rsidRDefault="005E2091" w14:paraId="1F2B9BBF" w14:textId="77777777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Organic electrodes for aqueous electrolyte Zn-ion Batteries</w:t>
            </w:r>
          </w:p>
          <w:p w:rsidRPr="00D7320E" w:rsidR="005E2091" w:rsidP="000763DC" w:rsidRDefault="005E2091" w14:paraId="6702A382" w14:textId="77777777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Selin Sariyer, Nazmiye Kilic, Arpita Ghosh,</w:t>
            </w:r>
          </w:p>
          <w:p w:rsidRPr="00D7320E" w:rsidR="005E2091" w:rsidP="000763DC" w:rsidRDefault="005E2091" w14:paraId="6B47AA1C" w14:textId="77777777">
            <w:pPr>
              <w:spacing w:after="0" w:line="220" w:lineRule="exact"/>
              <w:jc w:val="center"/>
              <w:rPr>
                <w:rFonts w:cstheme="minorHAnsi"/>
                <w:u w:val="single"/>
                <w:lang w:val="en-US"/>
              </w:rPr>
            </w:pP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 xml:space="preserve">Elif Canbaz, Burcu Unal, Ozlem Sel, Serkan Yesilot and </w:t>
            </w:r>
            <w:r w:rsidRPr="00D7320E">
              <w:rPr>
                <w:rFonts w:cstheme="minorHAnsi"/>
                <w:noProof/>
                <w:color w:val="404040" w:themeColor="text1" w:themeTint="BF"/>
                <w:u w:val="single"/>
                <w:lang w:val="en-US"/>
              </w:rPr>
              <w:t>Rezan Demir-Cakan</w:t>
            </w:r>
          </w:p>
          <w:p w:rsidRPr="00D7320E" w:rsidR="005E2091" w:rsidP="000763DC" w:rsidRDefault="005E2091" w14:paraId="3755E5FD" w14:textId="77777777">
            <w:pPr>
              <w:spacing w:after="0" w:line="220" w:lineRule="exact"/>
              <w:jc w:val="center"/>
              <w:rPr>
                <w:rFonts w:cstheme="minorHAnsi"/>
                <w:color w:val="404040" w:themeColor="text1" w:themeTint="BF"/>
                <w:lang w:val="en-US"/>
              </w:rPr>
            </w:pPr>
          </w:p>
        </w:tc>
      </w:tr>
      <w:tr w:rsidRPr="00D7320E" w:rsidR="005E2091" w:rsidTr="000763DC" w14:paraId="5F1A6B04" w14:textId="77777777">
        <w:trPr>
          <w:trHeight w:val="234"/>
        </w:trPr>
        <w:tc>
          <w:tcPr>
            <w:tcW w:w="1415" w:type="dxa"/>
            <w:vAlign w:val="center"/>
          </w:tcPr>
          <w:p w:rsidRPr="00D7320E" w:rsidR="005E2091" w:rsidP="000763DC" w:rsidRDefault="005E2091" w14:paraId="3C8FC11D" w14:textId="26EDC6D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281" w:type="dxa"/>
            <w:shd w:val="clear" w:color="auto" w:fill="auto"/>
            <w:vAlign w:val="center"/>
          </w:tcPr>
          <w:p w:rsidRPr="00D7320E" w:rsidR="005E2091" w:rsidP="000763DC" w:rsidRDefault="005E2091" w14:paraId="71F04495" w14:textId="77777777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V</w:t>
            </w:r>
          </w:p>
        </w:tc>
        <w:tc>
          <w:tcPr>
            <w:tcW w:w="14258" w:type="dxa"/>
            <w:shd w:val="clear" w:color="000000" w:fill="FBE4D5" w:themeFill="accent2" w:themeFillTint="33"/>
            <w:vAlign w:val="center"/>
          </w:tcPr>
          <w:p w:rsidRPr="00D7320E" w:rsidR="005E2091" w:rsidP="000763DC" w:rsidRDefault="005E2091" w14:paraId="2983FA2C" w14:textId="77777777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lang w:val="en-US"/>
              </w:rPr>
            </w:pP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Solar-driven Hydrogen Production via Rationally Designed Heterostructured Photocatalysts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br/>
            </w:r>
            <w:r w:rsidRPr="00D7320E">
              <w:rPr>
                <w:rFonts w:cstheme="minorHAnsi"/>
                <w:noProof/>
                <w:color w:val="404040" w:themeColor="text1" w:themeTint="BF"/>
                <w:u w:val="single"/>
                <w:lang w:val="en-US"/>
              </w:rPr>
              <w:t xml:space="preserve">Önder Metin, 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>Orhan Altan, Merve Aksoy and İmren Hatay Patır</w:t>
            </w:r>
          </w:p>
          <w:p w:rsidRPr="00D7320E" w:rsidR="005E2091" w:rsidP="000763DC" w:rsidRDefault="005E2091" w14:paraId="47212F25" w14:textId="77777777">
            <w:pPr>
              <w:spacing w:after="0" w:line="220" w:lineRule="exact"/>
              <w:jc w:val="center"/>
              <w:rPr>
                <w:rFonts w:cstheme="minorHAnsi"/>
                <w:color w:val="FBE4D5" w:themeColor="accent2" w:themeTint="33"/>
                <w:lang w:val="en-US"/>
              </w:rPr>
            </w:pPr>
          </w:p>
        </w:tc>
      </w:tr>
      <w:tr w:rsidRPr="00D7320E" w:rsidR="005E2091" w:rsidTr="000763DC" w14:paraId="4320913E" w14:textId="77777777">
        <w:trPr>
          <w:trHeight w:val="285"/>
        </w:trPr>
        <w:tc>
          <w:tcPr>
            <w:tcW w:w="1415" w:type="dxa"/>
            <w:shd w:val="clear" w:color="auto" w:fill="auto"/>
            <w:vAlign w:val="center"/>
          </w:tcPr>
          <w:p w:rsidRPr="00D7320E" w:rsidR="005E2091" w:rsidP="000763DC" w:rsidRDefault="005E2091" w14:paraId="13886AB9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D7320E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1:00 - 11:20</w:t>
            </w:r>
          </w:p>
        </w:tc>
        <w:tc>
          <w:tcPr>
            <w:tcW w:w="281" w:type="dxa"/>
            <w:shd w:val="clear" w:color="auto" w:fill="auto"/>
            <w:vAlign w:val="center"/>
          </w:tcPr>
          <w:p w:rsidRPr="00D7320E" w:rsidR="005E2091" w:rsidP="000763DC" w:rsidRDefault="005E2091" w14:paraId="7372EEC1" w14:textId="77777777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14258" w:type="dxa"/>
            <w:shd w:val="clear" w:color="auto" w:fill="auto"/>
            <w:vAlign w:val="center"/>
          </w:tcPr>
          <w:p w:rsidRPr="00D7320E" w:rsidR="005E2091" w:rsidP="000763DC" w:rsidRDefault="005E2091" w14:paraId="1B3E611F" w14:textId="77777777">
            <w:pPr>
              <w:spacing w:after="0" w:line="220" w:lineRule="exact"/>
              <w:jc w:val="center"/>
              <w:rPr>
                <w:rFonts w:eastAsia="Times New Roman" w:cstheme="minorHAnsi"/>
                <w:color w:val="BFBFBF"/>
                <w:sz w:val="18"/>
                <w:szCs w:val="18"/>
                <w:lang w:val="en-US" w:eastAsia="tr-TR"/>
              </w:rPr>
            </w:pPr>
            <w:r w:rsidRPr="00D7320E">
              <w:rPr>
                <w:rFonts w:eastAsia="Times New Roman" w:cstheme="minorHAnsi"/>
                <w:color w:val="BFBFBF"/>
                <w:sz w:val="18"/>
                <w:szCs w:val="18"/>
                <w:lang w:val="en-US" w:eastAsia="tr-TR"/>
              </w:rPr>
              <w:t>Coffee Break</w:t>
            </w:r>
          </w:p>
        </w:tc>
      </w:tr>
    </w:tbl>
    <w:tbl>
      <w:tblPr>
        <w:tblW w:w="15871" w:type="dxa"/>
        <w:tblBorders>
          <w:top w:val="dotted" w:color="auto" w:sz="4" w:space="0"/>
          <w:left w:val="dotted" w:color="auto" w:sz="4" w:space="0"/>
          <w:bottom w:val="dotted" w:color="auto" w:sz="4" w:space="0"/>
          <w:right w:val="dotted" w:color="auto" w:sz="4" w:space="0"/>
          <w:insideH w:val="dotted" w:color="auto" w:sz="4" w:space="0"/>
          <w:insideV w:val="dotted" w:color="auto" w:sz="4" w:space="0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12"/>
        <w:gridCol w:w="284"/>
        <w:gridCol w:w="14175"/>
      </w:tblGrid>
      <w:tr w:rsidRPr="00D7320E" w:rsidR="005E2091" w:rsidTr="000763DC" w14:paraId="4A9B1EDC" w14:textId="77777777">
        <w:trPr>
          <w:trHeight w:val="424"/>
        </w:trPr>
        <w:tc>
          <w:tcPr>
            <w:tcW w:w="1412" w:type="dxa"/>
            <w:shd w:val="clear" w:color="auto" w:fill="auto"/>
            <w:vAlign w:val="center"/>
          </w:tcPr>
          <w:p w:rsidRPr="00D7320E" w:rsidR="005E2091" w:rsidP="000763DC" w:rsidRDefault="005E2091" w14:paraId="5370CD17" w14:textId="0AF1FD2D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284" w:type="dxa"/>
            <w:tcBorders>
              <w:right w:val="dotted" w:color="auto" w:sz="4" w:space="0"/>
            </w:tcBorders>
            <w:shd w:val="clear" w:color="auto" w:fill="auto"/>
            <w:vAlign w:val="center"/>
          </w:tcPr>
          <w:p w:rsidRPr="00D7320E" w:rsidR="005E2091" w:rsidP="000763DC" w:rsidRDefault="005E2091" w14:paraId="2978D5D5" w14:textId="77777777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14175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000000" w:fill="FBE4D5" w:themeFill="accent2" w:themeFillTint="33"/>
            <w:vAlign w:val="center"/>
          </w:tcPr>
          <w:p w:rsidRPr="00D7320E" w:rsidR="005E2091" w:rsidP="000763DC" w:rsidRDefault="005E2091" w14:paraId="1BB00421" w14:textId="77777777">
            <w:pPr>
              <w:spacing w:after="0" w:line="220" w:lineRule="exact"/>
              <w:jc w:val="center"/>
              <w:rPr>
                <w:rFonts w:cstheme="minorHAnsi"/>
                <w:noProof/>
                <w:color w:val="E2EFD9" w:themeColor="accent6" w:themeTint="33"/>
                <w:lang w:val="en-US"/>
              </w:rPr>
            </w:pPr>
            <w:r w:rsidRPr="00D7320E">
              <w:rPr>
                <w:rFonts w:eastAsia="Times New Roman" w:cstheme="minorHAnsi"/>
                <w:color w:val="000000"/>
                <w:lang w:val="en-US" w:eastAsia="tr-TR"/>
              </w:rPr>
              <w:t>Closing Addresses</w:t>
            </w:r>
          </w:p>
        </w:tc>
      </w:tr>
      <w:tr w:rsidRPr="009035A3" w:rsidR="005E2091" w:rsidTr="000763DC" w14:paraId="5FCF8C6B" w14:textId="77777777">
        <w:trPr>
          <w:trHeight w:val="64"/>
        </w:trPr>
        <w:tc>
          <w:tcPr>
            <w:tcW w:w="1412" w:type="dxa"/>
            <w:shd w:val="clear" w:color="auto" w:fill="auto"/>
            <w:vAlign w:val="center"/>
          </w:tcPr>
          <w:p w:rsidRPr="00D7320E" w:rsidR="005E2091" w:rsidP="000763DC" w:rsidRDefault="005E2091" w14:paraId="3BFBB297" w14:textId="7777777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D7320E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2:50 - 13:50</w:t>
            </w:r>
          </w:p>
        </w:tc>
        <w:tc>
          <w:tcPr>
            <w:tcW w:w="284" w:type="dxa"/>
            <w:tcBorders>
              <w:right w:val="dotted" w:color="auto" w:sz="4" w:space="0"/>
            </w:tcBorders>
            <w:shd w:val="clear" w:color="auto" w:fill="auto"/>
            <w:vAlign w:val="center"/>
          </w:tcPr>
          <w:p w:rsidRPr="00D7320E" w:rsidR="005E2091" w:rsidP="000763DC" w:rsidRDefault="005E2091" w14:paraId="41FF2E6F" w14:textId="77777777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14175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</w:tcBorders>
            <w:shd w:val="clear" w:color="auto" w:fill="FFFFFF" w:themeFill="background1"/>
            <w:vAlign w:val="center"/>
          </w:tcPr>
          <w:p w:rsidRPr="009035A3" w:rsidR="005E2091" w:rsidP="000763DC" w:rsidRDefault="005E2091" w14:paraId="75A54185" w14:textId="77777777">
            <w:pPr>
              <w:spacing w:after="0" w:line="220" w:lineRule="exact"/>
              <w:jc w:val="center"/>
              <w:rPr>
                <w:rFonts w:eastAsia="Times New Roman" w:cstheme="minorHAnsi"/>
                <w:color w:val="BFBFBF"/>
                <w:sz w:val="18"/>
                <w:szCs w:val="18"/>
                <w:lang w:val="en-US" w:eastAsia="tr-TR"/>
              </w:rPr>
            </w:pPr>
            <w:r w:rsidRPr="00D7320E">
              <w:rPr>
                <w:rFonts w:eastAsia="Times New Roman" w:cstheme="minorHAnsi"/>
                <w:color w:val="BFBFBF"/>
                <w:sz w:val="18"/>
                <w:szCs w:val="18"/>
                <w:lang w:val="en-US" w:eastAsia="tr-TR"/>
              </w:rPr>
              <w:t>Lunch Break</w:t>
            </w:r>
          </w:p>
        </w:tc>
      </w:tr>
    </w:tbl>
    <w:p w:rsidR="005E2091" w:rsidP="005E2091" w:rsidRDefault="005E2091" w14:paraId="384ABD83" w14:textId="77777777">
      <w:pPr>
        <w:spacing w:line="100" w:lineRule="exact"/>
        <w:rPr>
          <w:rFonts w:cstheme="minorHAnsi"/>
          <w:sz w:val="18"/>
          <w:szCs w:val="18"/>
          <w:lang w:val="en-US"/>
        </w:rPr>
      </w:pPr>
    </w:p>
    <w:p w:rsidR="005E2091" w:rsidP="005E2091" w:rsidRDefault="005E2091" w14:paraId="26551FDC" w14:textId="77777777">
      <w:pPr>
        <w:spacing w:line="100" w:lineRule="exact"/>
        <w:rPr>
          <w:rFonts w:cstheme="minorHAnsi"/>
          <w:sz w:val="18"/>
          <w:szCs w:val="18"/>
          <w:lang w:val="en-US"/>
        </w:rPr>
      </w:pPr>
    </w:p>
    <w:tbl>
      <w:tblPr>
        <w:tblStyle w:val="Reetkatablice"/>
        <w:tblW w:w="3114" w:type="dxa"/>
        <w:tblLook w:val="04A0" w:firstRow="1" w:lastRow="0" w:firstColumn="1" w:lastColumn="0" w:noHBand="0" w:noVBand="1"/>
      </w:tblPr>
      <w:tblGrid>
        <w:gridCol w:w="988"/>
        <w:gridCol w:w="2126"/>
      </w:tblGrid>
      <w:tr w:rsidR="005E2091" w:rsidTr="000763DC" w14:paraId="7FC7C560" w14:textId="77777777">
        <w:trPr>
          <w:trHeight w:val="404"/>
        </w:trPr>
        <w:tc>
          <w:tcPr>
            <w:tcW w:w="9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5E2091" w:rsidP="000763DC" w:rsidRDefault="005E2091" w14:paraId="2AB40986" w14:textId="77777777">
            <w:pPr>
              <w:rPr>
                <w:lang w:val="en-US"/>
              </w:rPr>
            </w:pPr>
            <w:r>
              <w:rPr>
                <w:lang w:val="en-US"/>
              </w:rPr>
              <w:t>LEGEND</w:t>
            </w:r>
          </w:p>
        </w:tc>
        <w:tc>
          <w:tcPr>
            <w:tcW w:w="2126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</w:tcPr>
          <w:p w:rsidR="005E2091" w:rsidP="000763DC" w:rsidRDefault="005E2091" w14:paraId="57DE21E9" w14:textId="77777777">
            <w:pPr>
              <w:rPr>
                <w:lang w:val="en-US"/>
              </w:rPr>
            </w:pPr>
          </w:p>
        </w:tc>
      </w:tr>
      <w:tr w:rsidR="005E2091" w:rsidTr="000763DC" w14:paraId="58F6ED4E" w14:textId="77777777">
        <w:trPr>
          <w:trHeight w:val="471"/>
        </w:trPr>
        <w:tc>
          <w:tcPr>
            <w:tcW w:w="988" w:type="dxa"/>
            <w:tcBorders>
              <w:top w:val="single" w:color="auto" w:sz="4" w:space="0"/>
            </w:tcBorders>
          </w:tcPr>
          <w:p w:rsidR="005E2091" w:rsidP="000763DC" w:rsidRDefault="005E2091" w14:paraId="2DEBFCFF" w14:textId="77777777">
            <w:pPr>
              <w:rPr>
                <w:lang w:val="en-US"/>
              </w:rPr>
            </w:pPr>
            <w:r>
              <w:rPr>
                <w:lang w:val="en-US"/>
              </w:rPr>
              <w:t>O</w:t>
            </w:r>
          </w:p>
        </w:tc>
        <w:tc>
          <w:tcPr>
            <w:tcW w:w="2126" w:type="dxa"/>
            <w:tcBorders>
              <w:top w:val="single" w:color="auto" w:sz="4" w:space="0"/>
            </w:tcBorders>
          </w:tcPr>
          <w:p w:rsidR="005E2091" w:rsidP="000763DC" w:rsidRDefault="005E2091" w14:paraId="515585B2" w14:textId="77777777">
            <w:pPr>
              <w:rPr>
                <w:lang w:val="en-US"/>
              </w:rPr>
            </w:pPr>
            <w:r>
              <w:rPr>
                <w:lang w:val="en-US"/>
              </w:rPr>
              <w:t xml:space="preserve">On-site presentation </w:t>
            </w:r>
          </w:p>
        </w:tc>
      </w:tr>
      <w:tr w:rsidR="005E2091" w:rsidTr="000763DC" w14:paraId="566E6420" w14:textId="77777777">
        <w:trPr>
          <w:trHeight w:val="404"/>
        </w:trPr>
        <w:tc>
          <w:tcPr>
            <w:tcW w:w="988" w:type="dxa"/>
          </w:tcPr>
          <w:p w:rsidR="005E2091" w:rsidP="000763DC" w:rsidRDefault="005E2091" w14:paraId="13FABBE8" w14:textId="77777777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lang w:val="en-US"/>
              </w:rPr>
              <w:t>V</w:t>
            </w:r>
          </w:p>
        </w:tc>
        <w:tc>
          <w:tcPr>
            <w:tcW w:w="2126" w:type="dxa"/>
          </w:tcPr>
          <w:p w:rsidR="005E2091" w:rsidP="000763DC" w:rsidRDefault="005E2091" w14:paraId="15075C58" w14:textId="77777777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lang w:val="en-US"/>
              </w:rPr>
              <w:t>Virtual presentation</w:t>
            </w:r>
          </w:p>
        </w:tc>
      </w:tr>
    </w:tbl>
    <w:p w:rsidRPr="00B55694" w:rsidR="005E2091" w:rsidP="005E2091" w:rsidRDefault="005E2091" w14:paraId="6403F664" w14:textId="77777777">
      <w:pPr>
        <w:rPr>
          <w:rFonts w:cstheme="minorHAnsi"/>
          <w:sz w:val="24"/>
          <w:szCs w:val="24"/>
          <w:lang w:val="en-US"/>
        </w:rPr>
      </w:pPr>
    </w:p>
    <w:p w:rsidRPr="005E2091" w:rsidR="00A321DA" w:rsidP="005E2091" w:rsidRDefault="00A321DA" w14:paraId="00D45FCC" w14:textId="37425DBB"/>
    <w:sectPr w:rsidRPr="005E2091" w:rsidR="00A321DA" w:rsidSect="00D45D11">
      <w:headerReference w:type="default" r:id="rId12"/>
      <w:footerReference w:type="default" r:id="rId13"/>
      <w:pgSz w:w="16838" w:h="11906" w:orient="landscape"/>
      <w:pgMar w:top="176" w:right="828" w:bottom="187" w:left="28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A7070" w:rsidP="003961CF" w:rsidRDefault="008A7070" w14:paraId="09826368" w14:textId="77777777">
      <w:pPr>
        <w:spacing w:after="0" w:line="240" w:lineRule="auto"/>
      </w:pPr>
      <w:r>
        <w:separator/>
      </w:r>
    </w:p>
  </w:endnote>
  <w:endnote w:type="continuationSeparator" w:id="0">
    <w:p w:rsidR="008A7070" w:rsidP="003961CF" w:rsidRDefault="008A7070" w14:paraId="3FA12A87" w14:textId="77777777">
      <w:pPr>
        <w:spacing w:after="0" w:line="240" w:lineRule="auto"/>
      </w:pPr>
      <w:r>
        <w:continuationSeparator/>
      </w:r>
    </w:p>
  </w:endnote>
  <w:endnote w:type="continuationNotice" w:id="1">
    <w:p w:rsidR="008A7070" w:rsidRDefault="008A7070" w14:paraId="2546FE54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14148937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E4396" w:rsidRDefault="00CE4396" w14:paraId="11C741F6" w14:textId="4C1EB878">
        <w:pPr>
          <w:pStyle w:val="Podnoje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A487F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CE4396" w:rsidRDefault="00CE4396" w14:paraId="64189D8E" w14:textId="77777777">
    <w:pPr>
      <w:pStyle w:val="Podnoj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A7070" w:rsidP="003961CF" w:rsidRDefault="008A7070" w14:paraId="5A8FCE62" w14:textId="77777777">
      <w:pPr>
        <w:spacing w:after="0" w:line="240" w:lineRule="auto"/>
      </w:pPr>
      <w:r>
        <w:separator/>
      </w:r>
    </w:p>
  </w:footnote>
  <w:footnote w:type="continuationSeparator" w:id="0">
    <w:p w:rsidR="008A7070" w:rsidP="003961CF" w:rsidRDefault="008A7070" w14:paraId="04842BEE" w14:textId="77777777">
      <w:pPr>
        <w:spacing w:after="0" w:line="240" w:lineRule="auto"/>
      </w:pPr>
      <w:r>
        <w:continuationSeparator/>
      </w:r>
    </w:p>
  </w:footnote>
  <w:footnote w:type="continuationNotice" w:id="1">
    <w:p w:rsidR="008A7070" w:rsidRDefault="008A7070" w14:paraId="5F5D061D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E4396" w:rsidRDefault="00CE4396" w14:paraId="2E30BCF2" w14:textId="77777777">
    <w:pPr>
      <w:pStyle w:val="Zaglavlje"/>
    </w:pPr>
    <w: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872406"/>
    <w:multiLevelType w:val="hybridMultilevel"/>
    <w:tmpl w:val="935EFD0C"/>
    <w:lvl w:ilvl="0" w:tplc="1294FDD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67822B13"/>
    <w:multiLevelType w:val="hybridMultilevel"/>
    <w:tmpl w:val="8898C3F0"/>
    <w:lvl w:ilvl="0" w:tplc="40D0C02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6F8B7B8C"/>
    <w:multiLevelType w:val="hybridMultilevel"/>
    <w:tmpl w:val="BE902C66"/>
    <w:lvl w:ilvl="0" w:tplc="D9CACA7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15="http://schemas.microsoft.com/office/word/2012/wordml" mc:Ignorable="w14 wp14 w15">
  <w:zoom w:percent="100"/>
  <w:gutterAtTop/>
  <w:trackRevisions w:val="false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zNjM1sDQ3NTU0tzRR0lEKTi0uzszPAykwNKwFAAYDQ4UtAAAA"/>
  </w:docVars>
  <w:rsids>
    <w:rsidRoot w:val="00FE731B"/>
    <w:rsid w:val="00003286"/>
    <w:rsid w:val="00003C99"/>
    <w:rsid w:val="00004A43"/>
    <w:rsid w:val="000051B6"/>
    <w:rsid w:val="000108FE"/>
    <w:rsid w:val="00012C9E"/>
    <w:rsid w:val="00015C3C"/>
    <w:rsid w:val="0002335B"/>
    <w:rsid w:val="00023B93"/>
    <w:rsid w:val="00024642"/>
    <w:rsid w:val="00025F1F"/>
    <w:rsid w:val="00030F9D"/>
    <w:rsid w:val="00034BDC"/>
    <w:rsid w:val="00036476"/>
    <w:rsid w:val="00040717"/>
    <w:rsid w:val="00040892"/>
    <w:rsid w:val="000442B1"/>
    <w:rsid w:val="00052496"/>
    <w:rsid w:val="000564D8"/>
    <w:rsid w:val="000571A9"/>
    <w:rsid w:val="00062223"/>
    <w:rsid w:val="000665E9"/>
    <w:rsid w:val="00067687"/>
    <w:rsid w:val="000740A0"/>
    <w:rsid w:val="000825F5"/>
    <w:rsid w:val="0008360B"/>
    <w:rsid w:val="00085E3B"/>
    <w:rsid w:val="00091E87"/>
    <w:rsid w:val="000A0761"/>
    <w:rsid w:val="000A3A38"/>
    <w:rsid w:val="000B0161"/>
    <w:rsid w:val="000B3EEF"/>
    <w:rsid w:val="000B4656"/>
    <w:rsid w:val="000B4BF7"/>
    <w:rsid w:val="000B7BB9"/>
    <w:rsid w:val="000C0B0D"/>
    <w:rsid w:val="000C5005"/>
    <w:rsid w:val="000C71FD"/>
    <w:rsid w:val="000D0069"/>
    <w:rsid w:val="000D15DC"/>
    <w:rsid w:val="000D2463"/>
    <w:rsid w:val="000D3814"/>
    <w:rsid w:val="000D3F04"/>
    <w:rsid w:val="000D611F"/>
    <w:rsid w:val="000E0B92"/>
    <w:rsid w:val="000E34BE"/>
    <w:rsid w:val="000E6B2A"/>
    <w:rsid w:val="000E74AF"/>
    <w:rsid w:val="000E7C36"/>
    <w:rsid w:val="000F0530"/>
    <w:rsid w:val="000F077E"/>
    <w:rsid w:val="000F0F5D"/>
    <w:rsid w:val="000F38A2"/>
    <w:rsid w:val="000F5262"/>
    <w:rsid w:val="000F77EF"/>
    <w:rsid w:val="000F7AD2"/>
    <w:rsid w:val="00101FF8"/>
    <w:rsid w:val="00103F2D"/>
    <w:rsid w:val="00104A25"/>
    <w:rsid w:val="00110570"/>
    <w:rsid w:val="00111400"/>
    <w:rsid w:val="0011191D"/>
    <w:rsid w:val="001225F2"/>
    <w:rsid w:val="00125CCF"/>
    <w:rsid w:val="00126C95"/>
    <w:rsid w:val="001331A2"/>
    <w:rsid w:val="001377DF"/>
    <w:rsid w:val="001468D5"/>
    <w:rsid w:val="00147148"/>
    <w:rsid w:val="00151261"/>
    <w:rsid w:val="00152A5C"/>
    <w:rsid w:val="00161D5A"/>
    <w:rsid w:val="00164A25"/>
    <w:rsid w:val="00166627"/>
    <w:rsid w:val="00167352"/>
    <w:rsid w:val="00170780"/>
    <w:rsid w:val="00171B18"/>
    <w:rsid w:val="00171B6B"/>
    <w:rsid w:val="001731AE"/>
    <w:rsid w:val="0017551F"/>
    <w:rsid w:val="001818A6"/>
    <w:rsid w:val="00182575"/>
    <w:rsid w:val="00185363"/>
    <w:rsid w:val="001859E8"/>
    <w:rsid w:val="00185A2C"/>
    <w:rsid w:val="00186121"/>
    <w:rsid w:val="00193BF4"/>
    <w:rsid w:val="00193DA3"/>
    <w:rsid w:val="001A0C31"/>
    <w:rsid w:val="001A3F1A"/>
    <w:rsid w:val="001B0473"/>
    <w:rsid w:val="001B35E1"/>
    <w:rsid w:val="001B67E1"/>
    <w:rsid w:val="001C06FA"/>
    <w:rsid w:val="001C2411"/>
    <w:rsid w:val="001C3597"/>
    <w:rsid w:val="001C7D8C"/>
    <w:rsid w:val="001D0D08"/>
    <w:rsid w:val="001D2A66"/>
    <w:rsid w:val="001D38BC"/>
    <w:rsid w:val="001D49D2"/>
    <w:rsid w:val="001D5980"/>
    <w:rsid w:val="001E2DF7"/>
    <w:rsid w:val="001E42CA"/>
    <w:rsid w:val="001E5F21"/>
    <w:rsid w:val="001F2156"/>
    <w:rsid w:val="001F37BE"/>
    <w:rsid w:val="001F5336"/>
    <w:rsid w:val="002006F4"/>
    <w:rsid w:val="00200D6C"/>
    <w:rsid w:val="002071B5"/>
    <w:rsid w:val="002078DE"/>
    <w:rsid w:val="0021042D"/>
    <w:rsid w:val="00210C40"/>
    <w:rsid w:val="00215CEE"/>
    <w:rsid w:val="002236F8"/>
    <w:rsid w:val="002242C7"/>
    <w:rsid w:val="00224358"/>
    <w:rsid w:val="002265C7"/>
    <w:rsid w:val="00226881"/>
    <w:rsid w:val="002274C4"/>
    <w:rsid w:val="00230755"/>
    <w:rsid w:val="00233986"/>
    <w:rsid w:val="00241282"/>
    <w:rsid w:val="00241521"/>
    <w:rsid w:val="00245B34"/>
    <w:rsid w:val="002532E7"/>
    <w:rsid w:val="002536CE"/>
    <w:rsid w:val="00253AC4"/>
    <w:rsid w:val="002562C4"/>
    <w:rsid w:val="00262E12"/>
    <w:rsid w:val="002664A0"/>
    <w:rsid w:val="002702BF"/>
    <w:rsid w:val="00270886"/>
    <w:rsid w:val="0027110D"/>
    <w:rsid w:val="00273B30"/>
    <w:rsid w:val="0027714F"/>
    <w:rsid w:val="002802E1"/>
    <w:rsid w:val="00281285"/>
    <w:rsid w:val="00290E8D"/>
    <w:rsid w:val="00294C58"/>
    <w:rsid w:val="002A158E"/>
    <w:rsid w:val="002A20F3"/>
    <w:rsid w:val="002A35B5"/>
    <w:rsid w:val="002A6DB3"/>
    <w:rsid w:val="002B0E46"/>
    <w:rsid w:val="002B2BF7"/>
    <w:rsid w:val="002B2ED6"/>
    <w:rsid w:val="002B3D59"/>
    <w:rsid w:val="002C029B"/>
    <w:rsid w:val="002C1AFF"/>
    <w:rsid w:val="002C28D6"/>
    <w:rsid w:val="002C3283"/>
    <w:rsid w:val="002C7A09"/>
    <w:rsid w:val="002D363C"/>
    <w:rsid w:val="002D3E0E"/>
    <w:rsid w:val="002D47A1"/>
    <w:rsid w:val="002D58A7"/>
    <w:rsid w:val="002D6612"/>
    <w:rsid w:val="002D7A2C"/>
    <w:rsid w:val="002E1513"/>
    <w:rsid w:val="002E1DE8"/>
    <w:rsid w:val="002E30F1"/>
    <w:rsid w:val="002E43A6"/>
    <w:rsid w:val="002E5DEC"/>
    <w:rsid w:val="002E70F0"/>
    <w:rsid w:val="002E72DB"/>
    <w:rsid w:val="002F626E"/>
    <w:rsid w:val="002F78DC"/>
    <w:rsid w:val="00301D92"/>
    <w:rsid w:val="00302132"/>
    <w:rsid w:val="003021DD"/>
    <w:rsid w:val="003023F3"/>
    <w:rsid w:val="00307A19"/>
    <w:rsid w:val="0031043C"/>
    <w:rsid w:val="00314677"/>
    <w:rsid w:val="00315797"/>
    <w:rsid w:val="0031726B"/>
    <w:rsid w:val="00321949"/>
    <w:rsid w:val="00321B31"/>
    <w:rsid w:val="00322DC2"/>
    <w:rsid w:val="00323CD8"/>
    <w:rsid w:val="00326008"/>
    <w:rsid w:val="00326FDA"/>
    <w:rsid w:val="00333378"/>
    <w:rsid w:val="00334C06"/>
    <w:rsid w:val="003350CC"/>
    <w:rsid w:val="00337378"/>
    <w:rsid w:val="00344AFC"/>
    <w:rsid w:val="00344EA9"/>
    <w:rsid w:val="00347265"/>
    <w:rsid w:val="00351E88"/>
    <w:rsid w:val="00353A51"/>
    <w:rsid w:val="0035750A"/>
    <w:rsid w:val="00362469"/>
    <w:rsid w:val="003625E0"/>
    <w:rsid w:val="003708E5"/>
    <w:rsid w:val="003712A0"/>
    <w:rsid w:val="003713FF"/>
    <w:rsid w:val="003718CA"/>
    <w:rsid w:val="003724D7"/>
    <w:rsid w:val="00373E96"/>
    <w:rsid w:val="00382465"/>
    <w:rsid w:val="00383A0F"/>
    <w:rsid w:val="0038573C"/>
    <w:rsid w:val="003864EB"/>
    <w:rsid w:val="00386B7E"/>
    <w:rsid w:val="003961CF"/>
    <w:rsid w:val="00397FE9"/>
    <w:rsid w:val="003A1987"/>
    <w:rsid w:val="003A2ADC"/>
    <w:rsid w:val="003A50EC"/>
    <w:rsid w:val="003B1529"/>
    <w:rsid w:val="003B608D"/>
    <w:rsid w:val="003B65C5"/>
    <w:rsid w:val="003C0502"/>
    <w:rsid w:val="003C6E51"/>
    <w:rsid w:val="003D011A"/>
    <w:rsid w:val="003D0232"/>
    <w:rsid w:val="003D70C5"/>
    <w:rsid w:val="003D7D8E"/>
    <w:rsid w:val="003E3095"/>
    <w:rsid w:val="003E36C0"/>
    <w:rsid w:val="003E4607"/>
    <w:rsid w:val="003E4629"/>
    <w:rsid w:val="003E6D09"/>
    <w:rsid w:val="003F04FC"/>
    <w:rsid w:val="003F0A40"/>
    <w:rsid w:val="003F123D"/>
    <w:rsid w:val="003F2971"/>
    <w:rsid w:val="00400E5B"/>
    <w:rsid w:val="004013DA"/>
    <w:rsid w:val="004014B1"/>
    <w:rsid w:val="00401DA1"/>
    <w:rsid w:val="00402FC5"/>
    <w:rsid w:val="0040658F"/>
    <w:rsid w:val="00412357"/>
    <w:rsid w:val="00412FC1"/>
    <w:rsid w:val="004305CA"/>
    <w:rsid w:val="00430C0D"/>
    <w:rsid w:val="0043161F"/>
    <w:rsid w:val="00434C2A"/>
    <w:rsid w:val="00435342"/>
    <w:rsid w:val="00437685"/>
    <w:rsid w:val="004415A9"/>
    <w:rsid w:val="00441D04"/>
    <w:rsid w:val="00446513"/>
    <w:rsid w:val="00456D4E"/>
    <w:rsid w:val="004635E7"/>
    <w:rsid w:val="00464896"/>
    <w:rsid w:val="00466AB2"/>
    <w:rsid w:val="0047091C"/>
    <w:rsid w:val="00470FBE"/>
    <w:rsid w:val="00472247"/>
    <w:rsid w:val="0047487C"/>
    <w:rsid w:val="004839FC"/>
    <w:rsid w:val="0048641D"/>
    <w:rsid w:val="004902E0"/>
    <w:rsid w:val="0049267B"/>
    <w:rsid w:val="00493007"/>
    <w:rsid w:val="00494EEC"/>
    <w:rsid w:val="00497964"/>
    <w:rsid w:val="004A16F7"/>
    <w:rsid w:val="004A3FA9"/>
    <w:rsid w:val="004A40F2"/>
    <w:rsid w:val="004A5B3E"/>
    <w:rsid w:val="004A5C37"/>
    <w:rsid w:val="004A669E"/>
    <w:rsid w:val="004A6AFE"/>
    <w:rsid w:val="004A7827"/>
    <w:rsid w:val="004B0A1A"/>
    <w:rsid w:val="004B100D"/>
    <w:rsid w:val="004B338E"/>
    <w:rsid w:val="004B3E19"/>
    <w:rsid w:val="004B3EA4"/>
    <w:rsid w:val="004B50DF"/>
    <w:rsid w:val="004B689F"/>
    <w:rsid w:val="004C3D35"/>
    <w:rsid w:val="004C40CB"/>
    <w:rsid w:val="004C4563"/>
    <w:rsid w:val="004C57BB"/>
    <w:rsid w:val="004C6278"/>
    <w:rsid w:val="004C70C4"/>
    <w:rsid w:val="004C7318"/>
    <w:rsid w:val="004D36EE"/>
    <w:rsid w:val="004D5B3A"/>
    <w:rsid w:val="004D5D91"/>
    <w:rsid w:val="004E156B"/>
    <w:rsid w:val="004E40B2"/>
    <w:rsid w:val="004E465A"/>
    <w:rsid w:val="004F01EC"/>
    <w:rsid w:val="004F1C03"/>
    <w:rsid w:val="004F2B61"/>
    <w:rsid w:val="004F5DEB"/>
    <w:rsid w:val="005035EB"/>
    <w:rsid w:val="005042AA"/>
    <w:rsid w:val="00507703"/>
    <w:rsid w:val="0050781F"/>
    <w:rsid w:val="00511B0A"/>
    <w:rsid w:val="00513511"/>
    <w:rsid w:val="005142B3"/>
    <w:rsid w:val="00520734"/>
    <w:rsid w:val="00520D12"/>
    <w:rsid w:val="005222F1"/>
    <w:rsid w:val="005229D9"/>
    <w:rsid w:val="005234A5"/>
    <w:rsid w:val="00523671"/>
    <w:rsid w:val="005244D5"/>
    <w:rsid w:val="00524EDF"/>
    <w:rsid w:val="00531AF5"/>
    <w:rsid w:val="0053264D"/>
    <w:rsid w:val="00532E5E"/>
    <w:rsid w:val="00534B73"/>
    <w:rsid w:val="00536895"/>
    <w:rsid w:val="00540058"/>
    <w:rsid w:val="0054056A"/>
    <w:rsid w:val="00540710"/>
    <w:rsid w:val="00541003"/>
    <w:rsid w:val="00542BC4"/>
    <w:rsid w:val="00545A0D"/>
    <w:rsid w:val="005513CB"/>
    <w:rsid w:val="00552F7E"/>
    <w:rsid w:val="005530BA"/>
    <w:rsid w:val="005565C7"/>
    <w:rsid w:val="00564008"/>
    <w:rsid w:val="005656A3"/>
    <w:rsid w:val="00566A60"/>
    <w:rsid w:val="0057021A"/>
    <w:rsid w:val="00570561"/>
    <w:rsid w:val="00570715"/>
    <w:rsid w:val="0057372E"/>
    <w:rsid w:val="00574864"/>
    <w:rsid w:val="0058151C"/>
    <w:rsid w:val="00585ADB"/>
    <w:rsid w:val="005862D9"/>
    <w:rsid w:val="00592D8D"/>
    <w:rsid w:val="0059468C"/>
    <w:rsid w:val="00594A12"/>
    <w:rsid w:val="005960DB"/>
    <w:rsid w:val="00597BFC"/>
    <w:rsid w:val="005A0607"/>
    <w:rsid w:val="005A2AF9"/>
    <w:rsid w:val="005A487F"/>
    <w:rsid w:val="005A5670"/>
    <w:rsid w:val="005A774C"/>
    <w:rsid w:val="005B2D5B"/>
    <w:rsid w:val="005B485D"/>
    <w:rsid w:val="005C186A"/>
    <w:rsid w:val="005C47BC"/>
    <w:rsid w:val="005C64E0"/>
    <w:rsid w:val="005C6E33"/>
    <w:rsid w:val="005C7792"/>
    <w:rsid w:val="005D3769"/>
    <w:rsid w:val="005E152B"/>
    <w:rsid w:val="005E1A80"/>
    <w:rsid w:val="005E2091"/>
    <w:rsid w:val="005E44AE"/>
    <w:rsid w:val="005E4566"/>
    <w:rsid w:val="005E487B"/>
    <w:rsid w:val="005F0F76"/>
    <w:rsid w:val="005F16F2"/>
    <w:rsid w:val="005F1943"/>
    <w:rsid w:val="005F429B"/>
    <w:rsid w:val="005F4AA0"/>
    <w:rsid w:val="00601776"/>
    <w:rsid w:val="00605CE0"/>
    <w:rsid w:val="00606921"/>
    <w:rsid w:val="006123D8"/>
    <w:rsid w:val="00614822"/>
    <w:rsid w:val="006158A1"/>
    <w:rsid w:val="00617F10"/>
    <w:rsid w:val="00621017"/>
    <w:rsid w:val="006222AD"/>
    <w:rsid w:val="00623321"/>
    <w:rsid w:val="006310B1"/>
    <w:rsid w:val="00633A20"/>
    <w:rsid w:val="00635081"/>
    <w:rsid w:val="00635EF4"/>
    <w:rsid w:val="006366DA"/>
    <w:rsid w:val="006424D0"/>
    <w:rsid w:val="00643B73"/>
    <w:rsid w:val="00651F47"/>
    <w:rsid w:val="00653BCD"/>
    <w:rsid w:val="00660972"/>
    <w:rsid w:val="00666320"/>
    <w:rsid w:val="00666F6B"/>
    <w:rsid w:val="006675C7"/>
    <w:rsid w:val="006746A7"/>
    <w:rsid w:val="00675269"/>
    <w:rsid w:val="00677ABE"/>
    <w:rsid w:val="00684C3E"/>
    <w:rsid w:val="00684CD4"/>
    <w:rsid w:val="00687F7E"/>
    <w:rsid w:val="00690BB3"/>
    <w:rsid w:val="00694D5F"/>
    <w:rsid w:val="00695413"/>
    <w:rsid w:val="00696563"/>
    <w:rsid w:val="006A27BF"/>
    <w:rsid w:val="006A4C3D"/>
    <w:rsid w:val="006A4FE9"/>
    <w:rsid w:val="006A53E7"/>
    <w:rsid w:val="006B18BF"/>
    <w:rsid w:val="006B348E"/>
    <w:rsid w:val="006B4BC4"/>
    <w:rsid w:val="006C3FAD"/>
    <w:rsid w:val="006C4D2D"/>
    <w:rsid w:val="006C5D17"/>
    <w:rsid w:val="006C6934"/>
    <w:rsid w:val="006D0DDB"/>
    <w:rsid w:val="006D22B6"/>
    <w:rsid w:val="006D3592"/>
    <w:rsid w:val="006D5502"/>
    <w:rsid w:val="006D658F"/>
    <w:rsid w:val="006E2260"/>
    <w:rsid w:val="006E23C4"/>
    <w:rsid w:val="006E2990"/>
    <w:rsid w:val="006E2DE5"/>
    <w:rsid w:val="006E4EC3"/>
    <w:rsid w:val="006F0044"/>
    <w:rsid w:val="006F3FB3"/>
    <w:rsid w:val="006F44F8"/>
    <w:rsid w:val="006F573D"/>
    <w:rsid w:val="006F5D5B"/>
    <w:rsid w:val="006F659B"/>
    <w:rsid w:val="0070209B"/>
    <w:rsid w:val="00704B0E"/>
    <w:rsid w:val="00710711"/>
    <w:rsid w:val="00712034"/>
    <w:rsid w:val="00715F9F"/>
    <w:rsid w:val="00716590"/>
    <w:rsid w:val="00720E0D"/>
    <w:rsid w:val="007259B2"/>
    <w:rsid w:val="00726F5D"/>
    <w:rsid w:val="00731C43"/>
    <w:rsid w:val="00741AA9"/>
    <w:rsid w:val="00744AF9"/>
    <w:rsid w:val="007459E6"/>
    <w:rsid w:val="007520C6"/>
    <w:rsid w:val="00752C0D"/>
    <w:rsid w:val="0075553F"/>
    <w:rsid w:val="00761260"/>
    <w:rsid w:val="007617D1"/>
    <w:rsid w:val="00762336"/>
    <w:rsid w:val="007629A5"/>
    <w:rsid w:val="00763266"/>
    <w:rsid w:val="00766E07"/>
    <w:rsid w:val="007723A3"/>
    <w:rsid w:val="00775117"/>
    <w:rsid w:val="00775E33"/>
    <w:rsid w:val="007762E1"/>
    <w:rsid w:val="0078022B"/>
    <w:rsid w:val="00790973"/>
    <w:rsid w:val="00791A61"/>
    <w:rsid w:val="007922A9"/>
    <w:rsid w:val="007930D4"/>
    <w:rsid w:val="007A7C96"/>
    <w:rsid w:val="007B0B48"/>
    <w:rsid w:val="007C11D3"/>
    <w:rsid w:val="007C11D5"/>
    <w:rsid w:val="007C241D"/>
    <w:rsid w:val="007C78AE"/>
    <w:rsid w:val="007D5387"/>
    <w:rsid w:val="007E0626"/>
    <w:rsid w:val="007E1F09"/>
    <w:rsid w:val="007E389F"/>
    <w:rsid w:val="007E4143"/>
    <w:rsid w:val="007E64B1"/>
    <w:rsid w:val="007F2B2F"/>
    <w:rsid w:val="007F6ECE"/>
    <w:rsid w:val="00800337"/>
    <w:rsid w:val="00800DE4"/>
    <w:rsid w:val="008011B2"/>
    <w:rsid w:val="008035D2"/>
    <w:rsid w:val="008107B0"/>
    <w:rsid w:val="008114AE"/>
    <w:rsid w:val="00814E06"/>
    <w:rsid w:val="00816757"/>
    <w:rsid w:val="00821CEF"/>
    <w:rsid w:val="00823D7A"/>
    <w:rsid w:val="00825CC1"/>
    <w:rsid w:val="008261FB"/>
    <w:rsid w:val="0082736A"/>
    <w:rsid w:val="008277AB"/>
    <w:rsid w:val="0082796B"/>
    <w:rsid w:val="008430F1"/>
    <w:rsid w:val="00853BAB"/>
    <w:rsid w:val="00854706"/>
    <w:rsid w:val="008567C8"/>
    <w:rsid w:val="008572A2"/>
    <w:rsid w:val="00863560"/>
    <w:rsid w:val="008636BF"/>
    <w:rsid w:val="00870FA1"/>
    <w:rsid w:val="00871891"/>
    <w:rsid w:val="00872314"/>
    <w:rsid w:val="008725BA"/>
    <w:rsid w:val="008738A9"/>
    <w:rsid w:val="00874628"/>
    <w:rsid w:val="008755BF"/>
    <w:rsid w:val="00875815"/>
    <w:rsid w:val="00875D6C"/>
    <w:rsid w:val="00877352"/>
    <w:rsid w:val="008777BA"/>
    <w:rsid w:val="00880DBA"/>
    <w:rsid w:val="00882F48"/>
    <w:rsid w:val="0088339A"/>
    <w:rsid w:val="008853CD"/>
    <w:rsid w:val="008859AA"/>
    <w:rsid w:val="008868C6"/>
    <w:rsid w:val="00886F41"/>
    <w:rsid w:val="00890B14"/>
    <w:rsid w:val="00891B79"/>
    <w:rsid w:val="00891B85"/>
    <w:rsid w:val="008949D4"/>
    <w:rsid w:val="008975F4"/>
    <w:rsid w:val="008A052A"/>
    <w:rsid w:val="008A6662"/>
    <w:rsid w:val="008A7070"/>
    <w:rsid w:val="008A7FCC"/>
    <w:rsid w:val="008B780F"/>
    <w:rsid w:val="008B7EC6"/>
    <w:rsid w:val="008C1261"/>
    <w:rsid w:val="008C2305"/>
    <w:rsid w:val="008C2B15"/>
    <w:rsid w:val="008C3AD8"/>
    <w:rsid w:val="008C68A4"/>
    <w:rsid w:val="008C756A"/>
    <w:rsid w:val="008D0B7C"/>
    <w:rsid w:val="008D0EC5"/>
    <w:rsid w:val="008D2365"/>
    <w:rsid w:val="008D280F"/>
    <w:rsid w:val="008D3E18"/>
    <w:rsid w:val="008D5B51"/>
    <w:rsid w:val="008D5CC3"/>
    <w:rsid w:val="008D6203"/>
    <w:rsid w:val="008E1E31"/>
    <w:rsid w:val="008F539D"/>
    <w:rsid w:val="008F6559"/>
    <w:rsid w:val="009035A3"/>
    <w:rsid w:val="00905CA4"/>
    <w:rsid w:val="00906843"/>
    <w:rsid w:val="00912B6A"/>
    <w:rsid w:val="009150FA"/>
    <w:rsid w:val="00917D8A"/>
    <w:rsid w:val="00920BFD"/>
    <w:rsid w:val="009210A9"/>
    <w:rsid w:val="00921F2F"/>
    <w:rsid w:val="00924ADD"/>
    <w:rsid w:val="009256BA"/>
    <w:rsid w:val="00926C2C"/>
    <w:rsid w:val="00926C36"/>
    <w:rsid w:val="00930601"/>
    <w:rsid w:val="00931045"/>
    <w:rsid w:val="00933289"/>
    <w:rsid w:val="00940D44"/>
    <w:rsid w:val="00944F9F"/>
    <w:rsid w:val="00945159"/>
    <w:rsid w:val="009455CD"/>
    <w:rsid w:val="00946658"/>
    <w:rsid w:val="009567D9"/>
    <w:rsid w:val="00957442"/>
    <w:rsid w:val="00957C15"/>
    <w:rsid w:val="00962A70"/>
    <w:rsid w:val="00963DD0"/>
    <w:rsid w:val="00965D0D"/>
    <w:rsid w:val="00966C49"/>
    <w:rsid w:val="009673A0"/>
    <w:rsid w:val="00970F7C"/>
    <w:rsid w:val="00975A1F"/>
    <w:rsid w:val="00977F82"/>
    <w:rsid w:val="00983AAE"/>
    <w:rsid w:val="00990E69"/>
    <w:rsid w:val="009951FD"/>
    <w:rsid w:val="00997A17"/>
    <w:rsid w:val="009A1A5B"/>
    <w:rsid w:val="009A25BC"/>
    <w:rsid w:val="009A3FEE"/>
    <w:rsid w:val="009A4209"/>
    <w:rsid w:val="009A6633"/>
    <w:rsid w:val="009B6792"/>
    <w:rsid w:val="009C1569"/>
    <w:rsid w:val="009C1B58"/>
    <w:rsid w:val="009C1CEF"/>
    <w:rsid w:val="009C2F56"/>
    <w:rsid w:val="009C38E1"/>
    <w:rsid w:val="009C4D28"/>
    <w:rsid w:val="009C6D8B"/>
    <w:rsid w:val="009D058D"/>
    <w:rsid w:val="009D1471"/>
    <w:rsid w:val="009D2D32"/>
    <w:rsid w:val="009D5533"/>
    <w:rsid w:val="009E09C8"/>
    <w:rsid w:val="009E3EDB"/>
    <w:rsid w:val="009E70B3"/>
    <w:rsid w:val="009F29F3"/>
    <w:rsid w:val="009F62C6"/>
    <w:rsid w:val="009F7D56"/>
    <w:rsid w:val="00A06046"/>
    <w:rsid w:val="00A1374D"/>
    <w:rsid w:val="00A13AF3"/>
    <w:rsid w:val="00A2190C"/>
    <w:rsid w:val="00A22773"/>
    <w:rsid w:val="00A2629A"/>
    <w:rsid w:val="00A265B9"/>
    <w:rsid w:val="00A272A9"/>
    <w:rsid w:val="00A3145F"/>
    <w:rsid w:val="00A321DA"/>
    <w:rsid w:val="00A33A22"/>
    <w:rsid w:val="00A35E98"/>
    <w:rsid w:val="00A42568"/>
    <w:rsid w:val="00A43E00"/>
    <w:rsid w:val="00A46B22"/>
    <w:rsid w:val="00A47670"/>
    <w:rsid w:val="00A50D56"/>
    <w:rsid w:val="00A524B0"/>
    <w:rsid w:val="00A54C4A"/>
    <w:rsid w:val="00A603CB"/>
    <w:rsid w:val="00A617E9"/>
    <w:rsid w:val="00A62CA2"/>
    <w:rsid w:val="00A634D3"/>
    <w:rsid w:val="00A63621"/>
    <w:rsid w:val="00A63782"/>
    <w:rsid w:val="00A63FC7"/>
    <w:rsid w:val="00A64BE4"/>
    <w:rsid w:val="00A663F8"/>
    <w:rsid w:val="00A66659"/>
    <w:rsid w:val="00A73EDE"/>
    <w:rsid w:val="00A77D67"/>
    <w:rsid w:val="00A802A5"/>
    <w:rsid w:val="00A864BC"/>
    <w:rsid w:val="00A87C41"/>
    <w:rsid w:val="00A90D8A"/>
    <w:rsid w:val="00A90ED7"/>
    <w:rsid w:val="00A92440"/>
    <w:rsid w:val="00A93A84"/>
    <w:rsid w:val="00A9439C"/>
    <w:rsid w:val="00A949F9"/>
    <w:rsid w:val="00A94B44"/>
    <w:rsid w:val="00A96470"/>
    <w:rsid w:val="00A97E93"/>
    <w:rsid w:val="00AA074C"/>
    <w:rsid w:val="00AA15CE"/>
    <w:rsid w:val="00AA1941"/>
    <w:rsid w:val="00AA5255"/>
    <w:rsid w:val="00AA60FA"/>
    <w:rsid w:val="00AA6F5C"/>
    <w:rsid w:val="00AB3CF7"/>
    <w:rsid w:val="00AB40F2"/>
    <w:rsid w:val="00AB4255"/>
    <w:rsid w:val="00AB6FDB"/>
    <w:rsid w:val="00AB7229"/>
    <w:rsid w:val="00AC0F64"/>
    <w:rsid w:val="00AC329C"/>
    <w:rsid w:val="00AC4245"/>
    <w:rsid w:val="00AC63D9"/>
    <w:rsid w:val="00AC7D51"/>
    <w:rsid w:val="00AD1AE4"/>
    <w:rsid w:val="00AD4886"/>
    <w:rsid w:val="00AD63CE"/>
    <w:rsid w:val="00AD66BE"/>
    <w:rsid w:val="00AE061C"/>
    <w:rsid w:val="00AE0790"/>
    <w:rsid w:val="00AE2A30"/>
    <w:rsid w:val="00AE322B"/>
    <w:rsid w:val="00AE415C"/>
    <w:rsid w:val="00AE4BF8"/>
    <w:rsid w:val="00AE52DE"/>
    <w:rsid w:val="00AF1D26"/>
    <w:rsid w:val="00AF33EF"/>
    <w:rsid w:val="00AF51CB"/>
    <w:rsid w:val="00AF56FB"/>
    <w:rsid w:val="00AF7D89"/>
    <w:rsid w:val="00B00A80"/>
    <w:rsid w:val="00B00DAF"/>
    <w:rsid w:val="00B0108F"/>
    <w:rsid w:val="00B03F46"/>
    <w:rsid w:val="00B059DC"/>
    <w:rsid w:val="00B140AA"/>
    <w:rsid w:val="00B14585"/>
    <w:rsid w:val="00B16E43"/>
    <w:rsid w:val="00B17AF3"/>
    <w:rsid w:val="00B200E3"/>
    <w:rsid w:val="00B20899"/>
    <w:rsid w:val="00B20F84"/>
    <w:rsid w:val="00B21D07"/>
    <w:rsid w:val="00B230D4"/>
    <w:rsid w:val="00B24953"/>
    <w:rsid w:val="00B26704"/>
    <w:rsid w:val="00B304CA"/>
    <w:rsid w:val="00B30AC5"/>
    <w:rsid w:val="00B36EBC"/>
    <w:rsid w:val="00B400AF"/>
    <w:rsid w:val="00B406A9"/>
    <w:rsid w:val="00B4358A"/>
    <w:rsid w:val="00B45E11"/>
    <w:rsid w:val="00B543E7"/>
    <w:rsid w:val="00B547B3"/>
    <w:rsid w:val="00B604FE"/>
    <w:rsid w:val="00B61E78"/>
    <w:rsid w:val="00B65437"/>
    <w:rsid w:val="00B70FC2"/>
    <w:rsid w:val="00B71147"/>
    <w:rsid w:val="00B74334"/>
    <w:rsid w:val="00B75289"/>
    <w:rsid w:val="00B76E7C"/>
    <w:rsid w:val="00B83F14"/>
    <w:rsid w:val="00B84BBD"/>
    <w:rsid w:val="00B85236"/>
    <w:rsid w:val="00B85350"/>
    <w:rsid w:val="00B86394"/>
    <w:rsid w:val="00B86529"/>
    <w:rsid w:val="00B90D55"/>
    <w:rsid w:val="00B93647"/>
    <w:rsid w:val="00B93EFF"/>
    <w:rsid w:val="00BA0194"/>
    <w:rsid w:val="00BA0284"/>
    <w:rsid w:val="00BA0963"/>
    <w:rsid w:val="00BA4B0C"/>
    <w:rsid w:val="00BA5722"/>
    <w:rsid w:val="00BB3A7B"/>
    <w:rsid w:val="00BB5E64"/>
    <w:rsid w:val="00BC0488"/>
    <w:rsid w:val="00BC097F"/>
    <w:rsid w:val="00BC0A1D"/>
    <w:rsid w:val="00BD7C10"/>
    <w:rsid w:val="00BE2AE6"/>
    <w:rsid w:val="00BE2DD8"/>
    <w:rsid w:val="00BE357E"/>
    <w:rsid w:val="00BE7CEE"/>
    <w:rsid w:val="00BE7D49"/>
    <w:rsid w:val="00BF0BB6"/>
    <w:rsid w:val="00BF331D"/>
    <w:rsid w:val="00BF5F2F"/>
    <w:rsid w:val="00C01577"/>
    <w:rsid w:val="00C022D1"/>
    <w:rsid w:val="00C02787"/>
    <w:rsid w:val="00C02BF5"/>
    <w:rsid w:val="00C02CB4"/>
    <w:rsid w:val="00C0327D"/>
    <w:rsid w:val="00C11EDA"/>
    <w:rsid w:val="00C13D45"/>
    <w:rsid w:val="00C166AC"/>
    <w:rsid w:val="00C17092"/>
    <w:rsid w:val="00C17C7D"/>
    <w:rsid w:val="00C30BDD"/>
    <w:rsid w:val="00C32155"/>
    <w:rsid w:val="00C33D79"/>
    <w:rsid w:val="00C361B7"/>
    <w:rsid w:val="00C36BC3"/>
    <w:rsid w:val="00C40A29"/>
    <w:rsid w:val="00C4168D"/>
    <w:rsid w:val="00C4441B"/>
    <w:rsid w:val="00C47E84"/>
    <w:rsid w:val="00C50870"/>
    <w:rsid w:val="00C55B83"/>
    <w:rsid w:val="00C62201"/>
    <w:rsid w:val="00C6270E"/>
    <w:rsid w:val="00C652D2"/>
    <w:rsid w:val="00C66154"/>
    <w:rsid w:val="00C71A1F"/>
    <w:rsid w:val="00C72AB7"/>
    <w:rsid w:val="00C73AC1"/>
    <w:rsid w:val="00C76069"/>
    <w:rsid w:val="00C821C7"/>
    <w:rsid w:val="00C83375"/>
    <w:rsid w:val="00C84F0D"/>
    <w:rsid w:val="00C85195"/>
    <w:rsid w:val="00C92B94"/>
    <w:rsid w:val="00CA20D8"/>
    <w:rsid w:val="00CA5B97"/>
    <w:rsid w:val="00CB001A"/>
    <w:rsid w:val="00CB0DF3"/>
    <w:rsid w:val="00CB2E18"/>
    <w:rsid w:val="00CB6ADC"/>
    <w:rsid w:val="00CC11B0"/>
    <w:rsid w:val="00CC5D72"/>
    <w:rsid w:val="00CC79AA"/>
    <w:rsid w:val="00CD0A30"/>
    <w:rsid w:val="00CD246D"/>
    <w:rsid w:val="00CD34A4"/>
    <w:rsid w:val="00CD64EA"/>
    <w:rsid w:val="00CD6BC5"/>
    <w:rsid w:val="00CE093C"/>
    <w:rsid w:val="00CE4396"/>
    <w:rsid w:val="00CF0988"/>
    <w:rsid w:val="00CF2583"/>
    <w:rsid w:val="00CF2D18"/>
    <w:rsid w:val="00CF3D3F"/>
    <w:rsid w:val="00CF4125"/>
    <w:rsid w:val="00CF724C"/>
    <w:rsid w:val="00D001D4"/>
    <w:rsid w:val="00D01F1C"/>
    <w:rsid w:val="00D049F7"/>
    <w:rsid w:val="00D07810"/>
    <w:rsid w:val="00D1226C"/>
    <w:rsid w:val="00D14628"/>
    <w:rsid w:val="00D21C3F"/>
    <w:rsid w:val="00D21E81"/>
    <w:rsid w:val="00D21FF2"/>
    <w:rsid w:val="00D2438C"/>
    <w:rsid w:val="00D2668D"/>
    <w:rsid w:val="00D308D2"/>
    <w:rsid w:val="00D3256E"/>
    <w:rsid w:val="00D33559"/>
    <w:rsid w:val="00D364AA"/>
    <w:rsid w:val="00D4081E"/>
    <w:rsid w:val="00D414B0"/>
    <w:rsid w:val="00D4326E"/>
    <w:rsid w:val="00D43B6A"/>
    <w:rsid w:val="00D45D11"/>
    <w:rsid w:val="00D47212"/>
    <w:rsid w:val="00D52622"/>
    <w:rsid w:val="00D53155"/>
    <w:rsid w:val="00D5375A"/>
    <w:rsid w:val="00D5492D"/>
    <w:rsid w:val="00D56919"/>
    <w:rsid w:val="00D62B0E"/>
    <w:rsid w:val="00D63054"/>
    <w:rsid w:val="00D65626"/>
    <w:rsid w:val="00D674BB"/>
    <w:rsid w:val="00D708AC"/>
    <w:rsid w:val="00D72E0E"/>
    <w:rsid w:val="00D7320E"/>
    <w:rsid w:val="00D746D5"/>
    <w:rsid w:val="00D74FD9"/>
    <w:rsid w:val="00D76A13"/>
    <w:rsid w:val="00D80489"/>
    <w:rsid w:val="00D81072"/>
    <w:rsid w:val="00D81380"/>
    <w:rsid w:val="00D82E7A"/>
    <w:rsid w:val="00D84F2E"/>
    <w:rsid w:val="00D9620D"/>
    <w:rsid w:val="00D97F00"/>
    <w:rsid w:val="00DA10B9"/>
    <w:rsid w:val="00DA16F2"/>
    <w:rsid w:val="00DA267A"/>
    <w:rsid w:val="00DA2F71"/>
    <w:rsid w:val="00DA3791"/>
    <w:rsid w:val="00DA5B39"/>
    <w:rsid w:val="00DB3353"/>
    <w:rsid w:val="00DB4D05"/>
    <w:rsid w:val="00DB616D"/>
    <w:rsid w:val="00DC1C51"/>
    <w:rsid w:val="00DC454F"/>
    <w:rsid w:val="00DC5127"/>
    <w:rsid w:val="00DC5F13"/>
    <w:rsid w:val="00DD0801"/>
    <w:rsid w:val="00DD3782"/>
    <w:rsid w:val="00DD4A8F"/>
    <w:rsid w:val="00DD5991"/>
    <w:rsid w:val="00DE049E"/>
    <w:rsid w:val="00DE0DC3"/>
    <w:rsid w:val="00DE434B"/>
    <w:rsid w:val="00DE4A0D"/>
    <w:rsid w:val="00DE5C37"/>
    <w:rsid w:val="00DF0194"/>
    <w:rsid w:val="00DF0847"/>
    <w:rsid w:val="00DF2CA5"/>
    <w:rsid w:val="00E03D69"/>
    <w:rsid w:val="00E0799D"/>
    <w:rsid w:val="00E07EB2"/>
    <w:rsid w:val="00E1435D"/>
    <w:rsid w:val="00E146C4"/>
    <w:rsid w:val="00E2471A"/>
    <w:rsid w:val="00E275F8"/>
    <w:rsid w:val="00E32CDC"/>
    <w:rsid w:val="00E3319F"/>
    <w:rsid w:val="00E34350"/>
    <w:rsid w:val="00E34F66"/>
    <w:rsid w:val="00E352CE"/>
    <w:rsid w:val="00E3685C"/>
    <w:rsid w:val="00E376B1"/>
    <w:rsid w:val="00E41709"/>
    <w:rsid w:val="00E418EA"/>
    <w:rsid w:val="00E42B7A"/>
    <w:rsid w:val="00E430C8"/>
    <w:rsid w:val="00E43847"/>
    <w:rsid w:val="00E520A7"/>
    <w:rsid w:val="00E52B83"/>
    <w:rsid w:val="00E52D52"/>
    <w:rsid w:val="00E55BA4"/>
    <w:rsid w:val="00E56523"/>
    <w:rsid w:val="00E6468C"/>
    <w:rsid w:val="00E65F77"/>
    <w:rsid w:val="00E72132"/>
    <w:rsid w:val="00E74959"/>
    <w:rsid w:val="00E74DC1"/>
    <w:rsid w:val="00E7523C"/>
    <w:rsid w:val="00E756EA"/>
    <w:rsid w:val="00E828C8"/>
    <w:rsid w:val="00E83F8B"/>
    <w:rsid w:val="00E90B59"/>
    <w:rsid w:val="00E94D52"/>
    <w:rsid w:val="00E96407"/>
    <w:rsid w:val="00EA0112"/>
    <w:rsid w:val="00EA06CB"/>
    <w:rsid w:val="00EA1B6E"/>
    <w:rsid w:val="00EA3CAF"/>
    <w:rsid w:val="00EA4D0D"/>
    <w:rsid w:val="00EA5F5B"/>
    <w:rsid w:val="00EA7009"/>
    <w:rsid w:val="00EA7DFD"/>
    <w:rsid w:val="00EB0C6B"/>
    <w:rsid w:val="00EB34BB"/>
    <w:rsid w:val="00EB432E"/>
    <w:rsid w:val="00EB7833"/>
    <w:rsid w:val="00EB7B0A"/>
    <w:rsid w:val="00EC03C0"/>
    <w:rsid w:val="00EC076A"/>
    <w:rsid w:val="00EC2385"/>
    <w:rsid w:val="00EC49F4"/>
    <w:rsid w:val="00EC5DA1"/>
    <w:rsid w:val="00ED279C"/>
    <w:rsid w:val="00ED27CB"/>
    <w:rsid w:val="00ED360F"/>
    <w:rsid w:val="00EE0F86"/>
    <w:rsid w:val="00EE4DD1"/>
    <w:rsid w:val="00EE5BD2"/>
    <w:rsid w:val="00EE78FA"/>
    <w:rsid w:val="00EF00BB"/>
    <w:rsid w:val="00EF014F"/>
    <w:rsid w:val="00EF166A"/>
    <w:rsid w:val="00EF356F"/>
    <w:rsid w:val="00EF3809"/>
    <w:rsid w:val="00EF6371"/>
    <w:rsid w:val="00F0438E"/>
    <w:rsid w:val="00F04905"/>
    <w:rsid w:val="00F06FBE"/>
    <w:rsid w:val="00F144A9"/>
    <w:rsid w:val="00F150D6"/>
    <w:rsid w:val="00F16999"/>
    <w:rsid w:val="00F21715"/>
    <w:rsid w:val="00F2400B"/>
    <w:rsid w:val="00F33E9C"/>
    <w:rsid w:val="00F362F5"/>
    <w:rsid w:val="00F403C7"/>
    <w:rsid w:val="00F45AED"/>
    <w:rsid w:val="00F46634"/>
    <w:rsid w:val="00F475A0"/>
    <w:rsid w:val="00F5089A"/>
    <w:rsid w:val="00F519A0"/>
    <w:rsid w:val="00F569A3"/>
    <w:rsid w:val="00F6075E"/>
    <w:rsid w:val="00F63464"/>
    <w:rsid w:val="00F642B0"/>
    <w:rsid w:val="00F654A7"/>
    <w:rsid w:val="00F655DE"/>
    <w:rsid w:val="00F655F7"/>
    <w:rsid w:val="00F720F1"/>
    <w:rsid w:val="00F7263B"/>
    <w:rsid w:val="00F75B30"/>
    <w:rsid w:val="00F7763B"/>
    <w:rsid w:val="00F805FE"/>
    <w:rsid w:val="00F815FD"/>
    <w:rsid w:val="00F840CC"/>
    <w:rsid w:val="00F86B7D"/>
    <w:rsid w:val="00F90CB6"/>
    <w:rsid w:val="00F92E31"/>
    <w:rsid w:val="00F96AA4"/>
    <w:rsid w:val="00FA016F"/>
    <w:rsid w:val="00FA09E1"/>
    <w:rsid w:val="00FA2C99"/>
    <w:rsid w:val="00FA492E"/>
    <w:rsid w:val="00FA52E3"/>
    <w:rsid w:val="00FB0B50"/>
    <w:rsid w:val="00FB0CFE"/>
    <w:rsid w:val="00FB1EC0"/>
    <w:rsid w:val="00FB5C02"/>
    <w:rsid w:val="00FB6FE9"/>
    <w:rsid w:val="00FC1B42"/>
    <w:rsid w:val="00FC3304"/>
    <w:rsid w:val="00FC37D9"/>
    <w:rsid w:val="00FC446F"/>
    <w:rsid w:val="00FC4F2A"/>
    <w:rsid w:val="00FC769B"/>
    <w:rsid w:val="00FC7CB8"/>
    <w:rsid w:val="00FD21A5"/>
    <w:rsid w:val="00FD6D98"/>
    <w:rsid w:val="00FD6FE1"/>
    <w:rsid w:val="00FE4664"/>
    <w:rsid w:val="00FE585B"/>
    <w:rsid w:val="00FE6089"/>
    <w:rsid w:val="00FE731B"/>
    <w:rsid w:val="00FF1177"/>
    <w:rsid w:val="00FF47FC"/>
    <w:rsid w:val="00FF4E8E"/>
    <w:rsid w:val="00FF5B0F"/>
    <w:rsid w:val="033B3E84"/>
    <w:rsid w:val="0BE8249D"/>
    <w:rsid w:val="0FCFC053"/>
    <w:rsid w:val="116B90B4"/>
    <w:rsid w:val="37BE9C34"/>
    <w:rsid w:val="446C5CED"/>
    <w:rsid w:val="446C5CED"/>
    <w:rsid w:val="4F070226"/>
    <w:rsid w:val="5E753B1D"/>
    <w:rsid w:val="699EA2CC"/>
    <w:rsid w:val="6ED6ABC2"/>
    <w:rsid w:val="77767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5862D33"/>
  <w15:docId w15:val="{A30C7789-259F-4794-9AD1-BF502834DACC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 wp14">
  <w:docDefaults>
    <w:rPrDefault>
      <w:rPr>
        <w:rFonts w:asciiTheme="minorHAnsi" w:hAnsiTheme="minorHAnsi" w:eastAsia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3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rsid w:val="005E2091"/>
  </w:style>
  <w:style w:type="paragraph" w:styleId="Naslov1">
    <w:name w:val="heading 1"/>
    <w:basedOn w:val="Normal"/>
    <w:next w:val="Normal"/>
    <w:link w:val="Naslov1Char"/>
    <w:uiPriority w:val="9"/>
    <w:qFormat/>
    <w:rsid w:val="00542BC4"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2E74B5" w:themeColor="accent1" w:themeShade="BF"/>
      <w:sz w:val="28"/>
      <w:szCs w:val="28"/>
    </w:rPr>
  </w:style>
  <w:style w:type="paragraph" w:styleId="Naslov3">
    <w:name w:val="heading 3"/>
    <w:basedOn w:val="Normal"/>
    <w:next w:val="Normal"/>
    <w:link w:val="Naslov3Char"/>
    <w:uiPriority w:val="9"/>
    <w:semiHidden/>
    <w:unhideWhenUsed/>
    <w:qFormat/>
    <w:rsid w:val="00DA2F71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4D78" w:themeColor="accent1" w:themeShade="7F"/>
      <w:sz w:val="24"/>
      <w:szCs w:val="24"/>
    </w:rPr>
  </w:style>
  <w:style w:type="character" w:styleId="Zadanifontodlomka" w:default="1">
    <w:name w:val="Default Paragraph Font"/>
    <w:uiPriority w:val="1"/>
    <w:semiHidden/>
    <w:unhideWhenUsed/>
  </w:style>
  <w:style w:type="table" w:styleId="Obinatablica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popisa" w:default="1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3961CF"/>
    <w:pPr>
      <w:tabs>
        <w:tab w:val="center" w:pos="4536"/>
        <w:tab w:val="right" w:pos="9072"/>
      </w:tabs>
      <w:spacing w:after="0" w:line="240" w:lineRule="auto"/>
    </w:pPr>
  </w:style>
  <w:style w:type="character" w:styleId="ZaglavljeChar" w:customStyle="1">
    <w:name w:val="Zaglavlje Char"/>
    <w:basedOn w:val="Zadanifontodlomka"/>
    <w:link w:val="Zaglavlje"/>
    <w:uiPriority w:val="99"/>
    <w:rsid w:val="003961CF"/>
  </w:style>
  <w:style w:type="paragraph" w:styleId="Podnoje">
    <w:name w:val="footer"/>
    <w:basedOn w:val="Normal"/>
    <w:link w:val="PodnojeChar"/>
    <w:uiPriority w:val="99"/>
    <w:unhideWhenUsed/>
    <w:rsid w:val="003961CF"/>
    <w:pPr>
      <w:tabs>
        <w:tab w:val="center" w:pos="4536"/>
        <w:tab w:val="right" w:pos="9072"/>
      </w:tabs>
      <w:spacing w:after="0" w:line="240" w:lineRule="auto"/>
    </w:pPr>
  </w:style>
  <w:style w:type="character" w:styleId="PodnojeChar" w:customStyle="1">
    <w:name w:val="Podnožje Char"/>
    <w:basedOn w:val="Zadanifontodlomka"/>
    <w:link w:val="Podnoje"/>
    <w:uiPriority w:val="99"/>
    <w:rsid w:val="003961CF"/>
  </w:style>
  <w:style w:type="paragraph" w:styleId="Tekstbalonia">
    <w:name w:val="Balloon Text"/>
    <w:basedOn w:val="Normal"/>
    <w:link w:val="TekstbaloniaChar"/>
    <w:uiPriority w:val="99"/>
    <w:semiHidden/>
    <w:unhideWhenUsed/>
    <w:rsid w:val="005E45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TekstbaloniaChar" w:customStyle="1">
    <w:name w:val="Tekst balončića Char"/>
    <w:basedOn w:val="Zadanifontodlomka"/>
    <w:link w:val="Tekstbalonia"/>
    <w:uiPriority w:val="99"/>
    <w:semiHidden/>
    <w:rsid w:val="005E4566"/>
    <w:rPr>
      <w:rFonts w:ascii="Tahoma" w:hAnsi="Tahoma" w:cs="Tahoma"/>
      <w:sz w:val="16"/>
      <w:szCs w:val="16"/>
    </w:rPr>
  </w:style>
  <w:style w:type="character" w:styleId="Naslov1Char" w:customStyle="1">
    <w:name w:val="Naslov 1 Char"/>
    <w:basedOn w:val="Zadanifontodlomka"/>
    <w:link w:val="Naslov1"/>
    <w:uiPriority w:val="9"/>
    <w:rsid w:val="00542BC4"/>
    <w:rPr>
      <w:rFonts w:asciiTheme="majorHAnsi" w:hAnsiTheme="majorHAnsi" w:eastAsiaTheme="majorEastAsia" w:cstheme="majorBidi"/>
      <w:b/>
      <w:bCs/>
      <w:color w:val="2E74B5" w:themeColor="accent1" w:themeShade="BF"/>
      <w:sz w:val="28"/>
      <w:szCs w:val="28"/>
    </w:rPr>
  </w:style>
  <w:style w:type="character" w:styleId="Naglaeno">
    <w:name w:val="Strong"/>
    <w:basedOn w:val="Zadanifontodlomka"/>
    <w:uiPriority w:val="22"/>
    <w:qFormat/>
    <w:rsid w:val="00DA267A"/>
    <w:rPr>
      <w:b/>
      <w:bCs/>
    </w:rPr>
  </w:style>
  <w:style w:type="paragraph" w:styleId="StandardWeb">
    <w:name w:val="Normal (Web)"/>
    <w:basedOn w:val="Normal"/>
    <w:uiPriority w:val="99"/>
    <w:semiHidden/>
    <w:unhideWhenUsed/>
    <w:rsid w:val="00DA267A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US"/>
    </w:rPr>
  </w:style>
  <w:style w:type="character" w:styleId="Naslov3Char" w:customStyle="1">
    <w:name w:val="Naslov 3 Char"/>
    <w:basedOn w:val="Zadanifontodlomka"/>
    <w:link w:val="Naslov3"/>
    <w:uiPriority w:val="9"/>
    <w:semiHidden/>
    <w:rsid w:val="00DA2F71"/>
    <w:rPr>
      <w:rFonts w:asciiTheme="majorHAnsi" w:hAnsiTheme="majorHAnsi" w:eastAsiaTheme="majorEastAsia" w:cstheme="majorBidi"/>
      <w:color w:val="1F4D78" w:themeColor="accent1" w:themeShade="7F"/>
      <w:sz w:val="24"/>
      <w:szCs w:val="24"/>
    </w:rPr>
  </w:style>
  <w:style w:type="paragraph" w:styleId="Odlomakpopisa">
    <w:name w:val="List Paragraph"/>
    <w:basedOn w:val="Normal"/>
    <w:uiPriority w:val="34"/>
    <w:qFormat/>
    <w:rsid w:val="00F144A9"/>
    <w:pPr>
      <w:ind w:left="720"/>
      <w:contextualSpacing/>
    </w:pPr>
  </w:style>
  <w:style w:type="paragraph" w:styleId="Bezproreda">
    <w:name w:val="No Spacing"/>
    <w:uiPriority w:val="1"/>
    <w:qFormat/>
    <w:rsid w:val="00241521"/>
    <w:pPr>
      <w:spacing w:after="0" w:line="240" w:lineRule="auto"/>
    </w:pPr>
  </w:style>
  <w:style w:type="table" w:styleId="Reetkatablice">
    <w:name w:val="Table Grid"/>
    <w:basedOn w:val="Obinatablica"/>
    <w:uiPriority w:val="39"/>
    <w:rsid w:val="005E2091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2091"/>
  </w:style>
  <w:style w:type="paragraph" w:styleId="Naslov1">
    <w:name w:val="heading 1"/>
    <w:basedOn w:val="Normal"/>
    <w:next w:val="Normal"/>
    <w:link w:val="Naslov1Char"/>
    <w:uiPriority w:val="9"/>
    <w:qFormat/>
    <w:rsid w:val="00542BC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Naslov3">
    <w:name w:val="heading 3"/>
    <w:basedOn w:val="Normal"/>
    <w:next w:val="Normal"/>
    <w:link w:val="Naslov3Char"/>
    <w:uiPriority w:val="9"/>
    <w:semiHidden/>
    <w:unhideWhenUsed/>
    <w:qFormat/>
    <w:rsid w:val="00DA2F7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3961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3961CF"/>
  </w:style>
  <w:style w:type="paragraph" w:styleId="Podnoje">
    <w:name w:val="footer"/>
    <w:basedOn w:val="Normal"/>
    <w:link w:val="PodnojeChar"/>
    <w:uiPriority w:val="99"/>
    <w:unhideWhenUsed/>
    <w:rsid w:val="003961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3961CF"/>
  </w:style>
  <w:style w:type="paragraph" w:styleId="Tekstbalonia">
    <w:name w:val="Balloon Text"/>
    <w:basedOn w:val="Normal"/>
    <w:link w:val="TekstbaloniaChar"/>
    <w:uiPriority w:val="99"/>
    <w:semiHidden/>
    <w:unhideWhenUsed/>
    <w:rsid w:val="005E45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E4566"/>
    <w:rPr>
      <w:rFonts w:ascii="Tahoma" w:hAnsi="Tahoma" w:cs="Tahoma"/>
      <w:sz w:val="16"/>
      <w:szCs w:val="16"/>
    </w:rPr>
  </w:style>
  <w:style w:type="character" w:customStyle="1" w:styleId="Naslov1Char">
    <w:name w:val="Naslov 1 Char"/>
    <w:basedOn w:val="Zadanifontodlomka"/>
    <w:link w:val="Naslov1"/>
    <w:uiPriority w:val="9"/>
    <w:rsid w:val="00542BC4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styleId="Naglaeno">
    <w:name w:val="Strong"/>
    <w:basedOn w:val="Zadanifontodlomka"/>
    <w:uiPriority w:val="22"/>
    <w:qFormat/>
    <w:rsid w:val="00DA267A"/>
    <w:rPr>
      <w:b/>
      <w:bCs/>
    </w:rPr>
  </w:style>
  <w:style w:type="paragraph" w:styleId="StandardWeb">
    <w:name w:val="Normal (Web)"/>
    <w:basedOn w:val="Normal"/>
    <w:uiPriority w:val="99"/>
    <w:semiHidden/>
    <w:unhideWhenUsed/>
    <w:rsid w:val="00DA26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aslov3Char">
    <w:name w:val="Naslov 3 Char"/>
    <w:basedOn w:val="Zadanifontodlomka"/>
    <w:link w:val="Naslov3"/>
    <w:uiPriority w:val="9"/>
    <w:semiHidden/>
    <w:rsid w:val="00DA2F7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Odlomakpopisa">
    <w:name w:val="List Paragraph"/>
    <w:basedOn w:val="Normal"/>
    <w:uiPriority w:val="34"/>
    <w:qFormat/>
    <w:rsid w:val="00F144A9"/>
    <w:pPr>
      <w:ind w:left="720"/>
      <w:contextualSpacing/>
    </w:pPr>
  </w:style>
  <w:style w:type="paragraph" w:styleId="Bezproreda">
    <w:name w:val="No Spacing"/>
    <w:uiPriority w:val="1"/>
    <w:qFormat/>
    <w:rsid w:val="00241521"/>
    <w:pPr>
      <w:spacing w:after="0" w:line="240" w:lineRule="auto"/>
    </w:pPr>
  </w:style>
  <w:style w:type="table" w:styleId="Reetkatablice">
    <w:name w:val="Table Grid"/>
    <w:basedOn w:val="Obinatablica"/>
    <w:uiPriority w:val="39"/>
    <w:rsid w:val="005E20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5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97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66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1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3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5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4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53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3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3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8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1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9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1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6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4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46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8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63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29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5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5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9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0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6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60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76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792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1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6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7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7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14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45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9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2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6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9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5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5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4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8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0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14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8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3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34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6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5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3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0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1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9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1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8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3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1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65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7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5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2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8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3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6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7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3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6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14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2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1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1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03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1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5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69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1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6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0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0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9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5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8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5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3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5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09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98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50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0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1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2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0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8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9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7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1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1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8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0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8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0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8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1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9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5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4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5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6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9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3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4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2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5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2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6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2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8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5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5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9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5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microsoft.com/office/2007/relationships/stylesWithEffects" Target="stylesWithEffect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endnotes" Target="endnotes.xm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footnotes" Target="footnotes.xml" Id="rId10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fontTable" Target="fontTable.xml" Id="rId14" /><Relationship Type="http://schemas.openxmlformats.org/officeDocument/2006/relationships/glossaryDocument" Target="glossary/document.xml" Id="R75482541ad754399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f2c801-c889-4a5d-8df8-bb4521170248}"/>
      </w:docPartPr>
      <w:docPartBody>
        <w:p w14:paraId="752DDD87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966CA1931BE54BA6A92B57BFB3EE00" ma:contentTypeVersion="2" ma:contentTypeDescription="Create a new document." ma:contentTypeScope="" ma:versionID="aaee8dc67a3ada3733fd1cc6e1db589e">
  <xsd:schema xmlns:xsd="http://www.w3.org/2001/XMLSchema" xmlns:xs="http://www.w3.org/2001/XMLSchema" xmlns:p="http://schemas.microsoft.com/office/2006/metadata/properties" xmlns:ns2="c2706122-5068-4cb0-84ea-3b5b3296f357" targetNamespace="http://schemas.microsoft.com/office/2006/metadata/properties" ma:root="true" ma:fieldsID="a8f0e2c35e455316168c0c3619d5a4e4" ns2:_="">
    <xsd:import namespace="c2706122-5068-4cb0-84ea-3b5b3296f3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706122-5068-4cb0-84ea-3b5b3296f3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5EDD8E-7A7C-4F90-840C-BC677AA9ADB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3B38B04-2631-4F14-9220-9EFDC628F90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2FF6EC-4645-4330-AD5C-6F47F1BCE8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706122-5068-4cb0-84ea-3b5b3296f3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27C4CEB-367D-42B2-A8F4-66D1FC8052DA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Tayfur Ozturk</dc:creator>
  <lastModifiedBy>Tino Vidović</lastModifiedBy>
  <revision>3</revision>
  <lastPrinted>2021-09-12T07:22:00.0000000Z</lastPrinted>
  <dcterms:created xsi:type="dcterms:W3CDTF">2022-06-21T10:04:00.0000000Z</dcterms:created>
  <dcterms:modified xsi:type="dcterms:W3CDTF">2022-06-21T12:04:24.629493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966CA1931BE54BA6A92B57BFB3EE00</vt:lpwstr>
  </property>
</Properties>
</file>